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58746" w14:textId="77777777" w:rsidR="00940728" w:rsidRPr="00130456" w:rsidRDefault="00C8771B" w:rsidP="00786BB6">
      <w:pPr>
        <w:pStyle w:val="Heading1"/>
        <w:ind w:left="426"/>
        <w:rPr>
          <w:color w:val="auto"/>
          <w:spacing w:val="-11"/>
          <w:sz w:val="60"/>
          <w:szCs w:val="60"/>
        </w:rPr>
      </w:pPr>
      <w:r w:rsidRPr="0046345D">
        <w:rPr>
          <w:noProof/>
          <w:color w:val="26B756" w:themeColor="accent2"/>
          <w:lang w:bidi="ar-SA"/>
        </w:rPr>
        <w:drawing>
          <wp:anchor distT="0" distB="0" distL="114300" distR="114300" simplePos="0" relativeHeight="251658240" behindDoc="0" locked="0" layoutInCell="1" allowOverlap="0" wp14:anchorId="2CE74A7A" wp14:editId="4020E2AB">
            <wp:simplePos x="0" y="0"/>
            <wp:positionH relativeFrom="margin">
              <wp:align>center</wp:align>
            </wp:positionH>
            <wp:positionV relativeFrom="page">
              <wp:posOffset>1028700</wp:posOffset>
            </wp:positionV>
            <wp:extent cx="6451600" cy="4304030"/>
            <wp:effectExtent l="0" t="0" r="6350" b="127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1600" cy="4304030"/>
                    </a:xfrm>
                    <a:prstGeom prst="rect">
                      <a:avLst/>
                    </a:prstGeom>
                  </pic:spPr>
                </pic:pic>
              </a:graphicData>
            </a:graphic>
            <wp14:sizeRelH relativeFrom="margin">
              <wp14:pctWidth>0</wp14:pctWidth>
            </wp14:sizeRelH>
            <wp14:sizeRelV relativeFrom="margin">
              <wp14:pctHeight>0</wp14:pctHeight>
            </wp14:sizeRelV>
          </wp:anchor>
        </w:drawing>
      </w:r>
      <w:r w:rsidR="0046345D" w:rsidRPr="0046345D">
        <w:rPr>
          <w:noProof/>
          <w:color w:val="26B756" w:themeColor="accent2"/>
          <w:lang w:bidi="ar-SA"/>
        </w:rPr>
        <w:t>District</w:t>
      </w:r>
      <w:r w:rsidR="00786BB6" w:rsidRPr="0046345D">
        <w:rPr>
          <w:noProof/>
          <w:color w:val="26B756" w:themeColor="accent2"/>
          <w:lang w:bidi="ar-SA"/>
        </w:rPr>
        <w:t xml:space="preserve"> Commissioner</w:t>
      </w:r>
      <w:r w:rsidR="00720E4B" w:rsidRPr="0046345D">
        <w:rPr>
          <w:noProof/>
          <w:color w:val="26B756" w:themeColor="accent2"/>
          <w:lang w:bidi="ar-SA"/>
        </w:rPr>
        <w:t xml:space="preserve"> </w:t>
      </w:r>
      <w:r w:rsidR="004A2CBA" w:rsidRPr="00130456">
        <w:rPr>
          <w:color w:val="auto"/>
          <w:spacing w:val="-11"/>
          <w:sz w:val="60"/>
          <w:szCs w:val="60"/>
        </w:rPr>
        <w:t xml:space="preserve"> </w:t>
      </w:r>
    </w:p>
    <w:p w14:paraId="5E735647" w14:textId="781B2B4D" w:rsidR="004E31E2" w:rsidRPr="00581F5B" w:rsidRDefault="00C10347" w:rsidP="00786BB6">
      <w:pPr>
        <w:pStyle w:val="Heading2"/>
        <w:ind w:left="426"/>
        <w:rPr>
          <w:color w:val="auto"/>
        </w:rPr>
      </w:pPr>
      <w:r>
        <w:rPr>
          <w:color w:val="auto"/>
        </w:rPr>
        <w:t xml:space="preserve">We’re looking for a new </w:t>
      </w:r>
      <w:r w:rsidR="003411E8">
        <w:rPr>
          <w:color w:val="auto"/>
        </w:rPr>
        <w:t xml:space="preserve">lead volunteer </w:t>
      </w:r>
      <w:r w:rsidR="00554CE8">
        <w:rPr>
          <w:color w:val="auto"/>
        </w:rPr>
        <w:t>for East</w:t>
      </w:r>
      <w:r w:rsidR="00FB0E68">
        <w:rPr>
          <w:color w:val="auto"/>
        </w:rPr>
        <w:t xml:space="preserve"> Norfolk District</w:t>
      </w:r>
      <w:r w:rsidR="00554CE8">
        <w:rPr>
          <w:color w:val="auto"/>
        </w:rPr>
        <w:t>.</w:t>
      </w:r>
    </w:p>
    <w:p w14:paraId="09C1D76F" w14:textId="77777777" w:rsidR="004A2CBA" w:rsidRDefault="004A2CBA" w:rsidP="00A17A3E">
      <w:pPr>
        <w:pStyle w:val="BodyText"/>
      </w:pPr>
    </w:p>
    <w:p w14:paraId="6C72778B" w14:textId="77777777" w:rsidR="00B45568" w:rsidRDefault="00B45568" w:rsidP="00B45568">
      <w:pPr>
        <w:pStyle w:val="BodyText"/>
        <w:tabs>
          <w:tab w:val="left" w:pos="3828"/>
        </w:tabs>
      </w:pPr>
    </w:p>
    <w:p w14:paraId="7E60EE80" w14:textId="77777777" w:rsidR="00C32D72" w:rsidRDefault="00C32D72">
      <w:pPr>
        <w:rPr>
          <w:sz w:val="20"/>
          <w:szCs w:val="20"/>
        </w:rPr>
      </w:pPr>
      <w:r>
        <w:br w:type="page"/>
      </w:r>
    </w:p>
    <w:p w14:paraId="67AAB0FD" w14:textId="3EC7029E" w:rsidR="006B226D" w:rsidRPr="0046345D" w:rsidRDefault="006B226D" w:rsidP="00884357">
      <w:pPr>
        <w:pStyle w:val="Heading2"/>
        <w:rPr>
          <w:color w:val="26B756" w:themeColor="accent2"/>
        </w:rPr>
      </w:pPr>
      <w:r w:rsidRPr="0046345D">
        <w:rPr>
          <w:color w:val="26B756" w:themeColor="accent2"/>
        </w:rPr>
        <w:lastRenderedPageBreak/>
        <w:t xml:space="preserve">About </w:t>
      </w:r>
      <w:r w:rsidR="00333BA2">
        <w:rPr>
          <w:color w:val="26B756" w:themeColor="accent2"/>
        </w:rPr>
        <w:t>the Scouts</w:t>
      </w:r>
      <w:r w:rsidRPr="0046345D">
        <w:rPr>
          <w:color w:val="26B756" w:themeColor="accent2"/>
        </w:rPr>
        <w:t xml:space="preserve"> </w:t>
      </w:r>
    </w:p>
    <w:p w14:paraId="1A54C9EE" w14:textId="77777777" w:rsidR="006B226D" w:rsidRPr="00B6504D" w:rsidRDefault="006B226D" w:rsidP="006B226D">
      <w:pPr>
        <w:pStyle w:val="Columnnumbers"/>
        <w:rPr>
          <w:color w:val="auto"/>
        </w:rPr>
      </w:pPr>
      <w:r w:rsidRPr="00B6504D">
        <w:rPr>
          <w:color w:val="auto"/>
        </w:rPr>
        <w:t>Overview of Scouting</w:t>
      </w:r>
    </w:p>
    <w:p w14:paraId="41D37824" w14:textId="79188E69" w:rsidR="006B226D" w:rsidRPr="00030557" w:rsidRDefault="25D62441" w:rsidP="006B226D">
      <w:pPr>
        <w:pStyle w:val="BodyText"/>
      </w:pPr>
      <w:r>
        <w:t>We are the UK’s biggest mixed youth organisation. We change lives by offering 6- to 25-year-olds fun and challenging activities, unique experiences, everyday adventure and the chance to help others so that we make a positive impact in communities.</w:t>
      </w:r>
    </w:p>
    <w:p w14:paraId="68B4DE42" w14:textId="77777777" w:rsidR="006B226D" w:rsidRPr="00030557" w:rsidRDefault="006B226D" w:rsidP="006B226D">
      <w:pPr>
        <w:pStyle w:val="BodyText"/>
      </w:pPr>
      <w:r w:rsidRPr="00030557">
        <w:t xml:space="preserve">Scouts helps children and young adults reach their full potential. </w:t>
      </w:r>
      <w:r>
        <w:t>Our members gain valuable</w:t>
      </w:r>
      <w:r w:rsidRPr="00030557">
        <w:t xml:space="preserve"> skills</w:t>
      </w:r>
      <w:r>
        <w:t xml:space="preserve"> for life</w:t>
      </w:r>
      <w:r w:rsidRPr="00030557">
        <w:t xml:space="preserve"> including teamwork, time management, leadership, initiative, planning, communication, self-motivation, cultural awareness and commitment. We help young people to get jobs, save lives and even change the world.</w:t>
      </w:r>
    </w:p>
    <w:p w14:paraId="7DBF7A5E" w14:textId="77777777" w:rsidR="00C24DE0" w:rsidRDefault="00910097" w:rsidP="006B226D">
      <w:pPr>
        <w:pStyle w:val="Columnnumbers"/>
        <w:rPr>
          <w:color w:val="auto"/>
        </w:rPr>
      </w:pPr>
      <w:r>
        <w:rPr>
          <w:noProof/>
          <w:lang w:bidi="ar-SA"/>
        </w:rPr>
        <w:drawing>
          <wp:anchor distT="0" distB="0" distL="114300" distR="114300" simplePos="0" relativeHeight="251658241" behindDoc="0" locked="0" layoutInCell="1" allowOverlap="1" wp14:anchorId="33701B28" wp14:editId="6ECEA4AC">
            <wp:simplePos x="0" y="0"/>
            <wp:positionH relativeFrom="margin">
              <wp:align>left</wp:align>
            </wp:positionH>
            <wp:positionV relativeFrom="paragraph">
              <wp:posOffset>60325</wp:posOffset>
            </wp:positionV>
            <wp:extent cx="6619875" cy="4403725"/>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19875" cy="4403725"/>
                    </a:xfrm>
                    <a:prstGeom prst="rect">
                      <a:avLst/>
                    </a:prstGeom>
                  </pic:spPr>
                </pic:pic>
              </a:graphicData>
            </a:graphic>
            <wp14:sizeRelH relativeFrom="margin">
              <wp14:pctWidth>0</wp14:pctWidth>
            </wp14:sizeRelH>
            <wp14:sizeRelV relativeFrom="margin">
              <wp14:pctHeight>0</wp14:pctHeight>
            </wp14:sizeRelV>
          </wp:anchor>
        </w:drawing>
      </w:r>
    </w:p>
    <w:p w14:paraId="56697353" w14:textId="77777777" w:rsidR="006F07E5" w:rsidRDefault="006F07E5" w:rsidP="00F7201A">
      <w:pPr>
        <w:pStyle w:val="Columnnumbers"/>
        <w:spacing w:before="240"/>
        <w:rPr>
          <w:color w:val="auto"/>
        </w:rPr>
      </w:pPr>
    </w:p>
    <w:p w14:paraId="267A0D06" w14:textId="77777777" w:rsidR="006F07E5" w:rsidRDefault="006F07E5" w:rsidP="00F7201A">
      <w:pPr>
        <w:pStyle w:val="Columnnumbers"/>
        <w:spacing w:before="240"/>
        <w:rPr>
          <w:color w:val="auto"/>
        </w:rPr>
      </w:pPr>
    </w:p>
    <w:p w14:paraId="335258CD" w14:textId="77777777" w:rsidR="006F07E5" w:rsidRDefault="006F07E5" w:rsidP="00F7201A">
      <w:pPr>
        <w:pStyle w:val="Columnnumbers"/>
        <w:spacing w:before="240"/>
        <w:rPr>
          <w:color w:val="auto"/>
        </w:rPr>
      </w:pPr>
    </w:p>
    <w:p w14:paraId="79257E18" w14:textId="77777777" w:rsidR="006F07E5" w:rsidRDefault="006F07E5" w:rsidP="00F7201A">
      <w:pPr>
        <w:pStyle w:val="Columnnumbers"/>
        <w:spacing w:before="240"/>
        <w:rPr>
          <w:color w:val="auto"/>
        </w:rPr>
      </w:pPr>
    </w:p>
    <w:p w14:paraId="2E6365D1" w14:textId="77777777" w:rsidR="006F07E5" w:rsidRDefault="006F07E5" w:rsidP="00F7201A">
      <w:pPr>
        <w:pStyle w:val="Columnnumbers"/>
        <w:spacing w:before="240"/>
        <w:rPr>
          <w:color w:val="auto"/>
        </w:rPr>
      </w:pPr>
    </w:p>
    <w:p w14:paraId="3645C996" w14:textId="77777777" w:rsidR="006F07E5" w:rsidRDefault="006F07E5" w:rsidP="00F7201A">
      <w:pPr>
        <w:pStyle w:val="Columnnumbers"/>
        <w:spacing w:before="240"/>
        <w:rPr>
          <w:color w:val="auto"/>
        </w:rPr>
      </w:pPr>
    </w:p>
    <w:p w14:paraId="2E533DFC" w14:textId="77777777" w:rsidR="006F07E5" w:rsidRDefault="006F07E5" w:rsidP="00F7201A">
      <w:pPr>
        <w:pStyle w:val="Columnnumbers"/>
        <w:spacing w:before="240"/>
        <w:rPr>
          <w:color w:val="auto"/>
        </w:rPr>
      </w:pPr>
    </w:p>
    <w:p w14:paraId="4A7DB2C1" w14:textId="77777777" w:rsidR="006F07E5" w:rsidRDefault="006F07E5" w:rsidP="00F7201A">
      <w:pPr>
        <w:pStyle w:val="Columnnumbers"/>
        <w:spacing w:before="240"/>
        <w:rPr>
          <w:color w:val="auto"/>
        </w:rPr>
      </w:pPr>
    </w:p>
    <w:p w14:paraId="533F7785" w14:textId="77777777" w:rsidR="006F07E5" w:rsidRDefault="006F07E5" w:rsidP="00F7201A">
      <w:pPr>
        <w:pStyle w:val="Columnnumbers"/>
        <w:spacing w:before="240"/>
        <w:rPr>
          <w:color w:val="auto"/>
        </w:rPr>
      </w:pPr>
    </w:p>
    <w:p w14:paraId="44D90840" w14:textId="77777777" w:rsidR="006B226D" w:rsidRPr="00B6504D" w:rsidRDefault="006B226D" w:rsidP="00F7201A">
      <w:pPr>
        <w:pStyle w:val="Columnnumbers"/>
        <w:spacing w:before="240"/>
        <w:rPr>
          <w:color w:val="auto"/>
        </w:rPr>
      </w:pPr>
      <w:r w:rsidRPr="00B6504D">
        <w:rPr>
          <w:color w:val="auto"/>
        </w:rPr>
        <w:t>What do Scouts do?</w:t>
      </w:r>
    </w:p>
    <w:p w14:paraId="551E5E68" w14:textId="77777777" w:rsidR="00C24DE0" w:rsidRDefault="006B226D" w:rsidP="006B226D">
      <w:pPr>
        <w:pStyle w:val="BodyText"/>
      </w:pPr>
      <w:r w:rsidRPr="00030557">
        <w:t>Scouts take part in</w:t>
      </w:r>
      <w:r>
        <w:t xml:space="preserve"> a wide range of</w:t>
      </w:r>
      <w:r w:rsidRPr="00030557">
        <w:t xml:space="preserve"> activities as diverse as kayaking, abseiling, expeditions overseas, photography, climbing and zorbing. As a Scout you can learn survival skills, first aid, computer programming or even how to fly a plane. There’s something for every</w:t>
      </w:r>
      <w:r>
        <w:t>one</w:t>
      </w:r>
      <w:r w:rsidRPr="00030557">
        <w:t>. It’s a great way to have fun, make friends, get outdoors, express your creativity and experience the wider world.</w:t>
      </w:r>
    </w:p>
    <w:p w14:paraId="0918AFD9" w14:textId="77777777" w:rsidR="00C24DE0" w:rsidRPr="00030557" w:rsidRDefault="00C24DE0" w:rsidP="00910097">
      <w:pPr>
        <w:pStyle w:val="BodyText"/>
        <w:spacing w:after="0"/>
      </w:pPr>
    </w:p>
    <w:p w14:paraId="131ED92C" w14:textId="77777777" w:rsidR="006B226D" w:rsidRPr="00B6504D" w:rsidRDefault="006B226D" w:rsidP="006B226D">
      <w:pPr>
        <w:pStyle w:val="Columnnumbers"/>
        <w:rPr>
          <w:color w:val="auto"/>
        </w:rPr>
      </w:pPr>
      <w:r w:rsidRPr="00B6504D">
        <w:rPr>
          <w:color w:val="auto"/>
        </w:rPr>
        <w:t>What do volunteers do?</w:t>
      </w:r>
    </w:p>
    <w:p w14:paraId="217E2F73" w14:textId="0C964C71" w:rsidR="006B226D" w:rsidRPr="00030557" w:rsidRDefault="25D62441" w:rsidP="006B226D">
      <w:pPr>
        <w:pStyle w:val="BodyText"/>
      </w:pPr>
      <w:r>
        <w:t>This everyday adventure is only possible thanks to our team of adult volunteers, who support Scouts in a wide range of roles from working directly with young people, to helping manage a local community-based Group, to being a charity Trustee. We help volunteers get the most out of their experiences at Scouts by providing opportunities for adventure, training, fun and friendship.</w:t>
      </w:r>
    </w:p>
    <w:p w14:paraId="00EF06AE" w14:textId="01261AAA" w:rsidR="006B226D" w:rsidRDefault="25D62441" w:rsidP="006B226D">
      <w:pPr>
        <w:pStyle w:val="BodyText"/>
      </w:pPr>
      <w:r>
        <w:t>Our award-winning training scheme for volunteers means that adults get as much from Scouts as young people. Our approach focuses on what you want to get out of volunteering with Scouts, while respecting how much time you can offer. Over 90% of Scout volunteers say that their skills and experiences have been useful in their work or personal life.</w:t>
      </w:r>
      <w:r w:rsidRPr="25D62441">
        <w:rPr>
          <w:noProof/>
          <w:sz w:val="22"/>
          <w:szCs w:val="22"/>
        </w:rPr>
        <w:t xml:space="preserve"> </w:t>
      </w:r>
    </w:p>
    <w:p w14:paraId="6CDFE1A7" w14:textId="77777777" w:rsidR="00C24DE0" w:rsidRPr="00030557" w:rsidRDefault="00C24DE0" w:rsidP="00910097">
      <w:pPr>
        <w:pStyle w:val="BodyText"/>
        <w:spacing w:after="0"/>
      </w:pPr>
    </w:p>
    <w:p w14:paraId="4D8C83AF" w14:textId="7FC3F0A8" w:rsidR="25D62441" w:rsidRDefault="25D62441" w:rsidP="25D62441">
      <w:pPr>
        <w:pStyle w:val="Columnnumbers"/>
        <w:rPr>
          <w:color w:val="auto"/>
        </w:rPr>
      </w:pPr>
    </w:p>
    <w:p w14:paraId="3E8A8738" w14:textId="60BBB914" w:rsidR="25D62441" w:rsidRDefault="25D62441" w:rsidP="25D62441">
      <w:pPr>
        <w:pStyle w:val="Columnnumbers"/>
        <w:rPr>
          <w:color w:val="auto"/>
        </w:rPr>
      </w:pPr>
    </w:p>
    <w:p w14:paraId="1CED242A" w14:textId="2582AD3D" w:rsidR="25D62441" w:rsidRDefault="25D62441" w:rsidP="25D62441">
      <w:pPr>
        <w:pStyle w:val="Columnnumbers"/>
        <w:rPr>
          <w:color w:val="auto"/>
        </w:rPr>
      </w:pPr>
    </w:p>
    <w:p w14:paraId="63E0B675" w14:textId="77777777" w:rsidR="006B226D" w:rsidRPr="00B6504D" w:rsidRDefault="006B226D" w:rsidP="006B226D">
      <w:pPr>
        <w:pStyle w:val="Columnnumbers"/>
        <w:rPr>
          <w:color w:val="auto"/>
        </w:rPr>
      </w:pPr>
      <w:r w:rsidRPr="00B6504D">
        <w:rPr>
          <w:color w:val="auto"/>
        </w:rPr>
        <w:t>Key facts and figures</w:t>
      </w:r>
    </w:p>
    <w:p w14:paraId="3EC4965F" w14:textId="043C0205" w:rsidR="006B226D" w:rsidRDefault="25D62441" w:rsidP="006B226D">
      <w:pPr>
        <w:pStyle w:val="BodyText"/>
      </w:pPr>
      <w:r>
        <w:t>The Scout Association is a UK charity founded in 1907 and now boasts a membership of over 620,000 young people and adult leaders. We are the largest mixed youth movement in the UK. Scouting activity is delivered through 7,000-plus community-based Scout Groups nationwide.</w:t>
      </w:r>
    </w:p>
    <w:p w14:paraId="16C99B9F" w14:textId="77777777" w:rsidR="006B226D" w:rsidRPr="00030557" w:rsidRDefault="006B226D" w:rsidP="006B226D">
      <w:pPr>
        <w:pStyle w:val="BodyText"/>
      </w:pPr>
      <w:r>
        <w:t>Scouting</w:t>
      </w:r>
      <w:r w:rsidRPr="00030557">
        <w:t xml:space="preserve"> is widely recognised and is one of the most trusted charities in the UK, giving it a significant level of influence and responsibility. Scouting’s greatest strength lies in its grass roots. It is locally that </w:t>
      </w:r>
      <w:r>
        <w:t>Scouting</w:t>
      </w:r>
      <w:r w:rsidRPr="00030557">
        <w:t xml:space="preserve"> is best able to identify and work directly with young people most in need.</w:t>
      </w:r>
    </w:p>
    <w:p w14:paraId="4F63E5D2" w14:textId="77777777" w:rsidR="006B226D" w:rsidRPr="00030557" w:rsidRDefault="006B226D" w:rsidP="006B226D">
      <w:pPr>
        <w:pStyle w:val="BodyText"/>
      </w:pPr>
      <w:r w:rsidRPr="00030557">
        <w:t>We believe that through the everyday adventure of Scouting, young people and adult volunteers regularly experience new challenges that enrich and change their lives.</w:t>
      </w:r>
    </w:p>
    <w:p w14:paraId="467498EF" w14:textId="77777777" w:rsidR="006B226D" w:rsidRPr="00030557" w:rsidRDefault="006B226D" w:rsidP="006B226D">
      <w:pPr>
        <w:pStyle w:val="BodyText"/>
      </w:pPr>
      <w:r w:rsidRPr="00030557">
        <w:t xml:space="preserve">The current focus for the Trustees and those in Scouting in the UK is delivering our </w:t>
      </w:r>
      <w:r>
        <w:t>strategic v</w:t>
      </w:r>
      <w:r w:rsidRPr="00030557">
        <w:t>ision.</w:t>
      </w:r>
    </w:p>
    <w:p w14:paraId="021BD508" w14:textId="77777777" w:rsidR="00C24DE0" w:rsidRDefault="00C24DE0" w:rsidP="00C24DE0"/>
    <w:p w14:paraId="5A0E2881" w14:textId="77777777" w:rsidR="00794072" w:rsidRDefault="00794072" w:rsidP="00EF5FAE">
      <w:pPr>
        <w:pStyle w:val="Heading2"/>
        <w:rPr>
          <w:color w:val="26B756" w:themeColor="accent2"/>
        </w:rPr>
      </w:pPr>
    </w:p>
    <w:p w14:paraId="3D1B4B85" w14:textId="77777777" w:rsidR="00794072" w:rsidRDefault="00794072" w:rsidP="00EF5FAE">
      <w:pPr>
        <w:pStyle w:val="Heading2"/>
        <w:rPr>
          <w:color w:val="26B756" w:themeColor="accent2"/>
        </w:rPr>
      </w:pPr>
    </w:p>
    <w:p w14:paraId="1C5E048A" w14:textId="50D9D61F" w:rsidR="25D62441" w:rsidRDefault="25D62441" w:rsidP="25D62441">
      <w:pPr>
        <w:pStyle w:val="Heading2"/>
        <w:rPr>
          <w:color w:val="26B756" w:themeColor="accent2"/>
        </w:rPr>
      </w:pPr>
    </w:p>
    <w:p w14:paraId="26AB7D75" w14:textId="137BE938" w:rsidR="25D62441" w:rsidRDefault="25D62441" w:rsidP="25D62441">
      <w:pPr>
        <w:pStyle w:val="Heading2"/>
        <w:rPr>
          <w:color w:val="26B756" w:themeColor="accent2"/>
        </w:rPr>
      </w:pPr>
    </w:p>
    <w:p w14:paraId="00C83CF9" w14:textId="6C34B547" w:rsidR="006B226D" w:rsidRPr="0046345D" w:rsidRDefault="00C577EA" w:rsidP="00EF5FAE">
      <w:pPr>
        <w:pStyle w:val="Heading2"/>
        <w:rPr>
          <w:rFonts w:eastAsiaTheme="minorHAnsi" w:cstheme="minorHAnsi"/>
          <w:b/>
          <w:smallCaps/>
          <w:color w:val="26B756" w:themeColor="accent2"/>
          <w:sz w:val="28"/>
          <w:lang w:bidi="ar-SA"/>
        </w:rPr>
      </w:pPr>
      <w:r w:rsidRPr="0046345D">
        <w:rPr>
          <w:noProof/>
          <w:color w:val="26B756" w:themeColor="accent2"/>
          <w:lang w:bidi="ar-SA"/>
        </w:rPr>
        <w:drawing>
          <wp:anchor distT="0" distB="0" distL="114300" distR="114300" simplePos="0" relativeHeight="251658243" behindDoc="0" locked="0" layoutInCell="1" allowOverlap="1" wp14:anchorId="08903DD8" wp14:editId="20A1358D">
            <wp:simplePos x="0" y="0"/>
            <wp:positionH relativeFrom="margin">
              <wp:align>right</wp:align>
            </wp:positionH>
            <wp:positionV relativeFrom="paragraph">
              <wp:posOffset>22225</wp:posOffset>
            </wp:positionV>
            <wp:extent cx="3594100" cy="1993900"/>
            <wp:effectExtent l="0" t="0" r="635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94100" cy="1993900"/>
                    </a:xfrm>
                    <a:prstGeom prst="rect">
                      <a:avLst/>
                    </a:prstGeom>
                  </pic:spPr>
                </pic:pic>
              </a:graphicData>
            </a:graphic>
            <wp14:sizeRelH relativeFrom="margin">
              <wp14:pctWidth>0</wp14:pctWidth>
            </wp14:sizeRelH>
            <wp14:sizeRelV relativeFrom="margin">
              <wp14:pctHeight>0</wp14:pctHeight>
            </wp14:sizeRelV>
          </wp:anchor>
        </w:drawing>
      </w:r>
      <w:r w:rsidR="008B7D17" w:rsidRPr="0046345D">
        <w:rPr>
          <w:color w:val="26B756" w:themeColor="accent2"/>
        </w:rPr>
        <w:t>Our s</w:t>
      </w:r>
      <w:r w:rsidR="006B226D" w:rsidRPr="0046345D">
        <w:rPr>
          <w:color w:val="26B756" w:themeColor="accent2"/>
        </w:rPr>
        <w:t>trategy</w:t>
      </w:r>
    </w:p>
    <w:p w14:paraId="141E34B8" w14:textId="77777777" w:rsidR="00261BD8" w:rsidRDefault="008079DF" w:rsidP="006B226D">
      <w:pPr>
        <w:pStyle w:val="BodyText"/>
      </w:pPr>
      <w:r>
        <w:t xml:space="preserve">We have a </w:t>
      </w:r>
      <w:r w:rsidR="006B226D" w:rsidRPr="00C62A43">
        <w:t>strategic plan for Scouting across the UK</w:t>
      </w:r>
      <w:r w:rsidR="00261BD8">
        <w:t>.</w:t>
      </w:r>
      <w:r w:rsidR="006B226D" w:rsidRPr="00C62A43">
        <w:t xml:space="preserve"> </w:t>
      </w:r>
    </w:p>
    <w:p w14:paraId="62CD213C" w14:textId="77777777" w:rsidR="00261BD8" w:rsidRDefault="00261BD8" w:rsidP="006B226D">
      <w:pPr>
        <w:pStyle w:val="BodyText"/>
      </w:pPr>
      <w:r w:rsidRPr="00261BD8">
        <w:t xml:space="preserve">Our plan is to build on </w:t>
      </w:r>
      <w:r>
        <w:t>our</w:t>
      </w:r>
      <w:r w:rsidRPr="00261BD8">
        <w:t xml:space="preserve"> success to continue to grow, become more inclusive, to be shaped by young people and to make a bigger impact in our communities. </w:t>
      </w:r>
    </w:p>
    <w:p w14:paraId="6F25925F" w14:textId="3E43A079" w:rsidR="009B7E8F" w:rsidRDefault="00261BD8" w:rsidP="006B226D">
      <w:pPr>
        <w:pStyle w:val="BodyText"/>
      </w:pPr>
      <w:r w:rsidRPr="00261BD8">
        <w:t xml:space="preserve">We </w:t>
      </w:r>
      <w:r w:rsidR="00072B16">
        <w:t>originally</w:t>
      </w:r>
      <w:r w:rsidRPr="00261BD8">
        <w:t xml:space="preserve"> set goals for </w:t>
      </w:r>
      <w:r w:rsidR="009B7E8F">
        <w:t xml:space="preserve">achieve by </w:t>
      </w:r>
      <w:r w:rsidRPr="00261BD8">
        <w:t>2023.</w:t>
      </w:r>
      <w:r w:rsidR="009B7E8F">
        <w:t xml:space="preserve"> </w:t>
      </w:r>
    </w:p>
    <w:p w14:paraId="775CFC82" w14:textId="77777777" w:rsidR="00A72657" w:rsidRDefault="009B7E8F" w:rsidP="006B226D">
      <w:pPr>
        <w:pStyle w:val="BodyText"/>
      </w:pPr>
      <w:r>
        <w:t>Because of the impact to Scouting of the pandemic we’ve</w:t>
      </w:r>
      <w:r w:rsidR="00072B16">
        <w:t xml:space="preserve"> extended our existing plan to 2025 and added extra elements to focus on </w:t>
      </w:r>
      <w:r w:rsidR="00A72657">
        <w:t>rebuilding follow Covid-19.</w:t>
      </w:r>
    </w:p>
    <w:p w14:paraId="1BAA8B04" w14:textId="77777777" w:rsidR="00910097" w:rsidRDefault="00910097" w:rsidP="006B226D">
      <w:pPr>
        <w:pStyle w:val="BodyText"/>
      </w:pPr>
    </w:p>
    <w:p w14:paraId="78A3E31E" w14:textId="2C1A6AF6" w:rsidR="006B226D" w:rsidRPr="00B6504D" w:rsidRDefault="006B226D" w:rsidP="007629A6">
      <w:pPr>
        <w:pStyle w:val="Quotehighlight"/>
        <w:rPr>
          <w:color w:val="000000" w:themeColor="text1"/>
        </w:rPr>
      </w:pPr>
      <w:r w:rsidRPr="00B6504D">
        <w:rPr>
          <w:color w:val="000000" w:themeColor="text1"/>
        </w:rPr>
        <w:t>By 202</w:t>
      </w:r>
      <w:r w:rsidR="00A72657">
        <w:rPr>
          <w:color w:val="000000" w:themeColor="text1"/>
        </w:rPr>
        <w:t>5</w:t>
      </w:r>
      <w:r w:rsidRPr="00B6504D">
        <w:rPr>
          <w:color w:val="000000" w:themeColor="text1"/>
        </w:rPr>
        <w:t xml:space="preserve"> we will have prepared more young people with skills for life, supported by amazing leaders delivering an inspiring programme. We will be growing, more inclusive, shaped by young people and making a bigger impact in our communities.</w:t>
      </w:r>
    </w:p>
    <w:p w14:paraId="424CE31B" w14:textId="662ED5EC" w:rsidR="006B226D" w:rsidRDefault="25D62441" w:rsidP="006B226D">
      <w:pPr>
        <w:pStyle w:val="BodyText"/>
        <w:rPr>
          <w:color w:val="ED4024" w:themeColor="accent1"/>
        </w:rPr>
      </w:pPr>
      <w:r>
        <w:t xml:space="preserve">Further information on our strategic objectives is provided on our website at </w:t>
      </w:r>
      <w:hyperlink r:id="rId14">
        <w:r w:rsidRPr="25D62441">
          <w:rPr>
            <w:rStyle w:val="Hyperlink"/>
          </w:rPr>
          <w:t>Skills for Life | Scouts</w:t>
        </w:r>
      </w:hyperlink>
    </w:p>
    <w:p w14:paraId="69A65922" w14:textId="77777777" w:rsidR="00794072" w:rsidRDefault="00794072">
      <w:pPr>
        <w:rPr>
          <w:rFonts w:ascii="Nunito Sans Black" w:eastAsia="NunitoSans-Black" w:hAnsi="Nunito Sans Black" w:cs="NunitoSans-Black"/>
          <w:bCs/>
          <w:color w:val="26B756" w:themeColor="accent2"/>
          <w:spacing w:val="-11"/>
          <w:sz w:val="60"/>
          <w:szCs w:val="60"/>
        </w:rPr>
      </w:pPr>
      <w:r>
        <w:rPr>
          <w:color w:val="26B756" w:themeColor="accent2"/>
        </w:rPr>
        <w:br w:type="page"/>
      </w:r>
    </w:p>
    <w:p w14:paraId="1AB165F1" w14:textId="5B2D085A" w:rsidR="006B226D" w:rsidRPr="0046345D" w:rsidRDefault="00581F5B" w:rsidP="00910097">
      <w:pPr>
        <w:pStyle w:val="Heading2"/>
        <w:spacing w:before="240" w:after="0"/>
        <w:rPr>
          <w:color w:val="26B756" w:themeColor="accent2"/>
        </w:rPr>
      </w:pPr>
      <w:r w:rsidRPr="0046345D">
        <w:rPr>
          <w:color w:val="26B756" w:themeColor="accent2"/>
        </w:rPr>
        <w:lastRenderedPageBreak/>
        <w:t>Scouting’s f</w:t>
      </w:r>
      <w:r w:rsidR="006B226D" w:rsidRPr="0046345D">
        <w:rPr>
          <w:color w:val="26B756" w:themeColor="accent2"/>
        </w:rPr>
        <w:t>undamentals</w:t>
      </w:r>
    </w:p>
    <w:p w14:paraId="22A08DF1" w14:textId="77777777" w:rsidR="006B226D" w:rsidRPr="0046345D" w:rsidRDefault="00C24DE0" w:rsidP="00910097">
      <w:pPr>
        <w:pStyle w:val="Heading4"/>
        <w:spacing w:before="240"/>
        <w:rPr>
          <w:color w:val="26B756" w:themeColor="accent2"/>
        </w:rPr>
      </w:pPr>
      <w:r w:rsidRPr="0046345D">
        <w:rPr>
          <w:color w:val="26B756" w:themeColor="accent2"/>
        </w:rPr>
        <w:t>Our m</w:t>
      </w:r>
      <w:r w:rsidR="006B226D" w:rsidRPr="0046345D">
        <w:rPr>
          <w:color w:val="26B756" w:themeColor="accent2"/>
        </w:rPr>
        <w:t>ission</w:t>
      </w:r>
    </w:p>
    <w:p w14:paraId="047223A8" w14:textId="77777777" w:rsidR="006B226D" w:rsidRPr="00030557" w:rsidRDefault="006B226D" w:rsidP="006B226D">
      <w:pPr>
        <w:pStyle w:val="BodyText"/>
      </w:pPr>
      <w:r w:rsidRPr="00030557">
        <w:t>Scouting exists to actively engage and support young people in their personal development, empowering them to make a positive contribution to society.</w:t>
      </w:r>
    </w:p>
    <w:p w14:paraId="29CE93FD" w14:textId="77777777" w:rsidR="006B226D" w:rsidRPr="0046345D" w:rsidRDefault="00910097" w:rsidP="006B226D">
      <w:pPr>
        <w:pStyle w:val="Heading4"/>
        <w:rPr>
          <w:color w:val="26B756" w:themeColor="accent2"/>
        </w:rPr>
      </w:pPr>
      <w:r w:rsidRPr="0046345D">
        <w:rPr>
          <w:noProof/>
          <w:color w:val="26B756" w:themeColor="accent2"/>
          <w:lang w:bidi="ar-SA"/>
        </w:rPr>
        <w:drawing>
          <wp:anchor distT="0" distB="0" distL="114300" distR="114300" simplePos="0" relativeHeight="251658242" behindDoc="0" locked="0" layoutInCell="1" allowOverlap="1" wp14:anchorId="639030E5" wp14:editId="2DB0B6C1">
            <wp:simplePos x="0" y="0"/>
            <wp:positionH relativeFrom="margin">
              <wp:align>left</wp:align>
            </wp:positionH>
            <wp:positionV relativeFrom="paragraph">
              <wp:posOffset>27305</wp:posOffset>
            </wp:positionV>
            <wp:extent cx="3352800" cy="2243455"/>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52800" cy="2243455"/>
                    </a:xfrm>
                    <a:prstGeom prst="rect">
                      <a:avLst/>
                    </a:prstGeom>
                  </pic:spPr>
                </pic:pic>
              </a:graphicData>
            </a:graphic>
            <wp14:sizeRelH relativeFrom="margin">
              <wp14:pctWidth>0</wp14:pctWidth>
            </wp14:sizeRelH>
            <wp14:sizeRelV relativeFrom="margin">
              <wp14:pctHeight>0</wp14:pctHeight>
            </wp14:sizeRelV>
          </wp:anchor>
        </w:drawing>
      </w:r>
      <w:r w:rsidR="00C24DE0" w:rsidRPr="0046345D">
        <w:rPr>
          <w:color w:val="26B756" w:themeColor="accent2"/>
        </w:rPr>
        <w:t>Our v</w:t>
      </w:r>
      <w:r w:rsidR="006B226D" w:rsidRPr="0046345D">
        <w:rPr>
          <w:color w:val="26B756" w:themeColor="accent2"/>
        </w:rPr>
        <w:t>alues</w:t>
      </w:r>
    </w:p>
    <w:p w14:paraId="75100DF9" w14:textId="77777777" w:rsidR="00581F5B" w:rsidRDefault="006B226D" w:rsidP="006B226D">
      <w:pPr>
        <w:pStyle w:val="BodyText"/>
      </w:pPr>
      <w:r w:rsidRPr="00030557">
        <w:t xml:space="preserve">As Scouts, we are guided by these values: </w:t>
      </w:r>
    </w:p>
    <w:p w14:paraId="03F50B16" w14:textId="77777777" w:rsidR="00581F5B" w:rsidRPr="00910097" w:rsidRDefault="00581F5B" w:rsidP="00581F5B">
      <w:pPr>
        <w:pStyle w:val="Heading5"/>
        <w:rPr>
          <w:color w:val="auto"/>
          <w:sz w:val="24"/>
          <w:szCs w:val="24"/>
        </w:rPr>
      </w:pPr>
      <w:r w:rsidRPr="00910097">
        <w:rPr>
          <w:color w:val="auto"/>
          <w:sz w:val="24"/>
          <w:szCs w:val="24"/>
        </w:rPr>
        <w:t>Integrity</w:t>
      </w:r>
    </w:p>
    <w:p w14:paraId="6AB707C2" w14:textId="77777777" w:rsidR="00581F5B" w:rsidRPr="00910097" w:rsidRDefault="00581F5B" w:rsidP="00581F5B">
      <w:pPr>
        <w:pStyle w:val="Heading5"/>
        <w:rPr>
          <w:color w:val="auto"/>
          <w:sz w:val="24"/>
          <w:szCs w:val="24"/>
        </w:rPr>
      </w:pPr>
      <w:r w:rsidRPr="00910097">
        <w:rPr>
          <w:color w:val="auto"/>
          <w:sz w:val="24"/>
          <w:szCs w:val="24"/>
        </w:rPr>
        <w:t>Respect</w:t>
      </w:r>
    </w:p>
    <w:p w14:paraId="0AB1833C" w14:textId="77777777" w:rsidR="00581F5B" w:rsidRPr="00910097" w:rsidRDefault="00581F5B" w:rsidP="00581F5B">
      <w:pPr>
        <w:pStyle w:val="Heading5"/>
        <w:rPr>
          <w:color w:val="auto"/>
          <w:sz w:val="24"/>
          <w:szCs w:val="24"/>
        </w:rPr>
      </w:pPr>
      <w:r w:rsidRPr="00910097">
        <w:rPr>
          <w:color w:val="auto"/>
          <w:sz w:val="24"/>
          <w:szCs w:val="24"/>
        </w:rPr>
        <w:t>Care</w:t>
      </w:r>
    </w:p>
    <w:p w14:paraId="57043B89" w14:textId="77777777" w:rsidR="00581F5B" w:rsidRPr="00910097" w:rsidRDefault="00581F5B" w:rsidP="00581F5B">
      <w:pPr>
        <w:pStyle w:val="Heading5"/>
        <w:rPr>
          <w:color w:val="auto"/>
          <w:sz w:val="24"/>
          <w:szCs w:val="24"/>
        </w:rPr>
      </w:pPr>
      <w:r w:rsidRPr="00910097">
        <w:rPr>
          <w:color w:val="auto"/>
          <w:sz w:val="24"/>
          <w:szCs w:val="24"/>
        </w:rPr>
        <w:t>B</w:t>
      </w:r>
      <w:r w:rsidR="006B226D" w:rsidRPr="00910097">
        <w:rPr>
          <w:color w:val="auto"/>
          <w:sz w:val="24"/>
          <w:szCs w:val="24"/>
        </w:rPr>
        <w:t xml:space="preserve">elief </w:t>
      </w:r>
    </w:p>
    <w:p w14:paraId="586CCD16" w14:textId="77777777" w:rsidR="00581F5B" w:rsidRPr="00910097" w:rsidRDefault="00581F5B" w:rsidP="00581F5B">
      <w:pPr>
        <w:pStyle w:val="Heading5"/>
        <w:rPr>
          <w:color w:val="auto"/>
          <w:sz w:val="24"/>
          <w:szCs w:val="24"/>
        </w:rPr>
      </w:pPr>
      <w:r w:rsidRPr="00910097">
        <w:rPr>
          <w:color w:val="auto"/>
          <w:sz w:val="24"/>
          <w:szCs w:val="24"/>
        </w:rPr>
        <w:t>Co-operation</w:t>
      </w:r>
      <w:r w:rsidR="006B226D" w:rsidRPr="00910097">
        <w:rPr>
          <w:color w:val="auto"/>
          <w:sz w:val="24"/>
          <w:szCs w:val="24"/>
        </w:rPr>
        <w:t xml:space="preserve"> </w:t>
      </w:r>
    </w:p>
    <w:p w14:paraId="6104A86C" w14:textId="76B966BE" w:rsidR="00453B93" w:rsidRDefault="006B226D" w:rsidP="006B226D">
      <w:pPr>
        <w:pStyle w:val="BodyText"/>
      </w:pPr>
      <w:r>
        <w:t xml:space="preserve">Further information on our fundamentals, including details of our values, are provided on our website at </w:t>
      </w:r>
      <w:hyperlink r:id="rId16" w:history="1">
        <w:r w:rsidR="00453B93">
          <w:rPr>
            <w:rStyle w:val="Hyperlink"/>
          </w:rPr>
          <w:t>Fundamentals of Scouting | Scouts</w:t>
        </w:r>
      </w:hyperlink>
    </w:p>
    <w:p w14:paraId="39185D20" w14:textId="693BA953" w:rsidR="006B226D" w:rsidRPr="00453B93" w:rsidRDefault="006B226D" w:rsidP="00453B93">
      <w:pPr>
        <w:rPr>
          <w:sz w:val="20"/>
          <w:szCs w:val="20"/>
        </w:rPr>
      </w:pPr>
    </w:p>
    <w:p w14:paraId="218FACD7" w14:textId="77777777" w:rsidR="0088266F" w:rsidRDefault="0088266F" w:rsidP="00407AE6">
      <w:pPr>
        <w:pStyle w:val="Heading2"/>
        <w:rPr>
          <w:color w:val="26B756" w:themeColor="accent2"/>
        </w:rPr>
      </w:pPr>
    </w:p>
    <w:p w14:paraId="0ABE1280" w14:textId="743B49EB" w:rsidR="006B226D" w:rsidRPr="0046345D" w:rsidRDefault="00B6504D" w:rsidP="00407AE6">
      <w:pPr>
        <w:pStyle w:val="Heading2"/>
        <w:rPr>
          <w:rFonts w:ascii="TheSerif HP3 Light" w:hAnsi="TheSerif HP3 Light"/>
          <w:color w:val="26B756" w:themeColor="accent2"/>
        </w:rPr>
      </w:pPr>
      <w:r w:rsidRPr="0046345D">
        <w:rPr>
          <w:color w:val="26B756" w:themeColor="accent2"/>
        </w:rPr>
        <w:t>Scouting’s key p</w:t>
      </w:r>
      <w:r w:rsidR="006B226D" w:rsidRPr="0046345D">
        <w:rPr>
          <w:color w:val="26B756" w:themeColor="accent2"/>
        </w:rPr>
        <w:t>olicies</w:t>
      </w:r>
    </w:p>
    <w:p w14:paraId="38D8751E" w14:textId="77777777" w:rsidR="006B226D" w:rsidRDefault="006B226D" w:rsidP="006B226D">
      <w:pPr>
        <w:pStyle w:val="BodyText"/>
      </w:pPr>
      <w:r>
        <w:t xml:space="preserve">In common with all members in Scouting, </w:t>
      </w:r>
      <w:r w:rsidR="00A41E18">
        <w:t>District</w:t>
      </w:r>
      <w:r w:rsidR="00F109EE">
        <w:t xml:space="preserve"> Commissioners are</w:t>
      </w:r>
      <w:r>
        <w:t xml:space="preserve"> required to promote and follow our key policies. The policies cover:</w:t>
      </w:r>
    </w:p>
    <w:p w14:paraId="7F83EF88" w14:textId="77777777" w:rsidR="00B9117D" w:rsidRDefault="00B9117D" w:rsidP="00581F5B">
      <w:pPr>
        <w:pStyle w:val="Heading4"/>
        <w:rPr>
          <w:color w:val="000000" w:themeColor="text1"/>
          <w:sz w:val="24"/>
          <w:szCs w:val="24"/>
        </w:rPr>
      </w:pPr>
      <w:r>
        <w:rPr>
          <w:color w:val="000000" w:themeColor="text1"/>
          <w:sz w:val="24"/>
          <w:szCs w:val="24"/>
        </w:rPr>
        <w:t xml:space="preserve">Development </w:t>
      </w:r>
    </w:p>
    <w:p w14:paraId="3E8D5CD3" w14:textId="77777777" w:rsidR="006B226D" w:rsidRPr="00F7201A" w:rsidRDefault="00581F5B" w:rsidP="00581F5B">
      <w:pPr>
        <w:pStyle w:val="Heading4"/>
        <w:rPr>
          <w:color w:val="000000" w:themeColor="text1"/>
          <w:sz w:val="24"/>
          <w:szCs w:val="24"/>
        </w:rPr>
      </w:pPr>
      <w:r w:rsidRPr="00F7201A">
        <w:rPr>
          <w:color w:val="000000" w:themeColor="text1"/>
          <w:sz w:val="24"/>
          <w:szCs w:val="24"/>
        </w:rPr>
        <w:t>Equal Opportunities</w:t>
      </w:r>
    </w:p>
    <w:p w14:paraId="67E204A5" w14:textId="77777777" w:rsidR="00264C92" w:rsidRDefault="00264C92" w:rsidP="00264C92">
      <w:pPr>
        <w:pStyle w:val="Heading4"/>
        <w:rPr>
          <w:color w:val="000000" w:themeColor="text1"/>
          <w:sz w:val="24"/>
          <w:szCs w:val="24"/>
        </w:rPr>
      </w:pPr>
      <w:r>
        <w:rPr>
          <w:color w:val="000000" w:themeColor="text1"/>
          <w:sz w:val="24"/>
          <w:szCs w:val="24"/>
        </w:rPr>
        <w:t>Privacy and Data Protection</w:t>
      </w:r>
    </w:p>
    <w:p w14:paraId="502EE038" w14:textId="77777777" w:rsidR="00581F5B" w:rsidRPr="00F7201A" w:rsidRDefault="00581F5B" w:rsidP="00581F5B">
      <w:pPr>
        <w:pStyle w:val="Heading4"/>
        <w:rPr>
          <w:color w:val="000000" w:themeColor="text1"/>
          <w:sz w:val="24"/>
          <w:szCs w:val="24"/>
        </w:rPr>
      </w:pPr>
      <w:r w:rsidRPr="00F7201A">
        <w:rPr>
          <w:color w:val="000000" w:themeColor="text1"/>
          <w:sz w:val="24"/>
          <w:szCs w:val="24"/>
        </w:rPr>
        <w:t>Religion</w:t>
      </w:r>
    </w:p>
    <w:p w14:paraId="7B243D4B" w14:textId="77777777" w:rsidR="00264C92" w:rsidRDefault="00581F5B" w:rsidP="00264C92">
      <w:pPr>
        <w:pStyle w:val="Heading4"/>
        <w:rPr>
          <w:color w:val="000000" w:themeColor="text1"/>
          <w:sz w:val="24"/>
          <w:szCs w:val="24"/>
        </w:rPr>
      </w:pPr>
      <w:r w:rsidRPr="00F7201A">
        <w:rPr>
          <w:color w:val="000000" w:themeColor="text1"/>
          <w:sz w:val="24"/>
          <w:szCs w:val="24"/>
        </w:rPr>
        <w:t>Safety</w:t>
      </w:r>
      <w:r w:rsidR="00264C92" w:rsidRPr="00264C92">
        <w:rPr>
          <w:color w:val="000000" w:themeColor="text1"/>
          <w:sz w:val="24"/>
          <w:szCs w:val="24"/>
        </w:rPr>
        <w:t xml:space="preserve"> </w:t>
      </w:r>
    </w:p>
    <w:p w14:paraId="2690A6C8" w14:textId="13B0A7DB" w:rsidR="00264C92" w:rsidRPr="00F7201A" w:rsidRDefault="00264C92" w:rsidP="00264C92">
      <w:pPr>
        <w:pStyle w:val="Heading4"/>
        <w:rPr>
          <w:color w:val="000000" w:themeColor="text1"/>
          <w:sz w:val="24"/>
          <w:szCs w:val="24"/>
        </w:rPr>
      </w:pPr>
      <w:r>
        <w:rPr>
          <w:color w:val="000000" w:themeColor="text1"/>
          <w:sz w:val="24"/>
          <w:szCs w:val="24"/>
        </w:rPr>
        <w:t>Safeguarding</w:t>
      </w:r>
    </w:p>
    <w:p w14:paraId="315CAED1" w14:textId="165B0214" w:rsidR="006B226D" w:rsidRPr="00F7201A" w:rsidRDefault="006B226D" w:rsidP="00581F5B">
      <w:pPr>
        <w:pStyle w:val="Heading4"/>
        <w:rPr>
          <w:color w:val="000000" w:themeColor="text1"/>
          <w:sz w:val="24"/>
          <w:szCs w:val="24"/>
        </w:rPr>
      </w:pPr>
    </w:p>
    <w:p w14:paraId="09764682" w14:textId="507E314E" w:rsidR="00114B0B" w:rsidRDefault="006B226D" w:rsidP="00635624">
      <w:pPr>
        <w:pStyle w:val="BodyText"/>
      </w:pPr>
      <w:r>
        <w:t xml:space="preserve">These policies are fully explained on our website at </w:t>
      </w:r>
      <w:hyperlink r:id="rId17" w:history="1">
        <w:r w:rsidR="00BD45D1">
          <w:rPr>
            <w:rStyle w:val="Hyperlink"/>
          </w:rPr>
          <w:t>Chapter 2: Key Policies | Policy, Organisation and Rules | Scouts</w:t>
        </w:r>
      </w:hyperlink>
    </w:p>
    <w:p w14:paraId="1B3167E3" w14:textId="77777777" w:rsidR="00BD45D1" w:rsidRDefault="00BD45D1">
      <w:pPr>
        <w:rPr>
          <w:rFonts w:ascii="Nunito Sans Black" w:eastAsia="NunitoSans-Black" w:hAnsi="Nunito Sans Black" w:cs="NunitoSans-Black"/>
          <w:bCs/>
          <w:color w:val="26B756" w:themeColor="accent2"/>
          <w:spacing w:val="-11"/>
          <w:sz w:val="60"/>
          <w:szCs w:val="60"/>
        </w:rPr>
      </w:pPr>
      <w:r>
        <w:rPr>
          <w:color w:val="26B756" w:themeColor="accent2"/>
        </w:rPr>
        <w:br w:type="page"/>
      </w:r>
    </w:p>
    <w:p w14:paraId="197B9789" w14:textId="35A8A748" w:rsidR="006A346C" w:rsidRPr="0046345D" w:rsidRDefault="00BD45D1" w:rsidP="00052FB8">
      <w:pPr>
        <w:pStyle w:val="Heading2"/>
        <w:rPr>
          <w:color w:val="26B756" w:themeColor="accent2"/>
        </w:rPr>
      </w:pPr>
      <w:r>
        <w:rPr>
          <w:color w:val="26B756" w:themeColor="accent2"/>
        </w:rPr>
        <w:lastRenderedPageBreak/>
        <w:t>East</w:t>
      </w:r>
      <w:r w:rsidR="00FB0E68">
        <w:rPr>
          <w:color w:val="26B756" w:themeColor="accent2"/>
        </w:rPr>
        <w:t xml:space="preserve"> </w:t>
      </w:r>
      <w:r w:rsidR="004E5E8C">
        <w:rPr>
          <w:color w:val="26B756" w:themeColor="accent2"/>
        </w:rPr>
        <w:t>Nor</w:t>
      </w:r>
      <w:r w:rsidR="00FB0E68">
        <w:rPr>
          <w:color w:val="26B756" w:themeColor="accent2"/>
        </w:rPr>
        <w:t>folk</w:t>
      </w:r>
      <w:r w:rsidR="004E5E8C">
        <w:rPr>
          <w:color w:val="26B756" w:themeColor="accent2"/>
        </w:rPr>
        <w:t xml:space="preserve"> </w:t>
      </w:r>
      <w:r w:rsidR="006A346C" w:rsidRPr="0046345D">
        <w:rPr>
          <w:color w:val="26B756" w:themeColor="accent2"/>
        </w:rPr>
        <w:t>Scouts</w:t>
      </w:r>
    </w:p>
    <w:p w14:paraId="51F8880C" w14:textId="4EFDD171" w:rsidR="0069626D" w:rsidRPr="0059688A" w:rsidRDefault="0069626D" w:rsidP="0059688A">
      <w:pPr>
        <w:pStyle w:val="Heading4"/>
        <w:spacing w:before="240"/>
        <w:rPr>
          <w:color w:val="26B756" w:themeColor="accent2"/>
        </w:rPr>
      </w:pPr>
      <w:r w:rsidRPr="0059688A">
        <w:rPr>
          <w:color w:val="26B756" w:themeColor="accent2"/>
        </w:rPr>
        <w:t xml:space="preserve">Summary </w:t>
      </w:r>
    </w:p>
    <w:p w14:paraId="527C1DA2" w14:textId="54D2E722" w:rsidR="00B455AE" w:rsidRPr="00F63413" w:rsidRDefault="08E08BE8" w:rsidP="001035AE">
      <w:pPr>
        <w:spacing w:after="120"/>
        <w:rPr>
          <w:sz w:val="20"/>
          <w:szCs w:val="20"/>
        </w:rPr>
      </w:pPr>
      <w:r w:rsidRPr="08E08BE8">
        <w:rPr>
          <w:sz w:val="20"/>
          <w:szCs w:val="20"/>
        </w:rPr>
        <w:t>East Norfolk Scout District is a vibrant and diverse Scouting community that has a mixture of Groups in rural and urban areas. Encompassing the whole of the Borough of Great Yarmouth and local communities within easy reach the district has a friendly a dynamic vibe.</w:t>
      </w:r>
    </w:p>
    <w:p w14:paraId="7B6402A0" w14:textId="2519300F" w:rsidR="00DF66D3" w:rsidRPr="00F63413" w:rsidRDefault="08E08BE8" w:rsidP="001035AE">
      <w:pPr>
        <w:spacing w:after="120"/>
        <w:rPr>
          <w:sz w:val="20"/>
          <w:szCs w:val="20"/>
        </w:rPr>
      </w:pPr>
      <w:r w:rsidRPr="08E08BE8">
        <w:rPr>
          <w:sz w:val="20"/>
          <w:szCs w:val="20"/>
        </w:rPr>
        <w:t>The district was formed in in the early 00s but comprises many Groups who have been linked together for many years, friendship and cooperation are keep attribute to the district’s successes. The current District Commissioner was appointed in 2011 and moves on to new challenges having completed the maximum period allowed in the Scout rules (POR)</w:t>
      </w:r>
    </w:p>
    <w:p w14:paraId="7B296E3F" w14:textId="68E4F889" w:rsidR="00DF66D3" w:rsidRPr="00260871" w:rsidRDefault="08E08BE8" w:rsidP="001035AE">
      <w:pPr>
        <w:spacing w:after="120"/>
        <w:rPr>
          <w:sz w:val="20"/>
          <w:szCs w:val="20"/>
        </w:rPr>
      </w:pPr>
      <w:r w:rsidRPr="08E08BE8">
        <w:rPr>
          <w:sz w:val="20"/>
          <w:szCs w:val="20"/>
        </w:rPr>
        <w:t>With the clear leadership of the District Commiss</w:t>
      </w:r>
      <w:r w:rsidR="000C4BEE">
        <w:rPr>
          <w:sz w:val="20"/>
          <w:szCs w:val="20"/>
        </w:rPr>
        <w:t>i</w:t>
      </w:r>
      <w:r w:rsidRPr="08E08BE8">
        <w:rPr>
          <w:sz w:val="20"/>
          <w:szCs w:val="20"/>
        </w:rPr>
        <w:t>oner and her team the District has united and grown and now provides quality programme both in Group and District settings.</w:t>
      </w:r>
    </w:p>
    <w:p w14:paraId="6AFD5E90" w14:textId="7A3997BC" w:rsidR="0069626D" w:rsidRDefault="0069626D" w:rsidP="001035AE">
      <w:pPr>
        <w:pStyle w:val="BodyText"/>
      </w:pPr>
    </w:p>
    <w:p w14:paraId="0E7F0FD2" w14:textId="450CA3C8" w:rsidR="001035AE" w:rsidRPr="0059688A" w:rsidRDefault="001035AE" w:rsidP="0059688A">
      <w:pPr>
        <w:pStyle w:val="Heading4"/>
        <w:spacing w:before="240"/>
        <w:rPr>
          <w:color w:val="26B756" w:themeColor="accent2"/>
        </w:rPr>
      </w:pPr>
      <w:r w:rsidRPr="0059688A">
        <w:rPr>
          <w:color w:val="26B756" w:themeColor="accent2"/>
        </w:rPr>
        <w:t>The Groups</w:t>
      </w:r>
    </w:p>
    <w:p w14:paraId="44FB0DE0" w14:textId="4A7052EE" w:rsidR="007A3CDE" w:rsidRDefault="08E08BE8" w:rsidP="00635624">
      <w:pPr>
        <w:pStyle w:val="BodyText"/>
      </w:pPr>
      <w:r>
        <w:t xml:space="preserve">East Norfolk Scout District is located within Norfolk County, and is made up of 11 Groups. </w:t>
      </w:r>
    </w:p>
    <w:p w14:paraId="1207BE6E" w14:textId="31F0D9CF" w:rsidR="00C0019E" w:rsidRDefault="00C0019E" w:rsidP="001035AE">
      <w:pPr>
        <w:pStyle w:val="BodyText"/>
        <w:numPr>
          <w:ilvl w:val="0"/>
          <w:numId w:val="25"/>
        </w:numPr>
      </w:pPr>
      <w:r>
        <w:t xml:space="preserve">1st </w:t>
      </w:r>
      <w:r w:rsidR="007A00C6">
        <w:t>Acle</w:t>
      </w:r>
    </w:p>
    <w:p w14:paraId="7FE09D68" w14:textId="53538D46" w:rsidR="007A00C6" w:rsidRDefault="007A00C6" w:rsidP="001035AE">
      <w:pPr>
        <w:pStyle w:val="BodyText"/>
        <w:numPr>
          <w:ilvl w:val="0"/>
          <w:numId w:val="25"/>
        </w:numPr>
      </w:pPr>
      <w:r>
        <w:t xml:space="preserve">1st Belton </w:t>
      </w:r>
    </w:p>
    <w:p w14:paraId="6BF4B0E2" w14:textId="3623FF7A" w:rsidR="00C0019E" w:rsidRDefault="00C0019E" w:rsidP="001035AE">
      <w:pPr>
        <w:pStyle w:val="BodyText"/>
        <w:numPr>
          <w:ilvl w:val="0"/>
          <w:numId w:val="25"/>
        </w:numPr>
      </w:pPr>
      <w:r>
        <w:t xml:space="preserve">1st </w:t>
      </w:r>
      <w:r w:rsidR="007A00C6">
        <w:t>Bradwell</w:t>
      </w:r>
    </w:p>
    <w:p w14:paraId="2532B2F5" w14:textId="6C7D3F6E" w:rsidR="00C0019E" w:rsidRDefault="5C5D1F73" w:rsidP="001035AE">
      <w:pPr>
        <w:pStyle w:val="BodyText"/>
        <w:numPr>
          <w:ilvl w:val="0"/>
          <w:numId w:val="25"/>
        </w:numPr>
      </w:pPr>
      <w:r>
        <w:t xml:space="preserve">1st Burgh St Peter&amp; </w:t>
      </w:r>
      <w:proofErr w:type="spellStart"/>
      <w:r>
        <w:t>Raveningham</w:t>
      </w:r>
      <w:proofErr w:type="spellEnd"/>
      <w:r>
        <w:t xml:space="preserve"> sea Scouts Group</w:t>
      </w:r>
    </w:p>
    <w:p w14:paraId="2508275D" w14:textId="7EEDE202" w:rsidR="00C0019E" w:rsidRDefault="08E08BE8" w:rsidP="001035AE">
      <w:pPr>
        <w:pStyle w:val="BodyText"/>
        <w:numPr>
          <w:ilvl w:val="0"/>
          <w:numId w:val="25"/>
        </w:numPr>
      </w:pPr>
      <w:r>
        <w:t xml:space="preserve">1st Caistor-on-Sea </w:t>
      </w:r>
    </w:p>
    <w:p w14:paraId="44DAE3C4" w14:textId="2B6DD1AE" w:rsidR="00C0019E" w:rsidRPr="001035AE" w:rsidRDefault="08E08BE8" w:rsidP="001035AE">
      <w:pPr>
        <w:pStyle w:val="BodyText"/>
        <w:numPr>
          <w:ilvl w:val="0"/>
          <w:numId w:val="25"/>
        </w:numPr>
        <w:rPr>
          <w:b/>
          <w:bCs/>
        </w:rPr>
      </w:pPr>
      <w:r>
        <w:t xml:space="preserve">1st </w:t>
      </w:r>
      <w:proofErr w:type="spellStart"/>
      <w:r>
        <w:t>Freethorpe</w:t>
      </w:r>
      <w:proofErr w:type="spellEnd"/>
      <w:r>
        <w:t xml:space="preserve"> </w:t>
      </w:r>
    </w:p>
    <w:p w14:paraId="717B23EB" w14:textId="775CEC4B" w:rsidR="000441A4" w:rsidRDefault="00C0019E" w:rsidP="00697FAD">
      <w:pPr>
        <w:pStyle w:val="BodyText"/>
        <w:numPr>
          <w:ilvl w:val="0"/>
          <w:numId w:val="25"/>
        </w:numPr>
      </w:pPr>
      <w:r>
        <w:t>1</w:t>
      </w:r>
      <w:r w:rsidR="000441A4" w:rsidRPr="000441A4">
        <w:rPr>
          <w:vertAlign w:val="superscript"/>
        </w:rPr>
        <w:t>st</w:t>
      </w:r>
      <w:r w:rsidR="000441A4">
        <w:t xml:space="preserve"> Gorleston</w:t>
      </w:r>
    </w:p>
    <w:p w14:paraId="43D5AD1A" w14:textId="669D347F" w:rsidR="00C0019E" w:rsidRDefault="00C0019E" w:rsidP="00697FAD">
      <w:pPr>
        <w:pStyle w:val="BodyText"/>
        <w:numPr>
          <w:ilvl w:val="0"/>
          <w:numId w:val="25"/>
        </w:numPr>
      </w:pPr>
      <w:r>
        <w:t>2</w:t>
      </w:r>
      <w:r w:rsidR="000441A4">
        <w:t xml:space="preserve">nd Gorleston </w:t>
      </w:r>
    </w:p>
    <w:p w14:paraId="00251B4E" w14:textId="684E5C36" w:rsidR="00C0019E" w:rsidRDefault="000441A4" w:rsidP="001035AE">
      <w:pPr>
        <w:pStyle w:val="BodyText"/>
        <w:numPr>
          <w:ilvl w:val="0"/>
          <w:numId w:val="25"/>
        </w:numPr>
      </w:pPr>
      <w:r>
        <w:t>1st Great Yarmouth</w:t>
      </w:r>
    </w:p>
    <w:p w14:paraId="2A951F55" w14:textId="607F0674" w:rsidR="00C0019E" w:rsidRDefault="000441A4" w:rsidP="001035AE">
      <w:pPr>
        <w:pStyle w:val="BodyText"/>
        <w:numPr>
          <w:ilvl w:val="0"/>
          <w:numId w:val="25"/>
        </w:numPr>
      </w:pPr>
      <w:r>
        <w:t xml:space="preserve">1st </w:t>
      </w:r>
      <w:proofErr w:type="spellStart"/>
      <w:r w:rsidR="00494309" w:rsidRPr="000441A4">
        <w:t>M</w:t>
      </w:r>
      <w:r>
        <w:t>artham</w:t>
      </w:r>
      <w:proofErr w:type="spellEnd"/>
    </w:p>
    <w:p w14:paraId="04277453" w14:textId="2E3A8642" w:rsidR="000441A4" w:rsidRDefault="000441A4" w:rsidP="001035AE">
      <w:pPr>
        <w:pStyle w:val="BodyText"/>
        <w:numPr>
          <w:ilvl w:val="0"/>
          <w:numId w:val="25"/>
        </w:numPr>
      </w:pPr>
      <w:r>
        <w:t>North Yarmouth (Buccaneers) Scout Group</w:t>
      </w:r>
    </w:p>
    <w:p w14:paraId="04E02C1E" w14:textId="77777777" w:rsidR="00C0019E" w:rsidRDefault="00C0019E" w:rsidP="00C0019E">
      <w:pPr>
        <w:pStyle w:val="BodyText"/>
      </w:pPr>
    </w:p>
    <w:p w14:paraId="4FE4EFBF" w14:textId="6F140132" w:rsidR="006A346C" w:rsidRDefault="00494309" w:rsidP="00635624">
      <w:pPr>
        <w:pStyle w:val="BodyText"/>
      </w:pPr>
      <w:r>
        <w:t xml:space="preserve">We hold an annual census, in </w:t>
      </w:r>
      <w:r w:rsidR="000441A4">
        <w:t xml:space="preserve">January </w:t>
      </w:r>
      <w:r>
        <w:t>202</w:t>
      </w:r>
      <w:r w:rsidR="000441A4">
        <w:t>1</w:t>
      </w:r>
      <w:r>
        <w:t xml:space="preserve"> the numbers of </w:t>
      </w:r>
      <w:r w:rsidR="00A43C05">
        <w:t>people involved in East Nor</w:t>
      </w:r>
      <w:r w:rsidR="000441A4">
        <w:t>folk</w:t>
      </w:r>
      <w:r w:rsidR="00A43C05">
        <w:t xml:space="preserve"> was:</w:t>
      </w:r>
    </w:p>
    <w:p w14:paraId="1CCE4D21" w14:textId="65146503" w:rsidR="00DC10FA" w:rsidRDefault="08E08BE8" w:rsidP="00B3480E">
      <w:pPr>
        <w:pStyle w:val="BodyText"/>
        <w:numPr>
          <w:ilvl w:val="0"/>
          <w:numId w:val="25"/>
        </w:numPr>
      </w:pPr>
      <w:r>
        <w:t>49 Beaver Scouts (6 – 8-year-olds)</w:t>
      </w:r>
    </w:p>
    <w:p w14:paraId="31719D31" w14:textId="084379C5" w:rsidR="00DC10FA" w:rsidRDefault="00F712AF" w:rsidP="00B3480E">
      <w:pPr>
        <w:pStyle w:val="BodyText"/>
        <w:numPr>
          <w:ilvl w:val="0"/>
          <w:numId w:val="25"/>
        </w:numPr>
      </w:pPr>
      <w:r>
        <w:t>119</w:t>
      </w:r>
      <w:r w:rsidR="00DC10FA">
        <w:t xml:space="preserve"> Cub Scouts (8 - 10 ½ year olds)</w:t>
      </w:r>
    </w:p>
    <w:p w14:paraId="6EA82F19" w14:textId="07A97B84" w:rsidR="00DC10FA" w:rsidRDefault="08E08BE8" w:rsidP="00B3480E">
      <w:pPr>
        <w:pStyle w:val="BodyText"/>
        <w:numPr>
          <w:ilvl w:val="0"/>
          <w:numId w:val="25"/>
        </w:numPr>
      </w:pPr>
      <w:r>
        <w:t>100 Scouts (10 ½ - 14-year-olds)</w:t>
      </w:r>
    </w:p>
    <w:p w14:paraId="4523CB2B" w14:textId="69F9FF29" w:rsidR="00DC10FA" w:rsidRDefault="08E08BE8" w:rsidP="00B3480E">
      <w:pPr>
        <w:pStyle w:val="BodyText"/>
        <w:numPr>
          <w:ilvl w:val="0"/>
          <w:numId w:val="25"/>
        </w:numPr>
      </w:pPr>
      <w:r>
        <w:t>46 Explorer Scouts (14 – 18-year-olds)</w:t>
      </w:r>
    </w:p>
    <w:p w14:paraId="0935F87B" w14:textId="6C547BA3" w:rsidR="00DC10FA" w:rsidRDefault="08E08BE8" w:rsidP="00B3480E">
      <w:pPr>
        <w:pStyle w:val="BodyText"/>
        <w:numPr>
          <w:ilvl w:val="0"/>
          <w:numId w:val="25"/>
        </w:numPr>
      </w:pPr>
      <w:r>
        <w:t>8 Network members (18 – 25-year-olds)</w:t>
      </w:r>
    </w:p>
    <w:p w14:paraId="768A4193" w14:textId="5A3B011D" w:rsidR="00DC10FA" w:rsidRDefault="00F712AF" w:rsidP="00B3480E">
      <w:pPr>
        <w:pStyle w:val="BodyText"/>
        <w:numPr>
          <w:ilvl w:val="0"/>
          <w:numId w:val="25"/>
        </w:numPr>
      </w:pPr>
      <w:r>
        <w:t>169</w:t>
      </w:r>
      <w:r w:rsidR="000D4D67">
        <w:t xml:space="preserve"> </w:t>
      </w:r>
      <w:r w:rsidR="00DC10FA">
        <w:t>Adults (18+ year olds)</w:t>
      </w:r>
      <w:r w:rsidR="001A412F">
        <w:t>.</w:t>
      </w:r>
    </w:p>
    <w:p w14:paraId="1900A162" w14:textId="77777777" w:rsidR="0069626D" w:rsidRDefault="0069626D" w:rsidP="000D4D67">
      <w:pPr>
        <w:pStyle w:val="BodyText"/>
      </w:pPr>
    </w:p>
    <w:p w14:paraId="3854673F" w14:textId="5989B590" w:rsidR="002127EC" w:rsidRPr="00B224E1" w:rsidRDefault="08E08BE8" w:rsidP="00B224E1">
      <w:pPr>
        <w:pStyle w:val="BodyText"/>
      </w:pPr>
      <w:r>
        <w:t>This snapshot was taken during the January 2021 national lockdown. The numbers returned were about 30% less like for like with January 2020, this was comparable with County and National statistics.  It is unclear the impact that the disruption to face-to-face activities that the pandemic will cause longer term, but we are witnessing an enthusiasm from young people to re-join Scouting.</w:t>
      </w:r>
    </w:p>
    <w:p w14:paraId="66FBC9E0" w14:textId="2963D04F" w:rsidR="002127EC" w:rsidRPr="0059688A" w:rsidRDefault="08E08BE8" w:rsidP="0059688A">
      <w:pPr>
        <w:pStyle w:val="Heading4"/>
        <w:spacing w:before="240"/>
        <w:rPr>
          <w:color w:val="26B756" w:themeColor="accent2"/>
        </w:rPr>
      </w:pPr>
      <w:r w:rsidRPr="08E08BE8">
        <w:rPr>
          <w:color w:val="26B756" w:themeColor="accent2"/>
        </w:rPr>
        <w:lastRenderedPageBreak/>
        <w:t>Response to the 2020/1 pandemic</w:t>
      </w:r>
    </w:p>
    <w:p w14:paraId="029972BA" w14:textId="7334AF84" w:rsidR="00CA5446" w:rsidRPr="00260871" w:rsidRDefault="08E08BE8" w:rsidP="08E08BE8">
      <w:pPr>
        <w:pStyle w:val="BodyText"/>
        <w:rPr>
          <w:highlight w:val="yellow"/>
        </w:rPr>
      </w:pPr>
      <w:r>
        <w:t>Face-to-Face Scouting was suspended in March 2020. Many of the groups in East Norfolk meet in schools, church properties or community buildings are finding complexity in their ability to return.</w:t>
      </w:r>
    </w:p>
    <w:p w14:paraId="43FB19D1" w14:textId="11EFAA55" w:rsidR="08E08BE8" w:rsidRDefault="08E08BE8" w:rsidP="08E08BE8">
      <w:pPr>
        <w:pStyle w:val="Heading2"/>
        <w:rPr>
          <w:color w:val="26B756" w:themeColor="accent2"/>
        </w:rPr>
      </w:pPr>
    </w:p>
    <w:p w14:paraId="4C1E6F51" w14:textId="783F63DB" w:rsidR="001A412F" w:rsidRPr="0046345D" w:rsidRDefault="001A412F" w:rsidP="001A412F">
      <w:pPr>
        <w:pStyle w:val="Heading2"/>
        <w:rPr>
          <w:color w:val="26B756" w:themeColor="accent2"/>
        </w:rPr>
      </w:pPr>
      <w:r w:rsidRPr="0046345D">
        <w:rPr>
          <w:color w:val="26B756" w:themeColor="accent2"/>
        </w:rPr>
        <w:t>The current vacancy</w:t>
      </w:r>
    </w:p>
    <w:p w14:paraId="46A14A58" w14:textId="77777777" w:rsidR="00A41E18" w:rsidRPr="00A41E18" w:rsidRDefault="00A41E18" w:rsidP="00A41E18">
      <w:pPr>
        <w:pStyle w:val="BodyText"/>
      </w:pPr>
      <w:r w:rsidRPr="00A41E18">
        <w:rPr>
          <w:lang w:bidi="ar-SA"/>
        </w:rPr>
        <w:t>We’re currently looking for a District</w:t>
      </w:r>
      <w:r>
        <w:rPr>
          <w:lang w:bidi="ar-SA"/>
        </w:rPr>
        <w:t xml:space="preserve"> </w:t>
      </w:r>
      <w:r w:rsidRPr="00A41E18">
        <w:rPr>
          <w:lang w:bidi="ar-SA"/>
        </w:rPr>
        <w:t>Commissioner. This is a management role, and we need someone who can provide leadership, motivation and guidance</w:t>
      </w:r>
      <w:r>
        <w:rPr>
          <w:lang w:bidi="ar-SA"/>
        </w:rPr>
        <w:t xml:space="preserve"> </w:t>
      </w:r>
      <w:r w:rsidRPr="00A41E18">
        <w:rPr>
          <w:lang w:bidi="ar-SA"/>
        </w:rPr>
        <w:t>to our other adult volunteers.</w:t>
      </w:r>
    </w:p>
    <w:p w14:paraId="34ADFC98" w14:textId="77777777" w:rsidR="00A41E18" w:rsidRPr="00A41E18" w:rsidRDefault="00A41E18" w:rsidP="00A41E18">
      <w:pPr>
        <w:pStyle w:val="BodyText"/>
        <w:rPr>
          <w:lang w:bidi="ar-SA"/>
        </w:rPr>
      </w:pPr>
      <w:r w:rsidRPr="00A41E18">
        <w:rPr>
          <w:lang w:bidi="ar-SA"/>
        </w:rPr>
        <w:t>A large part of this role involves</w:t>
      </w:r>
      <w:r>
        <w:rPr>
          <w:lang w:bidi="ar-SA"/>
        </w:rPr>
        <w:t xml:space="preserve"> </w:t>
      </w:r>
      <w:r w:rsidRPr="00A41E18">
        <w:rPr>
          <w:lang w:bidi="ar-SA"/>
        </w:rPr>
        <w:t>supporting managers of local Groups. For any adult volunteer</w:t>
      </w:r>
      <w:r>
        <w:rPr>
          <w:lang w:bidi="ar-SA"/>
        </w:rPr>
        <w:t xml:space="preserve"> </w:t>
      </w:r>
      <w:r w:rsidRPr="00A41E18">
        <w:rPr>
          <w:lang w:bidi="ar-SA"/>
        </w:rPr>
        <w:t>in Scouting, their manager will be a</w:t>
      </w:r>
      <w:r>
        <w:rPr>
          <w:lang w:bidi="ar-SA"/>
        </w:rPr>
        <w:t xml:space="preserve"> </w:t>
      </w:r>
      <w:r w:rsidRPr="00A41E18">
        <w:rPr>
          <w:lang w:bidi="ar-SA"/>
        </w:rPr>
        <w:t>regular point of call for support.</w:t>
      </w:r>
    </w:p>
    <w:p w14:paraId="11C018E8" w14:textId="77777777" w:rsidR="00A41E18" w:rsidRPr="00A41E18" w:rsidRDefault="00A41E18" w:rsidP="00A41E18">
      <w:pPr>
        <w:pStyle w:val="BodyText"/>
        <w:rPr>
          <w:lang w:bidi="ar-SA"/>
        </w:rPr>
      </w:pPr>
      <w:r w:rsidRPr="00A41E18">
        <w:rPr>
          <w:lang w:bidi="ar-SA"/>
        </w:rPr>
        <w:t xml:space="preserve">You don’t need any prior experience of </w:t>
      </w:r>
      <w:r w:rsidR="00844C57" w:rsidRPr="00A41E18">
        <w:rPr>
          <w:lang w:bidi="ar-SA"/>
        </w:rPr>
        <w:t>scouting</w:t>
      </w:r>
      <w:r w:rsidRPr="00A41E18">
        <w:rPr>
          <w:lang w:bidi="ar-SA"/>
        </w:rPr>
        <w:t xml:space="preserve"> to apply for this role: we’ll make sure you’re fully trained and supported.</w:t>
      </w:r>
    </w:p>
    <w:p w14:paraId="11882CEA" w14:textId="77777777" w:rsidR="00665F1E" w:rsidRPr="00665F1E" w:rsidRDefault="00665F1E" w:rsidP="00665F1E">
      <w:pPr>
        <w:pStyle w:val="BodyText"/>
      </w:pPr>
      <w:r>
        <w:rPr>
          <w:noProof/>
          <w:lang w:bidi="ar-SA"/>
        </w:rPr>
        <w:drawing>
          <wp:anchor distT="0" distB="0" distL="114300" distR="114300" simplePos="0" relativeHeight="251658244" behindDoc="0" locked="0" layoutInCell="1" allowOverlap="1" wp14:anchorId="6F5FE3BA" wp14:editId="4CB039B3">
            <wp:simplePos x="0" y="0"/>
            <wp:positionH relativeFrom="margin">
              <wp:align>right</wp:align>
            </wp:positionH>
            <wp:positionV relativeFrom="paragraph">
              <wp:posOffset>241935</wp:posOffset>
            </wp:positionV>
            <wp:extent cx="6943725" cy="1514475"/>
            <wp:effectExtent l="57150" t="38100" r="9525" b="9525"/>
            <wp:wrapTopAndBottom/>
            <wp:docPr id="197" name="Diagram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r w:rsidRPr="00665F1E">
        <w:t>The management structure of Scouting is as follows:</w:t>
      </w:r>
    </w:p>
    <w:p w14:paraId="302FBC10" w14:textId="77777777" w:rsidR="00257693" w:rsidRDefault="00257693" w:rsidP="00257693">
      <w:pPr>
        <w:pStyle w:val="BodyText"/>
        <w:rPr>
          <w:lang w:eastAsia="en-US" w:bidi="ar-SA"/>
        </w:rPr>
      </w:pPr>
    </w:p>
    <w:p w14:paraId="324E8E5A" w14:textId="77777777" w:rsidR="00584B42" w:rsidRDefault="00584B42" w:rsidP="00A41E18">
      <w:pPr>
        <w:pStyle w:val="BodyText"/>
        <w:rPr>
          <w:lang w:eastAsia="en-US" w:bidi="ar-SA"/>
        </w:rPr>
      </w:pPr>
    </w:p>
    <w:p w14:paraId="0AB7D2B0" w14:textId="77777777" w:rsidR="00A41E18" w:rsidRPr="00A41E18" w:rsidRDefault="00A41E18" w:rsidP="00A41E18">
      <w:pPr>
        <w:pStyle w:val="BodyText"/>
        <w:rPr>
          <w:lang w:eastAsia="en-US" w:bidi="ar-SA"/>
        </w:rPr>
      </w:pPr>
      <w:r w:rsidRPr="00A41E18">
        <w:rPr>
          <w:lang w:eastAsia="en-US" w:bidi="ar-SA"/>
        </w:rPr>
        <w:t>District Commissioners support other</w:t>
      </w:r>
      <w:r>
        <w:rPr>
          <w:lang w:eastAsia="en-US" w:bidi="ar-SA"/>
        </w:rPr>
        <w:t xml:space="preserve"> </w:t>
      </w:r>
      <w:r w:rsidRPr="00A41E18">
        <w:rPr>
          <w:lang w:eastAsia="en-US" w:bidi="ar-SA"/>
        </w:rPr>
        <w:t>managers, known as Group Scout Leaders, and other volunteers.</w:t>
      </w:r>
      <w:r>
        <w:rPr>
          <w:lang w:eastAsia="en-US" w:bidi="ar-SA"/>
        </w:rPr>
        <w:t xml:space="preserve"> </w:t>
      </w:r>
      <w:r w:rsidRPr="00A41E18">
        <w:rPr>
          <w:lang w:eastAsia="en-US" w:bidi="ar-SA"/>
        </w:rPr>
        <w:t>Adults at every level need support</w:t>
      </w:r>
      <w:r>
        <w:rPr>
          <w:lang w:eastAsia="en-US" w:bidi="ar-SA"/>
        </w:rPr>
        <w:t xml:space="preserve"> </w:t>
      </w:r>
      <w:r w:rsidRPr="00A41E18">
        <w:rPr>
          <w:lang w:eastAsia="en-US" w:bidi="ar-SA"/>
        </w:rPr>
        <w:t>to ensure that they are motivated,</w:t>
      </w:r>
      <w:r>
        <w:rPr>
          <w:lang w:eastAsia="en-US" w:bidi="ar-SA"/>
        </w:rPr>
        <w:t xml:space="preserve"> </w:t>
      </w:r>
      <w:r w:rsidRPr="00A41E18">
        <w:rPr>
          <w:lang w:eastAsia="en-US" w:bidi="ar-SA"/>
        </w:rPr>
        <w:t>inspired and focused on providing first-class Scouting. A good manager thanks other volunteers for their hard work, and helps to make sure that they feel happy and supported, week after week.</w:t>
      </w:r>
    </w:p>
    <w:p w14:paraId="491A620F" w14:textId="671B5765" w:rsidR="00A41E18" w:rsidRPr="00A41E18" w:rsidRDefault="08E08BE8" w:rsidP="00A41E18">
      <w:pPr>
        <w:pStyle w:val="BodyText"/>
        <w:rPr>
          <w:lang w:eastAsia="en-US" w:bidi="ar-SA"/>
        </w:rPr>
      </w:pPr>
      <w:r w:rsidRPr="08E08BE8">
        <w:rPr>
          <w:lang w:eastAsia="en-US" w:bidi="ar-SA"/>
        </w:rPr>
        <w:t>The District Commissioner will also provide direction for the district, and will help others see the bigger Scouting picture through solid leadership.</w:t>
      </w:r>
    </w:p>
    <w:p w14:paraId="1430B52A" w14:textId="77777777" w:rsidR="00A41E18" w:rsidRPr="00A41E18" w:rsidRDefault="00A41E18" w:rsidP="00A41E18">
      <w:pPr>
        <w:pStyle w:val="BodyText"/>
        <w:rPr>
          <w:lang w:eastAsia="en-US" w:bidi="ar-SA"/>
        </w:rPr>
      </w:pPr>
      <w:r w:rsidRPr="00A41E18">
        <w:rPr>
          <w:lang w:eastAsia="en-US" w:bidi="ar-SA"/>
        </w:rPr>
        <w:t>We believe that everyone in management roles within Scouting should adopt an</w:t>
      </w:r>
      <w:r>
        <w:rPr>
          <w:lang w:eastAsia="en-US" w:bidi="ar-SA"/>
        </w:rPr>
        <w:t xml:space="preserve"> </w:t>
      </w:r>
      <w:r w:rsidRPr="00A41E18">
        <w:rPr>
          <w:lang w:eastAsia="en-US" w:bidi="ar-SA"/>
        </w:rPr>
        <w:t>approach that combines the skills of both leadership and management.</w:t>
      </w:r>
    </w:p>
    <w:p w14:paraId="41D86C76" w14:textId="77777777" w:rsidR="00CA5446" w:rsidRDefault="00CA5446" w:rsidP="00C8186F">
      <w:pPr>
        <w:pStyle w:val="Heading2"/>
        <w:rPr>
          <w:color w:val="26B756" w:themeColor="accent2"/>
        </w:rPr>
      </w:pPr>
    </w:p>
    <w:p w14:paraId="0C09C613" w14:textId="77777777" w:rsidR="00CA5446" w:rsidRDefault="00CA5446" w:rsidP="00C8186F">
      <w:pPr>
        <w:pStyle w:val="Heading2"/>
        <w:rPr>
          <w:color w:val="26B756" w:themeColor="accent2"/>
        </w:rPr>
      </w:pPr>
    </w:p>
    <w:p w14:paraId="2BA2CC53" w14:textId="26C5C455" w:rsidR="00C8186F" w:rsidRPr="0046345D" w:rsidRDefault="00C8186F" w:rsidP="00C8186F">
      <w:pPr>
        <w:pStyle w:val="Heading2"/>
        <w:rPr>
          <w:color w:val="26B756" w:themeColor="accent2"/>
        </w:rPr>
      </w:pPr>
      <w:r w:rsidRPr="0046345D">
        <w:rPr>
          <w:color w:val="26B756" w:themeColor="accent2"/>
        </w:rPr>
        <w:t>Core Skill Areas</w:t>
      </w:r>
    </w:p>
    <w:p w14:paraId="1F854B3F" w14:textId="77777777" w:rsidR="003C341E" w:rsidRDefault="00C8186F" w:rsidP="00B766D4">
      <w:pPr>
        <w:pStyle w:val="Heading3"/>
        <w:rPr>
          <w:rStyle w:val="BodyTextChar"/>
          <w:color w:val="auto"/>
        </w:rPr>
      </w:pPr>
      <w:r w:rsidRPr="00B766D4">
        <w:rPr>
          <w:rStyle w:val="BodyTextChar"/>
          <w:color w:val="auto"/>
        </w:rPr>
        <w:t>We’ve identified six core skill areas that make a good Scouting manager:</w:t>
      </w:r>
      <w:r w:rsidR="00B766D4" w:rsidRPr="00B766D4">
        <w:rPr>
          <w:rStyle w:val="BodyTextChar"/>
          <w:color w:val="auto"/>
        </w:rPr>
        <w:t xml:space="preserve"> </w:t>
      </w:r>
    </w:p>
    <w:p w14:paraId="57A4611D" w14:textId="77777777" w:rsidR="004B10DF" w:rsidRDefault="004B10DF" w:rsidP="00B766D4">
      <w:pPr>
        <w:pStyle w:val="Heading3"/>
        <w:rPr>
          <w:rStyle w:val="BodyTextChar"/>
          <w:color w:val="auto"/>
        </w:rPr>
      </w:pPr>
    </w:p>
    <w:p w14:paraId="582E7C56" w14:textId="77777777" w:rsidR="00D534AE" w:rsidRPr="0046345D" w:rsidRDefault="004B10DF" w:rsidP="00B766D4">
      <w:pPr>
        <w:pStyle w:val="Heading3"/>
        <w:rPr>
          <w:color w:val="26B756" w:themeColor="accent2"/>
          <w:lang w:bidi="ar-SA"/>
        </w:rPr>
      </w:pPr>
      <w:r w:rsidRPr="006D2964">
        <w:rPr>
          <w:noProof/>
          <w:lang w:val="en-GB" w:bidi="ar-SA"/>
        </w:rPr>
        <w:lastRenderedPageBreak/>
        <w:drawing>
          <wp:anchor distT="0" distB="0" distL="114300" distR="114300" simplePos="0" relativeHeight="251658246" behindDoc="0" locked="0" layoutInCell="1" allowOverlap="1" wp14:anchorId="1FA26DDB" wp14:editId="355D3EA1">
            <wp:simplePos x="0" y="0"/>
            <wp:positionH relativeFrom="margin">
              <wp:align>left</wp:align>
            </wp:positionH>
            <wp:positionV relativeFrom="paragraph">
              <wp:posOffset>3810</wp:posOffset>
            </wp:positionV>
            <wp:extent cx="3579495" cy="2967355"/>
            <wp:effectExtent l="0" t="0" r="0" b="23495"/>
            <wp:wrapSquare wrapText="bothSides"/>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margin">
              <wp14:pctWidth>0</wp14:pctWidth>
            </wp14:sizeRelH>
            <wp14:sizeRelV relativeFrom="margin">
              <wp14:pctHeight>0</wp14:pctHeight>
            </wp14:sizeRelV>
          </wp:anchor>
        </w:drawing>
      </w:r>
      <w:r w:rsidR="00D534AE" w:rsidRPr="0046345D">
        <w:rPr>
          <w:color w:val="26B756" w:themeColor="accent2"/>
          <w:lang w:bidi="ar-SA"/>
        </w:rPr>
        <w:t>1</w:t>
      </w:r>
      <w:r w:rsidR="00B766D4" w:rsidRPr="0046345D">
        <w:rPr>
          <w:color w:val="26B756" w:themeColor="accent2"/>
          <w:lang w:bidi="ar-SA"/>
        </w:rPr>
        <w:t>. Providing</w:t>
      </w:r>
      <w:r w:rsidR="00D534AE" w:rsidRPr="0046345D">
        <w:rPr>
          <w:color w:val="26B756" w:themeColor="accent2"/>
          <w:lang w:bidi="ar-SA"/>
        </w:rPr>
        <w:t xml:space="preserve"> direction</w:t>
      </w:r>
    </w:p>
    <w:p w14:paraId="0A64D12D" w14:textId="77777777" w:rsidR="00A9796B" w:rsidRPr="00A9796B" w:rsidRDefault="00A9796B" w:rsidP="00A9796B">
      <w:pPr>
        <w:pStyle w:val="BodyText"/>
        <w:ind w:left="311"/>
        <w:rPr>
          <w:lang w:bidi="ar-SA"/>
        </w:rPr>
      </w:pPr>
      <w:r w:rsidRPr="00A9796B">
        <w:rPr>
          <w:lang w:bidi="ar-SA"/>
        </w:rPr>
        <w:t>A good District Commissioner will create a</w:t>
      </w:r>
      <w:r>
        <w:rPr>
          <w:lang w:bidi="ar-SA"/>
        </w:rPr>
        <w:t xml:space="preserve"> </w:t>
      </w:r>
      <w:r w:rsidRPr="00A9796B">
        <w:rPr>
          <w:lang w:bidi="ar-SA"/>
        </w:rPr>
        <w:t>vision for Scouting in their District, and</w:t>
      </w:r>
      <w:r>
        <w:rPr>
          <w:lang w:bidi="ar-SA"/>
        </w:rPr>
        <w:t xml:space="preserve"> </w:t>
      </w:r>
      <w:r w:rsidRPr="00A9796B">
        <w:rPr>
          <w:lang w:bidi="ar-SA"/>
        </w:rPr>
        <w:t>provide clear leadership to implement that vision.</w:t>
      </w:r>
    </w:p>
    <w:p w14:paraId="58B96E55" w14:textId="77777777" w:rsidR="00D534AE" w:rsidRPr="0046345D" w:rsidRDefault="00D534AE" w:rsidP="00B766D4">
      <w:pPr>
        <w:pStyle w:val="BodyText"/>
        <w:rPr>
          <w:rFonts w:ascii="Nunito Sans Black" w:eastAsia="NunitoSans-Black" w:hAnsi="Nunito Sans Black" w:cs="NunitoSans-Black"/>
          <w:bCs/>
          <w:color w:val="26B756" w:themeColor="accent2"/>
          <w:spacing w:val="-11"/>
          <w:szCs w:val="60"/>
          <w:lang w:val="da-DK" w:bidi="ar-SA"/>
        </w:rPr>
      </w:pPr>
      <w:r w:rsidRPr="0046345D">
        <w:rPr>
          <w:rFonts w:ascii="Nunito Sans Black" w:eastAsia="NunitoSans-Black" w:hAnsi="Nunito Sans Black" w:cs="NunitoSans-Black"/>
          <w:bCs/>
          <w:color w:val="26B756" w:themeColor="accent2"/>
          <w:spacing w:val="-11"/>
          <w:szCs w:val="60"/>
          <w:lang w:val="da-DK" w:bidi="ar-SA"/>
        </w:rPr>
        <w:t>2. Working with people</w:t>
      </w:r>
    </w:p>
    <w:p w14:paraId="5CCA9B8D" w14:textId="77777777" w:rsidR="00A9796B" w:rsidRPr="00A9796B" w:rsidRDefault="00A9796B" w:rsidP="00A9796B">
      <w:pPr>
        <w:pStyle w:val="BodyText"/>
        <w:rPr>
          <w:lang w:bidi="ar-SA"/>
        </w:rPr>
      </w:pPr>
      <w:r w:rsidRPr="00A9796B">
        <w:rPr>
          <w:lang w:bidi="ar-SA"/>
        </w:rPr>
        <w:t>It is vital that a District Commissioner can</w:t>
      </w:r>
      <w:r>
        <w:rPr>
          <w:lang w:bidi="ar-SA"/>
        </w:rPr>
        <w:t xml:space="preserve"> </w:t>
      </w:r>
      <w:r w:rsidRPr="00A9796B">
        <w:rPr>
          <w:lang w:bidi="ar-SA"/>
        </w:rPr>
        <w:t>create team spirit amongst the</w:t>
      </w:r>
      <w:r>
        <w:rPr>
          <w:lang w:bidi="ar-SA"/>
        </w:rPr>
        <w:t xml:space="preserve"> </w:t>
      </w:r>
      <w:r w:rsidRPr="00A9796B">
        <w:rPr>
          <w:lang w:bidi="ar-SA"/>
        </w:rPr>
        <w:t>other volunteers they work with, and can form effective working</w:t>
      </w:r>
      <w:r>
        <w:rPr>
          <w:lang w:bidi="ar-SA"/>
        </w:rPr>
        <w:t xml:space="preserve"> </w:t>
      </w:r>
      <w:r w:rsidRPr="00A9796B">
        <w:rPr>
          <w:lang w:bidi="ar-SA"/>
        </w:rPr>
        <w:t>relationships based on trust and the</w:t>
      </w:r>
      <w:r>
        <w:rPr>
          <w:lang w:bidi="ar-SA"/>
        </w:rPr>
        <w:t xml:space="preserve"> </w:t>
      </w:r>
      <w:r w:rsidRPr="00A9796B">
        <w:rPr>
          <w:lang w:bidi="ar-SA"/>
        </w:rPr>
        <w:t>fundamental principles of Scouting:</w:t>
      </w:r>
    </w:p>
    <w:p w14:paraId="63BE66E8" w14:textId="77777777" w:rsidR="00D534AE" w:rsidRPr="00B766D4" w:rsidRDefault="00D534AE" w:rsidP="00B3480E">
      <w:pPr>
        <w:pStyle w:val="BodyText"/>
        <w:numPr>
          <w:ilvl w:val="0"/>
          <w:numId w:val="26"/>
        </w:numPr>
        <w:rPr>
          <w:lang w:eastAsia="en-US" w:bidi="ar-SA"/>
        </w:rPr>
      </w:pPr>
      <w:r w:rsidRPr="00B766D4">
        <w:rPr>
          <w:lang w:eastAsia="en-US" w:bidi="ar-SA"/>
        </w:rPr>
        <w:t>integrity</w:t>
      </w:r>
    </w:p>
    <w:p w14:paraId="1A7EC7B2" w14:textId="77777777" w:rsidR="00D534AE" w:rsidRPr="00B766D4" w:rsidRDefault="00D534AE" w:rsidP="00B3480E">
      <w:pPr>
        <w:pStyle w:val="BodyText"/>
        <w:numPr>
          <w:ilvl w:val="0"/>
          <w:numId w:val="26"/>
        </w:numPr>
        <w:rPr>
          <w:lang w:eastAsia="en-US" w:bidi="ar-SA"/>
        </w:rPr>
      </w:pPr>
      <w:r w:rsidRPr="00B766D4">
        <w:rPr>
          <w:lang w:eastAsia="en-US" w:bidi="ar-SA"/>
        </w:rPr>
        <w:t>respect</w:t>
      </w:r>
    </w:p>
    <w:p w14:paraId="0CBFC358" w14:textId="77777777" w:rsidR="00D534AE" w:rsidRPr="00B766D4" w:rsidRDefault="00D534AE" w:rsidP="00B3480E">
      <w:pPr>
        <w:pStyle w:val="BodyText"/>
        <w:numPr>
          <w:ilvl w:val="0"/>
          <w:numId w:val="26"/>
        </w:numPr>
        <w:rPr>
          <w:lang w:eastAsia="en-US" w:bidi="ar-SA"/>
        </w:rPr>
      </w:pPr>
      <w:r w:rsidRPr="00B766D4">
        <w:rPr>
          <w:lang w:eastAsia="en-US" w:bidi="ar-SA"/>
        </w:rPr>
        <w:t>care</w:t>
      </w:r>
    </w:p>
    <w:p w14:paraId="33B5CBFB" w14:textId="77777777" w:rsidR="00D534AE" w:rsidRPr="00B766D4" w:rsidRDefault="00D534AE" w:rsidP="00B3480E">
      <w:pPr>
        <w:pStyle w:val="BodyText"/>
        <w:numPr>
          <w:ilvl w:val="0"/>
          <w:numId w:val="26"/>
        </w:numPr>
        <w:rPr>
          <w:lang w:eastAsia="en-US" w:bidi="ar-SA"/>
        </w:rPr>
      </w:pPr>
      <w:r w:rsidRPr="00B766D4">
        <w:rPr>
          <w:lang w:eastAsia="en-US" w:bidi="ar-SA"/>
        </w:rPr>
        <w:t>belief</w:t>
      </w:r>
    </w:p>
    <w:p w14:paraId="605F1AD2" w14:textId="77777777" w:rsidR="00D534AE" w:rsidRPr="00B766D4" w:rsidRDefault="00D534AE" w:rsidP="00B3480E">
      <w:pPr>
        <w:pStyle w:val="BodyText"/>
        <w:numPr>
          <w:ilvl w:val="0"/>
          <w:numId w:val="26"/>
        </w:numPr>
        <w:rPr>
          <w:lang w:eastAsia="en-US" w:bidi="ar-SA"/>
        </w:rPr>
      </w:pPr>
      <w:r w:rsidRPr="00B766D4">
        <w:rPr>
          <w:lang w:eastAsia="en-US" w:bidi="ar-SA"/>
        </w:rPr>
        <w:t>cooperation</w:t>
      </w:r>
    </w:p>
    <w:p w14:paraId="3B94E4CC" w14:textId="77777777" w:rsidR="00D534AE" w:rsidRPr="0046345D" w:rsidRDefault="00D534AE" w:rsidP="00B766D4">
      <w:pPr>
        <w:pStyle w:val="BodyText"/>
        <w:rPr>
          <w:rFonts w:ascii="Nunito Sans Black" w:eastAsia="NunitoSans-Black" w:hAnsi="Nunito Sans Black" w:cs="NunitoSans-Black"/>
          <w:bCs/>
          <w:color w:val="26B756" w:themeColor="accent2"/>
          <w:spacing w:val="-11"/>
          <w:szCs w:val="60"/>
          <w:lang w:val="da-DK" w:bidi="ar-SA"/>
        </w:rPr>
      </w:pPr>
      <w:r w:rsidRPr="0046345D">
        <w:rPr>
          <w:rFonts w:ascii="Nunito Sans Black" w:eastAsia="NunitoSans-Black" w:hAnsi="Nunito Sans Black" w:cs="NunitoSans-Black"/>
          <w:bCs/>
          <w:color w:val="26B756" w:themeColor="accent2"/>
          <w:spacing w:val="-11"/>
          <w:szCs w:val="60"/>
          <w:lang w:val="da-DK" w:bidi="ar-SA"/>
        </w:rPr>
        <w:t>3. Achieving results</w:t>
      </w:r>
    </w:p>
    <w:p w14:paraId="5A1A3F46" w14:textId="77777777" w:rsidR="00A9796B" w:rsidRPr="00A9796B" w:rsidRDefault="00A9796B" w:rsidP="00A9796B">
      <w:pPr>
        <w:pStyle w:val="BodyText"/>
        <w:rPr>
          <w:lang w:bidi="ar-SA"/>
        </w:rPr>
      </w:pPr>
      <w:r w:rsidRPr="00A9796B">
        <w:rPr>
          <w:lang w:bidi="ar-SA"/>
        </w:rPr>
        <w:t>Good District Commissioners ensure that goals are achieved, plans are seen through to completion, and that good relationships</w:t>
      </w:r>
      <w:r>
        <w:rPr>
          <w:lang w:bidi="ar-SA"/>
        </w:rPr>
        <w:t xml:space="preserve"> </w:t>
      </w:r>
      <w:r w:rsidRPr="00A9796B">
        <w:rPr>
          <w:lang w:bidi="ar-SA"/>
        </w:rPr>
        <w:t>are maintained within and between</w:t>
      </w:r>
      <w:r>
        <w:rPr>
          <w:lang w:bidi="ar-SA"/>
        </w:rPr>
        <w:t xml:space="preserve"> </w:t>
      </w:r>
      <w:r w:rsidRPr="00A9796B">
        <w:rPr>
          <w:lang w:bidi="ar-SA"/>
        </w:rPr>
        <w:t>Scout Groups. Forging links within the local</w:t>
      </w:r>
      <w:r>
        <w:rPr>
          <w:lang w:bidi="ar-SA"/>
        </w:rPr>
        <w:t xml:space="preserve"> </w:t>
      </w:r>
      <w:r w:rsidRPr="00A9796B">
        <w:rPr>
          <w:lang w:bidi="ar-SA"/>
        </w:rPr>
        <w:t>community is also an important aspect of development.</w:t>
      </w:r>
    </w:p>
    <w:p w14:paraId="3BFA401D" w14:textId="77777777" w:rsidR="00D534AE" w:rsidRPr="0046345D" w:rsidRDefault="00D534AE" w:rsidP="00B766D4">
      <w:pPr>
        <w:pStyle w:val="BodyText"/>
        <w:rPr>
          <w:rFonts w:ascii="Nunito Sans Black" w:eastAsia="NunitoSans-Black" w:hAnsi="Nunito Sans Black" w:cs="NunitoSans-Black"/>
          <w:bCs/>
          <w:color w:val="26B756" w:themeColor="accent2"/>
          <w:spacing w:val="-11"/>
          <w:szCs w:val="60"/>
          <w:lang w:val="da-DK" w:bidi="ar-SA"/>
        </w:rPr>
      </w:pPr>
      <w:r w:rsidRPr="0046345D">
        <w:rPr>
          <w:rFonts w:ascii="Nunito Sans Black" w:eastAsia="NunitoSans-Black" w:hAnsi="Nunito Sans Black" w:cs="NunitoSans-Black"/>
          <w:bCs/>
          <w:color w:val="26B756" w:themeColor="accent2"/>
          <w:spacing w:val="-11"/>
          <w:szCs w:val="60"/>
          <w:lang w:val="da-DK" w:bidi="ar-SA"/>
        </w:rPr>
        <w:t>4. Enabling change</w:t>
      </w:r>
    </w:p>
    <w:p w14:paraId="0A7A70A8" w14:textId="77777777" w:rsidR="00A9796B" w:rsidRPr="00A9796B" w:rsidRDefault="00A9796B" w:rsidP="00A9796B">
      <w:pPr>
        <w:pStyle w:val="BodyText"/>
        <w:rPr>
          <w:lang w:bidi="ar-SA"/>
        </w:rPr>
      </w:pPr>
      <w:r w:rsidRPr="00A9796B">
        <w:rPr>
          <w:lang w:bidi="ar-SA"/>
        </w:rPr>
        <w:t>It is important for District Commissioners</w:t>
      </w:r>
      <w:r>
        <w:rPr>
          <w:lang w:bidi="ar-SA"/>
        </w:rPr>
        <w:t xml:space="preserve"> to encourage volunteers </w:t>
      </w:r>
      <w:r w:rsidRPr="00A9796B">
        <w:rPr>
          <w:lang w:bidi="ar-SA"/>
        </w:rPr>
        <w:t xml:space="preserve">to think </w:t>
      </w:r>
      <w:r>
        <w:rPr>
          <w:lang w:bidi="ar-SA"/>
        </w:rPr>
        <w:t>of</w:t>
      </w:r>
      <w:r w:rsidRPr="00A9796B">
        <w:rPr>
          <w:lang w:bidi="ar-SA"/>
        </w:rPr>
        <w:t xml:space="preserve"> creative</w:t>
      </w:r>
      <w:r>
        <w:rPr>
          <w:lang w:bidi="ar-SA"/>
        </w:rPr>
        <w:t xml:space="preserve"> </w:t>
      </w:r>
      <w:r w:rsidRPr="00A9796B">
        <w:rPr>
          <w:lang w:bidi="ar-SA"/>
        </w:rPr>
        <w:t>ways to improve Scouting across the</w:t>
      </w:r>
      <w:r>
        <w:rPr>
          <w:lang w:bidi="ar-SA"/>
        </w:rPr>
        <w:t xml:space="preserve"> </w:t>
      </w:r>
      <w:r w:rsidRPr="00A9796B">
        <w:rPr>
          <w:lang w:bidi="ar-SA"/>
        </w:rPr>
        <w:t>District. They should then provide</w:t>
      </w:r>
      <w:r>
        <w:rPr>
          <w:lang w:bidi="ar-SA"/>
        </w:rPr>
        <w:t xml:space="preserve"> </w:t>
      </w:r>
      <w:r w:rsidRPr="00A9796B">
        <w:rPr>
          <w:lang w:bidi="ar-SA"/>
        </w:rPr>
        <w:t>the support to implement appropriate changes.</w:t>
      </w:r>
    </w:p>
    <w:p w14:paraId="16408186" w14:textId="57BE245D" w:rsidR="00D534AE" w:rsidRPr="0046345D" w:rsidRDefault="00D534AE" w:rsidP="25D62441">
      <w:pPr>
        <w:pStyle w:val="BodyText"/>
        <w:rPr>
          <w:rFonts w:ascii="Nunito Sans Black" w:eastAsia="NunitoSans-Black" w:hAnsi="Nunito Sans Black" w:cs="NunitoSans-Black"/>
          <w:color w:val="26B756" w:themeColor="accent2"/>
          <w:spacing w:val="-11"/>
          <w:lang w:val="da-DK" w:bidi="ar-SA"/>
        </w:rPr>
      </w:pPr>
      <w:r w:rsidRPr="25D62441">
        <w:rPr>
          <w:rFonts w:ascii="Nunito Sans Black" w:eastAsia="NunitoSans-Black" w:hAnsi="Nunito Sans Black" w:cs="NunitoSans-Black"/>
          <w:color w:val="26B756" w:themeColor="accent2"/>
          <w:spacing w:val="-11"/>
          <w:lang w:val="da-DK" w:bidi="ar-SA"/>
        </w:rPr>
        <w:t>5. Using Resources'</w:t>
      </w:r>
    </w:p>
    <w:p w14:paraId="43B5B6C4" w14:textId="20863653" w:rsidR="00A9796B" w:rsidRPr="00A9796B" w:rsidRDefault="25D62441" w:rsidP="00A9796B">
      <w:pPr>
        <w:pStyle w:val="BodyText"/>
        <w:rPr>
          <w:lang w:bidi="ar-SA"/>
        </w:rPr>
      </w:pPr>
      <w:r w:rsidRPr="25D62441">
        <w:rPr>
          <w:lang w:bidi="ar-SA"/>
        </w:rPr>
        <w:t xml:space="preserve">A good District Commissioner will ensure that information and resources are available, helping volunteers across the district to continue to provide excellent Scouting opportunities to young people. </w:t>
      </w:r>
    </w:p>
    <w:p w14:paraId="2D3142D0" w14:textId="3704A89D" w:rsidR="00CC617D" w:rsidRPr="0046345D" w:rsidRDefault="00CC617D" w:rsidP="25D62441">
      <w:pPr>
        <w:pStyle w:val="BodyText"/>
        <w:rPr>
          <w:rFonts w:ascii="Nunito Sans Black" w:eastAsia="NunitoSans-Black" w:hAnsi="Nunito Sans Black" w:cs="NunitoSans-Black"/>
          <w:color w:val="26B756" w:themeColor="accent2"/>
          <w:spacing w:val="-11"/>
          <w:lang w:val="da-DK" w:bidi="ar-SA"/>
        </w:rPr>
      </w:pPr>
      <w:r w:rsidRPr="25D62441">
        <w:rPr>
          <w:rFonts w:ascii="Nunito Sans Black" w:eastAsia="NunitoSans-Black" w:hAnsi="Nunito Sans Black" w:cs="NunitoSans-Black"/>
          <w:color w:val="26B756" w:themeColor="accent2"/>
          <w:spacing w:val="-11"/>
          <w:lang w:val="da-DK" w:bidi="ar-SA"/>
        </w:rPr>
        <w:t>6. Managing time and personel skills</w:t>
      </w:r>
    </w:p>
    <w:p w14:paraId="55DCF596" w14:textId="77777777" w:rsidR="00A9796B" w:rsidRPr="00A9796B" w:rsidRDefault="00A9796B" w:rsidP="00A9796B">
      <w:pPr>
        <w:pStyle w:val="BodyText"/>
        <w:rPr>
          <w:lang w:bidi="ar-SA"/>
        </w:rPr>
      </w:pPr>
      <w:r w:rsidRPr="00A9796B">
        <w:rPr>
          <w:lang w:bidi="ar-SA"/>
        </w:rPr>
        <w:t>A good District Commissioner should use their time effectively, and be willing to</w:t>
      </w:r>
      <w:r>
        <w:rPr>
          <w:lang w:bidi="ar-SA"/>
        </w:rPr>
        <w:t xml:space="preserve"> </w:t>
      </w:r>
      <w:r w:rsidRPr="00A9796B">
        <w:rPr>
          <w:lang w:bidi="ar-SA"/>
        </w:rPr>
        <w:t>continue to learn and improve their skills.</w:t>
      </w:r>
    </w:p>
    <w:p w14:paraId="7399F67C" w14:textId="2EBF4BE2" w:rsidR="0059688A" w:rsidRDefault="00257693" w:rsidP="009A23C7">
      <w:pPr>
        <w:pStyle w:val="Heading2"/>
        <w:rPr>
          <w:color w:val="26B756" w:themeColor="accent2"/>
        </w:rPr>
      </w:pPr>
      <w:r w:rsidRPr="00257693">
        <w:rPr>
          <w:lang w:eastAsia="en-US" w:bidi="ar-SA"/>
        </w:rPr>
        <w:br/>
      </w:r>
      <w:r w:rsidR="0059688A">
        <w:rPr>
          <w:color w:val="26B756" w:themeColor="accent2"/>
        </w:rPr>
        <w:t xml:space="preserve">Flexibility </w:t>
      </w:r>
    </w:p>
    <w:p w14:paraId="1EFF8B32" w14:textId="64132301" w:rsidR="00A47099" w:rsidRDefault="00DA687F" w:rsidP="00226999">
      <w:pPr>
        <w:pStyle w:val="BodyText"/>
        <w:rPr>
          <w:lang w:bidi="ar-SA"/>
        </w:rPr>
      </w:pPr>
      <w:r>
        <w:rPr>
          <w:lang w:bidi="ar-SA"/>
        </w:rPr>
        <w:t>It is more important th</w:t>
      </w:r>
      <w:r w:rsidR="001920BA">
        <w:rPr>
          <w:lang w:bidi="ar-SA"/>
        </w:rPr>
        <w:t xml:space="preserve">at the </w:t>
      </w:r>
      <w:proofErr w:type="spellStart"/>
      <w:r w:rsidR="001920BA">
        <w:rPr>
          <w:lang w:bidi="ar-SA"/>
        </w:rPr>
        <w:t>Disitrict</w:t>
      </w:r>
      <w:proofErr w:type="spellEnd"/>
      <w:r w:rsidR="001920BA">
        <w:rPr>
          <w:lang w:bidi="ar-SA"/>
        </w:rPr>
        <w:t xml:space="preserve"> receives the support, encouragement and direction it needs </w:t>
      </w:r>
      <w:r w:rsidR="00062495">
        <w:rPr>
          <w:lang w:bidi="ar-SA"/>
        </w:rPr>
        <w:t>than to match any traditions to how the role has been previously done.</w:t>
      </w:r>
      <w:r w:rsidR="003C60A6">
        <w:rPr>
          <w:lang w:bidi="ar-SA"/>
        </w:rPr>
        <w:t xml:space="preserve"> </w:t>
      </w:r>
      <w:r w:rsidR="00A47099">
        <w:rPr>
          <w:lang w:bidi="ar-SA"/>
        </w:rPr>
        <w:t xml:space="preserve">The </w:t>
      </w:r>
      <w:proofErr w:type="spellStart"/>
      <w:r w:rsidR="00A47099">
        <w:rPr>
          <w:lang w:bidi="ar-SA"/>
        </w:rPr>
        <w:t>Couny</w:t>
      </w:r>
      <w:proofErr w:type="spellEnd"/>
      <w:r w:rsidR="00A47099">
        <w:rPr>
          <w:lang w:bidi="ar-SA"/>
        </w:rPr>
        <w:t xml:space="preserve"> Commissioner would be prepared to appoint one person </w:t>
      </w:r>
      <w:r w:rsidR="00700462">
        <w:rPr>
          <w:lang w:bidi="ar-SA"/>
        </w:rPr>
        <w:t>or multiple people in a ‘Team DC’ model</w:t>
      </w:r>
      <w:r w:rsidR="00F80A08">
        <w:rPr>
          <w:lang w:bidi="ar-SA"/>
        </w:rPr>
        <w:t xml:space="preserve"> to fill this role.</w:t>
      </w:r>
    </w:p>
    <w:p w14:paraId="696A422D" w14:textId="77777777" w:rsidR="003C60A6" w:rsidRDefault="00BA6313" w:rsidP="00226999">
      <w:pPr>
        <w:pStyle w:val="BodyText"/>
        <w:rPr>
          <w:lang w:bidi="ar-SA"/>
        </w:rPr>
      </w:pPr>
      <w:r w:rsidRPr="00BA6313">
        <w:rPr>
          <w:lang w:bidi="ar-SA"/>
        </w:rPr>
        <w:t>The Team DC role is a modern way to share the responsibilities of the District Commissioner role between multiple people. All people appointed to the Team DC arrangement are peers and co-operate accordingly to deliver all of the requirements of the role. It is therefore essential that bearers of the role act appropriately within the remit of their defined responsibilities and maintain an exceptional relationship with the other role holders.</w:t>
      </w:r>
      <w:r w:rsidR="003C60A6">
        <w:rPr>
          <w:lang w:bidi="ar-SA"/>
        </w:rPr>
        <w:t xml:space="preserve"> </w:t>
      </w:r>
    </w:p>
    <w:p w14:paraId="3C4BF081" w14:textId="00E8434B" w:rsidR="00913FE6" w:rsidRDefault="00913FE6" w:rsidP="00226999">
      <w:pPr>
        <w:pStyle w:val="BodyText"/>
        <w:rPr>
          <w:lang w:bidi="ar-SA"/>
        </w:rPr>
      </w:pPr>
      <w:r>
        <w:rPr>
          <w:lang w:bidi="ar-SA"/>
        </w:rPr>
        <w:t xml:space="preserve">The County Commissioner has a preferred model </w:t>
      </w:r>
      <w:r w:rsidR="001D6B79">
        <w:rPr>
          <w:lang w:bidi="ar-SA"/>
        </w:rPr>
        <w:t xml:space="preserve">of two volunteers one accountable for People and Operations and </w:t>
      </w:r>
      <w:r w:rsidR="00483BEB">
        <w:rPr>
          <w:lang w:bidi="ar-SA"/>
        </w:rPr>
        <w:t xml:space="preserve">another for Programme, Perception and Growth but would be willing to discuss any model </w:t>
      </w:r>
      <w:r w:rsidR="00226999">
        <w:rPr>
          <w:lang w:bidi="ar-SA"/>
        </w:rPr>
        <w:t>if this would make the role more accessible.</w:t>
      </w:r>
    </w:p>
    <w:p w14:paraId="10F52E20" w14:textId="56080E67" w:rsidR="00226999" w:rsidRDefault="00226999" w:rsidP="00226999">
      <w:pPr>
        <w:pStyle w:val="BodyText"/>
        <w:rPr>
          <w:lang w:bidi="ar-SA"/>
        </w:rPr>
      </w:pPr>
      <w:r>
        <w:rPr>
          <w:lang w:bidi="ar-SA"/>
        </w:rPr>
        <w:t xml:space="preserve">The County Commissioner would prefer application to be made </w:t>
      </w:r>
      <w:r w:rsidR="003C60A6">
        <w:rPr>
          <w:lang w:bidi="ar-SA"/>
        </w:rPr>
        <w:t>‘as a team’ rather than trying to create one.</w:t>
      </w:r>
    </w:p>
    <w:p w14:paraId="0F6889B1" w14:textId="77777777" w:rsidR="00F80A08" w:rsidRPr="00DA687F" w:rsidRDefault="00F80A08" w:rsidP="00DA687F">
      <w:pPr>
        <w:pStyle w:val="Heading4"/>
        <w:rPr>
          <w:rFonts w:ascii="Nunito Sans" w:hAnsi="Nunito Sans"/>
          <w:color w:val="auto"/>
          <w:sz w:val="20"/>
          <w:szCs w:val="20"/>
          <w:lang w:bidi="ar-SA"/>
        </w:rPr>
      </w:pPr>
    </w:p>
    <w:p w14:paraId="0BB8F012" w14:textId="585C9A58" w:rsidR="002D3258" w:rsidRPr="009A23C7" w:rsidRDefault="002D3258" w:rsidP="009A23C7">
      <w:pPr>
        <w:pStyle w:val="Heading2"/>
        <w:rPr>
          <w:color w:val="26B756" w:themeColor="accent2"/>
        </w:rPr>
      </w:pPr>
      <w:r w:rsidRPr="0046345D">
        <w:rPr>
          <w:color w:val="26B756" w:themeColor="accent2"/>
        </w:rPr>
        <w:lastRenderedPageBreak/>
        <w:t>How to apply</w:t>
      </w:r>
    </w:p>
    <w:p w14:paraId="50DEA60C" w14:textId="77777777" w:rsidR="002D3258" w:rsidRPr="0046345D" w:rsidRDefault="002D3258" w:rsidP="002D3258">
      <w:pPr>
        <w:pStyle w:val="Columnnumbers"/>
        <w:rPr>
          <w:color w:val="26B756" w:themeColor="accent2"/>
        </w:rPr>
      </w:pPr>
      <w:r w:rsidRPr="0046345D">
        <w:rPr>
          <w:color w:val="26B756" w:themeColor="accent2"/>
        </w:rPr>
        <w:t>Process</w:t>
      </w:r>
    </w:p>
    <w:p w14:paraId="08950D74" w14:textId="77777777" w:rsidR="004356F8" w:rsidRPr="004356F8" w:rsidRDefault="004356F8" w:rsidP="004356F8">
      <w:pPr>
        <w:pStyle w:val="BodyText"/>
      </w:pPr>
      <w:r w:rsidRPr="004356F8">
        <w:t>Thank you for your interest in</w:t>
      </w:r>
      <w:r>
        <w:t xml:space="preserve"> </w:t>
      </w:r>
      <w:r w:rsidRPr="004356F8">
        <w:t xml:space="preserve">volunteering. On </w:t>
      </w:r>
      <w:r w:rsidR="002D15A0">
        <w:t xml:space="preserve">the following </w:t>
      </w:r>
      <w:r w:rsidRPr="004356F8">
        <w:t xml:space="preserve">pages </w:t>
      </w:r>
      <w:r w:rsidR="002D15A0">
        <w:t>you wi</w:t>
      </w:r>
      <w:r w:rsidRPr="004356F8">
        <w:t xml:space="preserve">ll find a role description and </w:t>
      </w:r>
      <w:r w:rsidR="002D15A0">
        <w:t xml:space="preserve">the </w:t>
      </w:r>
      <w:r w:rsidRPr="004356F8">
        <w:t>person specification.</w:t>
      </w:r>
      <w:r>
        <w:t xml:space="preserve"> </w:t>
      </w:r>
      <w:r w:rsidR="002D15A0">
        <w:t>T</w:t>
      </w:r>
      <w:r w:rsidRPr="004356F8">
        <w:t>he</w:t>
      </w:r>
      <w:r>
        <w:t xml:space="preserve"> </w:t>
      </w:r>
      <w:r w:rsidR="00A9796B">
        <w:t>District</w:t>
      </w:r>
      <w:r w:rsidRPr="004356F8">
        <w:t xml:space="preserve"> Commissioner nomination and</w:t>
      </w:r>
      <w:r>
        <w:t xml:space="preserve"> </w:t>
      </w:r>
      <w:r w:rsidRPr="004356F8">
        <w:t>application forms are on pages</w:t>
      </w:r>
      <w:r w:rsidR="002D15A0">
        <w:t xml:space="preserve"> </w:t>
      </w:r>
      <w:r w:rsidR="00943907">
        <w:t>9</w:t>
      </w:r>
      <w:r w:rsidRPr="004356F8">
        <w:t xml:space="preserve"> and </w:t>
      </w:r>
      <w:r w:rsidR="00943907">
        <w:t>11</w:t>
      </w:r>
      <w:r w:rsidRPr="004356F8">
        <w:t xml:space="preserve">. </w:t>
      </w:r>
    </w:p>
    <w:p w14:paraId="5931CE9D" w14:textId="77777777" w:rsidR="004356F8" w:rsidRDefault="004356F8" w:rsidP="004356F8">
      <w:pPr>
        <w:pStyle w:val="BodyText"/>
      </w:pPr>
      <w:r w:rsidRPr="004356F8">
        <w:t>You can apply for the role yourself</w:t>
      </w:r>
      <w:r>
        <w:t xml:space="preserve"> </w:t>
      </w:r>
      <w:r w:rsidRPr="004356F8">
        <w:t>using the application form, or</w:t>
      </w:r>
      <w:r>
        <w:t xml:space="preserve"> </w:t>
      </w:r>
      <w:r w:rsidRPr="004356F8">
        <w:t>nominate someone else using the</w:t>
      </w:r>
      <w:r>
        <w:t xml:space="preserve"> </w:t>
      </w:r>
      <w:r w:rsidRPr="004356F8">
        <w:t>nomination form. Nominated people are under no commitmen</w:t>
      </w:r>
      <w:r>
        <w:t>t to apply unless they wish to.</w:t>
      </w:r>
    </w:p>
    <w:p w14:paraId="66D05511" w14:textId="77777777" w:rsidR="004356F8" w:rsidRPr="004356F8" w:rsidRDefault="002D15A0" w:rsidP="004356F8">
      <w:pPr>
        <w:pStyle w:val="BodyText"/>
      </w:pPr>
      <w:r w:rsidRPr="00655372">
        <w:rPr>
          <w:lang w:bidi="ar-SA"/>
        </w:rPr>
        <w:t xml:space="preserve">Shortlisting </w:t>
      </w:r>
      <w:r>
        <w:rPr>
          <w:lang w:bidi="ar-SA"/>
        </w:rPr>
        <w:t>will</w:t>
      </w:r>
      <w:r w:rsidRPr="00655372">
        <w:rPr>
          <w:lang w:bidi="ar-SA"/>
        </w:rPr>
        <w:t xml:space="preserve"> be based solely on the information provided by each candidate in their application form. All applications should address the requirements of the role, as laid out in the role description and person specification</w:t>
      </w:r>
    </w:p>
    <w:p w14:paraId="615C6CED" w14:textId="77777777" w:rsidR="004356F8" w:rsidRPr="0046345D" w:rsidRDefault="004356F8" w:rsidP="004356F8">
      <w:pPr>
        <w:pStyle w:val="Heading4"/>
        <w:rPr>
          <w:color w:val="26B756" w:themeColor="accent2"/>
        </w:rPr>
      </w:pPr>
      <w:r w:rsidRPr="0046345D">
        <w:rPr>
          <w:color w:val="26B756" w:themeColor="accent2"/>
        </w:rPr>
        <w:t>Key dates</w:t>
      </w:r>
    </w:p>
    <w:p w14:paraId="31CBB4B0" w14:textId="6C479868" w:rsidR="004356F8" w:rsidRDefault="004356F8" w:rsidP="004356F8">
      <w:pPr>
        <w:pStyle w:val="BodyText"/>
        <w:rPr>
          <w:rFonts w:cs="Arial"/>
          <w:b/>
        </w:rPr>
      </w:pPr>
      <w:r w:rsidRPr="0058764B">
        <w:t xml:space="preserve">The closing date for </w:t>
      </w:r>
      <w:r>
        <w:t>applications</w:t>
      </w:r>
      <w:r w:rsidRPr="0058764B">
        <w:t xml:space="preserve"> is</w:t>
      </w:r>
      <w:r w:rsidR="008F560C">
        <w:t xml:space="preserve"> Saturday 31</w:t>
      </w:r>
      <w:r w:rsidR="008F560C" w:rsidRPr="008F560C">
        <w:rPr>
          <w:vertAlign w:val="superscript"/>
        </w:rPr>
        <w:t>st</w:t>
      </w:r>
      <w:r w:rsidR="008F560C">
        <w:t xml:space="preserve"> July</w:t>
      </w:r>
      <w:r w:rsidR="00D55050">
        <w:t xml:space="preserve"> </w:t>
      </w:r>
      <w:r w:rsidR="00BA7A3E">
        <w:t>2021</w:t>
      </w:r>
    </w:p>
    <w:p w14:paraId="6EDF8FB0" w14:textId="182FDAF0" w:rsidR="00D55050" w:rsidRDefault="25D62441" w:rsidP="00D55050">
      <w:pPr>
        <w:pStyle w:val="BodyText"/>
      </w:pPr>
      <w:r>
        <w:t>It is likely that interviews will be held via Zoom in August to make an appointment in September</w:t>
      </w:r>
    </w:p>
    <w:p w14:paraId="11984548" w14:textId="77777777" w:rsidR="004356F8" w:rsidRPr="0046345D" w:rsidRDefault="002D3258" w:rsidP="00D55050">
      <w:pPr>
        <w:pStyle w:val="BodyText"/>
        <w:rPr>
          <w:color w:val="26B756" w:themeColor="accent2"/>
        </w:rPr>
      </w:pPr>
      <w:r w:rsidRPr="0046345D">
        <w:rPr>
          <w:color w:val="26B756" w:themeColor="accent2"/>
        </w:rPr>
        <w:t>Further information</w:t>
      </w:r>
    </w:p>
    <w:p w14:paraId="19A695D4" w14:textId="77777777" w:rsidR="00B62397" w:rsidRDefault="00B62397" w:rsidP="00B62397">
      <w:pPr>
        <w:pStyle w:val="BodyText"/>
      </w:pPr>
      <w:r w:rsidRPr="00B62397">
        <w:t>For more information, or for an informal chat about this vacancy, please contact:</w:t>
      </w:r>
    </w:p>
    <w:p w14:paraId="26CEA21C" w14:textId="77777777" w:rsidR="00B62397" w:rsidRPr="00EA7747" w:rsidRDefault="00EA7747" w:rsidP="00B62397">
      <w:pPr>
        <w:pStyle w:val="BodyText"/>
      </w:pPr>
      <w:r w:rsidRPr="00EA7747">
        <w:t>Matthew Burrell</w:t>
      </w:r>
      <w:r>
        <w:t xml:space="preserve">    County Commissioner </w:t>
      </w:r>
    </w:p>
    <w:p w14:paraId="602DD992" w14:textId="03CD1849" w:rsidR="00B62397" w:rsidRPr="00EA7747" w:rsidRDefault="25D62441" w:rsidP="00B62397">
      <w:pPr>
        <w:pStyle w:val="BodyText"/>
      </w:pPr>
      <w:r>
        <w:t>Phone: 07736302113</w:t>
      </w:r>
    </w:p>
    <w:p w14:paraId="5A00A83A" w14:textId="4D0CBE65" w:rsidR="00B62397" w:rsidRPr="00B62397" w:rsidRDefault="003C60A6" w:rsidP="00B62397">
      <w:pPr>
        <w:pStyle w:val="BodyText"/>
      </w:pPr>
      <w:r>
        <w:rPr>
          <w:noProof/>
          <w:lang w:bidi="ar-SA"/>
        </w:rPr>
        <w:drawing>
          <wp:anchor distT="0" distB="0" distL="114300" distR="114300" simplePos="0" relativeHeight="251658245" behindDoc="0" locked="0" layoutInCell="1" allowOverlap="1" wp14:anchorId="553878AF" wp14:editId="6ACF023C">
            <wp:simplePos x="0" y="0"/>
            <wp:positionH relativeFrom="column">
              <wp:posOffset>146951</wp:posOffset>
            </wp:positionH>
            <wp:positionV relativeFrom="paragraph">
              <wp:posOffset>495935</wp:posOffset>
            </wp:positionV>
            <wp:extent cx="6064250" cy="4029710"/>
            <wp:effectExtent l="0" t="0" r="0" b="889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064250" cy="4029710"/>
                    </a:xfrm>
                    <a:prstGeom prst="rect">
                      <a:avLst/>
                    </a:prstGeom>
                  </pic:spPr>
                </pic:pic>
              </a:graphicData>
            </a:graphic>
            <wp14:sizeRelH relativeFrom="margin">
              <wp14:pctWidth>0</wp14:pctWidth>
            </wp14:sizeRelH>
            <wp14:sizeRelV relativeFrom="margin">
              <wp14:pctHeight>0</wp14:pctHeight>
            </wp14:sizeRelV>
          </wp:anchor>
        </w:drawing>
      </w:r>
      <w:r w:rsidR="00B62397" w:rsidRPr="00EA7747">
        <w:t>Email:</w:t>
      </w:r>
      <w:r w:rsidR="00EA7747">
        <w:t>matthew.burrell@norfolkscouts.org.uk</w:t>
      </w:r>
    </w:p>
    <w:p w14:paraId="27C21000" w14:textId="4FFD8CBB" w:rsidR="007629A6" w:rsidRPr="0046345D" w:rsidRDefault="00130456" w:rsidP="007629A6">
      <w:pPr>
        <w:pStyle w:val="Heading2"/>
        <w:rPr>
          <w:color w:val="26B756" w:themeColor="accent2"/>
        </w:rPr>
      </w:pPr>
      <w:r w:rsidRPr="0046345D">
        <w:rPr>
          <w:color w:val="26B756" w:themeColor="accent2"/>
        </w:rPr>
        <w:t>The r</w:t>
      </w:r>
      <w:r w:rsidR="00C739FE" w:rsidRPr="0046345D">
        <w:rPr>
          <w:color w:val="26B756" w:themeColor="accent2"/>
        </w:rPr>
        <w:t>ole</w:t>
      </w:r>
      <w:r w:rsidR="00E31E9F" w:rsidRPr="0046345D">
        <w:rPr>
          <w:color w:val="26B756" w:themeColor="accent2"/>
        </w:rPr>
        <w:t xml:space="preserve"> - </w:t>
      </w:r>
      <w:r w:rsidR="00A9796B">
        <w:rPr>
          <w:color w:val="26B756" w:themeColor="accent2"/>
        </w:rPr>
        <w:t>District</w:t>
      </w:r>
      <w:r w:rsidR="00C739FE" w:rsidRPr="0046345D">
        <w:rPr>
          <w:color w:val="26B756" w:themeColor="accent2"/>
        </w:rPr>
        <w:t xml:space="preserve"> Commissioner</w:t>
      </w:r>
    </w:p>
    <w:p w14:paraId="5AECA4E4" w14:textId="77777777" w:rsidR="00C739FE" w:rsidRPr="00C739FE" w:rsidRDefault="00C739FE" w:rsidP="00EB0D27">
      <w:pPr>
        <w:pStyle w:val="Heading4"/>
        <w:widowControl/>
        <w:autoSpaceDE/>
        <w:autoSpaceDN/>
        <w:spacing w:after="240"/>
        <w:rPr>
          <w:color w:val="auto"/>
        </w:rPr>
      </w:pPr>
      <w:r w:rsidRPr="00B6504D">
        <w:rPr>
          <w:color w:val="auto"/>
        </w:rPr>
        <w:lastRenderedPageBreak/>
        <w:t>Role description</w:t>
      </w:r>
    </w:p>
    <w:p w14:paraId="437EB750" w14:textId="77777777" w:rsidR="00EB0D27" w:rsidRPr="0046345D" w:rsidRDefault="00C739FE" w:rsidP="009D3180">
      <w:pPr>
        <w:pStyle w:val="BodyText"/>
        <w:rPr>
          <w:color w:val="26B756" w:themeColor="accent2"/>
        </w:rPr>
      </w:pPr>
      <w:r w:rsidRPr="0046345D">
        <w:rPr>
          <w:rStyle w:val="Strong"/>
          <w:rFonts w:ascii="Nunito Sans Black" w:eastAsia="NunitoSans-Black" w:hAnsi="Nunito Sans Black" w:cs="NunitoSans-Black"/>
          <w:color w:val="26B756" w:themeColor="accent2"/>
          <w:spacing w:val="-11"/>
          <w:szCs w:val="60"/>
          <w:lang w:val="da-DK"/>
        </w:rPr>
        <w:t>Outline:</w:t>
      </w:r>
      <w:r w:rsidRPr="0046345D">
        <w:rPr>
          <w:color w:val="26B756" w:themeColor="accent2"/>
        </w:rPr>
        <w:t xml:space="preserve"> </w:t>
      </w:r>
    </w:p>
    <w:p w14:paraId="6F4B54E5" w14:textId="4A34AC2C" w:rsidR="00A9796B" w:rsidRPr="00A9796B" w:rsidRDefault="08E08BE8" w:rsidP="00A9796B">
      <w:pPr>
        <w:pStyle w:val="BodyText"/>
      </w:pPr>
      <w:r>
        <w:t>To manage and support the Scout District to ensure it runs effectively, and that Scouting within the District develops in accordance with the rules and policies of The Scout Association. To ensure the district provides good quality Scouting for young people and proactively supports and manages adults in the district.</w:t>
      </w:r>
    </w:p>
    <w:p w14:paraId="3804D76B" w14:textId="77777777" w:rsidR="00EB0D27" w:rsidRPr="0046345D" w:rsidRDefault="00C739FE" w:rsidP="00C739FE">
      <w:pPr>
        <w:pStyle w:val="BodyText"/>
        <w:rPr>
          <w:color w:val="26B756" w:themeColor="accent2"/>
        </w:rPr>
      </w:pPr>
      <w:r w:rsidRPr="0046345D">
        <w:rPr>
          <w:rStyle w:val="Strong"/>
          <w:rFonts w:ascii="Nunito Sans Black" w:eastAsia="NunitoSans-Black" w:hAnsi="Nunito Sans Black" w:cs="NunitoSans-Black"/>
          <w:color w:val="26B756" w:themeColor="accent2"/>
          <w:spacing w:val="-11"/>
          <w:szCs w:val="60"/>
          <w:lang w:val="da-DK"/>
        </w:rPr>
        <w:t>Responsible to</w:t>
      </w:r>
      <w:r w:rsidR="00EB0D27" w:rsidRPr="0046345D">
        <w:rPr>
          <w:rStyle w:val="Strong"/>
          <w:rFonts w:ascii="Nunito Sans Black" w:eastAsia="NunitoSans-Black" w:hAnsi="Nunito Sans Black" w:cs="NunitoSans-Black"/>
          <w:color w:val="26B756" w:themeColor="accent2"/>
          <w:spacing w:val="-11"/>
          <w:szCs w:val="60"/>
          <w:lang w:val="da-DK"/>
        </w:rPr>
        <w:t>:</w:t>
      </w:r>
      <w:r w:rsidRPr="0046345D">
        <w:rPr>
          <w:color w:val="26B756" w:themeColor="accent2"/>
        </w:rPr>
        <w:t xml:space="preserve"> </w:t>
      </w:r>
    </w:p>
    <w:p w14:paraId="2CC8F206" w14:textId="491A4870" w:rsidR="00A9796B" w:rsidRPr="00A9796B" w:rsidRDefault="00A9796B" w:rsidP="00A9796B">
      <w:pPr>
        <w:pStyle w:val="BodyText"/>
      </w:pPr>
      <w:r w:rsidRPr="00A9796B">
        <w:t>County</w:t>
      </w:r>
      <w:r w:rsidR="00244B74">
        <w:t xml:space="preserve"> </w:t>
      </w:r>
      <w:r w:rsidRPr="00A9796B">
        <w:t>Commissioner</w:t>
      </w:r>
    </w:p>
    <w:p w14:paraId="33F994F7" w14:textId="77777777" w:rsidR="00EB0D27" w:rsidRPr="0046345D" w:rsidRDefault="00C739FE" w:rsidP="00C739FE">
      <w:pPr>
        <w:pStyle w:val="BodyText"/>
        <w:rPr>
          <w:rStyle w:val="Strong"/>
          <w:rFonts w:ascii="Nunito Sans Black" w:eastAsia="NunitoSans-Black" w:hAnsi="Nunito Sans Black" w:cs="NunitoSans-Black"/>
          <w:color w:val="26B756" w:themeColor="accent2"/>
          <w:spacing w:val="-11"/>
          <w:szCs w:val="60"/>
          <w:lang w:val="da-DK"/>
        </w:rPr>
      </w:pPr>
      <w:r w:rsidRPr="0046345D">
        <w:rPr>
          <w:rStyle w:val="Strong"/>
          <w:rFonts w:ascii="Nunito Sans Black" w:eastAsia="NunitoSans-Black" w:hAnsi="Nunito Sans Black" w:cs="NunitoSans-Black"/>
          <w:color w:val="26B756" w:themeColor="accent2"/>
          <w:spacing w:val="-11"/>
          <w:szCs w:val="60"/>
          <w:lang w:val="da-DK"/>
        </w:rPr>
        <w:t>Responsible for:</w:t>
      </w:r>
    </w:p>
    <w:p w14:paraId="08D497D5" w14:textId="77777777" w:rsidR="00A9796B" w:rsidRPr="00A9796B" w:rsidRDefault="00A9796B" w:rsidP="00A9796B">
      <w:pPr>
        <w:pStyle w:val="BodyText"/>
      </w:pPr>
      <w:r w:rsidRPr="00A9796B">
        <w:t>Deputy District Commissioners</w:t>
      </w:r>
      <w:r>
        <w:t xml:space="preserve">, </w:t>
      </w:r>
      <w:r w:rsidRPr="00A9796B">
        <w:t>Assistant District Commissioners</w:t>
      </w:r>
      <w:r>
        <w:t xml:space="preserve">, </w:t>
      </w:r>
      <w:r w:rsidRPr="00A9796B">
        <w:t>Group Scout Leaders</w:t>
      </w:r>
      <w:r>
        <w:t xml:space="preserve">, </w:t>
      </w:r>
      <w:r w:rsidRPr="00A9796B">
        <w:t>District Explorer Scout Commissioner</w:t>
      </w:r>
      <w:r>
        <w:t xml:space="preserve">, </w:t>
      </w:r>
      <w:r w:rsidRPr="00A9796B">
        <w:t>District Scout Network Leaders</w:t>
      </w:r>
      <w:r>
        <w:t xml:space="preserve">, </w:t>
      </w:r>
      <w:r w:rsidRPr="00A9796B">
        <w:t>District Scout Active Support Managers</w:t>
      </w:r>
      <w:r>
        <w:t xml:space="preserve">, </w:t>
      </w:r>
      <w:r w:rsidRPr="00A9796B">
        <w:t>District Scouters</w:t>
      </w:r>
      <w:r>
        <w:t xml:space="preserve">, </w:t>
      </w:r>
      <w:r w:rsidRPr="00A9796B">
        <w:t>District Advisers</w:t>
      </w:r>
      <w:r>
        <w:t xml:space="preserve">, </w:t>
      </w:r>
      <w:r w:rsidRPr="00A9796B">
        <w:t>Nights Away Advisers</w:t>
      </w:r>
      <w:r>
        <w:t xml:space="preserve">, </w:t>
      </w:r>
      <w:r w:rsidRPr="00A9796B">
        <w:t>District Media Development Manager</w:t>
      </w:r>
      <w:r>
        <w:t>.</w:t>
      </w:r>
    </w:p>
    <w:p w14:paraId="5ED18086" w14:textId="77777777" w:rsidR="00EB0D27" w:rsidRPr="0046345D" w:rsidRDefault="00C739FE" w:rsidP="00A9796B">
      <w:pPr>
        <w:pStyle w:val="BodyText"/>
        <w:rPr>
          <w:color w:val="26B756" w:themeColor="accent2"/>
        </w:rPr>
      </w:pPr>
      <w:r w:rsidRPr="0046345D">
        <w:rPr>
          <w:rStyle w:val="Strong"/>
          <w:rFonts w:ascii="Nunito Sans Black" w:eastAsia="NunitoSans-Black" w:hAnsi="Nunito Sans Black" w:cs="NunitoSans-Black"/>
          <w:color w:val="26B756" w:themeColor="accent2"/>
          <w:spacing w:val="-11"/>
          <w:szCs w:val="60"/>
          <w:lang w:val="da-DK"/>
        </w:rPr>
        <w:t>Main Contacts:</w:t>
      </w:r>
      <w:r w:rsidRPr="0046345D">
        <w:rPr>
          <w:color w:val="26B756" w:themeColor="accent2"/>
        </w:rPr>
        <w:t xml:space="preserve"> </w:t>
      </w:r>
    </w:p>
    <w:p w14:paraId="263C6CB9" w14:textId="79FFA5BE" w:rsidR="00A9796B" w:rsidRPr="00A9796B" w:rsidRDefault="00A9796B" w:rsidP="00A9796B">
      <w:pPr>
        <w:pStyle w:val="BodyText"/>
      </w:pPr>
      <w:r w:rsidRPr="00A9796B">
        <w:t>County Commissioner</w:t>
      </w:r>
      <w:r w:rsidR="00244B74">
        <w:t>,</w:t>
      </w:r>
      <w:r w:rsidR="00FD4D37">
        <w:t xml:space="preserve"> Deputy County Commissioner,</w:t>
      </w:r>
      <w:r w:rsidR="00244B74">
        <w:t xml:space="preserve"> </w:t>
      </w:r>
      <w:r w:rsidRPr="00A9796B">
        <w:t>Deputy District Commissioners, Group Scout Leaders, District Explorer Scout Commissioner, District Scout Active Support Managers, District Scout Network Leaders, Assistant District Commissioners, members of the District Executive Committee and its sub-committees, County Training Manager</w:t>
      </w:r>
      <w:r w:rsidR="00C173A7">
        <w:t>s</w:t>
      </w:r>
      <w:r w:rsidRPr="00A9796B">
        <w:t>, Local Training Manager, members of the Regional Development Service,</w:t>
      </w:r>
      <w:r w:rsidR="00C173A7">
        <w:t xml:space="preserve">, </w:t>
      </w:r>
      <w:r w:rsidRPr="00A9796B">
        <w:t>other District Commissioners, members of the local community, schools and other youth organisations.</w:t>
      </w:r>
    </w:p>
    <w:p w14:paraId="7723B917" w14:textId="77777777" w:rsidR="00EB0D27" w:rsidRPr="0046345D" w:rsidRDefault="00C739FE" w:rsidP="00C739FE">
      <w:pPr>
        <w:pStyle w:val="BodyText"/>
        <w:rPr>
          <w:rStyle w:val="Strong"/>
          <w:rFonts w:ascii="Nunito Sans Black" w:eastAsia="NunitoSans-Black" w:hAnsi="Nunito Sans Black" w:cs="NunitoSans-Black"/>
          <w:color w:val="26B756" w:themeColor="accent2"/>
          <w:spacing w:val="-11"/>
          <w:szCs w:val="60"/>
          <w:lang w:val="da-DK"/>
        </w:rPr>
      </w:pPr>
      <w:r w:rsidRPr="0046345D">
        <w:rPr>
          <w:rStyle w:val="Strong"/>
          <w:rFonts w:ascii="Nunito Sans Black" w:eastAsia="NunitoSans-Black" w:hAnsi="Nunito Sans Black" w:cs="NunitoSans-Black"/>
          <w:color w:val="26B756" w:themeColor="accent2"/>
          <w:spacing w:val="-11"/>
          <w:szCs w:val="60"/>
          <w:lang w:val="da-DK"/>
        </w:rPr>
        <w:t xml:space="preserve">Appointment requirements: </w:t>
      </w:r>
    </w:p>
    <w:p w14:paraId="308096ED" w14:textId="77777777" w:rsidR="00C739FE" w:rsidRDefault="00C739FE" w:rsidP="00C739FE">
      <w:pPr>
        <w:pStyle w:val="BodyText"/>
      </w:pPr>
      <w:r>
        <w:t>Must complete the relevant training (a wood badge) within three years of</w:t>
      </w:r>
      <w:r w:rsidR="009D3180">
        <w:t xml:space="preserve"> </w:t>
      </w:r>
      <w:r>
        <w:t xml:space="preserve">taking up the role. Must be eligible for charity trustee status (as a member of the </w:t>
      </w:r>
      <w:r w:rsidR="00A9796B">
        <w:t>District</w:t>
      </w:r>
      <w:r>
        <w:t xml:space="preserve"> Executive</w:t>
      </w:r>
      <w:r w:rsidR="009D3180">
        <w:t xml:space="preserve"> </w:t>
      </w:r>
      <w:r>
        <w:t>Committee).</w:t>
      </w:r>
      <w:r w:rsidR="009D3180">
        <w:t xml:space="preserve"> </w:t>
      </w:r>
      <w:r>
        <w:t>It is expected that whilst volunteering for this role you will undertake regulated activity.</w:t>
      </w:r>
    </w:p>
    <w:p w14:paraId="502AC768" w14:textId="77777777" w:rsidR="00C739FE" w:rsidRPr="0046345D" w:rsidRDefault="00C739FE" w:rsidP="009D3180">
      <w:pPr>
        <w:pStyle w:val="Heading3"/>
        <w:widowControl/>
        <w:autoSpaceDE/>
        <w:autoSpaceDN/>
        <w:rPr>
          <w:rStyle w:val="Strong"/>
          <w:color w:val="26B756" w:themeColor="accent2"/>
        </w:rPr>
      </w:pPr>
      <w:r w:rsidRPr="0046345D">
        <w:rPr>
          <w:rStyle w:val="Strong"/>
          <w:color w:val="26B756" w:themeColor="accent2"/>
        </w:rPr>
        <w:t>Main Tasks</w:t>
      </w:r>
    </w:p>
    <w:p w14:paraId="1430BB4C" w14:textId="77777777" w:rsidR="00A9796B" w:rsidRPr="0059531D" w:rsidRDefault="00A9796B" w:rsidP="0059531D">
      <w:pPr>
        <w:pStyle w:val="BodyText"/>
        <w:numPr>
          <w:ilvl w:val="0"/>
          <w:numId w:val="30"/>
        </w:numPr>
      </w:pPr>
      <w:r w:rsidRPr="0059531D">
        <w:t>Ensure that the District thrives and has the best systems in place to support the Groups, to support all adult volunteers in the District and to develop Scouting in the District</w:t>
      </w:r>
    </w:p>
    <w:p w14:paraId="2C8E1645" w14:textId="77777777" w:rsidR="00A9796B" w:rsidRPr="0059531D" w:rsidRDefault="00A9796B" w:rsidP="0059531D">
      <w:pPr>
        <w:pStyle w:val="BodyText"/>
        <w:numPr>
          <w:ilvl w:val="0"/>
          <w:numId w:val="30"/>
        </w:numPr>
      </w:pPr>
      <w:r w:rsidRPr="0059531D">
        <w:t xml:space="preserve">Provide line management and support to the adults in the District that directly report to you including setting objectives for their work and holding regular reviews and one-to-one meetings. </w:t>
      </w:r>
    </w:p>
    <w:p w14:paraId="61F92FBA" w14:textId="77777777" w:rsidR="00A9796B" w:rsidRPr="0059531D" w:rsidRDefault="00A9796B" w:rsidP="0059531D">
      <w:pPr>
        <w:pStyle w:val="BodyText"/>
        <w:numPr>
          <w:ilvl w:val="0"/>
          <w:numId w:val="30"/>
        </w:numPr>
      </w:pPr>
      <w:r w:rsidRPr="0059531D">
        <w:t xml:space="preserve">Produce a vision for the District and implement a development plan to meet that vision. </w:t>
      </w:r>
    </w:p>
    <w:p w14:paraId="2FA8EA88" w14:textId="77777777" w:rsidR="00A9796B" w:rsidRPr="0059531D" w:rsidRDefault="00A9796B" w:rsidP="0059531D">
      <w:pPr>
        <w:pStyle w:val="BodyText"/>
        <w:numPr>
          <w:ilvl w:val="0"/>
          <w:numId w:val="30"/>
        </w:numPr>
      </w:pPr>
      <w:r w:rsidRPr="0059531D">
        <w:t xml:space="preserve">Ensure that Scouting in the District is attractive to young people and adults from all backgrounds in the District. </w:t>
      </w:r>
    </w:p>
    <w:p w14:paraId="7E3A35D3" w14:textId="77777777" w:rsidR="00A9796B" w:rsidRPr="0059531D" w:rsidRDefault="00A9796B" w:rsidP="0059531D">
      <w:pPr>
        <w:pStyle w:val="BodyText"/>
        <w:numPr>
          <w:ilvl w:val="0"/>
          <w:numId w:val="30"/>
        </w:numPr>
      </w:pPr>
      <w:r w:rsidRPr="0059531D">
        <w:t xml:space="preserve">Ensure that the District has an adequate team of supported and appropriate adults working effectively together and with others to meet the Scouting needs of the area. </w:t>
      </w:r>
    </w:p>
    <w:p w14:paraId="1A2FD85D" w14:textId="77777777" w:rsidR="00A9796B" w:rsidRPr="0059531D" w:rsidRDefault="00A9796B" w:rsidP="0059531D">
      <w:pPr>
        <w:pStyle w:val="BodyText"/>
        <w:numPr>
          <w:ilvl w:val="0"/>
          <w:numId w:val="30"/>
        </w:numPr>
      </w:pPr>
      <w:r w:rsidRPr="0059531D">
        <w:t xml:space="preserve">Ensure that problems within the District are resolved so that excellent Scouting is provided to young people in the District. </w:t>
      </w:r>
    </w:p>
    <w:p w14:paraId="388C333D" w14:textId="054506E0" w:rsidR="00A9796B" w:rsidRPr="0059531D" w:rsidRDefault="00A9796B" w:rsidP="0059531D">
      <w:pPr>
        <w:pStyle w:val="BodyText"/>
        <w:numPr>
          <w:ilvl w:val="0"/>
          <w:numId w:val="30"/>
        </w:numPr>
      </w:pPr>
      <w:r w:rsidRPr="0059531D">
        <w:t xml:space="preserve">Work with the County Commissioner and other District Commissioners to ensure that the Scouting in </w:t>
      </w:r>
      <w:r w:rsidR="00094666">
        <w:t xml:space="preserve">County </w:t>
      </w:r>
      <w:r w:rsidRPr="0059531D">
        <w:t>the thrives.</w:t>
      </w:r>
    </w:p>
    <w:p w14:paraId="759681A0" w14:textId="77777777" w:rsidR="00F45D20" w:rsidRDefault="00C739FE" w:rsidP="00EB0D27">
      <w:pPr>
        <w:pStyle w:val="BodyText"/>
      </w:pPr>
      <w:r w:rsidRPr="00EB0D27">
        <w:rPr>
          <w:b/>
        </w:rPr>
        <w:t>Note:</w:t>
      </w:r>
      <w:r w:rsidRPr="00EB0D27">
        <w:t xml:space="preserve"> Some of the tasks for which the County Commissioner is responsible may be delegated to others</w:t>
      </w:r>
      <w:r w:rsidR="00EB0D27">
        <w:t xml:space="preserve"> </w:t>
      </w:r>
      <w:r w:rsidRPr="00EB0D27">
        <w:t>in the County, including a Deputy County Commissioner, if appointed.</w:t>
      </w:r>
    </w:p>
    <w:p w14:paraId="29F7C87E" w14:textId="77777777" w:rsidR="00F45D20" w:rsidRDefault="00F45D20">
      <w:pPr>
        <w:rPr>
          <w:sz w:val="20"/>
          <w:szCs w:val="20"/>
        </w:rPr>
      </w:pPr>
      <w:r>
        <w:br w:type="page"/>
      </w:r>
    </w:p>
    <w:p w14:paraId="21D35CDF" w14:textId="77777777" w:rsidR="00F45D20" w:rsidRPr="00F45D20" w:rsidRDefault="00F45D20" w:rsidP="00F45D20">
      <w:pPr>
        <w:pStyle w:val="Heading4"/>
        <w:widowControl/>
        <w:autoSpaceDE/>
        <w:autoSpaceDN/>
        <w:spacing w:after="240"/>
        <w:rPr>
          <w:color w:val="auto"/>
        </w:rPr>
      </w:pPr>
      <w:r w:rsidRPr="00B6504D">
        <w:rPr>
          <w:color w:val="auto"/>
        </w:rPr>
        <w:lastRenderedPageBreak/>
        <w:t>Person specification</w:t>
      </w:r>
    </w:p>
    <w:tbl>
      <w:tblPr>
        <w:tblStyle w:val="TableGrid"/>
        <w:tblW w:w="5000" w:type="pct"/>
        <w:tblLook w:val="04A0" w:firstRow="1" w:lastRow="0" w:firstColumn="1" w:lastColumn="0" w:noHBand="0" w:noVBand="1"/>
      </w:tblPr>
      <w:tblGrid>
        <w:gridCol w:w="8642"/>
        <w:gridCol w:w="2333"/>
      </w:tblGrid>
      <w:tr w:rsidR="00630CE8" w:rsidRPr="00630CE8" w14:paraId="13BA71FD" w14:textId="77777777" w:rsidTr="0046345D">
        <w:tc>
          <w:tcPr>
            <w:tcW w:w="5000" w:type="pct"/>
            <w:gridSpan w:val="2"/>
            <w:shd w:val="clear" w:color="auto" w:fill="26B756" w:themeFill="accent2"/>
          </w:tcPr>
          <w:p w14:paraId="449E9B59" w14:textId="77777777" w:rsidR="00F45D20" w:rsidRPr="00630CE8" w:rsidRDefault="00F45D20" w:rsidP="0094019B">
            <w:pPr>
              <w:pStyle w:val="Heading3"/>
              <w:spacing w:before="120" w:line="240" w:lineRule="exact"/>
              <w:outlineLvl w:val="2"/>
              <w:rPr>
                <w:color w:val="FFFFFF" w:themeColor="background1"/>
              </w:rPr>
            </w:pPr>
            <w:r w:rsidRPr="00630CE8">
              <w:rPr>
                <w:color w:val="FFFFFF" w:themeColor="background1"/>
              </w:rPr>
              <w:t>Knowledge and experience:</w:t>
            </w:r>
          </w:p>
        </w:tc>
      </w:tr>
      <w:tr w:rsidR="00F45D20" w14:paraId="08F8F3DA" w14:textId="77777777" w:rsidTr="00F109EE">
        <w:tc>
          <w:tcPr>
            <w:tcW w:w="3937" w:type="pct"/>
          </w:tcPr>
          <w:p w14:paraId="72B3A36A" w14:textId="77777777" w:rsidR="00F45D20" w:rsidRDefault="006460A7" w:rsidP="0094019B">
            <w:pPr>
              <w:pStyle w:val="BodyText"/>
              <w:spacing w:before="120" w:line="240" w:lineRule="exact"/>
              <w:rPr>
                <w:color w:val="7414DC" w:themeColor="text2"/>
              </w:rPr>
            </w:pPr>
            <w:r w:rsidRPr="006460A7">
              <w:rPr>
                <w:lang w:eastAsia="en-US" w:bidi="ar-SA"/>
              </w:rPr>
              <w:t>Ability to manage adults effectively</w:t>
            </w:r>
          </w:p>
        </w:tc>
        <w:tc>
          <w:tcPr>
            <w:tcW w:w="1063" w:type="pct"/>
          </w:tcPr>
          <w:p w14:paraId="709115A9" w14:textId="77777777" w:rsidR="00F45D20" w:rsidRDefault="006460A7" w:rsidP="0094019B">
            <w:pPr>
              <w:pStyle w:val="BodyText"/>
              <w:spacing w:before="120" w:line="240" w:lineRule="exact"/>
              <w:rPr>
                <w:color w:val="7414DC" w:themeColor="text2"/>
              </w:rPr>
            </w:pPr>
            <w:r w:rsidRPr="006460A7">
              <w:rPr>
                <w:lang w:eastAsia="en-US" w:bidi="ar-SA"/>
              </w:rPr>
              <w:t>Essential</w:t>
            </w:r>
          </w:p>
        </w:tc>
      </w:tr>
      <w:tr w:rsidR="00F45D20" w14:paraId="1587D274" w14:textId="77777777" w:rsidTr="00F109EE">
        <w:tc>
          <w:tcPr>
            <w:tcW w:w="3937" w:type="pct"/>
          </w:tcPr>
          <w:p w14:paraId="51AFA49F" w14:textId="77777777" w:rsidR="00F45D20" w:rsidRDefault="006460A7" w:rsidP="0094019B">
            <w:pPr>
              <w:pStyle w:val="BodyText"/>
              <w:spacing w:before="120" w:line="240" w:lineRule="exact"/>
              <w:rPr>
                <w:color w:val="7414DC" w:themeColor="text2"/>
              </w:rPr>
            </w:pPr>
            <w:r w:rsidRPr="006460A7">
              <w:rPr>
                <w:lang w:eastAsia="en-US" w:bidi="ar-SA"/>
              </w:rPr>
              <w:t>Understanding of the challenges of working in the voluntary sector</w:t>
            </w:r>
          </w:p>
        </w:tc>
        <w:tc>
          <w:tcPr>
            <w:tcW w:w="1063" w:type="pct"/>
          </w:tcPr>
          <w:p w14:paraId="5A4B4AF7" w14:textId="77777777" w:rsidR="00F45D20" w:rsidRDefault="006460A7" w:rsidP="0094019B">
            <w:pPr>
              <w:pStyle w:val="BodyText"/>
              <w:spacing w:before="120" w:line="240" w:lineRule="exact"/>
              <w:rPr>
                <w:color w:val="7414DC" w:themeColor="text2"/>
              </w:rPr>
            </w:pPr>
            <w:r w:rsidRPr="006460A7">
              <w:rPr>
                <w:lang w:eastAsia="en-US" w:bidi="ar-SA"/>
              </w:rPr>
              <w:t>Desirable</w:t>
            </w:r>
          </w:p>
        </w:tc>
      </w:tr>
      <w:tr w:rsidR="006460A7" w14:paraId="4BF2FC8C" w14:textId="77777777" w:rsidTr="00F109EE">
        <w:tc>
          <w:tcPr>
            <w:tcW w:w="3937" w:type="pct"/>
          </w:tcPr>
          <w:p w14:paraId="16A17520" w14:textId="77777777" w:rsidR="006460A7" w:rsidRDefault="006460A7" w:rsidP="0094019B">
            <w:pPr>
              <w:pStyle w:val="BodyText"/>
              <w:spacing w:before="120" w:line="240" w:lineRule="exact"/>
              <w:rPr>
                <w:color w:val="7414DC" w:themeColor="text2"/>
              </w:rPr>
            </w:pPr>
            <w:r w:rsidRPr="006460A7">
              <w:rPr>
                <w:lang w:eastAsia="en-US" w:bidi="ar-SA"/>
              </w:rPr>
              <w:t>Experience of working with young people and/or community work with adult groups</w:t>
            </w:r>
          </w:p>
        </w:tc>
        <w:tc>
          <w:tcPr>
            <w:tcW w:w="1063" w:type="pct"/>
          </w:tcPr>
          <w:p w14:paraId="4B16FCF4" w14:textId="77777777" w:rsidR="006460A7" w:rsidRDefault="006460A7" w:rsidP="0094019B">
            <w:pPr>
              <w:pStyle w:val="BodyText"/>
              <w:spacing w:before="120" w:line="240" w:lineRule="exact"/>
              <w:rPr>
                <w:color w:val="7414DC" w:themeColor="text2"/>
              </w:rPr>
            </w:pPr>
            <w:r w:rsidRPr="006460A7">
              <w:rPr>
                <w:lang w:eastAsia="en-US" w:bidi="ar-SA"/>
              </w:rPr>
              <w:t>Desirable</w:t>
            </w:r>
          </w:p>
        </w:tc>
      </w:tr>
      <w:tr w:rsidR="006460A7" w14:paraId="1902846E" w14:textId="77777777" w:rsidTr="00F109EE">
        <w:tc>
          <w:tcPr>
            <w:tcW w:w="3937" w:type="pct"/>
          </w:tcPr>
          <w:p w14:paraId="43CF73E1" w14:textId="77777777" w:rsidR="006460A7" w:rsidRDefault="006460A7" w:rsidP="0094019B">
            <w:pPr>
              <w:pStyle w:val="BodyText"/>
              <w:spacing w:before="120" w:line="240" w:lineRule="exact"/>
              <w:rPr>
                <w:color w:val="7414DC" w:themeColor="text2"/>
              </w:rPr>
            </w:pPr>
            <w:r w:rsidRPr="006460A7">
              <w:rPr>
                <w:lang w:eastAsia="en-US" w:bidi="ar-SA"/>
              </w:rPr>
              <w:t>Experience of working in the Scout or Guide Movements as an adult</w:t>
            </w:r>
          </w:p>
        </w:tc>
        <w:tc>
          <w:tcPr>
            <w:tcW w:w="1063" w:type="pct"/>
          </w:tcPr>
          <w:p w14:paraId="089D6398" w14:textId="77777777" w:rsidR="006460A7" w:rsidRDefault="006460A7" w:rsidP="0094019B">
            <w:pPr>
              <w:pStyle w:val="BodyText"/>
              <w:spacing w:before="120" w:line="240" w:lineRule="exact"/>
              <w:rPr>
                <w:color w:val="7414DC" w:themeColor="text2"/>
              </w:rPr>
            </w:pPr>
            <w:r w:rsidRPr="006460A7">
              <w:rPr>
                <w:lang w:eastAsia="en-US" w:bidi="ar-SA"/>
              </w:rPr>
              <w:t>Desirable</w:t>
            </w:r>
          </w:p>
        </w:tc>
      </w:tr>
      <w:tr w:rsidR="00630CE8" w:rsidRPr="00630CE8" w14:paraId="4541A44C" w14:textId="77777777" w:rsidTr="0046345D">
        <w:tc>
          <w:tcPr>
            <w:tcW w:w="5000" w:type="pct"/>
            <w:gridSpan w:val="2"/>
            <w:shd w:val="clear" w:color="auto" w:fill="26B756" w:themeFill="accent2"/>
          </w:tcPr>
          <w:p w14:paraId="109F2B02" w14:textId="77777777" w:rsidR="00F45D20" w:rsidRPr="00630CE8" w:rsidRDefault="00F45D20" w:rsidP="0094019B">
            <w:pPr>
              <w:pStyle w:val="Heading3"/>
              <w:spacing w:before="120" w:line="240" w:lineRule="exact"/>
              <w:outlineLvl w:val="2"/>
              <w:rPr>
                <w:color w:val="FFFFFF" w:themeColor="background1"/>
              </w:rPr>
            </w:pPr>
            <w:r w:rsidRPr="00630CE8">
              <w:rPr>
                <w:color w:val="FFFFFF" w:themeColor="background1"/>
              </w:rPr>
              <w:t>Skills and abilities:</w:t>
            </w:r>
          </w:p>
        </w:tc>
      </w:tr>
      <w:tr w:rsidR="00071881" w14:paraId="7CF74567" w14:textId="77777777" w:rsidTr="00F109EE">
        <w:tc>
          <w:tcPr>
            <w:tcW w:w="3937" w:type="pct"/>
          </w:tcPr>
          <w:p w14:paraId="0248D6C6" w14:textId="77777777" w:rsidR="00071881" w:rsidRPr="006460A7" w:rsidRDefault="00071881" w:rsidP="0094019B">
            <w:pPr>
              <w:pStyle w:val="BodyText"/>
              <w:spacing w:before="120" w:line="240" w:lineRule="exact"/>
            </w:pPr>
            <w:r w:rsidRPr="006460A7">
              <w:t>Excellent written and oral communication skills</w:t>
            </w:r>
          </w:p>
        </w:tc>
        <w:tc>
          <w:tcPr>
            <w:tcW w:w="1063" w:type="pct"/>
            <w:vAlign w:val="center"/>
          </w:tcPr>
          <w:p w14:paraId="3F641144" w14:textId="77777777" w:rsidR="00071881" w:rsidRPr="00071881" w:rsidRDefault="00071881" w:rsidP="0094019B">
            <w:pPr>
              <w:pStyle w:val="BodyText"/>
              <w:spacing w:before="120" w:line="240" w:lineRule="exact"/>
            </w:pPr>
            <w:r w:rsidRPr="00071881">
              <w:t>Essential</w:t>
            </w:r>
          </w:p>
        </w:tc>
      </w:tr>
      <w:tr w:rsidR="00071881" w14:paraId="56939B00" w14:textId="77777777" w:rsidTr="00F109EE">
        <w:tc>
          <w:tcPr>
            <w:tcW w:w="3937" w:type="pct"/>
          </w:tcPr>
          <w:p w14:paraId="352E803F" w14:textId="77777777" w:rsidR="00071881" w:rsidRPr="006460A7" w:rsidRDefault="00071881" w:rsidP="0094019B">
            <w:pPr>
              <w:pStyle w:val="BodyText"/>
              <w:spacing w:before="120" w:line="240" w:lineRule="exact"/>
            </w:pPr>
            <w:r w:rsidRPr="006460A7">
              <w:t>Provides advice and guidance effectively to others</w:t>
            </w:r>
          </w:p>
        </w:tc>
        <w:tc>
          <w:tcPr>
            <w:tcW w:w="1063" w:type="pct"/>
            <w:vAlign w:val="center"/>
          </w:tcPr>
          <w:p w14:paraId="53FAC63B" w14:textId="77777777" w:rsidR="00071881" w:rsidRPr="00071881" w:rsidRDefault="00071881" w:rsidP="0094019B">
            <w:pPr>
              <w:pStyle w:val="BodyText"/>
              <w:spacing w:before="120" w:line="240" w:lineRule="exact"/>
            </w:pPr>
            <w:r w:rsidRPr="00071881">
              <w:t>Essential</w:t>
            </w:r>
          </w:p>
        </w:tc>
      </w:tr>
      <w:tr w:rsidR="00071881" w14:paraId="2E322C69" w14:textId="77777777" w:rsidTr="00F109EE">
        <w:tc>
          <w:tcPr>
            <w:tcW w:w="3937" w:type="pct"/>
          </w:tcPr>
          <w:p w14:paraId="77AE3978" w14:textId="77777777" w:rsidR="00071881" w:rsidRPr="006460A7" w:rsidRDefault="00071881" w:rsidP="0094019B">
            <w:pPr>
              <w:pStyle w:val="BodyText"/>
              <w:spacing w:before="120" w:line="240" w:lineRule="exact"/>
            </w:pPr>
            <w:r w:rsidRPr="006460A7">
              <w:t>Provides inspira</w:t>
            </w:r>
            <w:r w:rsidR="00AE01AC">
              <w:t>tional leadership for the District</w:t>
            </w:r>
          </w:p>
        </w:tc>
        <w:tc>
          <w:tcPr>
            <w:tcW w:w="1063" w:type="pct"/>
            <w:vAlign w:val="center"/>
          </w:tcPr>
          <w:p w14:paraId="71DFB510" w14:textId="77777777" w:rsidR="00071881" w:rsidRPr="00071881" w:rsidRDefault="00071881" w:rsidP="0094019B">
            <w:pPr>
              <w:pStyle w:val="BodyText"/>
              <w:spacing w:before="120" w:line="240" w:lineRule="exact"/>
            </w:pPr>
            <w:r w:rsidRPr="00071881">
              <w:t>Essential</w:t>
            </w:r>
          </w:p>
        </w:tc>
      </w:tr>
      <w:tr w:rsidR="00071881" w14:paraId="1FAC172C" w14:textId="77777777" w:rsidTr="00F109EE">
        <w:tc>
          <w:tcPr>
            <w:tcW w:w="3937" w:type="pct"/>
          </w:tcPr>
          <w:p w14:paraId="55DE8CE3" w14:textId="77777777" w:rsidR="00071881" w:rsidRPr="006460A7" w:rsidRDefault="00071881" w:rsidP="00AE01AC">
            <w:pPr>
              <w:pStyle w:val="BodyText"/>
              <w:spacing w:before="120" w:line="240" w:lineRule="exact"/>
            </w:pPr>
            <w:r w:rsidRPr="006460A7">
              <w:t>Provid</w:t>
            </w:r>
            <w:r w:rsidR="00AE01AC">
              <w:t>es strategic direction for the District</w:t>
            </w:r>
          </w:p>
        </w:tc>
        <w:tc>
          <w:tcPr>
            <w:tcW w:w="1063" w:type="pct"/>
            <w:vAlign w:val="center"/>
          </w:tcPr>
          <w:p w14:paraId="55CFCB03" w14:textId="77777777" w:rsidR="00071881" w:rsidRPr="00071881" w:rsidRDefault="00071881" w:rsidP="0094019B">
            <w:pPr>
              <w:pStyle w:val="BodyText"/>
              <w:spacing w:before="120" w:line="240" w:lineRule="exact"/>
            </w:pPr>
            <w:r w:rsidRPr="00071881">
              <w:t>Essential</w:t>
            </w:r>
          </w:p>
        </w:tc>
      </w:tr>
      <w:tr w:rsidR="00071881" w14:paraId="49BC65AA" w14:textId="77777777" w:rsidTr="00F109EE">
        <w:tc>
          <w:tcPr>
            <w:tcW w:w="3937" w:type="pct"/>
          </w:tcPr>
          <w:p w14:paraId="2801A7BC" w14:textId="77777777" w:rsidR="00071881" w:rsidRPr="006460A7" w:rsidRDefault="00071881" w:rsidP="00AE01AC">
            <w:pPr>
              <w:pStyle w:val="BodyText"/>
              <w:spacing w:before="120" w:line="240" w:lineRule="exact"/>
            </w:pPr>
            <w:r w:rsidRPr="006460A7">
              <w:t xml:space="preserve">Motivates adults volunteering in the </w:t>
            </w:r>
            <w:r w:rsidR="00AE01AC">
              <w:t>District</w:t>
            </w:r>
          </w:p>
        </w:tc>
        <w:tc>
          <w:tcPr>
            <w:tcW w:w="1063" w:type="pct"/>
            <w:vAlign w:val="center"/>
          </w:tcPr>
          <w:p w14:paraId="628CAC57" w14:textId="77777777" w:rsidR="00071881" w:rsidRPr="00071881" w:rsidRDefault="00071881" w:rsidP="0094019B">
            <w:pPr>
              <w:pStyle w:val="BodyText"/>
              <w:spacing w:before="120" w:line="240" w:lineRule="exact"/>
            </w:pPr>
            <w:r w:rsidRPr="00071881">
              <w:t>Essential</w:t>
            </w:r>
          </w:p>
        </w:tc>
      </w:tr>
      <w:tr w:rsidR="00071881" w14:paraId="062029A9" w14:textId="77777777" w:rsidTr="00F109EE">
        <w:tc>
          <w:tcPr>
            <w:tcW w:w="3937" w:type="pct"/>
          </w:tcPr>
          <w:p w14:paraId="5B94FF5A" w14:textId="77777777" w:rsidR="00071881" w:rsidRPr="006460A7" w:rsidRDefault="00071881" w:rsidP="0094019B">
            <w:pPr>
              <w:pStyle w:val="BodyText"/>
              <w:spacing w:before="120" w:line="240" w:lineRule="exact"/>
            </w:pPr>
            <w:r w:rsidRPr="006460A7">
              <w:t>Can build, maintain and facilitate effective working relationships with a wide range of people</w:t>
            </w:r>
          </w:p>
        </w:tc>
        <w:tc>
          <w:tcPr>
            <w:tcW w:w="1063" w:type="pct"/>
            <w:vAlign w:val="center"/>
          </w:tcPr>
          <w:p w14:paraId="7E14FC4E" w14:textId="77777777" w:rsidR="00071881" w:rsidRPr="00071881" w:rsidRDefault="00071881" w:rsidP="0094019B">
            <w:pPr>
              <w:pStyle w:val="BodyText"/>
              <w:spacing w:before="120" w:line="240" w:lineRule="exact"/>
            </w:pPr>
            <w:r w:rsidRPr="00071881">
              <w:t>Essential</w:t>
            </w:r>
          </w:p>
        </w:tc>
      </w:tr>
      <w:tr w:rsidR="00071881" w14:paraId="30FFB117" w14:textId="77777777" w:rsidTr="00F109EE">
        <w:tc>
          <w:tcPr>
            <w:tcW w:w="3937" w:type="pct"/>
          </w:tcPr>
          <w:p w14:paraId="1AEAEC79" w14:textId="77777777" w:rsidR="00071881" w:rsidRPr="006460A7" w:rsidRDefault="00071881" w:rsidP="0094019B">
            <w:pPr>
              <w:pStyle w:val="BodyText"/>
              <w:spacing w:before="120" w:line="240" w:lineRule="exact"/>
            </w:pPr>
            <w:r w:rsidRPr="006460A7">
              <w:t>Enables others to identify issues, clarify objectives, develop attainable objectives and gain the necessary skills and confidence to work as an effective team</w:t>
            </w:r>
          </w:p>
        </w:tc>
        <w:tc>
          <w:tcPr>
            <w:tcW w:w="1063" w:type="pct"/>
            <w:vAlign w:val="center"/>
          </w:tcPr>
          <w:p w14:paraId="417E9AA6" w14:textId="77777777" w:rsidR="00071881" w:rsidRPr="00071881" w:rsidRDefault="00071881" w:rsidP="0094019B">
            <w:pPr>
              <w:pStyle w:val="BodyText"/>
              <w:spacing w:before="120" w:line="240" w:lineRule="exact"/>
            </w:pPr>
            <w:r w:rsidRPr="00071881">
              <w:t>Essential</w:t>
            </w:r>
          </w:p>
        </w:tc>
      </w:tr>
      <w:tr w:rsidR="00071881" w14:paraId="01D42DB6" w14:textId="77777777" w:rsidTr="00F109EE">
        <w:tc>
          <w:tcPr>
            <w:tcW w:w="3937" w:type="pct"/>
          </w:tcPr>
          <w:p w14:paraId="5C399094" w14:textId="77777777" w:rsidR="00071881" w:rsidRPr="006460A7" w:rsidRDefault="00071881" w:rsidP="0094019B">
            <w:pPr>
              <w:pStyle w:val="BodyText"/>
              <w:spacing w:before="120" w:line="240" w:lineRule="exact"/>
            </w:pPr>
            <w:r w:rsidRPr="006460A7">
              <w:t>Ability to negotiate compromises</w:t>
            </w:r>
          </w:p>
        </w:tc>
        <w:tc>
          <w:tcPr>
            <w:tcW w:w="1063" w:type="pct"/>
            <w:vAlign w:val="center"/>
          </w:tcPr>
          <w:p w14:paraId="276C53B6" w14:textId="77777777" w:rsidR="00071881" w:rsidRPr="00071881" w:rsidRDefault="00071881" w:rsidP="0094019B">
            <w:pPr>
              <w:pStyle w:val="BodyText"/>
              <w:spacing w:before="120" w:line="240" w:lineRule="exact"/>
            </w:pPr>
            <w:r w:rsidRPr="00071881">
              <w:t>Essential</w:t>
            </w:r>
          </w:p>
        </w:tc>
      </w:tr>
      <w:tr w:rsidR="00071881" w14:paraId="573B890E" w14:textId="77777777" w:rsidTr="00F109EE">
        <w:tc>
          <w:tcPr>
            <w:tcW w:w="3937" w:type="pct"/>
          </w:tcPr>
          <w:p w14:paraId="43EA4242" w14:textId="77777777" w:rsidR="00071881" w:rsidRPr="006460A7" w:rsidRDefault="00071881" w:rsidP="0094019B">
            <w:pPr>
              <w:pStyle w:val="BodyText"/>
              <w:spacing w:before="120" w:line="240" w:lineRule="exact"/>
            </w:pPr>
            <w:r w:rsidRPr="006460A7">
              <w:t>Plans, manages and monitors own tasks and time</w:t>
            </w:r>
          </w:p>
        </w:tc>
        <w:tc>
          <w:tcPr>
            <w:tcW w:w="1063" w:type="pct"/>
            <w:vAlign w:val="center"/>
          </w:tcPr>
          <w:p w14:paraId="0CFCBF17" w14:textId="77777777" w:rsidR="00071881" w:rsidRPr="00071881" w:rsidRDefault="00071881" w:rsidP="0094019B">
            <w:pPr>
              <w:pStyle w:val="BodyText"/>
              <w:spacing w:before="120" w:line="240" w:lineRule="exact"/>
            </w:pPr>
            <w:r w:rsidRPr="00071881">
              <w:t>Essential</w:t>
            </w:r>
          </w:p>
        </w:tc>
      </w:tr>
      <w:tr w:rsidR="00071881" w14:paraId="5AB1405E" w14:textId="77777777" w:rsidTr="00F109EE">
        <w:tc>
          <w:tcPr>
            <w:tcW w:w="3937" w:type="pct"/>
          </w:tcPr>
          <w:p w14:paraId="2205C4AA" w14:textId="77777777" w:rsidR="00071881" w:rsidRPr="006460A7" w:rsidRDefault="00071881" w:rsidP="0094019B">
            <w:pPr>
              <w:pStyle w:val="BodyText"/>
              <w:spacing w:before="120" w:line="240" w:lineRule="exact"/>
            </w:pPr>
            <w:r w:rsidRPr="006460A7">
              <w:t>Can construct and implement long-term plans that improve and expand the Scouting offered to young people, and identify any training, resources and other needs required to undertake this work</w:t>
            </w:r>
          </w:p>
        </w:tc>
        <w:tc>
          <w:tcPr>
            <w:tcW w:w="1063" w:type="pct"/>
            <w:vAlign w:val="center"/>
          </w:tcPr>
          <w:p w14:paraId="52567AC9" w14:textId="77777777" w:rsidR="00071881" w:rsidRPr="00071881" w:rsidRDefault="00071881" w:rsidP="0094019B">
            <w:pPr>
              <w:pStyle w:val="BodyText"/>
              <w:spacing w:before="120" w:line="240" w:lineRule="exact"/>
            </w:pPr>
            <w:r w:rsidRPr="00071881">
              <w:t>Essential</w:t>
            </w:r>
          </w:p>
        </w:tc>
      </w:tr>
      <w:tr w:rsidR="00071881" w14:paraId="53B7B582" w14:textId="77777777" w:rsidTr="00F109EE">
        <w:tc>
          <w:tcPr>
            <w:tcW w:w="3937" w:type="pct"/>
          </w:tcPr>
          <w:p w14:paraId="5CFF3DB3" w14:textId="77777777" w:rsidR="00071881" w:rsidRPr="006460A7" w:rsidRDefault="00071881" w:rsidP="0094019B">
            <w:pPr>
              <w:pStyle w:val="BodyText"/>
              <w:spacing w:before="120" w:line="240" w:lineRule="exact"/>
            </w:pPr>
            <w:r w:rsidRPr="006460A7">
              <w:t>Can use basic computer software</w:t>
            </w:r>
          </w:p>
        </w:tc>
        <w:tc>
          <w:tcPr>
            <w:tcW w:w="1063" w:type="pct"/>
            <w:vAlign w:val="center"/>
          </w:tcPr>
          <w:p w14:paraId="46EED6EA" w14:textId="77777777" w:rsidR="00071881" w:rsidRPr="00071881" w:rsidRDefault="00071881" w:rsidP="0094019B">
            <w:pPr>
              <w:pStyle w:val="BodyText"/>
              <w:spacing w:before="120" w:line="240" w:lineRule="exact"/>
            </w:pPr>
            <w:r w:rsidRPr="00071881">
              <w:t>Essential</w:t>
            </w:r>
          </w:p>
        </w:tc>
      </w:tr>
      <w:tr w:rsidR="00630CE8" w:rsidRPr="00630CE8" w14:paraId="2C133BC7" w14:textId="77777777" w:rsidTr="0046345D">
        <w:tc>
          <w:tcPr>
            <w:tcW w:w="5000" w:type="pct"/>
            <w:gridSpan w:val="2"/>
            <w:shd w:val="clear" w:color="auto" w:fill="26B756" w:themeFill="accent2"/>
          </w:tcPr>
          <w:p w14:paraId="49BB28A6" w14:textId="77777777" w:rsidR="00F45D20" w:rsidRPr="00630CE8" w:rsidRDefault="00F45D20" w:rsidP="0094019B">
            <w:pPr>
              <w:pStyle w:val="Heading3"/>
              <w:spacing w:before="120" w:line="240" w:lineRule="exact"/>
              <w:outlineLvl w:val="2"/>
              <w:rPr>
                <w:color w:val="FFFFFF" w:themeColor="background1"/>
              </w:rPr>
            </w:pPr>
            <w:r w:rsidRPr="00630CE8">
              <w:rPr>
                <w:color w:val="FFFFFF" w:themeColor="background1"/>
              </w:rPr>
              <w:t>Personal qualities:</w:t>
            </w:r>
          </w:p>
        </w:tc>
      </w:tr>
      <w:tr w:rsidR="00071881" w14:paraId="6662CD16" w14:textId="77777777" w:rsidTr="00F109EE">
        <w:tc>
          <w:tcPr>
            <w:tcW w:w="3937" w:type="pct"/>
          </w:tcPr>
          <w:p w14:paraId="78E9021A" w14:textId="77777777" w:rsidR="00071881" w:rsidRPr="00071881" w:rsidRDefault="00071881" w:rsidP="0094019B">
            <w:pPr>
              <w:pStyle w:val="BodyText"/>
              <w:spacing w:before="120" w:line="240" w:lineRule="exact"/>
            </w:pPr>
            <w:r w:rsidRPr="00071881">
              <w:t>An understanding of the needs of adult volunteers</w:t>
            </w:r>
          </w:p>
        </w:tc>
        <w:tc>
          <w:tcPr>
            <w:tcW w:w="1063" w:type="pct"/>
            <w:vAlign w:val="center"/>
          </w:tcPr>
          <w:p w14:paraId="1E02A438" w14:textId="77777777" w:rsidR="00071881" w:rsidRPr="00071881" w:rsidRDefault="00071881" w:rsidP="0094019B">
            <w:pPr>
              <w:pStyle w:val="BodyText"/>
              <w:spacing w:before="120" w:line="240" w:lineRule="exact"/>
            </w:pPr>
            <w:r w:rsidRPr="00071881">
              <w:t>Essential</w:t>
            </w:r>
          </w:p>
        </w:tc>
      </w:tr>
      <w:tr w:rsidR="00071881" w14:paraId="1AC7C0CF" w14:textId="77777777" w:rsidTr="00F109EE">
        <w:tc>
          <w:tcPr>
            <w:tcW w:w="3937" w:type="pct"/>
          </w:tcPr>
          <w:p w14:paraId="7762AF8A" w14:textId="77777777" w:rsidR="00071881" w:rsidRPr="00071881" w:rsidRDefault="00071881" w:rsidP="0094019B">
            <w:pPr>
              <w:pStyle w:val="BodyText"/>
              <w:spacing w:before="120" w:line="240" w:lineRule="exact"/>
            </w:pPr>
            <w:r w:rsidRPr="00071881">
              <w:t>Flexible approach</w:t>
            </w:r>
          </w:p>
        </w:tc>
        <w:tc>
          <w:tcPr>
            <w:tcW w:w="1063" w:type="pct"/>
            <w:vAlign w:val="center"/>
          </w:tcPr>
          <w:p w14:paraId="1FF52637" w14:textId="77777777" w:rsidR="00071881" w:rsidRPr="00071881" w:rsidRDefault="00071881" w:rsidP="0094019B">
            <w:pPr>
              <w:pStyle w:val="BodyText"/>
              <w:spacing w:before="120" w:line="240" w:lineRule="exact"/>
            </w:pPr>
            <w:r w:rsidRPr="00071881">
              <w:t>Essential</w:t>
            </w:r>
          </w:p>
        </w:tc>
      </w:tr>
      <w:tr w:rsidR="00071881" w14:paraId="6E74049C" w14:textId="77777777" w:rsidTr="00F109EE">
        <w:tc>
          <w:tcPr>
            <w:tcW w:w="3937" w:type="pct"/>
          </w:tcPr>
          <w:p w14:paraId="7C3C7AD8" w14:textId="77777777" w:rsidR="00071881" w:rsidRPr="00071881" w:rsidRDefault="00071881" w:rsidP="0094019B">
            <w:pPr>
              <w:pStyle w:val="BodyText"/>
              <w:spacing w:before="120" w:line="240" w:lineRule="exact"/>
            </w:pPr>
            <w:r w:rsidRPr="00071881">
              <w:t>Self-motivated</w:t>
            </w:r>
          </w:p>
        </w:tc>
        <w:tc>
          <w:tcPr>
            <w:tcW w:w="1063" w:type="pct"/>
            <w:vAlign w:val="center"/>
          </w:tcPr>
          <w:p w14:paraId="3741B2C5" w14:textId="77777777" w:rsidR="00071881" w:rsidRPr="00071881" w:rsidRDefault="00071881" w:rsidP="0094019B">
            <w:pPr>
              <w:pStyle w:val="BodyText"/>
              <w:spacing w:before="120" w:line="240" w:lineRule="exact"/>
            </w:pPr>
            <w:r w:rsidRPr="00071881">
              <w:t>Essential</w:t>
            </w:r>
          </w:p>
        </w:tc>
      </w:tr>
      <w:tr w:rsidR="00071881" w14:paraId="73745D78" w14:textId="77777777" w:rsidTr="00F109EE">
        <w:tc>
          <w:tcPr>
            <w:tcW w:w="3937" w:type="pct"/>
          </w:tcPr>
          <w:p w14:paraId="73E1B4BA" w14:textId="77777777" w:rsidR="00071881" w:rsidRPr="00071881" w:rsidRDefault="00071881" w:rsidP="0094019B">
            <w:pPr>
              <w:pStyle w:val="BodyText"/>
              <w:spacing w:before="120" w:line="240" w:lineRule="exact"/>
            </w:pPr>
            <w:r w:rsidRPr="00071881">
              <w:t>Able to work as part of a team and promote good teamwork</w:t>
            </w:r>
          </w:p>
        </w:tc>
        <w:tc>
          <w:tcPr>
            <w:tcW w:w="1063" w:type="pct"/>
            <w:vAlign w:val="center"/>
          </w:tcPr>
          <w:p w14:paraId="34DF3EAE" w14:textId="77777777" w:rsidR="00071881" w:rsidRPr="00071881" w:rsidRDefault="00071881" w:rsidP="0094019B">
            <w:pPr>
              <w:pStyle w:val="BodyText"/>
              <w:spacing w:before="120" w:line="240" w:lineRule="exact"/>
            </w:pPr>
            <w:r w:rsidRPr="00071881">
              <w:t>Essential</w:t>
            </w:r>
          </w:p>
        </w:tc>
      </w:tr>
      <w:tr w:rsidR="00071881" w14:paraId="4B382833" w14:textId="77777777" w:rsidTr="00F109EE">
        <w:tc>
          <w:tcPr>
            <w:tcW w:w="3937" w:type="pct"/>
          </w:tcPr>
          <w:p w14:paraId="5232B0A4" w14:textId="77777777" w:rsidR="00071881" w:rsidRPr="00071881" w:rsidRDefault="00071881" w:rsidP="0094019B">
            <w:pPr>
              <w:pStyle w:val="BodyText"/>
              <w:spacing w:before="120" w:line="240" w:lineRule="exact"/>
            </w:pPr>
            <w:r w:rsidRPr="00071881">
              <w:t>Resourceful, energetic and enthusiastic about the job</w:t>
            </w:r>
          </w:p>
        </w:tc>
        <w:tc>
          <w:tcPr>
            <w:tcW w:w="1063" w:type="pct"/>
            <w:vAlign w:val="center"/>
          </w:tcPr>
          <w:p w14:paraId="7DAF5AB7" w14:textId="77777777" w:rsidR="00071881" w:rsidRPr="00071881" w:rsidRDefault="00071881" w:rsidP="0094019B">
            <w:pPr>
              <w:pStyle w:val="BodyText"/>
              <w:spacing w:before="120" w:line="240" w:lineRule="exact"/>
            </w:pPr>
            <w:r w:rsidRPr="00071881">
              <w:t>Essential</w:t>
            </w:r>
          </w:p>
        </w:tc>
      </w:tr>
      <w:tr w:rsidR="00071881" w14:paraId="23E42A8E" w14:textId="77777777" w:rsidTr="00F109EE">
        <w:tc>
          <w:tcPr>
            <w:tcW w:w="3937" w:type="pct"/>
          </w:tcPr>
          <w:p w14:paraId="446B00F9" w14:textId="77777777" w:rsidR="00071881" w:rsidRPr="00071881" w:rsidRDefault="00071881" w:rsidP="0094019B">
            <w:pPr>
              <w:pStyle w:val="BodyText"/>
              <w:spacing w:before="120" w:line="240" w:lineRule="exact"/>
            </w:pPr>
            <w:r w:rsidRPr="00071881">
              <w:t>Acceptance of the fundamentals of the Scout Movement</w:t>
            </w:r>
          </w:p>
        </w:tc>
        <w:tc>
          <w:tcPr>
            <w:tcW w:w="1063" w:type="pct"/>
            <w:vAlign w:val="center"/>
          </w:tcPr>
          <w:p w14:paraId="58111F21" w14:textId="77777777" w:rsidR="00071881" w:rsidRPr="00071881" w:rsidRDefault="00071881" w:rsidP="0094019B">
            <w:pPr>
              <w:pStyle w:val="BodyText"/>
              <w:spacing w:before="120" w:line="240" w:lineRule="exact"/>
            </w:pPr>
            <w:r w:rsidRPr="00071881">
              <w:t>Essential</w:t>
            </w:r>
          </w:p>
        </w:tc>
      </w:tr>
    </w:tbl>
    <w:p w14:paraId="5F491D9F" w14:textId="77777777" w:rsidR="009B104F" w:rsidRDefault="009B104F" w:rsidP="007629A6">
      <w:pPr>
        <w:pStyle w:val="Heading2"/>
        <w:sectPr w:rsidR="009B104F" w:rsidSect="002375FA">
          <w:headerReference w:type="default" r:id="rId29"/>
          <w:footerReference w:type="default" r:id="rId30"/>
          <w:headerReference w:type="first" r:id="rId31"/>
          <w:footerReference w:type="first" r:id="rId32"/>
          <w:type w:val="continuous"/>
          <w:pgSz w:w="11910" w:h="16840" w:code="9"/>
          <w:pgMar w:top="993" w:right="403" w:bottom="680" w:left="522" w:header="720" w:footer="262" w:gutter="0"/>
          <w:cols w:space="720"/>
          <w:titlePg/>
          <w:docGrid w:linePitch="299"/>
        </w:sectPr>
      </w:pPr>
    </w:p>
    <w:p w14:paraId="78C7C0DF" w14:textId="77777777" w:rsidR="00E402AA" w:rsidRPr="0046345D" w:rsidRDefault="007629A6" w:rsidP="00E402AA">
      <w:pPr>
        <w:pStyle w:val="Heading2"/>
        <w:rPr>
          <w:color w:val="26B756" w:themeColor="accent2"/>
          <w:lang w:eastAsia="en-US" w:bidi="ar-SA"/>
        </w:rPr>
      </w:pPr>
      <w:r>
        <w:br w:type="page"/>
      </w:r>
      <w:bookmarkStart w:id="0" w:name="_Toc519514774"/>
      <w:r w:rsidR="00E402AA" w:rsidRPr="0046345D">
        <w:rPr>
          <w:color w:val="26B756" w:themeColor="accent2"/>
          <w:lang w:eastAsia="en-US" w:bidi="ar-SA"/>
        </w:rPr>
        <w:lastRenderedPageBreak/>
        <w:t>Nomination Form</w:t>
      </w:r>
      <w:bookmarkEnd w:id="0"/>
    </w:p>
    <w:p w14:paraId="223F10C5" w14:textId="77777777" w:rsidR="00E402AA" w:rsidRPr="00E24554" w:rsidRDefault="00E402AA" w:rsidP="00E402AA">
      <w:pPr>
        <w:pStyle w:val="BodyText"/>
        <w:rPr>
          <w:lang w:eastAsia="en-US" w:bidi="ar-SA"/>
        </w:rPr>
      </w:pPr>
      <w:r>
        <w:rPr>
          <w:lang w:eastAsia="en-US" w:bidi="ar-SA"/>
        </w:rPr>
        <w:t>I</w:t>
      </w:r>
      <w:r w:rsidRPr="00E24554">
        <w:rPr>
          <w:lang w:eastAsia="en-US" w:bidi="ar-SA"/>
        </w:rPr>
        <w:t xml:space="preserve">f you think you know the right person for this </w:t>
      </w:r>
      <w:r w:rsidR="00AE01AC">
        <w:rPr>
          <w:lang w:eastAsia="en-US" w:bidi="ar-SA"/>
        </w:rPr>
        <w:t>District</w:t>
      </w:r>
      <w:r w:rsidRPr="00E24554">
        <w:rPr>
          <w:lang w:eastAsia="en-US" w:bidi="ar-SA"/>
        </w:rPr>
        <w:t xml:space="preserve"> Commissioner role, please complete the nomination form below. Nominating an individual does not commit them to applying, but, if they choose to, they will be required to</w:t>
      </w:r>
      <w:r>
        <w:rPr>
          <w:lang w:eastAsia="en-US" w:bidi="ar-SA"/>
        </w:rPr>
        <w:t xml:space="preserve"> </w:t>
      </w:r>
      <w:r w:rsidRPr="00E24554">
        <w:rPr>
          <w:lang w:eastAsia="en-US" w:bidi="ar-SA"/>
        </w:rPr>
        <w:t>complete a more thorough application form.</w:t>
      </w:r>
    </w:p>
    <w:tbl>
      <w:tblPr>
        <w:tblStyle w:val="TableGrid"/>
        <w:tblW w:w="0" w:type="auto"/>
        <w:tblLook w:val="04A0" w:firstRow="1" w:lastRow="0" w:firstColumn="1" w:lastColumn="0" w:noHBand="0" w:noVBand="1"/>
      </w:tblPr>
      <w:tblGrid>
        <w:gridCol w:w="2943"/>
        <w:gridCol w:w="7739"/>
      </w:tblGrid>
      <w:tr w:rsidR="00576A48" w:rsidRPr="00117594" w14:paraId="70763699" w14:textId="77777777" w:rsidTr="25D62441">
        <w:trPr>
          <w:trHeight w:val="499"/>
        </w:trPr>
        <w:tc>
          <w:tcPr>
            <w:tcW w:w="10682" w:type="dxa"/>
            <w:gridSpan w:val="2"/>
            <w:tcBorders>
              <w:bottom w:val="single" w:sz="4" w:space="0" w:color="auto"/>
            </w:tcBorders>
            <w:vAlign w:val="center"/>
          </w:tcPr>
          <w:p w14:paraId="68731361" w14:textId="0AE14336" w:rsidR="0030742E" w:rsidRPr="0030742E" w:rsidRDefault="25D62441" w:rsidP="00981C80">
            <w:pPr>
              <w:pStyle w:val="Columnbullets"/>
              <w:rPr>
                <w:sz w:val="18"/>
                <w:szCs w:val="18"/>
              </w:rPr>
            </w:pPr>
            <w:bookmarkStart w:id="1" w:name="_Toc519514776"/>
            <w:r w:rsidRPr="25D62441">
              <w:rPr>
                <w:sz w:val="18"/>
                <w:szCs w:val="18"/>
              </w:rPr>
              <w:t xml:space="preserve">We will use the information on this form for the consideration of suitability for a role on the Norfolk Scouts County Team. The information will be stored electronically on a Norfolk Scouts computer network which may include data protection compliant cloud-based solutions. </w:t>
            </w:r>
          </w:p>
          <w:p w14:paraId="21BB6AD3" w14:textId="77777777" w:rsidR="00981C80" w:rsidRPr="0030742E" w:rsidRDefault="00981C80" w:rsidP="00981C80">
            <w:pPr>
              <w:pStyle w:val="Columnbullets"/>
              <w:rPr>
                <w:sz w:val="18"/>
                <w:szCs w:val="18"/>
              </w:rPr>
            </w:pPr>
            <w:r w:rsidRPr="0030742E">
              <w:rPr>
                <w:sz w:val="18"/>
                <w:szCs w:val="18"/>
              </w:rPr>
              <w:t>The information may be made available to selected members of the Norfolk Scouts Appointments Advisory Sub-Committee and a potential line manager for the purposes of a fair and constructive interview and onboarding process.</w:t>
            </w:r>
          </w:p>
          <w:p w14:paraId="2DFDDA6C" w14:textId="77777777" w:rsidR="0030742E" w:rsidRPr="0030742E" w:rsidRDefault="00981C80" w:rsidP="00981C80">
            <w:pPr>
              <w:pStyle w:val="Columnbullets"/>
              <w:rPr>
                <w:sz w:val="18"/>
                <w:szCs w:val="18"/>
              </w:rPr>
            </w:pPr>
            <w:r w:rsidRPr="0030742E">
              <w:rPr>
                <w:sz w:val="18"/>
                <w:szCs w:val="18"/>
              </w:rPr>
              <w:t>The information will be retained for twelve months following a successful or unsuccessful appointment outcome and will then be destroyed. The information may be destroyed earlier if the person detailed does not wish to proceed with the appointment process or the person asks Norfolk Scouts to destroy it.</w:t>
            </w:r>
          </w:p>
          <w:p w14:paraId="7EB13CCB" w14:textId="77777777" w:rsidR="00576A48" w:rsidRPr="00004AE6" w:rsidRDefault="00981C80" w:rsidP="00981C80">
            <w:pPr>
              <w:pStyle w:val="Columnbullets"/>
            </w:pPr>
            <w:r w:rsidRPr="0030742E">
              <w:rPr>
                <w:sz w:val="18"/>
                <w:szCs w:val="18"/>
              </w:rPr>
              <w:t>This information will never be passed to anyone outside of Norfolk County Scout Council without the person detailed above’s express permission to do so.</w:t>
            </w:r>
          </w:p>
        </w:tc>
      </w:tr>
      <w:tr w:rsidR="00576A48" w:rsidRPr="00117594" w14:paraId="26514F95" w14:textId="77777777" w:rsidTr="25D62441">
        <w:trPr>
          <w:trHeight w:val="499"/>
        </w:trPr>
        <w:tc>
          <w:tcPr>
            <w:tcW w:w="10682" w:type="dxa"/>
            <w:gridSpan w:val="2"/>
            <w:tcBorders>
              <w:left w:val="nil"/>
              <w:right w:val="nil"/>
            </w:tcBorders>
            <w:vAlign w:val="center"/>
          </w:tcPr>
          <w:p w14:paraId="0219795B" w14:textId="77777777" w:rsidR="00576A48" w:rsidRPr="00117594" w:rsidRDefault="00576A48" w:rsidP="00697FAD">
            <w:pPr>
              <w:pStyle w:val="Heading3"/>
              <w:spacing w:after="0"/>
              <w:outlineLvl w:val="2"/>
            </w:pPr>
            <w:bookmarkStart w:id="2" w:name="_Toc519514775"/>
            <w:bookmarkStart w:id="3" w:name="_Toc519586687"/>
            <w:bookmarkStart w:id="4" w:name="_Toc526330593"/>
            <w:r w:rsidRPr="00004AE6">
              <w:rPr>
                <w:color w:val="26B756" w:themeColor="accent2"/>
              </w:rPr>
              <w:t>Nominee’s details</w:t>
            </w:r>
            <w:bookmarkEnd w:id="2"/>
            <w:bookmarkEnd w:id="3"/>
            <w:bookmarkEnd w:id="4"/>
          </w:p>
        </w:tc>
      </w:tr>
      <w:tr w:rsidR="00576A48" w:rsidRPr="00117594" w14:paraId="501582E7" w14:textId="77777777" w:rsidTr="25D62441">
        <w:trPr>
          <w:trHeight w:val="499"/>
        </w:trPr>
        <w:tc>
          <w:tcPr>
            <w:tcW w:w="2943" w:type="dxa"/>
            <w:shd w:val="clear" w:color="auto" w:fill="CEF5DB" w:themeFill="accent2" w:themeFillTint="33"/>
            <w:vAlign w:val="center"/>
          </w:tcPr>
          <w:p w14:paraId="1866D176" w14:textId="77777777" w:rsidR="00576A48" w:rsidRPr="00117594" w:rsidRDefault="00576A48" w:rsidP="00697FAD">
            <w:pPr>
              <w:pStyle w:val="TableParagraph"/>
            </w:pPr>
            <w:r w:rsidRPr="00117594">
              <w:t>Name</w:t>
            </w:r>
          </w:p>
        </w:tc>
        <w:tc>
          <w:tcPr>
            <w:tcW w:w="7739" w:type="dxa"/>
          </w:tcPr>
          <w:p w14:paraId="3B7E6D8A" w14:textId="77777777" w:rsidR="00576A48" w:rsidRDefault="00576A48" w:rsidP="00697FAD">
            <w:pPr>
              <w:pStyle w:val="TableParagraph"/>
            </w:pPr>
          </w:p>
          <w:p w14:paraId="7C3D2085" w14:textId="77777777" w:rsidR="00576A48" w:rsidRPr="00117594" w:rsidRDefault="00576A48" w:rsidP="00697FAD">
            <w:pPr>
              <w:pStyle w:val="TableParagraph"/>
            </w:pPr>
          </w:p>
        </w:tc>
      </w:tr>
      <w:tr w:rsidR="00576A48" w:rsidRPr="00117594" w14:paraId="3602C616" w14:textId="77777777" w:rsidTr="25D62441">
        <w:trPr>
          <w:trHeight w:val="499"/>
        </w:trPr>
        <w:tc>
          <w:tcPr>
            <w:tcW w:w="2943" w:type="dxa"/>
            <w:shd w:val="clear" w:color="auto" w:fill="CEF5DB" w:themeFill="accent2" w:themeFillTint="33"/>
            <w:vAlign w:val="center"/>
          </w:tcPr>
          <w:p w14:paraId="644BCA08" w14:textId="77777777" w:rsidR="00576A48" w:rsidRPr="00117594" w:rsidRDefault="00576A48" w:rsidP="00697FAD">
            <w:pPr>
              <w:pStyle w:val="TableParagraph"/>
            </w:pPr>
            <w:r w:rsidRPr="00117594">
              <w:t>Telephone number</w:t>
            </w:r>
          </w:p>
        </w:tc>
        <w:tc>
          <w:tcPr>
            <w:tcW w:w="7739" w:type="dxa"/>
          </w:tcPr>
          <w:p w14:paraId="4A92873F" w14:textId="77777777" w:rsidR="00576A48" w:rsidRDefault="00576A48" w:rsidP="00697FAD">
            <w:pPr>
              <w:pStyle w:val="TableParagraph"/>
            </w:pPr>
          </w:p>
          <w:p w14:paraId="725B5CC4" w14:textId="77777777" w:rsidR="00576A48" w:rsidRPr="00117594" w:rsidRDefault="00576A48" w:rsidP="00697FAD">
            <w:pPr>
              <w:pStyle w:val="TableParagraph"/>
            </w:pPr>
          </w:p>
        </w:tc>
      </w:tr>
      <w:tr w:rsidR="00576A48" w:rsidRPr="00117594" w14:paraId="62D77B68" w14:textId="77777777" w:rsidTr="25D62441">
        <w:trPr>
          <w:trHeight w:val="499"/>
        </w:trPr>
        <w:tc>
          <w:tcPr>
            <w:tcW w:w="2943" w:type="dxa"/>
            <w:shd w:val="clear" w:color="auto" w:fill="CEF5DB" w:themeFill="accent2" w:themeFillTint="33"/>
            <w:vAlign w:val="center"/>
          </w:tcPr>
          <w:p w14:paraId="23760FA3" w14:textId="77777777" w:rsidR="00576A48" w:rsidRPr="00117594" w:rsidRDefault="00576A48" w:rsidP="00697FAD">
            <w:pPr>
              <w:pStyle w:val="TableParagraph"/>
            </w:pPr>
            <w:r w:rsidRPr="00117594">
              <w:t>Email address</w:t>
            </w:r>
          </w:p>
        </w:tc>
        <w:tc>
          <w:tcPr>
            <w:tcW w:w="7739" w:type="dxa"/>
          </w:tcPr>
          <w:p w14:paraId="0342AB4C" w14:textId="77777777" w:rsidR="00576A48" w:rsidRDefault="00576A48" w:rsidP="00697FAD">
            <w:pPr>
              <w:pStyle w:val="TableParagraph"/>
            </w:pPr>
          </w:p>
          <w:p w14:paraId="2FB2363C" w14:textId="77777777" w:rsidR="00576A48" w:rsidRPr="00117594" w:rsidRDefault="00576A48" w:rsidP="00697FAD">
            <w:pPr>
              <w:pStyle w:val="TableParagraph"/>
            </w:pPr>
          </w:p>
        </w:tc>
      </w:tr>
      <w:tr w:rsidR="00576A48" w:rsidRPr="00117594" w14:paraId="251692BC" w14:textId="77777777" w:rsidTr="25D62441">
        <w:trPr>
          <w:trHeight w:val="499"/>
        </w:trPr>
        <w:tc>
          <w:tcPr>
            <w:tcW w:w="10682" w:type="dxa"/>
            <w:gridSpan w:val="2"/>
            <w:shd w:val="clear" w:color="auto" w:fill="CEF5DB" w:themeFill="accent2" w:themeFillTint="33"/>
            <w:vAlign w:val="center"/>
          </w:tcPr>
          <w:p w14:paraId="7FA62CEE" w14:textId="77777777" w:rsidR="00576A48" w:rsidRPr="00117594" w:rsidRDefault="00576A48" w:rsidP="00697FAD">
            <w:pPr>
              <w:pStyle w:val="TableParagraph"/>
            </w:pPr>
            <w:r w:rsidRPr="00117594">
              <w:rPr>
                <w:lang w:bidi="ar-SA"/>
              </w:rPr>
              <w:t xml:space="preserve">Please outline why you felt motivated to nominate this person for the role of </w:t>
            </w:r>
            <w:r>
              <w:rPr>
                <w:lang w:bidi="ar-SA"/>
              </w:rPr>
              <w:t>District</w:t>
            </w:r>
            <w:r w:rsidRPr="00117594">
              <w:rPr>
                <w:lang w:bidi="ar-SA"/>
              </w:rPr>
              <w:t xml:space="preserve"> Commissioner:</w:t>
            </w:r>
          </w:p>
        </w:tc>
      </w:tr>
      <w:tr w:rsidR="00576A48" w:rsidRPr="00117594" w14:paraId="7C10C0A5" w14:textId="77777777" w:rsidTr="25D62441">
        <w:tc>
          <w:tcPr>
            <w:tcW w:w="10682" w:type="dxa"/>
            <w:gridSpan w:val="2"/>
            <w:tcBorders>
              <w:bottom w:val="single" w:sz="4" w:space="0" w:color="auto"/>
            </w:tcBorders>
          </w:tcPr>
          <w:p w14:paraId="6E07FBE7" w14:textId="77777777" w:rsidR="00576A48" w:rsidRDefault="00576A48" w:rsidP="00697FAD">
            <w:pPr>
              <w:pStyle w:val="TableParagraph"/>
            </w:pPr>
          </w:p>
          <w:p w14:paraId="4357C34E" w14:textId="77777777" w:rsidR="00576A48" w:rsidRDefault="00576A48" w:rsidP="00697FAD">
            <w:pPr>
              <w:pStyle w:val="TableParagraph"/>
            </w:pPr>
          </w:p>
          <w:p w14:paraId="18EC60E1" w14:textId="77777777" w:rsidR="00576A48" w:rsidRDefault="00576A48" w:rsidP="00697FAD">
            <w:pPr>
              <w:pStyle w:val="TableParagraph"/>
            </w:pPr>
          </w:p>
          <w:p w14:paraId="3F4D4D8A" w14:textId="77777777" w:rsidR="00576A48" w:rsidRDefault="00576A48" w:rsidP="00697FAD">
            <w:pPr>
              <w:pStyle w:val="TableParagraph"/>
            </w:pPr>
          </w:p>
          <w:p w14:paraId="13A46AA5" w14:textId="77777777" w:rsidR="00576A48" w:rsidRDefault="00576A48" w:rsidP="00697FAD">
            <w:pPr>
              <w:pStyle w:val="TableParagraph"/>
            </w:pPr>
          </w:p>
          <w:p w14:paraId="259C08AB" w14:textId="77777777" w:rsidR="00576A48" w:rsidRDefault="00576A48" w:rsidP="00697FAD">
            <w:pPr>
              <w:pStyle w:val="TableParagraph"/>
            </w:pPr>
          </w:p>
          <w:p w14:paraId="6E0561F5" w14:textId="77777777" w:rsidR="00576A48" w:rsidRDefault="00576A48" w:rsidP="00697FAD">
            <w:pPr>
              <w:pStyle w:val="TableParagraph"/>
            </w:pPr>
          </w:p>
          <w:p w14:paraId="5F8BEC0A" w14:textId="77777777" w:rsidR="00576A48" w:rsidRDefault="00576A48" w:rsidP="00697FAD">
            <w:pPr>
              <w:pStyle w:val="TableParagraph"/>
            </w:pPr>
          </w:p>
          <w:p w14:paraId="15EB152D" w14:textId="77777777" w:rsidR="00576A48" w:rsidRDefault="00576A48" w:rsidP="00697FAD">
            <w:pPr>
              <w:pStyle w:val="TableParagraph"/>
            </w:pPr>
          </w:p>
          <w:p w14:paraId="76981525" w14:textId="77777777" w:rsidR="00576A48" w:rsidRDefault="00576A48" w:rsidP="00697FAD">
            <w:pPr>
              <w:pStyle w:val="TableParagraph"/>
            </w:pPr>
          </w:p>
          <w:p w14:paraId="43701651" w14:textId="77777777" w:rsidR="00576A48" w:rsidRDefault="00576A48" w:rsidP="00697FAD">
            <w:pPr>
              <w:pStyle w:val="TableParagraph"/>
            </w:pPr>
          </w:p>
          <w:p w14:paraId="3E14EE3A" w14:textId="77777777" w:rsidR="00576A48" w:rsidRDefault="00576A48" w:rsidP="00697FAD">
            <w:pPr>
              <w:pStyle w:val="TableParagraph"/>
            </w:pPr>
          </w:p>
          <w:p w14:paraId="440407E1" w14:textId="77777777" w:rsidR="00576A48" w:rsidRDefault="00576A48" w:rsidP="00697FAD">
            <w:pPr>
              <w:pStyle w:val="TableParagraph"/>
            </w:pPr>
          </w:p>
          <w:p w14:paraId="69AF1049" w14:textId="77777777" w:rsidR="00576A48" w:rsidRPr="00117594" w:rsidRDefault="00576A48" w:rsidP="00697FAD">
            <w:pPr>
              <w:pStyle w:val="TableParagraph"/>
            </w:pPr>
          </w:p>
        </w:tc>
      </w:tr>
      <w:tr w:rsidR="00576A48" w:rsidRPr="00117594" w14:paraId="16050951" w14:textId="77777777" w:rsidTr="25D62441">
        <w:trPr>
          <w:trHeight w:val="499"/>
        </w:trPr>
        <w:tc>
          <w:tcPr>
            <w:tcW w:w="10682" w:type="dxa"/>
            <w:gridSpan w:val="2"/>
            <w:tcBorders>
              <w:left w:val="nil"/>
              <w:right w:val="nil"/>
            </w:tcBorders>
            <w:vAlign w:val="center"/>
          </w:tcPr>
          <w:p w14:paraId="29BB6B03" w14:textId="77777777" w:rsidR="00576A48" w:rsidRDefault="00576A48" w:rsidP="00697FAD">
            <w:pPr>
              <w:pStyle w:val="Heading3"/>
              <w:spacing w:after="0"/>
              <w:outlineLvl w:val="2"/>
            </w:pPr>
            <w:r w:rsidRPr="004D1B88">
              <w:rPr>
                <w:color w:val="26B756" w:themeColor="accent2"/>
              </w:rPr>
              <w:t>Your details</w:t>
            </w:r>
          </w:p>
        </w:tc>
      </w:tr>
      <w:tr w:rsidR="00576A48" w:rsidRPr="00117594" w14:paraId="7DB54186" w14:textId="77777777" w:rsidTr="25D62441">
        <w:trPr>
          <w:trHeight w:val="499"/>
        </w:trPr>
        <w:tc>
          <w:tcPr>
            <w:tcW w:w="2943" w:type="dxa"/>
            <w:shd w:val="clear" w:color="auto" w:fill="CEF5DB" w:themeFill="accent2" w:themeFillTint="33"/>
            <w:vAlign w:val="center"/>
          </w:tcPr>
          <w:p w14:paraId="5A4316E1" w14:textId="77777777" w:rsidR="00576A48" w:rsidRPr="00117594" w:rsidRDefault="00576A48" w:rsidP="00697FAD">
            <w:pPr>
              <w:pStyle w:val="TableParagraph"/>
            </w:pPr>
            <w:r w:rsidRPr="00117594">
              <w:rPr>
                <w:lang w:bidi="ar-SA"/>
              </w:rPr>
              <w:t>Nominated by</w:t>
            </w:r>
          </w:p>
        </w:tc>
        <w:tc>
          <w:tcPr>
            <w:tcW w:w="7739" w:type="dxa"/>
          </w:tcPr>
          <w:p w14:paraId="5AD1A741" w14:textId="77777777" w:rsidR="00576A48" w:rsidRDefault="00576A48" w:rsidP="00697FAD">
            <w:pPr>
              <w:pStyle w:val="TableParagraph"/>
            </w:pPr>
          </w:p>
          <w:p w14:paraId="380A4992" w14:textId="77777777" w:rsidR="00576A48" w:rsidRPr="00117594" w:rsidRDefault="00576A48" w:rsidP="00697FAD">
            <w:pPr>
              <w:pStyle w:val="TableParagraph"/>
            </w:pPr>
          </w:p>
        </w:tc>
      </w:tr>
      <w:tr w:rsidR="00576A48" w:rsidRPr="00117594" w14:paraId="44737E82" w14:textId="77777777" w:rsidTr="25D62441">
        <w:trPr>
          <w:trHeight w:val="499"/>
        </w:trPr>
        <w:tc>
          <w:tcPr>
            <w:tcW w:w="2943" w:type="dxa"/>
            <w:shd w:val="clear" w:color="auto" w:fill="CEF5DB" w:themeFill="accent2" w:themeFillTint="33"/>
            <w:vAlign w:val="center"/>
          </w:tcPr>
          <w:p w14:paraId="2D9FA991" w14:textId="77777777" w:rsidR="00576A48" w:rsidRPr="00117594" w:rsidRDefault="00576A48" w:rsidP="00697FAD">
            <w:pPr>
              <w:pStyle w:val="TableParagraph"/>
            </w:pPr>
            <w:r w:rsidRPr="00117594">
              <w:rPr>
                <w:lang w:bidi="ar-SA"/>
              </w:rPr>
              <w:t>Telephone number</w:t>
            </w:r>
          </w:p>
        </w:tc>
        <w:tc>
          <w:tcPr>
            <w:tcW w:w="7739" w:type="dxa"/>
          </w:tcPr>
          <w:p w14:paraId="6138EB20" w14:textId="77777777" w:rsidR="00576A48" w:rsidRDefault="00576A48" w:rsidP="00697FAD">
            <w:pPr>
              <w:pStyle w:val="TableParagraph"/>
            </w:pPr>
          </w:p>
          <w:p w14:paraId="5FA12774" w14:textId="77777777" w:rsidR="00576A48" w:rsidRPr="00117594" w:rsidRDefault="00576A48" w:rsidP="00697FAD">
            <w:pPr>
              <w:pStyle w:val="TableParagraph"/>
            </w:pPr>
          </w:p>
        </w:tc>
      </w:tr>
      <w:tr w:rsidR="00576A48" w:rsidRPr="00117594" w14:paraId="7722887A" w14:textId="77777777" w:rsidTr="25D62441">
        <w:trPr>
          <w:trHeight w:val="499"/>
        </w:trPr>
        <w:tc>
          <w:tcPr>
            <w:tcW w:w="2943" w:type="dxa"/>
            <w:tcBorders>
              <w:bottom w:val="single" w:sz="4" w:space="0" w:color="auto"/>
            </w:tcBorders>
            <w:shd w:val="clear" w:color="auto" w:fill="CEF5DB" w:themeFill="accent2" w:themeFillTint="33"/>
            <w:vAlign w:val="center"/>
          </w:tcPr>
          <w:p w14:paraId="1DC91440" w14:textId="77777777" w:rsidR="00576A48" w:rsidRPr="00117594" w:rsidRDefault="00576A48" w:rsidP="00697FAD">
            <w:pPr>
              <w:pStyle w:val="TableParagraph"/>
            </w:pPr>
            <w:r w:rsidRPr="00117594">
              <w:rPr>
                <w:lang w:bidi="ar-SA"/>
              </w:rPr>
              <w:t>Email address</w:t>
            </w:r>
          </w:p>
        </w:tc>
        <w:tc>
          <w:tcPr>
            <w:tcW w:w="7739" w:type="dxa"/>
            <w:tcBorders>
              <w:bottom w:val="single" w:sz="4" w:space="0" w:color="auto"/>
            </w:tcBorders>
          </w:tcPr>
          <w:p w14:paraId="461A989E" w14:textId="77777777" w:rsidR="00576A48" w:rsidRDefault="00576A48" w:rsidP="00697FAD">
            <w:pPr>
              <w:pStyle w:val="TableParagraph"/>
            </w:pPr>
          </w:p>
          <w:p w14:paraId="055DB62D" w14:textId="77777777" w:rsidR="00576A48" w:rsidRPr="00117594" w:rsidRDefault="00576A48" w:rsidP="00697FAD">
            <w:pPr>
              <w:pStyle w:val="TableParagraph"/>
            </w:pPr>
          </w:p>
        </w:tc>
      </w:tr>
      <w:tr w:rsidR="00576A48" w:rsidRPr="00117594" w14:paraId="55E92EDA" w14:textId="77777777" w:rsidTr="25D62441">
        <w:trPr>
          <w:trHeight w:val="499"/>
        </w:trPr>
        <w:tc>
          <w:tcPr>
            <w:tcW w:w="2943" w:type="dxa"/>
            <w:tcBorders>
              <w:left w:val="nil"/>
              <w:right w:val="nil"/>
            </w:tcBorders>
            <w:shd w:val="clear" w:color="auto" w:fill="auto"/>
            <w:vAlign w:val="center"/>
          </w:tcPr>
          <w:p w14:paraId="02DAB001" w14:textId="77777777" w:rsidR="00576A48" w:rsidRPr="00117594" w:rsidRDefault="00576A48" w:rsidP="00697FAD">
            <w:pPr>
              <w:pStyle w:val="TableParagraph"/>
              <w:rPr>
                <w:lang w:bidi="ar-SA"/>
              </w:rPr>
            </w:pPr>
          </w:p>
        </w:tc>
        <w:tc>
          <w:tcPr>
            <w:tcW w:w="7739" w:type="dxa"/>
            <w:tcBorders>
              <w:left w:val="nil"/>
              <w:right w:val="nil"/>
            </w:tcBorders>
            <w:shd w:val="clear" w:color="auto" w:fill="auto"/>
          </w:tcPr>
          <w:p w14:paraId="1A9EB742" w14:textId="77777777" w:rsidR="00576A48" w:rsidRDefault="00576A48" w:rsidP="00697FAD">
            <w:pPr>
              <w:pStyle w:val="TableParagraph"/>
            </w:pPr>
          </w:p>
        </w:tc>
      </w:tr>
      <w:tr w:rsidR="00576A48" w:rsidRPr="00117594" w14:paraId="372EF25F" w14:textId="77777777" w:rsidTr="25D62441">
        <w:trPr>
          <w:trHeight w:val="499"/>
        </w:trPr>
        <w:tc>
          <w:tcPr>
            <w:tcW w:w="2943" w:type="dxa"/>
            <w:shd w:val="clear" w:color="auto" w:fill="CEF5DB" w:themeFill="accent2" w:themeFillTint="33"/>
            <w:vAlign w:val="center"/>
          </w:tcPr>
          <w:p w14:paraId="6DB743CC" w14:textId="77777777" w:rsidR="00576A48" w:rsidRPr="00117594" w:rsidRDefault="00576A48" w:rsidP="00697FAD">
            <w:pPr>
              <w:pStyle w:val="TableParagraph"/>
            </w:pPr>
            <w:r w:rsidRPr="00117594">
              <w:rPr>
                <w:lang w:bidi="ar-SA"/>
              </w:rPr>
              <w:lastRenderedPageBreak/>
              <w:t>Please return this form to:</w:t>
            </w:r>
          </w:p>
        </w:tc>
        <w:tc>
          <w:tcPr>
            <w:tcW w:w="7739" w:type="dxa"/>
          </w:tcPr>
          <w:p w14:paraId="2AB0EAD0" w14:textId="1233FF16" w:rsidR="00576A48" w:rsidRDefault="00626B21" w:rsidP="00697FAD">
            <w:pPr>
              <w:pStyle w:val="TableParagraph"/>
            </w:pPr>
            <w:hyperlink r:id="rId33" w:history="1">
              <w:r w:rsidR="00AB39C1" w:rsidRPr="009824A6">
                <w:rPr>
                  <w:rStyle w:val="Hyperlink"/>
                </w:rPr>
                <w:t>hq@norfolkscouts.org.uk</w:t>
              </w:r>
            </w:hyperlink>
            <w:r w:rsidR="00AB39C1">
              <w:t xml:space="preserve"> </w:t>
            </w:r>
          </w:p>
          <w:p w14:paraId="602CF139" w14:textId="77777777" w:rsidR="00576A48" w:rsidRPr="00117594" w:rsidRDefault="00576A48" w:rsidP="00697FAD">
            <w:pPr>
              <w:pStyle w:val="TableParagraph"/>
            </w:pPr>
          </w:p>
        </w:tc>
      </w:tr>
      <w:tr w:rsidR="00576A48" w:rsidRPr="00117594" w14:paraId="6178C590" w14:textId="77777777" w:rsidTr="25D62441">
        <w:trPr>
          <w:trHeight w:val="499"/>
        </w:trPr>
        <w:tc>
          <w:tcPr>
            <w:tcW w:w="2943" w:type="dxa"/>
            <w:shd w:val="clear" w:color="auto" w:fill="CEF5DB" w:themeFill="accent2" w:themeFillTint="33"/>
            <w:vAlign w:val="center"/>
          </w:tcPr>
          <w:p w14:paraId="1F14F81C" w14:textId="77777777" w:rsidR="00576A48" w:rsidRPr="00117594" w:rsidRDefault="00576A48" w:rsidP="00697FAD">
            <w:pPr>
              <w:pStyle w:val="TableParagraph"/>
            </w:pPr>
            <w:r w:rsidRPr="00117594">
              <w:rPr>
                <w:lang w:bidi="ar-SA"/>
              </w:rPr>
              <w:t>The closing date for receiving nominations is:</w:t>
            </w:r>
          </w:p>
        </w:tc>
        <w:tc>
          <w:tcPr>
            <w:tcW w:w="7739" w:type="dxa"/>
          </w:tcPr>
          <w:p w14:paraId="027F1C99" w14:textId="4093EC7F" w:rsidR="00576A48" w:rsidRPr="00117594" w:rsidRDefault="008F560C" w:rsidP="00697FAD">
            <w:pPr>
              <w:pStyle w:val="TableParagraph"/>
            </w:pPr>
            <w:r>
              <w:t>Saturday 31</w:t>
            </w:r>
            <w:r w:rsidRPr="008F560C">
              <w:rPr>
                <w:vertAlign w:val="superscript"/>
              </w:rPr>
              <w:t>st</w:t>
            </w:r>
            <w:r>
              <w:t xml:space="preserve"> July </w:t>
            </w:r>
            <w:r w:rsidR="007C5AD8">
              <w:t>2021</w:t>
            </w:r>
          </w:p>
        </w:tc>
      </w:tr>
    </w:tbl>
    <w:p w14:paraId="7140170E" w14:textId="77777777" w:rsidR="00576A48" w:rsidRDefault="00576A48" w:rsidP="00576A48">
      <w:pPr>
        <w:pStyle w:val="BodyText"/>
        <w:rPr>
          <w:rFonts w:ascii="Nunito Sans Black" w:eastAsia="NunitoSans-Black" w:hAnsi="Nunito Sans Black" w:cs="NunitoSans-Black"/>
          <w:spacing w:val="-11"/>
          <w:sz w:val="60"/>
          <w:szCs w:val="60"/>
          <w:lang w:eastAsia="en-US" w:bidi="ar-SA"/>
        </w:rPr>
      </w:pPr>
      <w:r>
        <w:rPr>
          <w:lang w:eastAsia="en-US" w:bidi="ar-SA"/>
        </w:rPr>
        <w:br w:type="page"/>
      </w:r>
    </w:p>
    <w:p w14:paraId="42C15A97" w14:textId="77777777" w:rsidR="00E402AA" w:rsidRPr="0046345D" w:rsidRDefault="00E402AA" w:rsidP="00E402AA">
      <w:pPr>
        <w:pStyle w:val="Heading2"/>
        <w:rPr>
          <w:color w:val="26B756" w:themeColor="accent2"/>
          <w:lang w:eastAsia="en-US" w:bidi="ar-SA"/>
        </w:rPr>
      </w:pPr>
      <w:r w:rsidRPr="0046345D">
        <w:rPr>
          <w:color w:val="26B756" w:themeColor="accent2"/>
          <w:lang w:eastAsia="en-US" w:bidi="ar-SA"/>
        </w:rPr>
        <w:lastRenderedPageBreak/>
        <w:t>Application Form</w:t>
      </w:r>
      <w:bookmarkEnd w:id="1"/>
    </w:p>
    <w:p w14:paraId="0EBD18EB" w14:textId="77777777" w:rsidR="00E402AA" w:rsidRPr="00E5099F" w:rsidRDefault="00E402AA" w:rsidP="00E402AA">
      <w:pPr>
        <w:pStyle w:val="BodyText"/>
        <w:rPr>
          <w:lang w:eastAsia="en-US" w:bidi="ar-SA"/>
        </w:rPr>
      </w:pPr>
      <w:r>
        <w:rPr>
          <w:lang w:eastAsia="en-US" w:bidi="ar-SA"/>
        </w:rPr>
        <w:t>I</w:t>
      </w:r>
      <w:r w:rsidRPr="00E5099F">
        <w:rPr>
          <w:lang w:eastAsia="en-US" w:bidi="ar-SA"/>
        </w:rPr>
        <w:t xml:space="preserve">f you are interested for applying for this </w:t>
      </w:r>
      <w:r w:rsidR="00AE01AC">
        <w:rPr>
          <w:lang w:eastAsia="en-US" w:bidi="ar-SA"/>
        </w:rPr>
        <w:t>District</w:t>
      </w:r>
      <w:r w:rsidRPr="00E5099F">
        <w:rPr>
          <w:lang w:eastAsia="en-US" w:bidi="ar-SA"/>
        </w:rPr>
        <w:t xml:space="preserve"> Commissioner role, please complete the application form below.</w:t>
      </w:r>
    </w:p>
    <w:tbl>
      <w:tblPr>
        <w:tblStyle w:val="TableGrid"/>
        <w:tblW w:w="0" w:type="auto"/>
        <w:tblLook w:val="04A0" w:firstRow="1" w:lastRow="0" w:firstColumn="1" w:lastColumn="0" w:noHBand="0" w:noVBand="1"/>
      </w:tblPr>
      <w:tblGrid>
        <w:gridCol w:w="3369"/>
        <w:gridCol w:w="7313"/>
      </w:tblGrid>
      <w:tr w:rsidR="00482910" w14:paraId="58D80E7E" w14:textId="77777777" w:rsidTr="25D62441">
        <w:trPr>
          <w:trHeight w:val="499"/>
        </w:trPr>
        <w:tc>
          <w:tcPr>
            <w:tcW w:w="10682" w:type="dxa"/>
            <w:gridSpan w:val="2"/>
            <w:tcBorders>
              <w:bottom w:val="single" w:sz="4" w:space="0" w:color="auto"/>
            </w:tcBorders>
            <w:vAlign w:val="center"/>
          </w:tcPr>
          <w:p w14:paraId="07719C7B" w14:textId="30FBE1F2" w:rsidR="0030742E" w:rsidRDefault="25D62441" w:rsidP="00981C80">
            <w:pPr>
              <w:spacing w:before="120"/>
              <w:rPr>
                <w:rFonts w:cs="Calibri"/>
                <w:sz w:val="18"/>
                <w:szCs w:val="18"/>
              </w:rPr>
            </w:pPr>
            <w:r w:rsidRPr="25D62441">
              <w:rPr>
                <w:rFonts w:cs="Calibri"/>
                <w:sz w:val="18"/>
                <w:szCs w:val="18"/>
              </w:rPr>
              <w:t xml:space="preserve">We will use the information on this form for the consideration of suitability for a role on the Norfolk Scouts County Team. The information will be stored electronically on a Norfolk Scouts computer network which may include data protection compliant cloud-based solutions. </w:t>
            </w:r>
          </w:p>
          <w:p w14:paraId="2C8CDB80" w14:textId="77777777" w:rsidR="0030742E" w:rsidRDefault="00981C80" w:rsidP="00981C80">
            <w:pPr>
              <w:spacing w:before="120"/>
              <w:rPr>
                <w:rFonts w:cs="Calibri"/>
                <w:sz w:val="18"/>
                <w:szCs w:val="18"/>
              </w:rPr>
            </w:pPr>
            <w:r w:rsidRPr="0030742E">
              <w:rPr>
                <w:rFonts w:cs="Calibri"/>
                <w:sz w:val="18"/>
                <w:szCs w:val="18"/>
              </w:rPr>
              <w:t>The information may be made available to selected members of the Norfolk Scouts Appointments Advisory Sub-Committee and a potential line manager for the purposes of a fair and constructive interview and onboarding process.</w:t>
            </w:r>
          </w:p>
          <w:p w14:paraId="32CD758C" w14:textId="77777777" w:rsidR="0030742E" w:rsidRPr="0030742E" w:rsidRDefault="00981C80" w:rsidP="00981C80">
            <w:pPr>
              <w:spacing w:before="120"/>
              <w:rPr>
                <w:rFonts w:cs="Calibri"/>
                <w:sz w:val="18"/>
                <w:szCs w:val="18"/>
              </w:rPr>
            </w:pPr>
            <w:r w:rsidRPr="0030742E">
              <w:rPr>
                <w:rFonts w:cs="Calibri"/>
                <w:sz w:val="18"/>
                <w:szCs w:val="18"/>
              </w:rPr>
              <w:t>The information will be retained for twelve months following a successful or unsuccessful appointment outcome and will then be destroyed. The information may be destroyed earlier if the person detailed does not wish to proceed with the appointment process or the person asks Norfolk Scouts to destroy it.</w:t>
            </w:r>
          </w:p>
          <w:p w14:paraId="0F23509B" w14:textId="77777777" w:rsidR="00482910" w:rsidRPr="0030742E" w:rsidRDefault="00981C80" w:rsidP="00981C80">
            <w:pPr>
              <w:pStyle w:val="TableParagraph"/>
              <w:rPr>
                <w:sz w:val="18"/>
                <w:szCs w:val="18"/>
                <w:lang w:eastAsia="en-US" w:bidi="ar-SA"/>
              </w:rPr>
            </w:pPr>
            <w:r w:rsidRPr="0030742E">
              <w:rPr>
                <w:rFonts w:cs="Calibri"/>
                <w:sz w:val="18"/>
                <w:szCs w:val="18"/>
              </w:rPr>
              <w:t>This information will never be passed to anyone outside of Norfolk County Scout Council without the person detailed above’s express permission to do so.</w:t>
            </w:r>
          </w:p>
        </w:tc>
      </w:tr>
      <w:tr w:rsidR="00482910" w14:paraId="6315724E" w14:textId="77777777" w:rsidTr="25D62441">
        <w:trPr>
          <w:trHeight w:val="499"/>
        </w:trPr>
        <w:tc>
          <w:tcPr>
            <w:tcW w:w="10682" w:type="dxa"/>
            <w:gridSpan w:val="2"/>
            <w:tcBorders>
              <w:left w:val="nil"/>
              <w:right w:val="nil"/>
            </w:tcBorders>
            <w:vAlign w:val="center"/>
          </w:tcPr>
          <w:p w14:paraId="73B0DCD9" w14:textId="77777777" w:rsidR="00482910" w:rsidRDefault="00482910" w:rsidP="00697FAD">
            <w:pPr>
              <w:pStyle w:val="TableParagraph"/>
              <w:jc w:val="center"/>
            </w:pPr>
          </w:p>
        </w:tc>
      </w:tr>
      <w:tr w:rsidR="00482910" w14:paraId="139E8352" w14:textId="77777777" w:rsidTr="25D62441">
        <w:tc>
          <w:tcPr>
            <w:tcW w:w="3369" w:type="dxa"/>
            <w:shd w:val="clear" w:color="auto" w:fill="CEF5DB" w:themeFill="accent2" w:themeFillTint="33"/>
            <w:vAlign w:val="center"/>
          </w:tcPr>
          <w:p w14:paraId="48CF15BE" w14:textId="77777777" w:rsidR="00482910" w:rsidRPr="00E5099F" w:rsidRDefault="00482910" w:rsidP="00697FAD">
            <w:pPr>
              <w:pStyle w:val="TableParagraph"/>
              <w:rPr>
                <w:lang w:eastAsia="en-US" w:bidi="ar-SA"/>
              </w:rPr>
            </w:pPr>
            <w:r w:rsidRPr="00E5099F">
              <w:rPr>
                <w:lang w:eastAsia="en-US" w:bidi="ar-SA"/>
              </w:rPr>
              <w:t>Name</w:t>
            </w:r>
          </w:p>
        </w:tc>
        <w:tc>
          <w:tcPr>
            <w:tcW w:w="7313" w:type="dxa"/>
          </w:tcPr>
          <w:p w14:paraId="443C4B93" w14:textId="77777777" w:rsidR="00482910" w:rsidRDefault="00482910" w:rsidP="00697FAD">
            <w:pPr>
              <w:pStyle w:val="TableParagraph"/>
              <w:rPr>
                <w:lang w:eastAsia="en-US" w:bidi="ar-SA"/>
              </w:rPr>
            </w:pPr>
          </w:p>
          <w:p w14:paraId="5463CC39" w14:textId="60269C05" w:rsidR="009060AF" w:rsidRDefault="009060AF" w:rsidP="00697FAD">
            <w:pPr>
              <w:pStyle w:val="TableParagraph"/>
              <w:rPr>
                <w:lang w:eastAsia="en-US" w:bidi="ar-SA"/>
              </w:rPr>
            </w:pPr>
          </w:p>
        </w:tc>
      </w:tr>
      <w:tr w:rsidR="00482910" w14:paraId="5732B5A5" w14:textId="77777777" w:rsidTr="25D62441">
        <w:tc>
          <w:tcPr>
            <w:tcW w:w="3369" w:type="dxa"/>
            <w:shd w:val="clear" w:color="auto" w:fill="CEF5DB" w:themeFill="accent2" w:themeFillTint="33"/>
            <w:vAlign w:val="center"/>
          </w:tcPr>
          <w:p w14:paraId="4320A7BF" w14:textId="77777777" w:rsidR="00482910" w:rsidRPr="00E5099F" w:rsidRDefault="00482910" w:rsidP="00697FAD">
            <w:pPr>
              <w:pStyle w:val="TableParagraph"/>
              <w:rPr>
                <w:lang w:eastAsia="en-US" w:bidi="ar-SA"/>
              </w:rPr>
            </w:pPr>
            <w:r w:rsidRPr="00E5099F">
              <w:rPr>
                <w:lang w:eastAsia="en-US" w:bidi="ar-SA"/>
              </w:rPr>
              <w:t>Telephone number</w:t>
            </w:r>
          </w:p>
        </w:tc>
        <w:tc>
          <w:tcPr>
            <w:tcW w:w="7313" w:type="dxa"/>
          </w:tcPr>
          <w:p w14:paraId="30A6F325" w14:textId="77777777" w:rsidR="00482910" w:rsidRDefault="00482910" w:rsidP="00697FAD">
            <w:pPr>
              <w:pStyle w:val="TableParagraph"/>
              <w:rPr>
                <w:lang w:eastAsia="en-US" w:bidi="ar-SA"/>
              </w:rPr>
            </w:pPr>
          </w:p>
          <w:p w14:paraId="0A1EB5D7" w14:textId="582C257C" w:rsidR="009060AF" w:rsidRDefault="009060AF" w:rsidP="00697FAD">
            <w:pPr>
              <w:pStyle w:val="TableParagraph"/>
              <w:rPr>
                <w:lang w:eastAsia="en-US" w:bidi="ar-SA"/>
              </w:rPr>
            </w:pPr>
          </w:p>
        </w:tc>
      </w:tr>
      <w:tr w:rsidR="00482910" w14:paraId="2B48F2FE" w14:textId="77777777" w:rsidTr="25D62441">
        <w:tc>
          <w:tcPr>
            <w:tcW w:w="3369" w:type="dxa"/>
            <w:shd w:val="clear" w:color="auto" w:fill="CEF5DB" w:themeFill="accent2" w:themeFillTint="33"/>
            <w:vAlign w:val="center"/>
          </w:tcPr>
          <w:p w14:paraId="4F6F7227" w14:textId="77777777" w:rsidR="00482910" w:rsidRPr="00E5099F" w:rsidRDefault="00482910" w:rsidP="00697FAD">
            <w:pPr>
              <w:pStyle w:val="TableParagraph"/>
              <w:rPr>
                <w:lang w:eastAsia="en-US" w:bidi="ar-SA"/>
              </w:rPr>
            </w:pPr>
            <w:r w:rsidRPr="00E5099F">
              <w:rPr>
                <w:lang w:eastAsia="en-US" w:bidi="ar-SA"/>
              </w:rPr>
              <w:t>Email address</w:t>
            </w:r>
          </w:p>
        </w:tc>
        <w:tc>
          <w:tcPr>
            <w:tcW w:w="7313" w:type="dxa"/>
          </w:tcPr>
          <w:p w14:paraId="6A323B01" w14:textId="77777777" w:rsidR="00482910" w:rsidRDefault="00482910" w:rsidP="009060AF">
            <w:pPr>
              <w:pStyle w:val="TableParagraph"/>
              <w:rPr>
                <w:lang w:eastAsia="en-US" w:bidi="ar-SA"/>
              </w:rPr>
            </w:pPr>
          </w:p>
          <w:p w14:paraId="6ADFEB0B" w14:textId="0FCA97E7" w:rsidR="009060AF" w:rsidRDefault="009060AF" w:rsidP="009060AF">
            <w:pPr>
              <w:pStyle w:val="TableParagraph"/>
              <w:rPr>
                <w:lang w:eastAsia="en-US" w:bidi="ar-SA"/>
              </w:rPr>
            </w:pPr>
          </w:p>
        </w:tc>
      </w:tr>
      <w:tr w:rsidR="00482910" w14:paraId="6FF17191" w14:textId="77777777" w:rsidTr="25D62441">
        <w:trPr>
          <w:trHeight w:val="499"/>
        </w:trPr>
        <w:tc>
          <w:tcPr>
            <w:tcW w:w="10682" w:type="dxa"/>
            <w:gridSpan w:val="2"/>
            <w:shd w:val="clear" w:color="auto" w:fill="CEF5DB" w:themeFill="accent2" w:themeFillTint="33"/>
            <w:vAlign w:val="center"/>
          </w:tcPr>
          <w:p w14:paraId="289ED22B" w14:textId="77777777" w:rsidR="00482910" w:rsidRDefault="00482910" w:rsidP="00697FAD">
            <w:pPr>
              <w:pStyle w:val="TableParagraph"/>
              <w:rPr>
                <w:lang w:eastAsia="en-US" w:bidi="ar-SA"/>
              </w:rPr>
            </w:pPr>
            <w:r w:rsidRPr="00E5099F">
              <w:rPr>
                <w:lang w:eastAsia="en-US" w:bidi="ar-SA"/>
              </w:rPr>
              <w:t xml:space="preserve">Please outline why you want to apply for the role of </w:t>
            </w:r>
            <w:r>
              <w:rPr>
                <w:lang w:eastAsia="en-US" w:bidi="ar-SA"/>
              </w:rPr>
              <w:t>District</w:t>
            </w:r>
            <w:r w:rsidRPr="00E5099F">
              <w:rPr>
                <w:lang w:eastAsia="en-US" w:bidi="ar-SA"/>
              </w:rPr>
              <w:t xml:space="preserve"> Commissioner:</w:t>
            </w:r>
          </w:p>
        </w:tc>
      </w:tr>
      <w:tr w:rsidR="00482910" w14:paraId="505E31A2" w14:textId="77777777" w:rsidTr="25D62441">
        <w:tc>
          <w:tcPr>
            <w:tcW w:w="10682" w:type="dxa"/>
            <w:gridSpan w:val="2"/>
          </w:tcPr>
          <w:p w14:paraId="1C9EBF7D" w14:textId="77777777" w:rsidR="00482910" w:rsidRDefault="00482910" w:rsidP="00697FAD">
            <w:pPr>
              <w:pStyle w:val="TableParagraph"/>
              <w:rPr>
                <w:lang w:eastAsia="en-US" w:bidi="ar-SA"/>
              </w:rPr>
            </w:pPr>
          </w:p>
          <w:p w14:paraId="1124E2F9" w14:textId="4053DF1A" w:rsidR="00482910" w:rsidRDefault="00157BAF" w:rsidP="00697FAD">
            <w:pPr>
              <w:pStyle w:val="TableParagraph"/>
              <w:rPr>
                <w:lang w:eastAsia="en-US" w:bidi="ar-SA"/>
              </w:rPr>
            </w:pPr>
            <w:r>
              <w:rPr>
                <w:lang w:eastAsia="en-US" w:bidi="ar-SA"/>
              </w:rPr>
              <w:t>.</w:t>
            </w:r>
          </w:p>
          <w:p w14:paraId="4F2425A6" w14:textId="77777777" w:rsidR="00482910" w:rsidRDefault="00482910" w:rsidP="00697FAD">
            <w:pPr>
              <w:pStyle w:val="TableParagraph"/>
              <w:rPr>
                <w:lang w:eastAsia="en-US" w:bidi="ar-SA"/>
              </w:rPr>
            </w:pPr>
          </w:p>
          <w:p w14:paraId="38C53E2D" w14:textId="77777777" w:rsidR="00482910" w:rsidRDefault="00482910" w:rsidP="00697FAD">
            <w:pPr>
              <w:pStyle w:val="TableParagraph"/>
              <w:rPr>
                <w:lang w:eastAsia="en-US" w:bidi="ar-SA"/>
              </w:rPr>
            </w:pPr>
          </w:p>
          <w:p w14:paraId="01EF1B45" w14:textId="77777777" w:rsidR="00482910" w:rsidRDefault="00482910" w:rsidP="00697FAD">
            <w:pPr>
              <w:pStyle w:val="TableParagraph"/>
              <w:rPr>
                <w:lang w:eastAsia="en-US" w:bidi="ar-SA"/>
              </w:rPr>
            </w:pPr>
          </w:p>
          <w:p w14:paraId="4CF5CE27" w14:textId="77777777" w:rsidR="00482910" w:rsidRDefault="00482910" w:rsidP="00697FAD">
            <w:pPr>
              <w:pStyle w:val="TableParagraph"/>
              <w:rPr>
                <w:lang w:eastAsia="en-US" w:bidi="ar-SA"/>
              </w:rPr>
            </w:pPr>
          </w:p>
          <w:p w14:paraId="0CF28ED5" w14:textId="77777777" w:rsidR="00482910" w:rsidRDefault="00482910" w:rsidP="00697FAD">
            <w:pPr>
              <w:pStyle w:val="TableParagraph"/>
              <w:rPr>
                <w:lang w:eastAsia="en-US" w:bidi="ar-SA"/>
              </w:rPr>
            </w:pPr>
          </w:p>
        </w:tc>
      </w:tr>
      <w:tr w:rsidR="00482910" w14:paraId="2D62F287" w14:textId="77777777" w:rsidTr="25D62441">
        <w:tc>
          <w:tcPr>
            <w:tcW w:w="10682" w:type="dxa"/>
            <w:gridSpan w:val="2"/>
            <w:shd w:val="clear" w:color="auto" w:fill="CEF5DB" w:themeFill="accent2" w:themeFillTint="33"/>
          </w:tcPr>
          <w:p w14:paraId="48A2ECCB" w14:textId="77777777" w:rsidR="00482910" w:rsidRDefault="00482910" w:rsidP="00697FAD">
            <w:pPr>
              <w:pStyle w:val="TableParagraph"/>
              <w:rPr>
                <w:lang w:eastAsia="en-US" w:bidi="ar-SA"/>
              </w:rPr>
            </w:pPr>
            <w:r w:rsidRPr="00E5099F">
              <w:rPr>
                <w:lang w:eastAsia="en-US" w:bidi="ar-SA"/>
              </w:rPr>
              <w:t xml:space="preserve">Please briefly explain why you would be suitable for this role, including professional and voluntary experience, within or outside Scouting (refer to role description): </w:t>
            </w:r>
          </w:p>
        </w:tc>
      </w:tr>
      <w:tr w:rsidR="00482910" w14:paraId="18DAE666" w14:textId="77777777" w:rsidTr="25D62441">
        <w:tc>
          <w:tcPr>
            <w:tcW w:w="10682" w:type="dxa"/>
            <w:gridSpan w:val="2"/>
          </w:tcPr>
          <w:p w14:paraId="52107AC6" w14:textId="77777777" w:rsidR="00482910" w:rsidRDefault="00482910" w:rsidP="00697FAD">
            <w:pPr>
              <w:pStyle w:val="TableParagraph"/>
              <w:rPr>
                <w:lang w:eastAsia="en-US" w:bidi="ar-SA"/>
              </w:rPr>
            </w:pPr>
          </w:p>
          <w:p w14:paraId="5D42DAFD" w14:textId="77777777" w:rsidR="00482910" w:rsidRDefault="00482910" w:rsidP="00697FAD">
            <w:pPr>
              <w:pStyle w:val="TableParagraph"/>
              <w:rPr>
                <w:lang w:eastAsia="en-US" w:bidi="ar-SA"/>
              </w:rPr>
            </w:pPr>
          </w:p>
          <w:p w14:paraId="68D80CAD" w14:textId="77777777" w:rsidR="00482910" w:rsidRDefault="00482910" w:rsidP="00697FAD">
            <w:pPr>
              <w:pStyle w:val="TableParagraph"/>
              <w:rPr>
                <w:lang w:eastAsia="en-US" w:bidi="ar-SA"/>
              </w:rPr>
            </w:pPr>
          </w:p>
          <w:p w14:paraId="436B30D9" w14:textId="77777777" w:rsidR="00482910" w:rsidRDefault="00482910" w:rsidP="00697FAD">
            <w:pPr>
              <w:pStyle w:val="TableParagraph"/>
              <w:rPr>
                <w:lang w:eastAsia="en-US" w:bidi="ar-SA"/>
              </w:rPr>
            </w:pPr>
          </w:p>
          <w:p w14:paraId="023DD32C" w14:textId="77777777" w:rsidR="00482910" w:rsidRDefault="00482910" w:rsidP="00697FAD">
            <w:pPr>
              <w:pStyle w:val="TableParagraph"/>
              <w:rPr>
                <w:lang w:eastAsia="en-US" w:bidi="ar-SA"/>
              </w:rPr>
            </w:pPr>
          </w:p>
        </w:tc>
      </w:tr>
      <w:tr w:rsidR="00482910" w14:paraId="587F8821" w14:textId="77777777" w:rsidTr="25D62441">
        <w:trPr>
          <w:trHeight w:val="499"/>
        </w:trPr>
        <w:tc>
          <w:tcPr>
            <w:tcW w:w="10682" w:type="dxa"/>
            <w:gridSpan w:val="2"/>
            <w:shd w:val="clear" w:color="auto" w:fill="CEF5DB" w:themeFill="accent2" w:themeFillTint="33"/>
            <w:vAlign w:val="center"/>
          </w:tcPr>
          <w:p w14:paraId="20C59F5D" w14:textId="77777777" w:rsidR="00482910" w:rsidRDefault="00482910" w:rsidP="00697FAD">
            <w:pPr>
              <w:pStyle w:val="TableParagraph"/>
              <w:rPr>
                <w:lang w:eastAsia="en-US" w:bidi="ar-SA"/>
              </w:rPr>
            </w:pPr>
            <w:r w:rsidRPr="00E5099F">
              <w:rPr>
                <w:lang w:eastAsia="en-US" w:bidi="ar-SA"/>
              </w:rPr>
              <w:t>Please describe the skills you would bring to this role (refer to person specification):</w:t>
            </w:r>
          </w:p>
        </w:tc>
      </w:tr>
      <w:tr w:rsidR="00482910" w14:paraId="42C3592E" w14:textId="77777777" w:rsidTr="25D62441">
        <w:tc>
          <w:tcPr>
            <w:tcW w:w="10682" w:type="dxa"/>
            <w:gridSpan w:val="2"/>
          </w:tcPr>
          <w:p w14:paraId="58852E8F" w14:textId="77777777" w:rsidR="00482910" w:rsidRDefault="00482910" w:rsidP="00697FAD">
            <w:pPr>
              <w:pStyle w:val="TableParagraph"/>
              <w:rPr>
                <w:lang w:eastAsia="en-US" w:bidi="ar-SA"/>
              </w:rPr>
            </w:pPr>
          </w:p>
          <w:p w14:paraId="08580330" w14:textId="77777777" w:rsidR="00482910" w:rsidRDefault="00482910" w:rsidP="00697FAD">
            <w:pPr>
              <w:pStyle w:val="TableParagraph"/>
              <w:rPr>
                <w:lang w:eastAsia="en-US" w:bidi="ar-SA"/>
              </w:rPr>
            </w:pPr>
          </w:p>
          <w:p w14:paraId="337EF6BF" w14:textId="77777777" w:rsidR="00482910" w:rsidRDefault="00482910" w:rsidP="00697FAD">
            <w:pPr>
              <w:pStyle w:val="TableParagraph"/>
              <w:rPr>
                <w:lang w:eastAsia="en-US" w:bidi="ar-SA"/>
              </w:rPr>
            </w:pPr>
          </w:p>
          <w:p w14:paraId="28CCBA9B" w14:textId="77777777" w:rsidR="00482910" w:rsidRDefault="00482910" w:rsidP="00697FAD">
            <w:pPr>
              <w:pStyle w:val="TableParagraph"/>
              <w:rPr>
                <w:lang w:eastAsia="en-US" w:bidi="ar-SA"/>
              </w:rPr>
            </w:pPr>
          </w:p>
          <w:p w14:paraId="511F8F25" w14:textId="77777777" w:rsidR="00482910" w:rsidRDefault="00482910" w:rsidP="00697FAD">
            <w:pPr>
              <w:pStyle w:val="TableParagraph"/>
              <w:rPr>
                <w:lang w:eastAsia="en-US" w:bidi="ar-SA"/>
              </w:rPr>
            </w:pPr>
          </w:p>
        </w:tc>
      </w:tr>
      <w:tr w:rsidR="00482910" w14:paraId="76DE71E7" w14:textId="77777777" w:rsidTr="25D62441">
        <w:tc>
          <w:tcPr>
            <w:tcW w:w="3369" w:type="dxa"/>
            <w:shd w:val="clear" w:color="auto" w:fill="CEF5DB" w:themeFill="accent2" w:themeFillTint="33"/>
            <w:vAlign w:val="center"/>
          </w:tcPr>
          <w:p w14:paraId="5B411246" w14:textId="77777777" w:rsidR="00482910" w:rsidRPr="00E5099F" w:rsidRDefault="00482910" w:rsidP="00697FAD">
            <w:pPr>
              <w:pStyle w:val="TableParagraph"/>
              <w:rPr>
                <w:lang w:eastAsia="en-US" w:bidi="ar-SA"/>
              </w:rPr>
            </w:pPr>
            <w:r w:rsidRPr="00E5099F">
              <w:rPr>
                <w:lang w:eastAsia="en-US" w:bidi="ar-SA"/>
              </w:rPr>
              <w:t>Please return this form to:</w:t>
            </w:r>
          </w:p>
        </w:tc>
        <w:tc>
          <w:tcPr>
            <w:tcW w:w="7313" w:type="dxa"/>
          </w:tcPr>
          <w:p w14:paraId="6A66FC17" w14:textId="6EB958D6" w:rsidR="00482910" w:rsidRDefault="00626B21" w:rsidP="00697FAD">
            <w:pPr>
              <w:pStyle w:val="TableParagraph"/>
              <w:rPr>
                <w:lang w:eastAsia="en-US" w:bidi="ar-SA"/>
              </w:rPr>
            </w:pPr>
            <w:hyperlink r:id="rId34" w:history="1">
              <w:r w:rsidR="007C5AD8" w:rsidRPr="009824A6">
                <w:rPr>
                  <w:rStyle w:val="Hyperlink"/>
                  <w:lang w:eastAsia="en-US" w:bidi="ar-SA"/>
                </w:rPr>
                <w:t>hq@norfolkscouts.org.uk</w:t>
              </w:r>
            </w:hyperlink>
          </w:p>
          <w:p w14:paraId="0BE1F771" w14:textId="77777777" w:rsidR="00482910" w:rsidRDefault="00482910" w:rsidP="00697FAD">
            <w:pPr>
              <w:pStyle w:val="TableParagraph"/>
              <w:rPr>
                <w:lang w:eastAsia="en-US" w:bidi="ar-SA"/>
              </w:rPr>
            </w:pPr>
          </w:p>
        </w:tc>
      </w:tr>
      <w:tr w:rsidR="00482910" w14:paraId="2751A336" w14:textId="77777777" w:rsidTr="25D62441">
        <w:tc>
          <w:tcPr>
            <w:tcW w:w="3369" w:type="dxa"/>
            <w:shd w:val="clear" w:color="auto" w:fill="CEF5DB" w:themeFill="accent2" w:themeFillTint="33"/>
            <w:vAlign w:val="center"/>
          </w:tcPr>
          <w:p w14:paraId="4EC4B28A" w14:textId="77777777" w:rsidR="00482910" w:rsidRPr="00E5099F" w:rsidRDefault="00482910" w:rsidP="00697FAD">
            <w:pPr>
              <w:pStyle w:val="TableParagraph"/>
              <w:rPr>
                <w:lang w:eastAsia="en-US" w:bidi="ar-SA"/>
              </w:rPr>
            </w:pPr>
            <w:r w:rsidRPr="00E5099F">
              <w:rPr>
                <w:lang w:eastAsia="en-US" w:bidi="ar-SA"/>
              </w:rPr>
              <w:lastRenderedPageBreak/>
              <w:t>The closing date for receiving nominations is:</w:t>
            </w:r>
          </w:p>
        </w:tc>
        <w:tc>
          <w:tcPr>
            <w:tcW w:w="7313" w:type="dxa"/>
          </w:tcPr>
          <w:p w14:paraId="6B022947" w14:textId="3BD2A2F6" w:rsidR="00482910" w:rsidRDefault="007C5AD8" w:rsidP="00697FAD">
            <w:pPr>
              <w:pStyle w:val="TableParagraph"/>
              <w:rPr>
                <w:lang w:eastAsia="en-US" w:bidi="ar-SA"/>
              </w:rPr>
            </w:pPr>
            <w:r>
              <w:rPr>
                <w:lang w:eastAsia="en-US" w:bidi="ar-SA"/>
              </w:rPr>
              <w:t>S</w:t>
            </w:r>
            <w:r w:rsidR="009060AF">
              <w:rPr>
                <w:lang w:eastAsia="en-US" w:bidi="ar-SA"/>
              </w:rPr>
              <w:t>aturday 31</w:t>
            </w:r>
            <w:r w:rsidR="009060AF" w:rsidRPr="009060AF">
              <w:rPr>
                <w:vertAlign w:val="superscript"/>
                <w:lang w:eastAsia="en-US" w:bidi="ar-SA"/>
              </w:rPr>
              <w:t>st</w:t>
            </w:r>
            <w:r w:rsidR="009060AF">
              <w:rPr>
                <w:lang w:eastAsia="en-US" w:bidi="ar-SA"/>
              </w:rPr>
              <w:t xml:space="preserve"> July</w:t>
            </w:r>
            <w:r>
              <w:rPr>
                <w:lang w:eastAsia="en-US" w:bidi="ar-SA"/>
              </w:rPr>
              <w:t xml:space="preserve"> 2021</w:t>
            </w:r>
          </w:p>
          <w:p w14:paraId="4CF67E21" w14:textId="77777777" w:rsidR="00482910" w:rsidRDefault="00482910" w:rsidP="00697FAD">
            <w:pPr>
              <w:pStyle w:val="TableParagraph"/>
              <w:rPr>
                <w:lang w:eastAsia="en-US" w:bidi="ar-SA"/>
              </w:rPr>
            </w:pPr>
          </w:p>
        </w:tc>
      </w:tr>
    </w:tbl>
    <w:p w14:paraId="01EF25B0" w14:textId="77777777" w:rsidR="00794582" w:rsidRDefault="00794582" w:rsidP="00E402AA">
      <w:pPr>
        <w:pStyle w:val="BodyText"/>
      </w:pPr>
    </w:p>
    <w:sectPr w:rsidR="00794582" w:rsidSect="002375FA">
      <w:headerReference w:type="default" r:id="rId35"/>
      <w:headerReference w:type="first" r:id="rId36"/>
      <w:type w:val="continuous"/>
      <w:pgSz w:w="11910" w:h="16840" w:code="9"/>
      <w:pgMar w:top="993" w:right="403" w:bottom="680" w:left="522" w:header="720" w:footer="26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5189E" w14:textId="77777777" w:rsidR="00626B21" w:rsidRDefault="00626B21">
      <w:r>
        <w:separator/>
      </w:r>
    </w:p>
  </w:endnote>
  <w:endnote w:type="continuationSeparator" w:id="0">
    <w:p w14:paraId="6DA03B3B" w14:textId="77777777" w:rsidR="00626B21" w:rsidRDefault="00626B21">
      <w:r>
        <w:continuationSeparator/>
      </w:r>
    </w:p>
  </w:endnote>
  <w:endnote w:type="continuationNotice" w:id="1">
    <w:p w14:paraId="10D7C9EF" w14:textId="77777777" w:rsidR="00626B21" w:rsidRDefault="00626B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Sans-Light">
    <w:altName w:val="Times New Roman"/>
    <w:charset w:val="4D"/>
    <w:family w:val="auto"/>
    <w:pitch w:val="variable"/>
    <w:sig w:usb0="20000007" w:usb1="00000001" w:usb2="00000000" w:usb3="00000000" w:csb0="00000193" w:csb1="00000000"/>
  </w:font>
  <w:font w:name="Nunito Sans">
    <w:altName w:val="Cambria"/>
    <w:panose1 w:val="00000500000000000000"/>
    <w:charset w:val="00"/>
    <w:family w:val="auto"/>
    <w:pitch w:val="variable"/>
    <w:sig w:usb0="20000007" w:usb1="00000001" w:usb2="00000000" w:usb3="00000000" w:csb0="00000193" w:csb1="00000000"/>
    <w:embedRegular r:id="rId1" w:fontKey="{85583DA7-D12E-48D7-9E34-FF2818D33427}"/>
    <w:embedBold r:id="rId2" w:fontKey="{DCD05B12-D3AE-4882-BDA7-0A7CE83EF22E}"/>
    <w:embedItalic r:id="rId3" w:fontKey="{D94C39D8-9CD7-4E78-AF12-1F320EA294F0}"/>
  </w:font>
  <w:font w:name="Nunito Sans Black">
    <w:altName w:val="Calibri"/>
    <w:panose1 w:val="00000A00000000000000"/>
    <w:charset w:val="00"/>
    <w:family w:val="auto"/>
    <w:pitch w:val="variable"/>
    <w:sig w:usb0="20000007" w:usb1="00000001" w:usb2="00000000" w:usb3="00000000" w:csb0="00000193" w:csb1="00000000"/>
    <w:embedRegular r:id="rId4" w:fontKey="{EA85D7BF-6E4D-4FBB-9D70-AA322E03EC76}"/>
    <w:embedBold r:id="rId5" w:fontKey="{88636476-5E94-42E7-87B1-C8B9E6A80167}"/>
  </w:font>
  <w:font w:name="NunitoSans-Black">
    <w:altName w:val="Calibri"/>
    <w:charset w:val="00"/>
    <w:family w:val="roman"/>
    <w:pitch w:val="variable"/>
  </w:font>
  <w:font w:name="Tahoma">
    <w:panose1 w:val="020B0604030504040204"/>
    <w:charset w:val="00"/>
    <w:family w:val="swiss"/>
    <w:pitch w:val="variable"/>
    <w:sig w:usb0="E1002EFF" w:usb1="C000605B" w:usb2="00000029" w:usb3="00000000" w:csb0="000101FF" w:csb1="0000000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TheSerif HP3 Light">
    <w:altName w:val="Cambria"/>
    <w:panose1 w:val="00000000000000000000"/>
    <w:charset w:val="00"/>
    <w:family w:val="roman"/>
    <w:notTrueType/>
    <w:pitch w:val="variable"/>
    <w:sig w:usb0="A00000FF" w:usb1="500060FB"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8221108"/>
      <w:docPartObj>
        <w:docPartGallery w:val="Page Numbers (Bottom of Page)"/>
        <w:docPartUnique/>
      </w:docPartObj>
    </w:sdtPr>
    <w:sdtEndPr>
      <w:rPr>
        <w:noProof/>
        <w:sz w:val="18"/>
        <w:szCs w:val="18"/>
      </w:rPr>
    </w:sdtEndPr>
    <w:sdtContent>
      <w:p w14:paraId="739763C8" w14:textId="77777777" w:rsidR="00130456" w:rsidRPr="00130456" w:rsidRDefault="002375FA" w:rsidP="002375FA">
        <w:pPr>
          <w:pStyle w:val="Footer"/>
          <w:tabs>
            <w:tab w:val="left" w:pos="1508"/>
            <w:tab w:val="right" w:pos="10985"/>
          </w:tabs>
          <w:rPr>
            <w:sz w:val="18"/>
            <w:szCs w:val="18"/>
          </w:rPr>
        </w:pPr>
        <w:r>
          <w:rPr>
            <w:noProof/>
            <w:lang w:bidi="ar-SA"/>
          </w:rPr>
          <mc:AlternateContent>
            <mc:Choice Requires="wps">
              <w:drawing>
                <wp:anchor distT="0" distB="0" distL="114300" distR="114300" simplePos="0" relativeHeight="251658240" behindDoc="1" locked="0" layoutInCell="1" allowOverlap="1" wp14:anchorId="3890C308" wp14:editId="2496DF40">
                  <wp:simplePos x="0" y="0"/>
                  <wp:positionH relativeFrom="page">
                    <wp:posOffset>422694</wp:posOffset>
                  </wp:positionH>
                  <wp:positionV relativeFrom="page">
                    <wp:posOffset>9963509</wp:posOffset>
                  </wp:positionV>
                  <wp:extent cx="2294627" cy="369570"/>
                  <wp:effectExtent l="0" t="0" r="10795" b="1143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94627" cy="369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747FC" w14:textId="77777777" w:rsidR="002375FA" w:rsidRPr="007D0F06" w:rsidRDefault="002375FA" w:rsidP="007D0F06">
                              <w:pPr>
                                <w:spacing w:before="20"/>
                                <w:ind w:left="20"/>
                                <w:rPr>
                                  <w:rFonts w:ascii="Nunito Sans Black" w:hAnsi="Nunito Sans Black"/>
                                  <w:color w:val="26B756" w:themeColor="accent2"/>
                                  <w:sz w:val="18"/>
                                </w:rPr>
                              </w:pPr>
                              <w:r w:rsidRPr="007D0F06">
                                <w:rPr>
                                  <w:rFonts w:ascii="Nunito Sans Black" w:hAnsi="Nunito Sans Black"/>
                                  <w:color w:val="26B756" w:themeColor="accent2"/>
                                  <w:sz w:val="18"/>
                                </w:rPr>
                                <w:t>Vacancy Pack: District Commissioner</w:t>
                              </w:r>
                            </w:p>
                            <w:p w14:paraId="67C18289" w14:textId="77777777" w:rsidR="00786BB6" w:rsidRPr="0046345D" w:rsidRDefault="00786BB6" w:rsidP="00786BB6">
                              <w:pPr>
                                <w:spacing w:before="20"/>
                                <w:ind w:left="20"/>
                                <w:rPr>
                                  <w:rFonts w:ascii="Nunito Sans Black" w:hAnsi="Nunito Sans Black"/>
                                  <w:color w:val="26B756" w:themeColor="accent2"/>
                                  <w:sz w:val="18"/>
                                </w:rPr>
                              </w:pPr>
                              <w:r w:rsidRPr="0046345D">
                                <w:rPr>
                                  <w:rFonts w:ascii="Nunito Sans Black" w:hAnsi="Nunito Sans Black"/>
                                  <w:color w:val="26B756" w:themeColor="accent2"/>
                                  <w:sz w:val="18"/>
                                </w:rPr>
                                <w:t>#SkillsForLif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0C308" id="_x0000_t202" coordsize="21600,21600" o:spt="202" path="m,l,21600r21600,l21600,xe">
                  <v:stroke joinstyle="miter"/>
                  <v:path gradientshapeok="t" o:connecttype="rect"/>
                </v:shapetype>
                <v:shape id="Text Box 8" o:spid="_x0000_s1026" type="#_x0000_t202" style="position:absolute;margin-left:33.3pt;margin-top:784.55pt;width:180.7pt;height:2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" filled="f" stroked="f">
                  <v:path arrowok="t"/>
                  <v:textbox inset="0,0,0,0">
                    <w:txbxContent>
                      <w:p w14:paraId="74E747FC" w14:textId="77777777" w:rsidR="002375FA" w:rsidRPr="007D0F06" w:rsidRDefault="002375FA" w:rsidP="007D0F06">
                        <w:pPr>
                          <w:spacing w:before="20"/>
                          <w:ind w:left="20"/>
                          <w:rPr>
                            <w:rFonts w:ascii="Nunito Sans Black" w:hAnsi="Nunito Sans Black"/>
                            <w:color w:val="26B756" w:themeColor="accent2"/>
                            <w:sz w:val="18"/>
                          </w:rPr>
                        </w:pPr>
                        <w:r w:rsidRPr="007D0F06">
                          <w:rPr>
                            <w:rFonts w:ascii="Nunito Sans Black" w:hAnsi="Nunito Sans Black"/>
                            <w:color w:val="26B756" w:themeColor="accent2"/>
                            <w:sz w:val="18"/>
                          </w:rPr>
                          <w:t>Vacancy Pack: District Commissioner</w:t>
                        </w:r>
                      </w:p>
                      <w:p w14:paraId="67C18289" w14:textId="77777777" w:rsidR="00786BB6" w:rsidRPr="0046345D" w:rsidRDefault="00786BB6" w:rsidP="00786BB6">
                        <w:pPr>
                          <w:spacing w:before="20"/>
                          <w:ind w:left="20"/>
                          <w:rPr>
                            <w:rFonts w:ascii="Nunito Sans Black" w:hAnsi="Nunito Sans Black"/>
                            <w:color w:val="26B756" w:themeColor="accent2"/>
                            <w:sz w:val="18"/>
                          </w:rPr>
                        </w:pPr>
                        <w:r w:rsidRPr="0046345D">
                          <w:rPr>
                            <w:rFonts w:ascii="Nunito Sans Black" w:hAnsi="Nunito Sans Black"/>
                            <w:color w:val="26B756" w:themeColor="accent2"/>
                            <w:sz w:val="18"/>
                          </w:rPr>
                          <w:t>#SkillsForLife</w:t>
                        </w:r>
                      </w:p>
                    </w:txbxContent>
                  </v:textbox>
                  <w10:wrap anchorx="page" anchory="page"/>
                </v:shape>
              </w:pict>
            </mc:Fallback>
          </mc:AlternateContent>
        </w:r>
        <w:r>
          <w:tab/>
        </w:r>
        <w:r>
          <w:tab/>
        </w:r>
        <w:r>
          <w:tab/>
        </w:r>
        <w:r>
          <w:tab/>
        </w:r>
        <w:r w:rsidR="00130456" w:rsidRPr="00130456">
          <w:rPr>
            <w:sz w:val="18"/>
            <w:szCs w:val="18"/>
          </w:rPr>
          <w:fldChar w:fldCharType="begin"/>
        </w:r>
        <w:r w:rsidR="00130456" w:rsidRPr="00130456">
          <w:rPr>
            <w:sz w:val="18"/>
            <w:szCs w:val="18"/>
          </w:rPr>
          <w:instrText xml:space="preserve"> PAGE   \* MERGEFORMAT </w:instrText>
        </w:r>
        <w:r w:rsidR="00130456" w:rsidRPr="00130456">
          <w:rPr>
            <w:sz w:val="18"/>
            <w:szCs w:val="18"/>
          </w:rPr>
          <w:fldChar w:fldCharType="separate"/>
        </w:r>
        <w:r w:rsidR="00844C57">
          <w:rPr>
            <w:noProof/>
            <w:sz w:val="18"/>
            <w:szCs w:val="18"/>
          </w:rPr>
          <w:t>2</w:t>
        </w:r>
        <w:r w:rsidR="00130456" w:rsidRPr="00130456">
          <w:rPr>
            <w:noProof/>
            <w:sz w:val="18"/>
            <w:szCs w:val="18"/>
          </w:rPr>
          <w:fldChar w:fldCharType="end"/>
        </w:r>
      </w:p>
    </w:sdtContent>
  </w:sdt>
  <w:p w14:paraId="05B9A281" w14:textId="77777777" w:rsidR="00786BB6" w:rsidRDefault="00786BB6" w:rsidP="00786BB6">
    <w:pPr>
      <w:pStyle w:val="BodyText"/>
    </w:pPr>
  </w:p>
  <w:p w14:paraId="3D9BF572" w14:textId="77777777" w:rsidR="00130456" w:rsidRDefault="001304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13A20" w14:textId="77777777" w:rsidR="00786BB6" w:rsidRDefault="00786BB6" w:rsidP="00786BB6">
    <w:pPr>
      <w:pStyle w:val="BodyText"/>
    </w:pPr>
    <w:r w:rsidRPr="00624EBA">
      <w:rPr>
        <w:noProof/>
        <w:lang w:bidi="ar-SA"/>
      </w:rPr>
      <mc:AlternateContent>
        <mc:Choice Requires="wpg">
          <w:drawing>
            <wp:anchor distT="0" distB="0" distL="114300" distR="114300" simplePos="0" relativeHeight="251658241" behindDoc="1" locked="0" layoutInCell="1" allowOverlap="1" wp14:anchorId="211CDCDC" wp14:editId="6B51B4C4">
              <wp:simplePos x="0" y="0"/>
              <wp:positionH relativeFrom="page">
                <wp:posOffset>5616575</wp:posOffset>
              </wp:positionH>
              <wp:positionV relativeFrom="page">
                <wp:posOffset>9173845</wp:posOffset>
              </wp:positionV>
              <wp:extent cx="1489680" cy="1087200"/>
              <wp:effectExtent l="0" t="0" r="0" b="0"/>
              <wp:wrapNone/>
              <wp:docPr id="18" name="Group 76"/>
              <wp:cNvGraphicFramePr/>
              <a:graphic xmlns:a="http://schemas.openxmlformats.org/drawingml/2006/main">
                <a:graphicData uri="http://schemas.microsoft.com/office/word/2010/wordprocessingGroup">
                  <wpg:wgp>
                    <wpg:cNvGrpSpPr/>
                    <wpg:grpSpPr>
                      <a:xfrm>
                        <a:off x="0" y="0"/>
                        <a:ext cx="1489680" cy="1087200"/>
                        <a:chOff x="0" y="0"/>
                        <a:chExt cx="7627680" cy="5568840"/>
                      </a:xfrm>
                      <a:solidFill>
                        <a:schemeClr val="accent2"/>
                      </a:solidFill>
                    </wpg:grpSpPr>
                    <wps:wsp>
                      <wps:cNvPr id="19" name="Freeform 19"/>
                      <wps:cNvSpPr/>
                      <wps:spPr>
                        <a:xfrm>
                          <a:off x="0" y="3813480"/>
                          <a:ext cx="1350360" cy="1744200"/>
                        </a:xfrm>
                        <a:custGeom>
                          <a:avLst/>
                          <a:gdLst/>
                          <a:ahLst/>
                          <a:cxnLst/>
                          <a:rect l="0" t="0" r="r" b="b"/>
                          <a:pathLst>
                            <a:path w="3751" h="4845">
                              <a:moveTo>
                                <a:pt x="0" y="4094"/>
                              </a:moveTo>
                              <a:lnTo>
                                <a:pt x="0" y="4094"/>
                              </a:lnTo>
                              <a:cubicBezTo>
                                <a:pt x="625" y="3375"/>
                                <a:pt x="625" y="3375"/>
                                <a:pt x="625" y="3375"/>
                              </a:cubicBezTo>
                              <a:cubicBezTo>
                                <a:pt x="1063" y="3719"/>
                                <a:pt x="1500" y="3937"/>
                                <a:pt x="2032" y="3937"/>
                              </a:cubicBezTo>
                              <a:cubicBezTo>
                                <a:pt x="2469" y="3937"/>
                                <a:pt x="2719" y="3781"/>
                                <a:pt x="2719" y="3500"/>
                              </a:cubicBezTo>
                              <a:cubicBezTo>
                                <a:pt x="2719" y="3469"/>
                                <a:pt x="2719" y="3469"/>
                                <a:pt x="2719" y="3469"/>
                              </a:cubicBezTo>
                              <a:cubicBezTo>
                                <a:pt x="2719" y="3219"/>
                                <a:pt x="2563" y="3094"/>
                                <a:pt x="1782" y="2875"/>
                              </a:cubicBezTo>
                              <a:cubicBezTo>
                                <a:pt x="813" y="2625"/>
                                <a:pt x="188" y="2375"/>
                                <a:pt x="188" y="1437"/>
                              </a:cubicBezTo>
                              <a:cubicBezTo>
                                <a:pt x="188" y="1406"/>
                                <a:pt x="188" y="1406"/>
                                <a:pt x="188" y="1406"/>
                              </a:cubicBezTo>
                              <a:cubicBezTo>
                                <a:pt x="188" y="562"/>
                                <a:pt x="875" y="0"/>
                                <a:pt x="1844" y="0"/>
                              </a:cubicBezTo>
                              <a:cubicBezTo>
                                <a:pt x="2532" y="0"/>
                                <a:pt x="3125" y="219"/>
                                <a:pt x="3594" y="594"/>
                              </a:cubicBezTo>
                              <a:cubicBezTo>
                                <a:pt x="3063" y="1375"/>
                                <a:pt x="3063" y="1375"/>
                                <a:pt x="3063" y="1375"/>
                              </a:cubicBezTo>
                              <a:cubicBezTo>
                                <a:pt x="2656" y="1094"/>
                                <a:pt x="2250" y="906"/>
                                <a:pt x="1844" y="906"/>
                              </a:cubicBezTo>
                              <a:cubicBezTo>
                                <a:pt x="1438" y="906"/>
                                <a:pt x="1219" y="1094"/>
                                <a:pt x="1219" y="1312"/>
                              </a:cubicBezTo>
                              <a:cubicBezTo>
                                <a:pt x="1219" y="1344"/>
                                <a:pt x="1219" y="1344"/>
                                <a:pt x="1219" y="1344"/>
                              </a:cubicBezTo>
                              <a:cubicBezTo>
                                <a:pt x="1219" y="1656"/>
                                <a:pt x="1438" y="1750"/>
                                <a:pt x="2250" y="1969"/>
                              </a:cubicBezTo>
                              <a:cubicBezTo>
                                <a:pt x="3219" y="2219"/>
                                <a:pt x="3750" y="2562"/>
                                <a:pt x="3750" y="3375"/>
                              </a:cubicBezTo>
                              <a:lnTo>
                                <a:pt x="3750" y="3375"/>
                              </a:lnTo>
                              <a:cubicBezTo>
                                <a:pt x="3750" y="4312"/>
                                <a:pt x="3031" y="4844"/>
                                <a:pt x="2032" y="4844"/>
                              </a:cubicBezTo>
                              <a:cubicBezTo>
                                <a:pt x="1313" y="4844"/>
                                <a:pt x="563" y="4594"/>
                                <a:pt x="0" y="4094"/>
                              </a:cubicBezTo>
                            </a:path>
                          </a:pathLst>
                        </a:custGeom>
                        <a:grpFill/>
                        <a:ln>
                          <a:noFill/>
                        </a:ln>
                      </wps:spPr>
                      <wps:bodyPr/>
                    </wps:wsp>
                    <wps:wsp>
                      <wps:cNvPr id="20" name="Freeform 20"/>
                      <wps:cNvSpPr/>
                      <wps:spPr>
                        <a:xfrm>
                          <a:off x="1485000" y="4207320"/>
                          <a:ext cx="1215360" cy="1361520"/>
                        </a:xfrm>
                        <a:custGeom>
                          <a:avLst/>
                          <a:gdLst/>
                          <a:ahLst/>
                          <a:cxnLst/>
                          <a:rect l="0" t="0" r="r" b="b"/>
                          <a:pathLst>
                            <a:path w="3376" h="3782">
                              <a:moveTo>
                                <a:pt x="0" y="1906"/>
                              </a:moveTo>
                              <a:lnTo>
                                <a:pt x="0" y="1906"/>
                              </a:lnTo>
                              <a:cubicBezTo>
                                <a:pt x="0" y="1875"/>
                                <a:pt x="0" y="1875"/>
                                <a:pt x="0" y="1875"/>
                              </a:cubicBezTo>
                              <a:cubicBezTo>
                                <a:pt x="0" y="843"/>
                                <a:pt x="813" y="0"/>
                                <a:pt x="1907" y="0"/>
                              </a:cubicBezTo>
                              <a:cubicBezTo>
                                <a:pt x="2594" y="0"/>
                                <a:pt x="3032" y="250"/>
                                <a:pt x="3344" y="625"/>
                              </a:cubicBezTo>
                              <a:cubicBezTo>
                                <a:pt x="2719" y="1281"/>
                                <a:pt x="2719" y="1281"/>
                                <a:pt x="2719" y="1281"/>
                              </a:cubicBezTo>
                              <a:cubicBezTo>
                                <a:pt x="2500" y="1031"/>
                                <a:pt x="2282" y="906"/>
                                <a:pt x="1907" y="906"/>
                              </a:cubicBezTo>
                              <a:cubicBezTo>
                                <a:pt x="1407" y="906"/>
                                <a:pt x="1032" y="1343"/>
                                <a:pt x="1032" y="1875"/>
                              </a:cubicBezTo>
                              <a:lnTo>
                                <a:pt x="1032" y="1875"/>
                              </a:lnTo>
                              <a:cubicBezTo>
                                <a:pt x="1032" y="2437"/>
                                <a:pt x="1375" y="2875"/>
                                <a:pt x="1938" y="2875"/>
                              </a:cubicBezTo>
                              <a:cubicBezTo>
                                <a:pt x="2282" y="2875"/>
                                <a:pt x="2532" y="2750"/>
                                <a:pt x="2782" y="2500"/>
                              </a:cubicBezTo>
                              <a:cubicBezTo>
                                <a:pt x="3375" y="3125"/>
                                <a:pt x="3375" y="3125"/>
                                <a:pt x="3375" y="3125"/>
                              </a:cubicBezTo>
                              <a:cubicBezTo>
                                <a:pt x="3032" y="3500"/>
                                <a:pt x="2625" y="3781"/>
                                <a:pt x="1907" y="3781"/>
                              </a:cubicBezTo>
                              <a:cubicBezTo>
                                <a:pt x="813" y="3781"/>
                                <a:pt x="0" y="2937"/>
                                <a:pt x="0" y="1906"/>
                              </a:cubicBezTo>
                            </a:path>
                          </a:pathLst>
                        </a:custGeom>
                        <a:grpFill/>
                        <a:ln>
                          <a:noFill/>
                        </a:ln>
                      </wps:spPr>
                      <wps:bodyPr/>
                    </wps:wsp>
                    <wps:wsp>
                      <wps:cNvPr id="21" name="Freeform 21"/>
                      <wps:cNvSpPr/>
                      <wps:spPr>
                        <a:xfrm>
                          <a:off x="2767680" y="4207320"/>
                          <a:ext cx="1417320" cy="1361520"/>
                        </a:xfrm>
                        <a:custGeom>
                          <a:avLst/>
                          <a:gdLst/>
                          <a:ahLst/>
                          <a:cxnLst/>
                          <a:rect l="0" t="0" r="r" b="b"/>
                          <a:pathLst>
                            <a:path w="3937" h="3782">
                              <a:moveTo>
                                <a:pt x="0" y="1906"/>
                              </a:moveTo>
                              <a:lnTo>
                                <a:pt x="0" y="1906"/>
                              </a:lnTo>
                              <a:cubicBezTo>
                                <a:pt x="0" y="1875"/>
                                <a:pt x="0" y="1875"/>
                                <a:pt x="0" y="1875"/>
                              </a:cubicBezTo>
                              <a:cubicBezTo>
                                <a:pt x="0" y="843"/>
                                <a:pt x="844" y="0"/>
                                <a:pt x="1969" y="0"/>
                              </a:cubicBezTo>
                              <a:cubicBezTo>
                                <a:pt x="3093" y="0"/>
                                <a:pt x="3936" y="843"/>
                                <a:pt x="3936" y="1875"/>
                              </a:cubicBezTo>
                              <a:lnTo>
                                <a:pt x="3936" y="1875"/>
                              </a:lnTo>
                              <a:cubicBezTo>
                                <a:pt x="3936" y="2937"/>
                                <a:pt x="3093" y="3781"/>
                                <a:pt x="1969" y="3781"/>
                              </a:cubicBezTo>
                              <a:cubicBezTo>
                                <a:pt x="844" y="3781"/>
                                <a:pt x="0" y="2937"/>
                                <a:pt x="0" y="1906"/>
                              </a:cubicBezTo>
                              <a:moveTo>
                                <a:pt x="2906" y="1906"/>
                              </a:moveTo>
                              <a:lnTo>
                                <a:pt x="2906" y="1906"/>
                              </a:lnTo>
                              <a:cubicBezTo>
                                <a:pt x="2906" y="1875"/>
                                <a:pt x="2906" y="1875"/>
                                <a:pt x="2906" y="1875"/>
                              </a:cubicBezTo>
                              <a:cubicBezTo>
                                <a:pt x="2906" y="1343"/>
                                <a:pt x="2531" y="906"/>
                                <a:pt x="1969" y="906"/>
                              </a:cubicBezTo>
                              <a:cubicBezTo>
                                <a:pt x="1375" y="906"/>
                                <a:pt x="1031" y="1343"/>
                                <a:pt x="1031" y="1875"/>
                              </a:cubicBezTo>
                              <a:lnTo>
                                <a:pt x="1031" y="1875"/>
                              </a:lnTo>
                              <a:cubicBezTo>
                                <a:pt x="1031" y="2437"/>
                                <a:pt x="1406" y="2875"/>
                                <a:pt x="1969" y="2875"/>
                              </a:cubicBezTo>
                              <a:cubicBezTo>
                                <a:pt x="2562" y="2875"/>
                                <a:pt x="2906" y="2437"/>
                                <a:pt x="2906" y="1906"/>
                              </a:cubicBezTo>
                            </a:path>
                          </a:pathLst>
                        </a:custGeom>
                        <a:grpFill/>
                        <a:ln>
                          <a:noFill/>
                        </a:ln>
                      </wps:spPr>
                      <wps:bodyPr/>
                    </wps:wsp>
                    <wps:wsp>
                      <wps:cNvPr id="1" name="Freeform 24"/>
                      <wps:cNvSpPr/>
                      <wps:spPr>
                        <a:xfrm>
                          <a:off x="4331160" y="4229640"/>
                          <a:ext cx="1192680" cy="1328040"/>
                        </a:xfrm>
                        <a:custGeom>
                          <a:avLst/>
                          <a:gdLst/>
                          <a:ahLst/>
                          <a:cxnLst/>
                          <a:rect l="0" t="0" r="r" b="b"/>
                          <a:pathLst>
                            <a:path w="3313" h="3689">
                              <a:moveTo>
                                <a:pt x="0" y="2344"/>
                              </a:moveTo>
                              <a:lnTo>
                                <a:pt x="0" y="2344"/>
                              </a:lnTo>
                              <a:cubicBezTo>
                                <a:pt x="0" y="0"/>
                                <a:pt x="0" y="0"/>
                                <a:pt x="0" y="0"/>
                              </a:cubicBezTo>
                              <a:cubicBezTo>
                                <a:pt x="1000" y="0"/>
                                <a:pt x="1000" y="0"/>
                                <a:pt x="1000" y="0"/>
                              </a:cubicBezTo>
                              <a:cubicBezTo>
                                <a:pt x="1000" y="2031"/>
                                <a:pt x="1000" y="2031"/>
                                <a:pt x="1000" y="2031"/>
                              </a:cubicBezTo>
                              <a:cubicBezTo>
                                <a:pt x="1000" y="2531"/>
                                <a:pt x="1250" y="2781"/>
                                <a:pt x="1625" y="2781"/>
                              </a:cubicBezTo>
                              <a:cubicBezTo>
                                <a:pt x="2031" y="2781"/>
                                <a:pt x="2281" y="2531"/>
                                <a:pt x="2281" y="2031"/>
                              </a:cubicBezTo>
                              <a:cubicBezTo>
                                <a:pt x="2281" y="0"/>
                                <a:pt x="2281" y="0"/>
                                <a:pt x="2281" y="0"/>
                              </a:cubicBezTo>
                              <a:cubicBezTo>
                                <a:pt x="3312" y="0"/>
                                <a:pt x="3312" y="0"/>
                                <a:pt x="3312" y="0"/>
                              </a:cubicBezTo>
                              <a:cubicBezTo>
                                <a:pt x="3312" y="3625"/>
                                <a:pt x="3312" y="3625"/>
                                <a:pt x="3312" y="3625"/>
                              </a:cubicBezTo>
                              <a:cubicBezTo>
                                <a:pt x="2281" y="3625"/>
                                <a:pt x="2281" y="3625"/>
                                <a:pt x="2281" y="3625"/>
                              </a:cubicBezTo>
                              <a:cubicBezTo>
                                <a:pt x="2281" y="3125"/>
                                <a:pt x="2281" y="3125"/>
                                <a:pt x="2281" y="3125"/>
                              </a:cubicBezTo>
                              <a:cubicBezTo>
                                <a:pt x="2031" y="3406"/>
                                <a:pt x="1750" y="3688"/>
                                <a:pt x="1218" y="3688"/>
                              </a:cubicBezTo>
                              <a:cubicBezTo>
                                <a:pt x="437" y="3688"/>
                                <a:pt x="0" y="3188"/>
                                <a:pt x="0" y="2344"/>
                              </a:cubicBezTo>
                            </a:path>
                          </a:pathLst>
                        </a:custGeom>
                        <a:grpFill/>
                        <a:ln>
                          <a:noFill/>
                        </a:ln>
                      </wps:spPr>
                      <wps:bodyPr/>
                    </wps:wsp>
                    <wps:wsp>
                      <wps:cNvPr id="25" name="Freeform 25"/>
                      <wps:cNvSpPr/>
                      <wps:spPr>
                        <a:xfrm>
                          <a:off x="5737320" y="3903480"/>
                          <a:ext cx="675360" cy="1654200"/>
                        </a:xfrm>
                        <a:custGeom>
                          <a:avLst/>
                          <a:gdLst/>
                          <a:ahLst/>
                          <a:cxnLst/>
                          <a:rect l="0" t="0" r="r" b="b"/>
                          <a:pathLst>
                            <a:path w="1876" h="4595">
                              <a:moveTo>
                                <a:pt x="0" y="3500"/>
                              </a:moveTo>
                              <a:lnTo>
                                <a:pt x="0" y="3500"/>
                              </a:lnTo>
                              <a:cubicBezTo>
                                <a:pt x="0" y="0"/>
                                <a:pt x="0" y="0"/>
                                <a:pt x="0" y="0"/>
                              </a:cubicBezTo>
                              <a:cubicBezTo>
                                <a:pt x="1031" y="0"/>
                                <a:pt x="1031" y="0"/>
                                <a:pt x="1031" y="0"/>
                              </a:cubicBezTo>
                              <a:cubicBezTo>
                                <a:pt x="1031" y="906"/>
                                <a:pt x="1031" y="906"/>
                                <a:pt x="1031" y="906"/>
                              </a:cubicBezTo>
                              <a:cubicBezTo>
                                <a:pt x="1875" y="906"/>
                                <a:pt x="1875" y="906"/>
                                <a:pt x="1875" y="906"/>
                              </a:cubicBezTo>
                              <a:cubicBezTo>
                                <a:pt x="1875" y="1781"/>
                                <a:pt x="1875" y="1781"/>
                                <a:pt x="1875" y="1781"/>
                              </a:cubicBezTo>
                              <a:cubicBezTo>
                                <a:pt x="1031" y="1781"/>
                                <a:pt x="1031" y="1781"/>
                                <a:pt x="1031" y="1781"/>
                              </a:cubicBezTo>
                              <a:cubicBezTo>
                                <a:pt x="1031" y="3344"/>
                                <a:pt x="1031" y="3344"/>
                                <a:pt x="1031" y="3344"/>
                              </a:cubicBezTo>
                              <a:cubicBezTo>
                                <a:pt x="1031" y="3562"/>
                                <a:pt x="1125" y="3687"/>
                                <a:pt x="1344" y="3687"/>
                              </a:cubicBezTo>
                              <a:cubicBezTo>
                                <a:pt x="1531" y="3687"/>
                                <a:pt x="1719" y="3656"/>
                                <a:pt x="1844" y="3562"/>
                              </a:cubicBezTo>
                              <a:cubicBezTo>
                                <a:pt x="1844" y="4375"/>
                                <a:pt x="1844" y="4375"/>
                                <a:pt x="1844" y="4375"/>
                              </a:cubicBezTo>
                              <a:cubicBezTo>
                                <a:pt x="1656" y="4531"/>
                                <a:pt x="1406" y="4594"/>
                                <a:pt x="1031" y="4594"/>
                              </a:cubicBezTo>
                              <a:cubicBezTo>
                                <a:pt x="406" y="4594"/>
                                <a:pt x="0" y="4344"/>
                                <a:pt x="0" y="3500"/>
                              </a:cubicBezTo>
                            </a:path>
                          </a:pathLst>
                        </a:custGeom>
                        <a:grpFill/>
                        <a:ln>
                          <a:noFill/>
                        </a:ln>
                      </wps:spPr>
                      <wps:bodyPr/>
                    </wps:wsp>
                    <wps:wsp>
                      <wps:cNvPr id="26" name="Freeform 26"/>
                      <wps:cNvSpPr/>
                      <wps:spPr>
                        <a:xfrm>
                          <a:off x="6569640" y="4218480"/>
                          <a:ext cx="1058040" cy="1339200"/>
                        </a:xfrm>
                        <a:custGeom>
                          <a:avLst/>
                          <a:gdLst/>
                          <a:ahLst/>
                          <a:cxnLst/>
                          <a:rect l="0" t="0" r="r" b="b"/>
                          <a:pathLst>
                            <a:path w="2939" h="3720">
                              <a:moveTo>
                                <a:pt x="0" y="3187"/>
                              </a:moveTo>
                              <a:lnTo>
                                <a:pt x="0" y="3187"/>
                              </a:lnTo>
                              <a:cubicBezTo>
                                <a:pt x="438" y="2500"/>
                                <a:pt x="438" y="2500"/>
                                <a:pt x="438" y="2500"/>
                              </a:cubicBezTo>
                              <a:cubicBezTo>
                                <a:pt x="844" y="2781"/>
                                <a:pt x="1250" y="2937"/>
                                <a:pt x="1594" y="2937"/>
                              </a:cubicBezTo>
                              <a:cubicBezTo>
                                <a:pt x="1875" y="2937"/>
                                <a:pt x="2032" y="2844"/>
                                <a:pt x="2032" y="2656"/>
                              </a:cubicBezTo>
                              <a:lnTo>
                                <a:pt x="2032" y="2656"/>
                              </a:lnTo>
                              <a:cubicBezTo>
                                <a:pt x="2032" y="2437"/>
                                <a:pt x="1657" y="2344"/>
                                <a:pt x="1282" y="2250"/>
                              </a:cubicBezTo>
                              <a:cubicBezTo>
                                <a:pt x="782" y="2094"/>
                                <a:pt x="188" y="1844"/>
                                <a:pt x="188" y="1156"/>
                              </a:cubicBezTo>
                              <a:cubicBezTo>
                                <a:pt x="188" y="1125"/>
                                <a:pt x="188" y="1125"/>
                                <a:pt x="188" y="1125"/>
                              </a:cubicBezTo>
                              <a:cubicBezTo>
                                <a:pt x="188" y="406"/>
                                <a:pt x="782" y="0"/>
                                <a:pt x="1532" y="0"/>
                              </a:cubicBezTo>
                              <a:cubicBezTo>
                                <a:pt x="1969" y="0"/>
                                <a:pt x="2469" y="156"/>
                                <a:pt x="2875" y="406"/>
                              </a:cubicBezTo>
                              <a:cubicBezTo>
                                <a:pt x="2469" y="1125"/>
                                <a:pt x="2469" y="1125"/>
                                <a:pt x="2469" y="1125"/>
                              </a:cubicBezTo>
                              <a:cubicBezTo>
                                <a:pt x="2125" y="906"/>
                                <a:pt x="1750" y="781"/>
                                <a:pt x="1500" y="781"/>
                              </a:cubicBezTo>
                              <a:cubicBezTo>
                                <a:pt x="1250" y="781"/>
                                <a:pt x="1125" y="875"/>
                                <a:pt x="1125" y="1031"/>
                              </a:cubicBezTo>
                              <a:lnTo>
                                <a:pt x="1125" y="1031"/>
                              </a:lnTo>
                              <a:cubicBezTo>
                                <a:pt x="1125" y="1250"/>
                                <a:pt x="1469" y="1344"/>
                                <a:pt x="1844" y="1469"/>
                              </a:cubicBezTo>
                              <a:cubicBezTo>
                                <a:pt x="2375" y="1656"/>
                                <a:pt x="2938" y="1875"/>
                                <a:pt x="2938" y="2562"/>
                              </a:cubicBezTo>
                              <a:lnTo>
                                <a:pt x="2938" y="2562"/>
                              </a:lnTo>
                              <a:cubicBezTo>
                                <a:pt x="2938" y="3375"/>
                                <a:pt x="2344" y="3719"/>
                                <a:pt x="1563" y="3719"/>
                              </a:cubicBezTo>
                              <a:cubicBezTo>
                                <a:pt x="1063" y="3719"/>
                                <a:pt x="500" y="3562"/>
                                <a:pt x="0" y="3187"/>
                              </a:cubicBezTo>
                            </a:path>
                          </a:pathLst>
                        </a:custGeom>
                        <a:grpFill/>
                        <a:ln>
                          <a:noFill/>
                        </a:ln>
                      </wps:spPr>
                      <wps:bodyPr/>
                    </wps:wsp>
                    <wps:wsp>
                      <wps:cNvPr id="27" name="Freeform 27"/>
                      <wps:cNvSpPr/>
                      <wps:spPr>
                        <a:xfrm>
                          <a:off x="1901520" y="1080000"/>
                          <a:ext cx="1395360" cy="934200"/>
                        </a:xfrm>
                        <a:custGeom>
                          <a:avLst/>
                          <a:gdLst/>
                          <a:ahLst/>
                          <a:cxnLst/>
                          <a:rect l="0" t="0" r="r" b="b"/>
                          <a:pathLst>
                            <a:path w="3876" h="2595">
                              <a:moveTo>
                                <a:pt x="2843" y="1281"/>
                              </a:moveTo>
                              <a:lnTo>
                                <a:pt x="2843" y="1281"/>
                              </a:lnTo>
                              <a:cubicBezTo>
                                <a:pt x="3125" y="1750"/>
                                <a:pt x="3281" y="2250"/>
                                <a:pt x="3312" y="2594"/>
                              </a:cubicBezTo>
                              <a:cubicBezTo>
                                <a:pt x="3875" y="2594"/>
                                <a:pt x="3875" y="2594"/>
                                <a:pt x="3875" y="2594"/>
                              </a:cubicBezTo>
                              <a:cubicBezTo>
                                <a:pt x="3812" y="2188"/>
                                <a:pt x="3656" y="1563"/>
                                <a:pt x="3281" y="1000"/>
                              </a:cubicBezTo>
                              <a:cubicBezTo>
                                <a:pt x="2843" y="344"/>
                                <a:pt x="2312" y="0"/>
                                <a:pt x="1687" y="0"/>
                              </a:cubicBezTo>
                              <a:cubicBezTo>
                                <a:pt x="1656" y="0"/>
                                <a:pt x="1656" y="0"/>
                                <a:pt x="1656" y="0"/>
                              </a:cubicBezTo>
                              <a:cubicBezTo>
                                <a:pt x="1187" y="0"/>
                                <a:pt x="750" y="219"/>
                                <a:pt x="437" y="594"/>
                              </a:cubicBezTo>
                              <a:cubicBezTo>
                                <a:pt x="125" y="969"/>
                                <a:pt x="0" y="1500"/>
                                <a:pt x="125" y="1969"/>
                              </a:cubicBezTo>
                              <a:cubicBezTo>
                                <a:pt x="625" y="1875"/>
                                <a:pt x="625" y="1875"/>
                                <a:pt x="625" y="1875"/>
                              </a:cubicBezTo>
                              <a:cubicBezTo>
                                <a:pt x="562" y="1531"/>
                                <a:pt x="656" y="1188"/>
                                <a:pt x="843" y="906"/>
                              </a:cubicBezTo>
                              <a:cubicBezTo>
                                <a:pt x="1062" y="656"/>
                                <a:pt x="1343" y="531"/>
                                <a:pt x="1656" y="531"/>
                              </a:cubicBezTo>
                              <a:cubicBezTo>
                                <a:pt x="1687" y="531"/>
                                <a:pt x="1687" y="531"/>
                                <a:pt x="1687" y="531"/>
                              </a:cubicBezTo>
                              <a:cubicBezTo>
                                <a:pt x="2218" y="531"/>
                                <a:pt x="2625" y="938"/>
                                <a:pt x="2843" y="1281"/>
                              </a:cubicBezTo>
                            </a:path>
                          </a:pathLst>
                        </a:custGeom>
                        <a:grpFill/>
                        <a:ln>
                          <a:noFill/>
                        </a:ln>
                      </wps:spPr>
                      <wps:bodyPr/>
                    </wps:wsp>
                    <wps:wsp>
                      <wps:cNvPr id="28" name="Freeform 28"/>
                      <wps:cNvSpPr/>
                      <wps:spPr>
                        <a:xfrm>
                          <a:off x="3285000" y="2542680"/>
                          <a:ext cx="1057680" cy="900000"/>
                        </a:xfrm>
                        <a:custGeom>
                          <a:avLst/>
                          <a:gdLst/>
                          <a:ahLst/>
                          <a:cxnLst/>
                          <a:rect l="0" t="0" r="r" b="b"/>
                          <a:pathLst>
                            <a:path w="2938" h="2500">
                              <a:moveTo>
                                <a:pt x="2843" y="936"/>
                              </a:moveTo>
                              <a:lnTo>
                                <a:pt x="2843" y="936"/>
                              </a:lnTo>
                              <a:cubicBezTo>
                                <a:pt x="2656" y="656"/>
                                <a:pt x="2499" y="312"/>
                                <a:pt x="2437" y="0"/>
                              </a:cubicBezTo>
                              <a:cubicBezTo>
                                <a:pt x="1874" y="0"/>
                                <a:pt x="1874" y="0"/>
                                <a:pt x="1874" y="0"/>
                              </a:cubicBezTo>
                              <a:cubicBezTo>
                                <a:pt x="1937" y="250"/>
                                <a:pt x="2031" y="656"/>
                                <a:pt x="2343" y="1124"/>
                              </a:cubicBezTo>
                              <a:cubicBezTo>
                                <a:pt x="2156" y="1436"/>
                                <a:pt x="1812" y="1717"/>
                                <a:pt x="1469" y="1905"/>
                              </a:cubicBezTo>
                              <a:lnTo>
                                <a:pt x="1469" y="1905"/>
                              </a:lnTo>
                              <a:lnTo>
                                <a:pt x="1469" y="1905"/>
                              </a:lnTo>
                              <a:cubicBezTo>
                                <a:pt x="1125" y="1717"/>
                                <a:pt x="813" y="1436"/>
                                <a:pt x="625" y="1124"/>
                              </a:cubicBezTo>
                              <a:cubicBezTo>
                                <a:pt x="907" y="656"/>
                                <a:pt x="1032" y="250"/>
                                <a:pt x="1063" y="0"/>
                              </a:cubicBezTo>
                              <a:cubicBezTo>
                                <a:pt x="532" y="0"/>
                                <a:pt x="532" y="0"/>
                                <a:pt x="532" y="0"/>
                              </a:cubicBezTo>
                              <a:cubicBezTo>
                                <a:pt x="469" y="312"/>
                                <a:pt x="313" y="656"/>
                                <a:pt x="94" y="936"/>
                              </a:cubicBezTo>
                              <a:cubicBezTo>
                                <a:pt x="0" y="1061"/>
                                <a:pt x="0" y="1061"/>
                                <a:pt x="0" y="1061"/>
                              </a:cubicBezTo>
                              <a:cubicBezTo>
                                <a:pt x="63" y="1217"/>
                                <a:pt x="63" y="1217"/>
                                <a:pt x="63" y="1217"/>
                              </a:cubicBezTo>
                              <a:cubicBezTo>
                                <a:pt x="313" y="1717"/>
                                <a:pt x="813" y="2186"/>
                                <a:pt x="1375" y="2436"/>
                              </a:cubicBezTo>
                              <a:cubicBezTo>
                                <a:pt x="1469" y="2499"/>
                                <a:pt x="1469" y="2499"/>
                                <a:pt x="1469" y="2499"/>
                              </a:cubicBezTo>
                              <a:lnTo>
                                <a:pt x="1469" y="2499"/>
                              </a:lnTo>
                              <a:lnTo>
                                <a:pt x="1469" y="2499"/>
                              </a:lnTo>
                              <a:cubicBezTo>
                                <a:pt x="1593" y="2436"/>
                                <a:pt x="1593" y="2436"/>
                                <a:pt x="1593" y="2436"/>
                              </a:cubicBezTo>
                              <a:cubicBezTo>
                                <a:pt x="2124" y="2186"/>
                                <a:pt x="2656" y="1717"/>
                                <a:pt x="2874" y="1217"/>
                              </a:cubicBezTo>
                              <a:cubicBezTo>
                                <a:pt x="2937" y="1061"/>
                                <a:pt x="2937" y="1061"/>
                                <a:pt x="2937" y="1061"/>
                              </a:cubicBezTo>
                              <a:lnTo>
                                <a:pt x="2843" y="936"/>
                              </a:lnTo>
                            </a:path>
                          </a:pathLst>
                        </a:custGeom>
                        <a:grpFill/>
                        <a:ln>
                          <a:noFill/>
                        </a:ln>
                      </wps:spPr>
                      <wps:bodyPr/>
                    </wps:wsp>
                    <wps:wsp>
                      <wps:cNvPr id="29" name="Freeform 29"/>
                      <wps:cNvSpPr/>
                      <wps:spPr>
                        <a:xfrm>
                          <a:off x="4342320" y="1080000"/>
                          <a:ext cx="1384200" cy="934200"/>
                        </a:xfrm>
                        <a:custGeom>
                          <a:avLst/>
                          <a:gdLst/>
                          <a:ahLst/>
                          <a:cxnLst/>
                          <a:rect l="0" t="0" r="r" b="b"/>
                          <a:pathLst>
                            <a:path w="3845" h="2595">
                              <a:moveTo>
                                <a:pt x="1031" y="1281"/>
                              </a:moveTo>
                              <a:lnTo>
                                <a:pt x="1031" y="1281"/>
                              </a:lnTo>
                              <a:cubicBezTo>
                                <a:pt x="719" y="1750"/>
                                <a:pt x="594" y="2250"/>
                                <a:pt x="531" y="2594"/>
                              </a:cubicBezTo>
                              <a:cubicBezTo>
                                <a:pt x="0" y="2594"/>
                                <a:pt x="0" y="2594"/>
                                <a:pt x="0" y="2594"/>
                              </a:cubicBezTo>
                              <a:cubicBezTo>
                                <a:pt x="62" y="2188"/>
                                <a:pt x="219" y="1563"/>
                                <a:pt x="594" y="1000"/>
                              </a:cubicBezTo>
                              <a:cubicBezTo>
                                <a:pt x="1000" y="344"/>
                                <a:pt x="1562" y="0"/>
                                <a:pt x="2187" y="0"/>
                              </a:cubicBezTo>
                              <a:lnTo>
                                <a:pt x="2187" y="0"/>
                              </a:lnTo>
                              <a:cubicBezTo>
                                <a:pt x="2656" y="0"/>
                                <a:pt x="3125" y="219"/>
                                <a:pt x="3406" y="594"/>
                              </a:cubicBezTo>
                              <a:cubicBezTo>
                                <a:pt x="3750" y="969"/>
                                <a:pt x="3844" y="1500"/>
                                <a:pt x="3750" y="1969"/>
                              </a:cubicBezTo>
                              <a:cubicBezTo>
                                <a:pt x="3219" y="1875"/>
                                <a:pt x="3219" y="1875"/>
                                <a:pt x="3219" y="1875"/>
                              </a:cubicBezTo>
                              <a:cubicBezTo>
                                <a:pt x="3312" y="1531"/>
                                <a:pt x="3219" y="1188"/>
                                <a:pt x="3000" y="906"/>
                              </a:cubicBezTo>
                              <a:cubicBezTo>
                                <a:pt x="2812" y="656"/>
                                <a:pt x="2500" y="531"/>
                                <a:pt x="2187" y="531"/>
                              </a:cubicBezTo>
                              <a:lnTo>
                                <a:pt x="2187" y="531"/>
                              </a:lnTo>
                              <a:cubicBezTo>
                                <a:pt x="1625" y="531"/>
                                <a:pt x="1250" y="938"/>
                                <a:pt x="1031" y="1281"/>
                              </a:cubicBezTo>
                            </a:path>
                          </a:pathLst>
                        </a:custGeom>
                        <a:grpFill/>
                        <a:ln>
                          <a:noFill/>
                        </a:ln>
                      </wps:spPr>
                      <wps:bodyPr/>
                    </wps:wsp>
                    <wps:wsp>
                      <wps:cNvPr id="30" name="Freeform 30"/>
                      <wps:cNvSpPr/>
                      <wps:spPr>
                        <a:xfrm>
                          <a:off x="3150000" y="0"/>
                          <a:ext cx="1338840" cy="2014200"/>
                        </a:xfrm>
                        <a:custGeom>
                          <a:avLst/>
                          <a:gdLst/>
                          <a:ahLst/>
                          <a:cxnLst/>
                          <a:rect l="0" t="0" r="r" b="b"/>
                          <a:pathLst>
                            <a:path w="3719" h="5595">
                              <a:moveTo>
                                <a:pt x="938" y="5594"/>
                              </a:moveTo>
                              <a:lnTo>
                                <a:pt x="938" y="5594"/>
                              </a:lnTo>
                              <a:cubicBezTo>
                                <a:pt x="1469" y="5594"/>
                                <a:pt x="1469" y="5594"/>
                                <a:pt x="1469" y="5594"/>
                              </a:cubicBezTo>
                              <a:cubicBezTo>
                                <a:pt x="1407" y="5000"/>
                                <a:pt x="1157" y="4438"/>
                                <a:pt x="938" y="3969"/>
                              </a:cubicBezTo>
                              <a:cubicBezTo>
                                <a:pt x="719" y="3500"/>
                                <a:pt x="532" y="3063"/>
                                <a:pt x="532" y="2594"/>
                              </a:cubicBezTo>
                              <a:cubicBezTo>
                                <a:pt x="532" y="2094"/>
                                <a:pt x="813" y="1563"/>
                                <a:pt x="1313" y="1219"/>
                              </a:cubicBezTo>
                              <a:cubicBezTo>
                                <a:pt x="1407" y="1125"/>
                                <a:pt x="1625" y="969"/>
                                <a:pt x="1844" y="750"/>
                              </a:cubicBezTo>
                              <a:cubicBezTo>
                                <a:pt x="2062" y="969"/>
                                <a:pt x="2312" y="1125"/>
                                <a:pt x="2406" y="1219"/>
                              </a:cubicBezTo>
                              <a:cubicBezTo>
                                <a:pt x="2874" y="1563"/>
                                <a:pt x="3187" y="2094"/>
                                <a:pt x="3187" y="2594"/>
                              </a:cubicBezTo>
                              <a:cubicBezTo>
                                <a:pt x="3187" y="3063"/>
                                <a:pt x="2968" y="3500"/>
                                <a:pt x="2781" y="3969"/>
                              </a:cubicBezTo>
                              <a:cubicBezTo>
                                <a:pt x="2562" y="4438"/>
                                <a:pt x="2312" y="5000"/>
                                <a:pt x="2249" y="5594"/>
                              </a:cubicBezTo>
                              <a:cubicBezTo>
                                <a:pt x="2781" y="5594"/>
                                <a:pt x="2781" y="5594"/>
                                <a:pt x="2781" y="5594"/>
                              </a:cubicBezTo>
                              <a:cubicBezTo>
                                <a:pt x="2843" y="5094"/>
                                <a:pt x="3062" y="4625"/>
                                <a:pt x="3249" y="4188"/>
                              </a:cubicBezTo>
                              <a:cubicBezTo>
                                <a:pt x="3499" y="3656"/>
                                <a:pt x="3718" y="3156"/>
                                <a:pt x="3718" y="2594"/>
                              </a:cubicBezTo>
                              <a:cubicBezTo>
                                <a:pt x="3718" y="1938"/>
                                <a:pt x="3343" y="1250"/>
                                <a:pt x="2718" y="781"/>
                              </a:cubicBezTo>
                              <a:cubicBezTo>
                                <a:pt x="2656" y="719"/>
                                <a:pt x="2281" y="438"/>
                                <a:pt x="2062" y="188"/>
                              </a:cubicBezTo>
                              <a:cubicBezTo>
                                <a:pt x="1844" y="0"/>
                                <a:pt x="1844" y="0"/>
                                <a:pt x="1844" y="0"/>
                              </a:cubicBezTo>
                              <a:cubicBezTo>
                                <a:pt x="1657" y="188"/>
                                <a:pt x="1657" y="188"/>
                                <a:pt x="1657" y="188"/>
                              </a:cubicBezTo>
                              <a:cubicBezTo>
                                <a:pt x="1438" y="438"/>
                                <a:pt x="1063" y="719"/>
                                <a:pt x="1000" y="781"/>
                              </a:cubicBezTo>
                              <a:cubicBezTo>
                                <a:pt x="375" y="1250"/>
                                <a:pt x="0" y="1938"/>
                                <a:pt x="0" y="2594"/>
                              </a:cubicBezTo>
                              <a:cubicBezTo>
                                <a:pt x="0" y="3156"/>
                                <a:pt x="219" y="3656"/>
                                <a:pt x="469" y="4188"/>
                              </a:cubicBezTo>
                              <a:cubicBezTo>
                                <a:pt x="657" y="4625"/>
                                <a:pt x="875" y="5094"/>
                                <a:pt x="938" y="5594"/>
                              </a:cubicBezTo>
                            </a:path>
                          </a:pathLst>
                        </a:custGeom>
                        <a:grpFill/>
                        <a:ln>
                          <a:noFill/>
                        </a:ln>
                      </wps:spPr>
                      <wps:bodyPr/>
                    </wps:wsp>
                    <wps:wsp>
                      <wps:cNvPr id="31" name="Freeform 31"/>
                      <wps:cNvSpPr/>
                      <wps:spPr>
                        <a:xfrm>
                          <a:off x="2722680" y="2182680"/>
                          <a:ext cx="2182320" cy="191520"/>
                        </a:xfrm>
                        <a:custGeom>
                          <a:avLst/>
                          <a:gdLst/>
                          <a:ahLst/>
                          <a:cxnLst/>
                          <a:rect l="0" t="0" r="r" b="b"/>
                          <a:pathLst>
                            <a:path w="6062" h="532">
                              <a:moveTo>
                                <a:pt x="0" y="531"/>
                              </a:moveTo>
                              <a:lnTo>
                                <a:pt x="6061" y="531"/>
                              </a:lnTo>
                              <a:lnTo>
                                <a:pt x="6061" y="0"/>
                              </a:lnTo>
                              <a:lnTo>
                                <a:pt x="0" y="0"/>
                              </a:lnTo>
                              <a:lnTo>
                                <a:pt x="0" y="531"/>
                              </a:lnTo>
                            </a:path>
                          </a:pathLst>
                        </a:custGeom>
                        <a:grpFill/>
                        <a:ln>
                          <a:noFill/>
                        </a:ln>
                      </wps:spPr>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v:group id="Group 76" style="position:absolute;margin-left:442.25pt;margin-top:722.35pt;width:117.3pt;height:85.6pt;z-index:-251654144;mso-position-horizontal-relative:page;mso-position-vertical-relative:page;mso-width-relative:margin;mso-height-relative:margin" coordsize="76276,55688" o:spid="_x0000_s1026" w14:anchorId="5C097D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">
              <v:shape id="Freeform 19" style="position:absolute;top:38134;width:13503;height:17442;visibility:visible;mso-wrap-style:square;v-text-anchor:top" coordsize="3751,4845" o:spid="_x0000_s1027" filled="f" stroked="f" path="m,4094r,c625,3375,625,3375,625,3375v438,344,875,562,1407,562c2469,3937,2719,3781,2719,3500v,-31,,-31,,-31c2719,3219,2563,3094,1782,2875,813,2625,188,2375,188,1437v,-31,,-31,,-31c188,562,875,,1844,v688,,1281,219,1750,594c3063,1375,3063,1375,3063,1375,2656,1094,2250,906,1844,906v-406,,-625,188,-625,406c1219,1344,1219,1344,1219,1344v,312,219,406,1031,625c3219,2219,3750,2562,3750,3375r,c3750,4312,3031,4844,2032,4844,1313,4844,563,4594,,409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">
                <v:path arrowok="t"/>
              </v:shape>
              <v:shape id="Freeform 20" style="position:absolute;left:14850;top:42073;width:12153;height:13615;visibility:visible;mso-wrap-style:square;v-text-anchor:top" coordsize="3376,3782" o:spid="_x0000_s1028" filled="f" stroked="f" path="m,1906r,c,1875,,1875,,1875,,843,813,,1907,v687,,1125,250,1437,625c2719,1281,2719,1281,2719,1281,2500,1031,2282,906,1907,906v-500,,-875,437,-875,969l1032,1875v,562,343,1000,906,1000c2282,2875,2532,2750,2782,2500v593,625,593,625,593,625c3032,3500,2625,3781,1907,3781,813,3781,,2937,,19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">
                <v:path arrowok="t"/>
              </v:shape>
              <v:shape id="Freeform 21" style="position:absolute;left:27676;top:42073;width:14174;height:13615;visibility:visible;mso-wrap-style:square;v-text-anchor:top" coordsize="3937,3782" o:spid="_x0000_s1029" filled="f" stroked="f" path="m,1906r,c,1875,,1875,,1875,,843,844,,1969,,3093,,3936,843,3936,1875r,c3936,2937,3093,3781,1969,3781,844,3781,,2937,,1906t2906,l2906,1906v,-31,,-31,,-31c2906,1343,2531,906,1969,906v-594,,-938,437,-938,969l1031,1875v,562,375,1000,938,1000c2562,2875,2906,2437,2906,19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">
                <v:path arrowok="t"/>
              </v:shape>
              <v:shape id="Freeform 24" style="position:absolute;left:43311;top:42296;width:11927;height:13280;visibility:visible;mso-wrap-style:square;v-text-anchor:top" coordsize="3313,3689" o:spid="_x0000_s1030" filled="f" stroked="f" path="m,2344r,c,,,,,,1000,,1000,,1000,v,2031,,2031,,2031c1000,2531,1250,2781,1625,2781v406,,656,-250,656,-750c2281,,2281,,2281,,3312,,3312,,3312,v,3625,,3625,,3625c2281,3625,2281,3625,2281,3625v,-500,,-500,,-500c2031,3406,1750,3688,1218,3688,437,3688,,3188,,23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">
                <v:path arrowok="t"/>
              </v:shape>
              <v:shape id="Freeform 25" style="position:absolute;left:57373;top:39034;width:6753;height:16542;visibility:visible;mso-wrap-style:square;v-text-anchor:top" coordsize="1876,4595" o:spid="_x0000_s1031" filled="f" stroked="f" path="m,3500r,c,,,,,,1031,,1031,,1031,v,906,,906,,906c1875,906,1875,906,1875,906v,875,,875,,875c1031,1781,1031,1781,1031,1781v,1563,,1563,,1563c1031,3562,1125,3687,1344,3687v187,,375,-31,500,-125c1844,4375,1844,4375,1844,4375v-188,156,-438,219,-813,219c406,4594,,4344,,3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">
                <v:path arrowok="t"/>
              </v:shape>
              <v:shape id="Freeform 26" style="position:absolute;left:65696;top:42184;width:10580;height:13392;visibility:visible;mso-wrap-style:square;v-text-anchor:top" coordsize="2939,3720" o:spid="_x0000_s1032" filled="f" stroked="f" path="m,3187r,c438,2500,438,2500,438,2500v406,281,812,437,1156,437c1875,2937,2032,2844,2032,2656r,c2032,2437,1657,2344,1282,2250,782,2094,188,1844,188,1156v,-31,,-31,,-31c188,406,782,,1532,v437,,937,156,1343,406c2469,1125,2469,1125,2469,1125,2125,906,1750,781,1500,781v-250,,-375,94,-375,250l1125,1031v,219,344,313,719,438c2375,1656,2938,1875,2938,2562r,c2938,3375,2344,3719,1563,3719,1063,3719,500,3562,,318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">
                <v:path arrowok="t"/>
              </v:shape>
              <v:shape id="Freeform 27" style="position:absolute;left:19015;top:10800;width:13953;height:9342;visibility:visible;mso-wrap-style:square;v-text-anchor:top" coordsize="3876,2595" o:spid="_x0000_s1033" filled="f" stroked="f" path="m2843,1281r,c3125,1750,3281,2250,3312,2594v563,,563,,563,c3812,2188,3656,1563,3281,1000,2843,344,2312,,1687,v-31,,-31,,-31,c1187,,750,219,437,594,125,969,,1500,125,1969v500,-94,500,-94,500,-94c562,1531,656,1188,843,906,1062,656,1343,531,1656,531v31,,31,,31,c2218,531,2625,938,2843,1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">
                <v:path arrowok="t"/>
              </v:shape>
              <v:shape id="Freeform 28" style="position:absolute;left:32850;top:25426;width:10576;height:9000;visibility:visible;mso-wrap-style:square;v-text-anchor:top" coordsize="2938,2500" o:spid="_x0000_s1034" filled="f" stroked="f" path="m2843,936r,c2656,656,2499,312,2437,,1874,,1874,,1874,v63,250,157,656,469,1124c2156,1436,1812,1717,1469,1905r,l1469,1905c1125,1717,813,1436,625,1124,907,656,1032,250,1063,,532,,532,,532,,469,312,313,656,94,936,,1061,,1061,,1061v63,156,63,156,63,156c313,1717,813,2186,1375,2436v94,63,94,63,94,63l1469,2499r,c1593,2436,1593,2436,1593,2436,2124,2186,2656,1717,2874,1217v63,-156,63,-156,63,-156l2843,93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">
                <v:path arrowok="t"/>
              </v:shape>
              <v:shape id="Freeform 29" style="position:absolute;left:43423;top:10800;width:13842;height:9342;visibility:visible;mso-wrap-style:square;v-text-anchor:top" coordsize="3845,2595" o:spid="_x0000_s1035" filled="f" stroked="f" path="m1031,1281r,c719,1750,594,2250,531,2594,,2594,,2594,,2594,62,2188,219,1563,594,1000,1000,344,1562,,2187,r,c2656,,3125,219,3406,594v344,375,438,906,344,1375c3219,1875,3219,1875,3219,1875v93,-344,,-687,-219,-969c2812,656,2500,531,2187,531r,c1625,531,1250,938,1031,1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">
                <v:path arrowok="t"/>
              </v:shape>
              <v:shape id="Freeform 30" style="position:absolute;left:31500;width:13388;height:20142;visibility:visible;mso-wrap-style:square;v-text-anchor:top" coordsize="3719,5595" o:spid="_x0000_s1036" filled="f" stroked="f" path="m938,5594r,c1469,5594,1469,5594,1469,5594,1407,5000,1157,4438,938,3969,719,3500,532,3063,532,2594v,-500,281,-1031,781,-1375c1407,1125,1625,969,1844,750v218,219,468,375,562,469c2874,1563,3187,2094,3187,2594v,469,-219,906,-406,1375c2562,4438,2312,5000,2249,5594v532,,532,,532,c2843,5094,3062,4625,3249,4188v250,-532,469,-1032,469,-1594c3718,1938,3343,1250,2718,781,2656,719,2281,438,2062,188,1844,,1844,,1844,,1657,188,1657,188,1657,188,1438,438,1063,719,1000,781,375,1250,,1938,,2594v,562,219,1062,469,1594c657,4625,875,5094,938,559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">
                <v:path arrowok="t"/>
              </v:shape>
              <v:shape id="Freeform 31" style="position:absolute;left:27226;top:21826;width:21824;height:1916;visibility:visible;mso-wrap-style:square;v-text-anchor:top" coordsize="6062,532" o:spid="_x0000_s1037" filled="f" stroked="f" path="m,531r6061,l6061,,,,,53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">
                <v:path arrowok="t"/>
              </v:shape>
              <w10:wrap anchorx="page" anchory="page"/>
            </v:group>
          </w:pict>
        </mc:Fallback>
      </mc:AlternateContent>
    </w:r>
    <w:r>
      <w:rPr>
        <w:noProof/>
        <w:lang w:bidi="ar-SA"/>
      </w:rPr>
      <mc:AlternateContent>
        <mc:Choice Requires="wps">
          <w:drawing>
            <wp:anchor distT="0" distB="0" distL="114300" distR="114300" simplePos="0" relativeHeight="251658242" behindDoc="1" locked="0" layoutInCell="1" allowOverlap="1" wp14:anchorId="3890C308" wp14:editId="2496DF40">
              <wp:simplePos x="0" y="0"/>
              <wp:positionH relativeFrom="page">
                <wp:posOffset>419100</wp:posOffset>
              </wp:positionH>
              <wp:positionV relativeFrom="page">
                <wp:posOffset>9811385</wp:posOffset>
              </wp:positionV>
              <wp:extent cx="1492885" cy="521970"/>
              <wp:effectExtent l="0" t="0" r="0" b="0"/>
              <wp:wrapNone/>
              <wp:docPr id="19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92885" cy="52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8D2E62" w14:textId="77777777" w:rsidR="00786BB6" w:rsidRPr="002375FA" w:rsidRDefault="00786BB6" w:rsidP="00786BB6">
                          <w:pPr>
                            <w:spacing w:before="20"/>
                            <w:ind w:left="20"/>
                            <w:rPr>
                              <w:b/>
                              <w:color w:val="26B756" w:themeColor="accent2"/>
                              <w:sz w:val="28"/>
                            </w:rPr>
                          </w:pPr>
                          <w:r w:rsidRPr="002375FA">
                            <w:rPr>
                              <w:b/>
                              <w:color w:val="26B756" w:themeColor="accent2"/>
                              <w:sz w:val="28"/>
                            </w:rPr>
                            <w:t>scouts.org.uk/join</w:t>
                          </w:r>
                        </w:p>
                        <w:p w14:paraId="3A395E16" w14:textId="77777777" w:rsidR="00786BB6" w:rsidRPr="002375FA" w:rsidRDefault="00786BB6" w:rsidP="00786BB6">
                          <w:pPr>
                            <w:spacing w:before="18"/>
                            <w:ind w:left="20"/>
                            <w:rPr>
                              <w:rFonts w:ascii="Nunito Sans Black" w:hAnsi="Nunito Sans Black"/>
                              <w:color w:val="26B756" w:themeColor="accent2"/>
                              <w:sz w:val="28"/>
                            </w:rPr>
                          </w:pPr>
                          <w:r w:rsidRPr="002375FA">
                            <w:rPr>
                              <w:rFonts w:ascii="Nunito Sans Black" w:hAnsi="Nunito Sans Black"/>
                              <w:color w:val="26B756" w:themeColor="accent2"/>
                              <w:sz w:val="28"/>
                            </w:rPr>
                            <w:t>#SkillsForLif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0C308" id="_x0000_t202" coordsize="21600,21600" o:spt="202" path="m,l,21600r21600,l21600,xe">
              <v:stroke joinstyle="miter"/>
              <v:path gradientshapeok="t" o:connecttype="rect"/>
            </v:shapetype>
            <v:shape id="_x0000_s1027" type="#_x0000_t202" style="position:absolute;margin-left:33pt;margin-top:772.55pt;width:117.55pt;height:41.1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" filled="f" stroked="f">
              <v:path arrowok="t"/>
              <v:textbox inset="0,0,0,0">
                <w:txbxContent>
                  <w:p w14:paraId="638D2E62" w14:textId="77777777" w:rsidR="00786BB6" w:rsidRPr="002375FA" w:rsidRDefault="00786BB6" w:rsidP="00786BB6">
                    <w:pPr>
                      <w:spacing w:before="20"/>
                      <w:ind w:left="20"/>
                      <w:rPr>
                        <w:b/>
                        <w:color w:val="26B756" w:themeColor="accent2"/>
                        <w:sz w:val="28"/>
                      </w:rPr>
                    </w:pPr>
                    <w:r w:rsidRPr="002375FA">
                      <w:rPr>
                        <w:b/>
                        <w:color w:val="26B756" w:themeColor="accent2"/>
                        <w:sz w:val="28"/>
                      </w:rPr>
                      <w:t>scouts.org.uk/join</w:t>
                    </w:r>
                  </w:p>
                  <w:p w14:paraId="3A395E16" w14:textId="77777777" w:rsidR="00786BB6" w:rsidRPr="002375FA" w:rsidRDefault="00786BB6" w:rsidP="00786BB6">
                    <w:pPr>
                      <w:spacing w:before="18"/>
                      <w:ind w:left="20"/>
                      <w:rPr>
                        <w:rFonts w:ascii="Nunito Sans Black" w:hAnsi="Nunito Sans Black"/>
                        <w:color w:val="26B756" w:themeColor="accent2"/>
                        <w:sz w:val="28"/>
                      </w:rPr>
                    </w:pPr>
                    <w:r w:rsidRPr="002375FA">
                      <w:rPr>
                        <w:rFonts w:ascii="Nunito Sans Black" w:hAnsi="Nunito Sans Black"/>
                        <w:color w:val="26B756" w:themeColor="accent2"/>
                        <w:sz w:val="28"/>
                      </w:rPr>
                      <w:t>#SkillsForLife</w:t>
                    </w:r>
                  </w:p>
                </w:txbxContent>
              </v:textbox>
              <w10:wrap anchorx="page" anchory="page"/>
            </v:shape>
          </w:pict>
        </mc:Fallback>
      </mc:AlternateContent>
    </w:r>
  </w:p>
  <w:p w14:paraId="45DB4ED4" w14:textId="77777777" w:rsidR="00786BB6" w:rsidRDefault="00786BB6">
    <w:pPr>
      <w:pStyle w:val="Footer"/>
    </w:pPr>
  </w:p>
  <w:p w14:paraId="096BF6E2" w14:textId="77777777" w:rsidR="00786BB6" w:rsidRDefault="00786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FC7D6" w14:textId="77777777" w:rsidR="00626B21" w:rsidRDefault="00626B21">
      <w:r>
        <w:separator/>
      </w:r>
    </w:p>
  </w:footnote>
  <w:footnote w:type="continuationSeparator" w:id="0">
    <w:p w14:paraId="5751FAA2" w14:textId="77777777" w:rsidR="00626B21" w:rsidRDefault="00626B21">
      <w:r>
        <w:continuationSeparator/>
      </w:r>
    </w:p>
  </w:footnote>
  <w:footnote w:type="continuationNotice" w:id="1">
    <w:p w14:paraId="1866DE8A" w14:textId="77777777" w:rsidR="00626B21" w:rsidRDefault="00626B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60"/>
      <w:gridCol w:w="3660"/>
      <w:gridCol w:w="3660"/>
    </w:tblGrid>
    <w:tr w:rsidR="5715F377" w14:paraId="123ACAF5" w14:textId="77777777" w:rsidTr="5715F377">
      <w:tc>
        <w:tcPr>
          <w:tcW w:w="3660" w:type="dxa"/>
        </w:tcPr>
        <w:p w14:paraId="2DE795A8" w14:textId="6CEDE8A6" w:rsidR="5715F377" w:rsidRDefault="5715F377" w:rsidP="5715F377">
          <w:pPr>
            <w:pStyle w:val="Header"/>
            <w:ind w:left="-115"/>
          </w:pPr>
        </w:p>
      </w:tc>
      <w:tc>
        <w:tcPr>
          <w:tcW w:w="3660" w:type="dxa"/>
        </w:tcPr>
        <w:p w14:paraId="0EBDF63A" w14:textId="1DC3F9DC" w:rsidR="5715F377" w:rsidRDefault="5715F377" w:rsidP="5715F377">
          <w:pPr>
            <w:pStyle w:val="Header"/>
            <w:jc w:val="center"/>
          </w:pPr>
        </w:p>
      </w:tc>
      <w:tc>
        <w:tcPr>
          <w:tcW w:w="3660" w:type="dxa"/>
        </w:tcPr>
        <w:p w14:paraId="73D3E559" w14:textId="29C7E432" w:rsidR="5715F377" w:rsidRDefault="5715F377" w:rsidP="5715F377">
          <w:pPr>
            <w:pStyle w:val="Header"/>
            <w:ind w:right="-115"/>
            <w:jc w:val="right"/>
          </w:pPr>
        </w:p>
      </w:tc>
    </w:tr>
  </w:tbl>
  <w:p w14:paraId="138DC7DC" w14:textId="315250EB" w:rsidR="5715F377" w:rsidRDefault="5715F377" w:rsidP="5715F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60"/>
      <w:gridCol w:w="3660"/>
      <w:gridCol w:w="3660"/>
    </w:tblGrid>
    <w:tr w:rsidR="5715F377" w14:paraId="17A83D07" w14:textId="77777777" w:rsidTr="5715F377">
      <w:tc>
        <w:tcPr>
          <w:tcW w:w="3660" w:type="dxa"/>
        </w:tcPr>
        <w:p w14:paraId="52C20AC0" w14:textId="249164C4" w:rsidR="5715F377" w:rsidRDefault="5715F377" w:rsidP="5715F377">
          <w:pPr>
            <w:pStyle w:val="Header"/>
            <w:ind w:left="-115"/>
          </w:pPr>
        </w:p>
      </w:tc>
      <w:tc>
        <w:tcPr>
          <w:tcW w:w="3660" w:type="dxa"/>
        </w:tcPr>
        <w:p w14:paraId="71C4AE2A" w14:textId="513AD9C1" w:rsidR="5715F377" w:rsidRDefault="5715F377" w:rsidP="5715F377">
          <w:pPr>
            <w:pStyle w:val="Header"/>
            <w:jc w:val="center"/>
          </w:pPr>
        </w:p>
      </w:tc>
      <w:tc>
        <w:tcPr>
          <w:tcW w:w="3660" w:type="dxa"/>
        </w:tcPr>
        <w:p w14:paraId="5CF19B4C" w14:textId="145434C7" w:rsidR="5715F377" w:rsidRDefault="5715F377" w:rsidP="5715F377">
          <w:pPr>
            <w:pStyle w:val="Header"/>
            <w:ind w:right="-115"/>
            <w:jc w:val="right"/>
          </w:pPr>
        </w:p>
      </w:tc>
    </w:tr>
  </w:tbl>
  <w:p w14:paraId="44D8E3CA" w14:textId="4C130679" w:rsidR="5715F377" w:rsidRDefault="5715F377" w:rsidP="5715F3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60"/>
      <w:gridCol w:w="3660"/>
      <w:gridCol w:w="3660"/>
    </w:tblGrid>
    <w:tr w:rsidR="5715F377" w14:paraId="1216C9E0" w14:textId="77777777" w:rsidTr="5715F377">
      <w:tc>
        <w:tcPr>
          <w:tcW w:w="3660" w:type="dxa"/>
        </w:tcPr>
        <w:p w14:paraId="21B8A905" w14:textId="1A9FCD53" w:rsidR="5715F377" w:rsidRDefault="5715F377" w:rsidP="5715F377">
          <w:pPr>
            <w:pStyle w:val="Header"/>
            <w:ind w:left="-115"/>
          </w:pPr>
        </w:p>
      </w:tc>
      <w:tc>
        <w:tcPr>
          <w:tcW w:w="3660" w:type="dxa"/>
        </w:tcPr>
        <w:p w14:paraId="440CAF5B" w14:textId="1B81E25A" w:rsidR="5715F377" w:rsidRDefault="5715F377" w:rsidP="5715F377">
          <w:pPr>
            <w:pStyle w:val="Header"/>
            <w:jc w:val="center"/>
          </w:pPr>
        </w:p>
      </w:tc>
      <w:tc>
        <w:tcPr>
          <w:tcW w:w="3660" w:type="dxa"/>
        </w:tcPr>
        <w:p w14:paraId="7296DF30" w14:textId="01130B06" w:rsidR="5715F377" w:rsidRDefault="5715F377" w:rsidP="5715F377">
          <w:pPr>
            <w:pStyle w:val="Header"/>
            <w:ind w:right="-115"/>
            <w:jc w:val="right"/>
          </w:pPr>
        </w:p>
      </w:tc>
    </w:tr>
  </w:tbl>
  <w:p w14:paraId="6DBBFA9C" w14:textId="6CDAF740" w:rsidR="5715F377" w:rsidRDefault="5715F377" w:rsidP="5715F3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60"/>
      <w:gridCol w:w="3660"/>
      <w:gridCol w:w="3660"/>
    </w:tblGrid>
    <w:tr w:rsidR="5715F377" w14:paraId="31E0332A" w14:textId="77777777" w:rsidTr="5715F377">
      <w:tc>
        <w:tcPr>
          <w:tcW w:w="3660" w:type="dxa"/>
        </w:tcPr>
        <w:p w14:paraId="1AD341C6" w14:textId="6EECEB8B" w:rsidR="5715F377" w:rsidRDefault="5715F377" w:rsidP="5715F377">
          <w:pPr>
            <w:pStyle w:val="Header"/>
            <w:ind w:left="-115"/>
          </w:pPr>
        </w:p>
      </w:tc>
      <w:tc>
        <w:tcPr>
          <w:tcW w:w="3660" w:type="dxa"/>
        </w:tcPr>
        <w:p w14:paraId="197D702F" w14:textId="18E359C4" w:rsidR="5715F377" w:rsidRDefault="5715F377" w:rsidP="5715F377">
          <w:pPr>
            <w:pStyle w:val="Header"/>
            <w:jc w:val="center"/>
          </w:pPr>
        </w:p>
      </w:tc>
      <w:tc>
        <w:tcPr>
          <w:tcW w:w="3660" w:type="dxa"/>
        </w:tcPr>
        <w:p w14:paraId="2F91B0A2" w14:textId="5C723F2B" w:rsidR="5715F377" w:rsidRDefault="5715F377" w:rsidP="5715F377">
          <w:pPr>
            <w:pStyle w:val="Header"/>
            <w:ind w:right="-115"/>
            <w:jc w:val="right"/>
          </w:pPr>
        </w:p>
      </w:tc>
    </w:tr>
  </w:tbl>
  <w:p w14:paraId="23ED9229" w14:textId="0C525F89" w:rsidR="5715F377" w:rsidRDefault="5715F377" w:rsidP="5715F377">
    <w:pPr>
      <w:pStyle w:val="Header"/>
    </w:pPr>
  </w:p>
</w:hdr>
</file>

<file path=word/intelligence.xml><?xml version="1.0" encoding="utf-8"?>
<int:Intelligence xmlns:int="http://schemas.microsoft.com/office/intelligence/2019/intelligence">
  <int:IntelligenceSettings/>
  <int:Manifest>
    <int:WordHash hashCode="7S6zdCYYuxDTsr" id="0J04N+O8"/>
    <int:WordHash hashCode="RDqdeZd9Y2if85" id="v+LMghsb"/>
    <int:WordHash hashCode="gW8rh9PTvjUd7p" id="1ePm/x9O"/>
    <int:WordHash hashCode="dVC2cuFiwiTDCb" id="MHfaGwzY"/>
  </int:Manifest>
  <int:Observations>
    <int:Content id="0J04N+O8">
      <int:Rejection type="LegacyProofing"/>
    </int:Content>
    <int:Content id="v+LMghsb">
      <int:Rejection type="LegacyProofing"/>
    </int:Content>
    <int:Content id="1ePm/x9O">
      <int:Rejection type="LegacyProofing"/>
    </int:Content>
    <int:Content id="MHfaGwz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734A"/>
    <w:multiLevelType w:val="hybridMultilevel"/>
    <w:tmpl w:val="FD542B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5B2A86"/>
    <w:multiLevelType w:val="hybridMultilevel"/>
    <w:tmpl w:val="0DB0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31DED"/>
    <w:multiLevelType w:val="hybridMultilevel"/>
    <w:tmpl w:val="6BBA46DA"/>
    <w:lvl w:ilvl="0" w:tplc="CA7EE8F2">
      <w:start w:val="1"/>
      <w:numFmt w:val="bullet"/>
      <w:lvlText w:val=""/>
      <w:lvlJc w:val="left"/>
      <w:pPr>
        <w:ind w:left="720" w:hanging="360"/>
      </w:pPr>
      <w:rPr>
        <w:rFonts w:ascii="Symbol" w:hAnsi="Symbol" w:hint="default"/>
        <w:color w:val="00B8A4"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41F39"/>
    <w:multiLevelType w:val="hybridMultilevel"/>
    <w:tmpl w:val="EFE84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C733C"/>
    <w:multiLevelType w:val="hybridMultilevel"/>
    <w:tmpl w:val="4336F814"/>
    <w:lvl w:ilvl="0" w:tplc="DA86DECA">
      <w:start w:val="1"/>
      <w:numFmt w:val="bullet"/>
      <w:lvlText w:val=""/>
      <w:lvlJc w:val="left"/>
      <w:pPr>
        <w:ind w:left="720" w:hanging="360"/>
      </w:pPr>
      <w:rPr>
        <w:rFonts w:ascii="Symbol" w:hAnsi="Symbol" w:hint="default"/>
        <w:color w:val="FFB4E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37E8C"/>
    <w:multiLevelType w:val="hybridMultilevel"/>
    <w:tmpl w:val="08D08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384599"/>
    <w:multiLevelType w:val="hybridMultilevel"/>
    <w:tmpl w:val="C30C575C"/>
    <w:lvl w:ilvl="0" w:tplc="E8D84AC4">
      <w:start w:val="1"/>
      <w:numFmt w:val="bullet"/>
      <w:pStyle w:val="SortLis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9" w15:restartNumberingAfterBreak="0">
    <w:nsid w:val="1A8B0B3A"/>
    <w:multiLevelType w:val="hybridMultilevel"/>
    <w:tmpl w:val="B5E0D794"/>
    <w:lvl w:ilvl="0" w:tplc="DA86DECA">
      <w:start w:val="1"/>
      <w:numFmt w:val="bullet"/>
      <w:lvlText w:val=""/>
      <w:lvlJc w:val="left"/>
      <w:pPr>
        <w:ind w:left="1080" w:hanging="360"/>
      </w:pPr>
      <w:rPr>
        <w:rFonts w:ascii="Symbol" w:hAnsi="Symbol" w:hint="default"/>
        <w:color w:val="FFB4E5" w:themeColor="accent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A2257B"/>
    <w:multiLevelType w:val="hybridMultilevel"/>
    <w:tmpl w:val="11AEB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1F188F"/>
    <w:multiLevelType w:val="hybridMultilevel"/>
    <w:tmpl w:val="0CB6ECE2"/>
    <w:lvl w:ilvl="0" w:tplc="53124BF6">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2" w15:restartNumberingAfterBreak="0">
    <w:nsid w:val="2AE137E1"/>
    <w:multiLevelType w:val="hybridMultilevel"/>
    <w:tmpl w:val="DAE4E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FA3E6E"/>
    <w:multiLevelType w:val="hybridMultilevel"/>
    <w:tmpl w:val="94A04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FB2238"/>
    <w:multiLevelType w:val="hybridMultilevel"/>
    <w:tmpl w:val="E7845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731345"/>
    <w:multiLevelType w:val="hybridMultilevel"/>
    <w:tmpl w:val="5DA4D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3113FA"/>
    <w:multiLevelType w:val="hybridMultilevel"/>
    <w:tmpl w:val="0D9EE2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2E023EA"/>
    <w:multiLevelType w:val="hybridMultilevel"/>
    <w:tmpl w:val="271E16E0"/>
    <w:lvl w:ilvl="0" w:tplc="CA7EE8F2">
      <w:start w:val="1"/>
      <w:numFmt w:val="bullet"/>
      <w:lvlText w:val=""/>
      <w:lvlJc w:val="left"/>
      <w:pPr>
        <w:ind w:left="1080" w:hanging="360"/>
      </w:pPr>
      <w:rPr>
        <w:rFonts w:ascii="Symbol" w:hAnsi="Symbol" w:hint="default"/>
        <w:color w:val="00B8A4" w:themeColor="background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93C1DB0"/>
    <w:multiLevelType w:val="hybridMultilevel"/>
    <w:tmpl w:val="2D98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CD5FDF"/>
    <w:multiLevelType w:val="hybridMultilevel"/>
    <w:tmpl w:val="E3C233D4"/>
    <w:lvl w:ilvl="0" w:tplc="0DBC69A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403874"/>
    <w:multiLevelType w:val="hybridMultilevel"/>
    <w:tmpl w:val="095A1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B47DC0"/>
    <w:multiLevelType w:val="hybridMultilevel"/>
    <w:tmpl w:val="F51CD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7A7CDE"/>
    <w:multiLevelType w:val="hybridMultilevel"/>
    <w:tmpl w:val="6EEA7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E77334"/>
    <w:multiLevelType w:val="hybridMultilevel"/>
    <w:tmpl w:val="B3DA39E0"/>
    <w:lvl w:ilvl="0" w:tplc="DA86DECA">
      <w:start w:val="1"/>
      <w:numFmt w:val="bullet"/>
      <w:lvlText w:val=""/>
      <w:lvlJc w:val="left"/>
      <w:pPr>
        <w:ind w:left="720" w:hanging="360"/>
      </w:pPr>
      <w:rPr>
        <w:rFonts w:ascii="Symbol" w:hAnsi="Symbol" w:hint="default"/>
        <w:color w:val="FFB4E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2D082E"/>
    <w:multiLevelType w:val="hybridMultilevel"/>
    <w:tmpl w:val="F2C2B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4D03CA"/>
    <w:multiLevelType w:val="hybridMultilevel"/>
    <w:tmpl w:val="2898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5D69C5"/>
    <w:multiLevelType w:val="hybridMultilevel"/>
    <w:tmpl w:val="E2A0B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3E090A"/>
    <w:multiLevelType w:val="hybridMultilevel"/>
    <w:tmpl w:val="014E794A"/>
    <w:lvl w:ilvl="0" w:tplc="22047D6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EF13BD"/>
    <w:multiLevelType w:val="hybridMultilevel"/>
    <w:tmpl w:val="D77084A6"/>
    <w:lvl w:ilvl="0" w:tplc="DA86DECA">
      <w:start w:val="1"/>
      <w:numFmt w:val="bullet"/>
      <w:lvlText w:val=""/>
      <w:lvlJc w:val="left"/>
      <w:pPr>
        <w:ind w:left="720" w:hanging="360"/>
      </w:pPr>
      <w:rPr>
        <w:rFonts w:ascii="Symbol" w:hAnsi="Symbol" w:hint="default"/>
        <w:color w:val="FFB4E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206C26"/>
    <w:multiLevelType w:val="hybridMultilevel"/>
    <w:tmpl w:val="899A3D2A"/>
    <w:lvl w:ilvl="0" w:tplc="DA86DECA">
      <w:start w:val="1"/>
      <w:numFmt w:val="bullet"/>
      <w:lvlText w:val=""/>
      <w:lvlJc w:val="left"/>
      <w:pPr>
        <w:ind w:left="720" w:hanging="360"/>
      </w:pPr>
      <w:rPr>
        <w:rFonts w:ascii="Symbol" w:hAnsi="Symbol" w:hint="default"/>
        <w:color w:val="FFB4E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893941"/>
    <w:multiLevelType w:val="hybridMultilevel"/>
    <w:tmpl w:val="42A62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0"/>
  </w:num>
  <w:num w:numId="4">
    <w:abstractNumId w:val="5"/>
  </w:num>
  <w:num w:numId="5">
    <w:abstractNumId w:val="14"/>
  </w:num>
  <w:num w:numId="6">
    <w:abstractNumId w:val="21"/>
  </w:num>
  <w:num w:numId="7">
    <w:abstractNumId w:val="18"/>
  </w:num>
  <w:num w:numId="8">
    <w:abstractNumId w:val="31"/>
  </w:num>
  <w:num w:numId="9">
    <w:abstractNumId w:val="28"/>
  </w:num>
  <w:num w:numId="10">
    <w:abstractNumId w:val="7"/>
  </w:num>
  <w:num w:numId="11">
    <w:abstractNumId w:val="0"/>
  </w:num>
  <w:num w:numId="12">
    <w:abstractNumId w:val="1"/>
  </w:num>
  <w:num w:numId="13">
    <w:abstractNumId w:val="23"/>
  </w:num>
  <w:num w:numId="14">
    <w:abstractNumId w:val="27"/>
  </w:num>
  <w:num w:numId="15">
    <w:abstractNumId w:val="13"/>
  </w:num>
  <w:num w:numId="16">
    <w:abstractNumId w:val="22"/>
  </w:num>
  <w:num w:numId="17">
    <w:abstractNumId w:val="15"/>
  </w:num>
  <w:num w:numId="18">
    <w:abstractNumId w:val="12"/>
  </w:num>
  <w:num w:numId="19">
    <w:abstractNumId w:val="25"/>
  </w:num>
  <w:num w:numId="20">
    <w:abstractNumId w:val="10"/>
  </w:num>
  <w:num w:numId="21">
    <w:abstractNumId w:val="3"/>
  </w:num>
  <w:num w:numId="22">
    <w:abstractNumId w:val="16"/>
  </w:num>
  <w:num w:numId="23">
    <w:abstractNumId w:val="17"/>
  </w:num>
  <w:num w:numId="24">
    <w:abstractNumId w:val="2"/>
  </w:num>
  <w:num w:numId="25">
    <w:abstractNumId w:val="24"/>
  </w:num>
  <w:num w:numId="26">
    <w:abstractNumId w:val="9"/>
  </w:num>
  <w:num w:numId="27">
    <w:abstractNumId w:val="29"/>
  </w:num>
  <w:num w:numId="28">
    <w:abstractNumId w:val="26"/>
  </w:num>
  <w:num w:numId="29">
    <w:abstractNumId w:val="30"/>
  </w:num>
  <w:num w:numId="30">
    <w:abstractNumId w:val="4"/>
  </w:num>
  <w:num w:numId="31">
    <w:abstractNumId w:val="19"/>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hideSpellingError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Y0MTEzsDAyszBX0lEKTi0uzszPAykwqgUAf/zfRiwAAAA="/>
  </w:docVars>
  <w:rsids>
    <w:rsidRoot w:val="00940728"/>
    <w:rsid w:val="00002B2B"/>
    <w:rsid w:val="000056B8"/>
    <w:rsid w:val="000072E3"/>
    <w:rsid w:val="000441A4"/>
    <w:rsid w:val="00046991"/>
    <w:rsid w:val="00052FB8"/>
    <w:rsid w:val="00055626"/>
    <w:rsid w:val="00062495"/>
    <w:rsid w:val="00070510"/>
    <w:rsid w:val="00071881"/>
    <w:rsid w:val="00072B16"/>
    <w:rsid w:val="000754FF"/>
    <w:rsid w:val="00081A89"/>
    <w:rsid w:val="00082F5A"/>
    <w:rsid w:val="0008508A"/>
    <w:rsid w:val="00094666"/>
    <w:rsid w:val="00094B77"/>
    <w:rsid w:val="000A3D9E"/>
    <w:rsid w:val="000C0C80"/>
    <w:rsid w:val="000C4BEE"/>
    <w:rsid w:val="000C6535"/>
    <w:rsid w:val="000D4D67"/>
    <w:rsid w:val="000D62CF"/>
    <w:rsid w:val="00102EA0"/>
    <w:rsid w:val="001035AE"/>
    <w:rsid w:val="00114B0B"/>
    <w:rsid w:val="00120445"/>
    <w:rsid w:val="001231EF"/>
    <w:rsid w:val="00130456"/>
    <w:rsid w:val="001327A0"/>
    <w:rsid w:val="00134916"/>
    <w:rsid w:val="00135E5C"/>
    <w:rsid w:val="00143C43"/>
    <w:rsid w:val="00157BAF"/>
    <w:rsid w:val="00161CD4"/>
    <w:rsid w:val="00176160"/>
    <w:rsid w:val="001920BA"/>
    <w:rsid w:val="001A412F"/>
    <w:rsid w:val="001A4A48"/>
    <w:rsid w:val="001B69B6"/>
    <w:rsid w:val="001C26D7"/>
    <w:rsid w:val="001D028F"/>
    <w:rsid w:val="001D6B79"/>
    <w:rsid w:val="001F64CC"/>
    <w:rsid w:val="002127EC"/>
    <w:rsid w:val="00226999"/>
    <w:rsid w:val="0023212B"/>
    <w:rsid w:val="002364B8"/>
    <w:rsid w:val="002375FA"/>
    <w:rsid w:val="00244B74"/>
    <w:rsid w:val="00257693"/>
    <w:rsid w:val="00260871"/>
    <w:rsid w:val="002609AB"/>
    <w:rsid w:val="00260C71"/>
    <w:rsid w:val="00261BD8"/>
    <w:rsid w:val="0026212D"/>
    <w:rsid w:val="00263F7F"/>
    <w:rsid w:val="00264C92"/>
    <w:rsid w:val="00270A98"/>
    <w:rsid w:val="002978F5"/>
    <w:rsid w:val="002A6A86"/>
    <w:rsid w:val="002C0030"/>
    <w:rsid w:val="002C1ABD"/>
    <w:rsid w:val="002D15A0"/>
    <w:rsid w:val="002D3258"/>
    <w:rsid w:val="00302677"/>
    <w:rsid w:val="0030742E"/>
    <w:rsid w:val="00316885"/>
    <w:rsid w:val="00333BA2"/>
    <w:rsid w:val="003411E8"/>
    <w:rsid w:val="0034438D"/>
    <w:rsid w:val="003550EE"/>
    <w:rsid w:val="003571AF"/>
    <w:rsid w:val="0036051E"/>
    <w:rsid w:val="00360C3E"/>
    <w:rsid w:val="003741E1"/>
    <w:rsid w:val="00381132"/>
    <w:rsid w:val="00383932"/>
    <w:rsid w:val="003B7FA7"/>
    <w:rsid w:val="003C1889"/>
    <w:rsid w:val="003C2221"/>
    <w:rsid w:val="003C23B2"/>
    <w:rsid w:val="003C341E"/>
    <w:rsid w:val="003C60A6"/>
    <w:rsid w:val="003E0A04"/>
    <w:rsid w:val="0040288A"/>
    <w:rsid w:val="00407AE6"/>
    <w:rsid w:val="004356F8"/>
    <w:rsid w:val="00453B93"/>
    <w:rsid w:val="00456B07"/>
    <w:rsid w:val="0046345D"/>
    <w:rsid w:val="0047668F"/>
    <w:rsid w:val="00482910"/>
    <w:rsid w:val="00483BEB"/>
    <w:rsid w:val="00487616"/>
    <w:rsid w:val="00494309"/>
    <w:rsid w:val="004A2CBA"/>
    <w:rsid w:val="004A30CA"/>
    <w:rsid w:val="004B10DF"/>
    <w:rsid w:val="004B7947"/>
    <w:rsid w:val="004D1966"/>
    <w:rsid w:val="004D3C18"/>
    <w:rsid w:val="004E31E2"/>
    <w:rsid w:val="004E5E8C"/>
    <w:rsid w:val="004E768C"/>
    <w:rsid w:val="004E7EB9"/>
    <w:rsid w:val="00502757"/>
    <w:rsid w:val="00526CDC"/>
    <w:rsid w:val="00532E85"/>
    <w:rsid w:val="00537D6B"/>
    <w:rsid w:val="00551736"/>
    <w:rsid w:val="00554CE8"/>
    <w:rsid w:val="00556EDE"/>
    <w:rsid w:val="00565159"/>
    <w:rsid w:val="005707AC"/>
    <w:rsid w:val="00576A48"/>
    <w:rsid w:val="00581A03"/>
    <w:rsid w:val="00581F5B"/>
    <w:rsid w:val="00583E73"/>
    <w:rsid w:val="00584B42"/>
    <w:rsid w:val="0059047F"/>
    <w:rsid w:val="00591F70"/>
    <w:rsid w:val="0059531D"/>
    <w:rsid w:val="0059688A"/>
    <w:rsid w:val="005A5DBB"/>
    <w:rsid w:val="005C37BD"/>
    <w:rsid w:val="005E425E"/>
    <w:rsid w:val="0060387A"/>
    <w:rsid w:val="00605451"/>
    <w:rsid w:val="00620332"/>
    <w:rsid w:val="00623E9E"/>
    <w:rsid w:val="00624EBA"/>
    <w:rsid w:val="00626B21"/>
    <w:rsid w:val="00630CE8"/>
    <w:rsid w:val="00635624"/>
    <w:rsid w:val="006460A7"/>
    <w:rsid w:val="00665F1E"/>
    <w:rsid w:val="006665F0"/>
    <w:rsid w:val="0069626D"/>
    <w:rsid w:val="00697FAD"/>
    <w:rsid w:val="006A0885"/>
    <w:rsid w:val="006A09C9"/>
    <w:rsid w:val="006A346C"/>
    <w:rsid w:val="006B226D"/>
    <w:rsid w:val="006B2FFC"/>
    <w:rsid w:val="006B561F"/>
    <w:rsid w:val="006C6410"/>
    <w:rsid w:val="006E797F"/>
    <w:rsid w:val="006F07E5"/>
    <w:rsid w:val="00700462"/>
    <w:rsid w:val="007055AB"/>
    <w:rsid w:val="00707C04"/>
    <w:rsid w:val="00720E4B"/>
    <w:rsid w:val="00734CC5"/>
    <w:rsid w:val="007571A7"/>
    <w:rsid w:val="00761EFB"/>
    <w:rsid w:val="007629A6"/>
    <w:rsid w:val="00773A4A"/>
    <w:rsid w:val="00783A9A"/>
    <w:rsid w:val="00786BB6"/>
    <w:rsid w:val="00794072"/>
    <w:rsid w:val="00794582"/>
    <w:rsid w:val="007A00C6"/>
    <w:rsid w:val="007A3CDE"/>
    <w:rsid w:val="007C5AD8"/>
    <w:rsid w:val="007D0F06"/>
    <w:rsid w:val="007D38B7"/>
    <w:rsid w:val="007D59DA"/>
    <w:rsid w:val="007E3282"/>
    <w:rsid w:val="007E40E4"/>
    <w:rsid w:val="007E6AB1"/>
    <w:rsid w:val="007F1BA3"/>
    <w:rsid w:val="0080326A"/>
    <w:rsid w:val="00804A1D"/>
    <w:rsid w:val="00805A05"/>
    <w:rsid w:val="008079DF"/>
    <w:rsid w:val="00823BBD"/>
    <w:rsid w:val="00837BE0"/>
    <w:rsid w:val="008402C3"/>
    <w:rsid w:val="00844C57"/>
    <w:rsid w:val="008454F4"/>
    <w:rsid w:val="0084623F"/>
    <w:rsid w:val="008473D8"/>
    <w:rsid w:val="008717E3"/>
    <w:rsid w:val="00872E7E"/>
    <w:rsid w:val="00881ABA"/>
    <w:rsid w:val="0088266F"/>
    <w:rsid w:val="00884357"/>
    <w:rsid w:val="00893C6F"/>
    <w:rsid w:val="008A3608"/>
    <w:rsid w:val="008A6740"/>
    <w:rsid w:val="008B437A"/>
    <w:rsid w:val="008B55FE"/>
    <w:rsid w:val="008B7D17"/>
    <w:rsid w:val="008C29D5"/>
    <w:rsid w:val="008C7109"/>
    <w:rsid w:val="008E1C47"/>
    <w:rsid w:val="008F0DC8"/>
    <w:rsid w:val="008F4E68"/>
    <w:rsid w:val="008F560C"/>
    <w:rsid w:val="009060AF"/>
    <w:rsid w:val="00910097"/>
    <w:rsid w:val="00913FE6"/>
    <w:rsid w:val="009359BF"/>
    <w:rsid w:val="0094019B"/>
    <w:rsid w:val="00940728"/>
    <w:rsid w:val="00943907"/>
    <w:rsid w:val="009540FB"/>
    <w:rsid w:val="00956535"/>
    <w:rsid w:val="00956C06"/>
    <w:rsid w:val="0097512C"/>
    <w:rsid w:val="009811F4"/>
    <w:rsid w:val="00981C80"/>
    <w:rsid w:val="00986207"/>
    <w:rsid w:val="00986F89"/>
    <w:rsid w:val="00992CB2"/>
    <w:rsid w:val="009967F2"/>
    <w:rsid w:val="009A23C7"/>
    <w:rsid w:val="009B104F"/>
    <w:rsid w:val="009B7AAF"/>
    <w:rsid w:val="009B7E8F"/>
    <w:rsid w:val="009C41BB"/>
    <w:rsid w:val="009D3180"/>
    <w:rsid w:val="009E7E81"/>
    <w:rsid w:val="00A17A3E"/>
    <w:rsid w:val="00A25DB1"/>
    <w:rsid w:val="00A41E18"/>
    <w:rsid w:val="00A43C05"/>
    <w:rsid w:val="00A47099"/>
    <w:rsid w:val="00A5296B"/>
    <w:rsid w:val="00A72657"/>
    <w:rsid w:val="00A749B8"/>
    <w:rsid w:val="00A76692"/>
    <w:rsid w:val="00A9796B"/>
    <w:rsid w:val="00AB39C1"/>
    <w:rsid w:val="00AB4925"/>
    <w:rsid w:val="00AC0BBB"/>
    <w:rsid w:val="00AC297A"/>
    <w:rsid w:val="00AC5C60"/>
    <w:rsid w:val="00AE01AC"/>
    <w:rsid w:val="00AF6550"/>
    <w:rsid w:val="00B0260A"/>
    <w:rsid w:val="00B117A9"/>
    <w:rsid w:val="00B224E1"/>
    <w:rsid w:val="00B2380E"/>
    <w:rsid w:val="00B24CE0"/>
    <w:rsid w:val="00B3480E"/>
    <w:rsid w:val="00B370D3"/>
    <w:rsid w:val="00B45568"/>
    <w:rsid w:val="00B455AE"/>
    <w:rsid w:val="00B45C41"/>
    <w:rsid w:val="00B461AD"/>
    <w:rsid w:val="00B50881"/>
    <w:rsid w:val="00B62397"/>
    <w:rsid w:val="00B6504D"/>
    <w:rsid w:val="00B713D1"/>
    <w:rsid w:val="00B73150"/>
    <w:rsid w:val="00B766D4"/>
    <w:rsid w:val="00B8209A"/>
    <w:rsid w:val="00B850EC"/>
    <w:rsid w:val="00B9117D"/>
    <w:rsid w:val="00B91281"/>
    <w:rsid w:val="00BA6313"/>
    <w:rsid w:val="00BA6AF1"/>
    <w:rsid w:val="00BA7A3E"/>
    <w:rsid w:val="00BD428E"/>
    <w:rsid w:val="00BD45D1"/>
    <w:rsid w:val="00BF7AEF"/>
    <w:rsid w:val="00C0019E"/>
    <w:rsid w:val="00C10139"/>
    <w:rsid w:val="00C10347"/>
    <w:rsid w:val="00C10E3A"/>
    <w:rsid w:val="00C173A7"/>
    <w:rsid w:val="00C24DE0"/>
    <w:rsid w:val="00C32D72"/>
    <w:rsid w:val="00C44FDA"/>
    <w:rsid w:val="00C577EA"/>
    <w:rsid w:val="00C739FE"/>
    <w:rsid w:val="00C8186F"/>
    <w:rsid w:val="00C82EBF"/>
    <w:rsid w:val="00C833C4"/>
    <w:rsid w:val="00C8771B"/>
    <w:rsid w:val="00C87B67"/>
    <w:rsid w:val="00C95754"/>
    <w:rsid w:val="00CA25D1"/>
    <w:rsid w:val="00CA5446"/>
    <w:rsid w:val="00CB627A"/>
    <w:rsid w:val="00CC617D"/>
    <w:rsid w:val="00CE3093"/>
    <w:rsid w:val="00CE457A"/>
    <w:rsid w:val="00CF26BD"/>
    <w:rsid w:val="00D04DF6"/>
    <w:rsid w:val="00D36F7D"/>
    <w:rsid w:val="00D534AE"/>
    <w:rsid w:val="00D55050"/>
    <w:rsid w:val="00D7310C"/>
    <w:rsid w:val="00D769A4"/>
    <w:rsid w:val="00D90DEA"/>
    <w:rsid w:val="00DA687F"/>
    <w:rsid w:val="00DC10FA"/>
    <w:rsid w:val="00DD0D8D"/>
    <w:rsid w:val="00DD1A3A"/>
    <w:rsid w:val="00DF66D3"/>
    <w:rsid w:val="00DF686E"/>
    <w:rsid w:val="00DF7469"/>
    <w:rsid w:val="00E31E9F"/>
    <w:rsid w:val="00E402AA"/>
    <w:rsid w:val="00E53F42"/>
    <w:rsid w:val="00E6290A"/>
    <w:rsid w:val="00E70611"/>
    <w:rsid w:val="00E82A23"/>
    <w:rsid w:val="00EA7747"/>
    <w:rsid w:val="00EB0D27"/>
    <w:rsid w:val="00EC3130"/>
    <w:rsid w:val="00EC4AE7"/>
    <w:rsid w:val="00EC619B"/>
    <w:rsid w:val="00EE785C"/>
    <w:rsid w:val="00EF0624"/>
    <w:rsid w:val="00EF5FAE"/>
    <w:rsid w:val="00EF6D38"/>
    <w:rsid w:val="00F0395D"/>
    <w:rsid w:val="00F109EE"/>
    <w:rsid w:val="00F34350"/>
    <w:rsid w:val="00F45D20"/>
    <w:rsid w:val="00F46F09"/>
    <w:rsid w:val="00F63413"/>
    <w:rsid w:val="00F64801"/>
    <w:rsid w:val="00F65513"/>
    <w:rsid w:val="00F667CF"/>
    <w:rsid w:val="00F712AF"/>
    <w:rsid w:val="00F7201A"/>
    <w:rsid w:val="00F80A08"/>
    <w:rsid w:val="00F81D0E"/>
    <w:rsid w:val="00FB0E68"/>
    <w:rsid w:val="00FB2DA4"/>
    <w:rsid w:val="00FB3B35"/>
    <w:rsid w:val="00FD4D37"/>
    <w:rsid w:val="08E08BE8"/>
    <w:rsid w:val="0F3839A1"/>
    <w:rsid w:val="1A0EEC24"/>
    <w:rsid w:val="25D62441"/>
    <w:rsid w:val="35B7D7D5"/>
    <w:rsid w:val="4CC4FFF2"/>
    <w:rsid w:val="5715F377"/>
    <w:rsid w:val="5C5D1F73"/>
    <w:rsid w:val="6159920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7F9AD"/>
  <w15:docId w15:val="{B5D3E8E2-F93C-4AE7-A3BB-522A25DB1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rPr>
      <w:rFonts w:ascii="Nunito Sans" w:eastAsia="Nunito Sans" w:hAnsi="Nunito Sans" w:cs="Nunito Sans"/>
      <w:lang w:val="en-GB" w:eastAsia="en-GB"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themeColor="text2"/>
      <w:spacing w:val="-27"/>
      <w:sz w:val="120"/>
      <w:szCs w:val="120"/>
    </w:rPr>
  </w:style>
  <w:style w:type="paragraph" w:styleId="Heading2">
    <w:name w:val="heading 2"/>
    <w:link w:val="Heading2Char"/>
    <w:uiPriority w:val="1"/>
    <w:qFormat/>
    <w:rsid w:val="0060387A"/>
    <w:pPr>
      <w:tabs>
        <w:tab w:val="right" w:pos="5263"/>
      </w:tabs>
      <w:adjustRightInd w:val="0"/>
      <w:snapToGrid w:val="0"/>
      <w:spacing w:after="320" w:line="640" w:lineRule="exact"/>
      <w:contextualSpacing/>
      <w:outlineLvl w:val="1"/>
    </w:pPr>
    <w:rPr>
      <w:rFonts w:ascii="Nunito Sans Black" w:eastAsia="NunitoSans-Black" w:hAnsi="Nunito Sans Black" w:cs="NunitoSans-Black"/>
      <w:bCs/>
      <w:color w:val="7414DC" w:themeColor="text2"/>
      <w:spacing w:val="-11"/>
      <w:sz w:val="60"/>
      <w:szCs w:val="60"/>
      <w:lang w:val="en-GB" w:eastAsia="en-GB" w:bidi="en-GB"/>
    </w:rPr>
  </w:style>
  <w:style w:type="paragraph" w:styleId="Heading3">
    <w:name w:val="heading 3"/>
    <w:basedOn w:val="Heading2"/>
    <w:uiPriority w:val="1"/>
    <w:qFormat/>
    <w:rsid w:val="00F34350"/>
    <w:pPr>
      <w:spacing w:after="120" w:line="260" w:lineRule="exact"/>
      <w:outlineLvl w:val="2"/>
    </w:pPr>
    <w:rPr>
      <w:color w:val="7414DC"/>
      <w:sz w:val="20"/>
      <w:lang w:val="da-DK"/>
    </w:rPr>
  </w:style>
  <w:style w:type="paragraph" w:styleId="Heading4">
    <w:name w:val="heading 4"/>
    <w:basedOn w:val="Normal"/>
    <w:uiPriority w:val="1"/>
    <w:qFormat/>
    <w:rsid w:val="003C1889"/>
    <w:pPr>
      <w:outlineLvl w:val="3"/>
    </w:pPr>
    <w:rPr>
      <w:rFonts w:ascii="Nunito Sans Black" w:hAnsi="Nunito Sans Black"/>
      <w:color w:val="7414DC" w:themeColor="text2"/>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571A7"/>
    <w:pPr>
      <w:spacing w:after="120" w:line="260" w:lineRule="exact"/>
    </w:pPr>
    <w:rPr>
      <w:rFonts w:ascii="Nunito Sans" w:eastAsia="Nunito Sans" w:hAnsi="Nunito Sans" w:cs="Nunito Sans"/>
      <w:sz w:val="20"/>
      <w:szCs w:val="20"/>
      <w:lang w:val="en-GB" w:eastAsia="en-GB" w:bidi="en-GB"/>
    </w:rPr>
  </w:style>
  <w:style w:type="paragraph" w:styleId="ListParagraph">
    <w:name w:val="List Paragraph"/>
    <w:basedOn w:val="BodyText"/>
    <w:uiPriority w:val="1"/>
    <w:qFormat/>
    <w:rsid w:val="004E768C"/>
    <w:pPr>
      <w:numPr>
        <w:numId w:val="2"/>
      </w:numPr>
      <w:tabs>
        <w:tab w:val="left" w:pos="312"/>
      </w:tabs>
      <w:spacing w:before="118" w:after="118"/>
      <w:ind w:left="153" w:hanging="153"/>
    </w:pPr>
    <w:rPr>
      <w:rFonts w:eastAsia="NunitoSans-Light" w:cs="NunitoSans-Light"/>
      <w:color w:val="000000" w:themeColor="text1"/>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basedOn w:val="DefaultParagraphFont"/>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basedOn w:val="DefaultParagraphFont"/>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60387A"/>
    <w:pPr>
      <w:spacing w:before="113"/>
      <w:ind w:left="160"/>
    </w:pPr>
    <w:rPr>
      <w:rFonts w:ascii="Nunito Sans Black" w:hAnsi="Nunito Sans Black"/>
      <w:color w:val="2E2E2F"/>
      <w:sz w:val="60"/>
    </w:rPr>
  </w:style>
  <w:style w:type="character" w:styleId="Strong">
    <w:name w:val="Strong"/>
    <w:basedOn w:val="DefaultParagraphFont"/>
    <w:uiPriority w:val="22"/>
    <w:qFormat/>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B8A4" w:themeColor="background2"/>
      <w:sz w:val="28"/>
    </w:rPr>
  </w:style>
  <w:style w:type="paragraph" w:customStyle="1" w:styleId="ContentsTitle">
    <w:name w:val="Contents Title"/>
    <w:basedOn w:val="Heading2"/>
    <w:link w:val="ContentsTitleChar"/>
    <w:uiPriority w:val="1"/>
    <w:qFormat/>
    <w:rsid w:val="00F64801"/>
    <w:pPr>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basedOn w:val="DefaultParagraphFont"/>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basedOn w:val="DefaultParagraphFont"/>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basedOn w:val="DefaultParagraphFont"/>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basedOn w:val="BadgesHeadline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basedOn w:val="DefaultParagraphFont"/>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after="0" w:line="240" w:lineRule="exact"/>
    </w:pPr>
    <w:rPr>
      <w:sz w:val="19"/>
    </w:rPr>
  </w:style>
  <w:style w:type="character" w:customStyle="1" w:styleId="Heading2Char">
    <w:name w:val="Heading 2 Char"/>
    <w:basedOn w:val="DefaultParagraphFont"/>
    <w:link w:val="Heading2"/>
    <w:uiPriority w:val="1"/>
    <w:rsid w:val="000056B8"/>
    <w:rPr>
      <w:rFonts w:ascii="Nunito Sans Black" w:eastAsia="NunitoSans-Black" w:hAnsi="Nunito Sans Black" w:cs="NunitoSans-Black"/>
      <w:bCs/>
      <w:color w:val="7414DC" w:themeColor="text2"/>
      <w:spacing w:val="-11"/>
      <w:sz w:val="60"/>
      <w:szCs w:val="60"/>
      <w:lang w:val="en-GB" w:eastAsia="en-GB" w:bidi="en-GB"/>
    </w:rPr>
  </w:style>
  <w:style w:type="character" w:customStyle="1" w:styleId="ContentsTitleChar">
    <w:name w:val="Contents Title Char"/>
    <w:basedOn w:val="Heading2Char"/>
    <w:link w:val="ContentsTitle"/>
    <w:uiPriority w:val="1"/>
    <w:rsid w:val="000056B8"/>
    <w:rPr>
      <w:rFonts w:ascii="Nunito Sans Black" w:eastAsia="NunitoSans-Black" w:hAnsi="Nunito Sans Black" w:cs="NunitoSans-Black"/>
      <w:bCs/>
      <w:color w:val="7414DC" w:themeColor="text2"/>
      <w:spacing w:val="-10"/>
      <w:sz w:val="60"/>
      <w:szCs w:val="60"/>
      <w:lang w:val="en-GB" w:eastAsia="en-GB" w:bidi="en-GB"/>
    </w:rPr>
  </w:style>
  <w:style w:type="character" w:customStyle="1" w:styleId="NumbersChar">
    <w:name w:val="Numbers Char"/>
    <w:basedOn w:val="ContentsTitleChar"/>
    <w:link w:val="Numbers"/>
    <w:uiPriority w:val="1"/>
    <w:rsid w:val="008A3608"/>
    <w:rPr>
      <w:rFonts w:ascii="Nunito Sans Black" w:eastAsia="NunitoSans-Black" w:hAnsi="Nunito Sans Black" w:cs="NunitoSans-Black"/>
      <w:bCs/>
      <w:noProof/>
      <w:color w:val="7414DC" w:themeColor="text2"/>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basedOn w:val="DefaultParagraphFont"/>
    <w:link w:val="BodyText"/>
    <w:uiPriority w:val="1"/>
    <w:rsid w:val="00537D6B"/>
    <w:rPr>
      <w:rFonts w:ascii="Nunito Sans" w:eastAsia="Nunito Sans" w:hAnsi="Nunito Sans" w:cs="Nunito Sans"/>
      <w:sz w:val="20"/>
      <w:szCs w:val="20"/>
      <w:lang w:val="en-GB" w:eastAsia="en-GB" w:bidi="en-GB"/>
    </w:rPr>
  </w:style>
  <w:style w:type="character" w:customStyle="1" w:styleId="ColumnbulletsChar">
    <w:name w:val="Column bullets Char"/>
    <w:basedOn w:val="BodyText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eastAsiaTheme="minorHAnsi"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asciiTheme="minorHAnsi" w:hAnsiTheme="minorHAnsi"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basedOn w:val="DefaultParagraphFont"/>
    <w:link w:val="Heading1"/>
    <w:uiPriority w:val="1"/>
    <w:rsid w:val="006B2FFC"/>
    <w:rPr>
      <w:rFonts w:ascii="Nunito Sans Black" w:eastAsia="NunitoSans-Black" w:hAnsi="Nunito Sans Black" w:cs="NunitoSans-Black"/>
      <w:bCs/>
      <w:color w:val="7414DC" w:themeColor="text2"/>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basedOn w:val="BadgesBodyChar"/>
    <w:link w:val="Badgeoverlap"/>
    <w:uiPriority w:val="1"/>
    <w:rsid w:val="00C10E3A"/>
    <w:rPr>
      <w:rFonts w:ascii="Nunito Light" w:eastAsia="Nunito Sans" w:hAnsi="Nunito Light" w:cs="Nunito Sans"/>
      <w:b w:val="0"/>
      <w:noProof/>
      <w:spacing w:val="-228"/>
      <w:sz w:val="16"/>
      <w:lang w:val="en-GB" w:eastAsia="en-GB" w:bidi="en-GB"/>
    </w:rPr>
  </w:style>
  <w:style w:type="character" w:styleId="Hyperlink">
    <w:name w:val="Hyperlink"/>
    <w:basedOn w:val="DefaultParagraphFont"/>
    <w:uiPriority w:val="99"/>
    <w:unhideWhenUsed/>
    <w:rsid w:val="0023212B"/>
    <w:rPr>
      <w:color w:val="00B8B8" w:themeColor="hyperlink"/>
      <w:u w:val="single"/>
    </w:rPr>
  </w:style>
  <w:style w:type="paragraph" w:styleId="NormalWeb">
    <w:name w:val="Normal (Web)"/>
    <w:basedOn w:val="Normal"/>
    <w:uiPriority w:val="99"/>
    <w:unhideWhenUsed/>
    <w:rsid w:val="00635624"/>
    <w:pPr>
      <w:widowControl/>
      <w:autoSpaceDE/>
      <w:autoSpaceDN/>
    </w:pPr>
    <w:rPr>
      <w:rFonts w:ascii="Times New Roman" w:eastAsiaTheme="minorHAnsi" w:hAnsi="Times New Roman" w:cs="Times New Roman"/>
      <w:sz w:val="24"/>
      <w:szCs w:val="24"/>
      <w:lang w:bidi="ar-SA"/>
    </w:rPr>
  </w:style>
  <w:style w:type="paragraph" w:styleId="IntenseQuote">
    <w:name w:val="Intense Quote"/>
    <w:basedOn w:val="Normal"/>
    <w:next w:val="Normal"/>
    <w:link w:val="IntenseQuoteChar"/>
    <w:uiPriority w:val="30"/>
    <w:qFormat/>
    <w:rsid w:val="00635624"/>
    <w:pPr>
      <w:pBdr>
        <w:top w:val="single" w:sz="4" w:space="10" w:color="ED4024" w:themeColor="accent1"/>
        <w:bottom w:val="single" w:sz="4" w:space="10" w:color="ED4024" w:themeColor="accent1"/>
      </w:pBdr>
      <w:spacing w:before="360" w:after="360"/>
      <w:ind w:left="864" w:right="864"/>
      <w:jc w:val="center"/>
    </w:pPr>
    <w:rPr>
      <w:i/>
      <w:iCs/>
      <w:color w:val="ED4024" w:themeColor="accent1"/>
    </w:rPr>
  </w:style>
  <w:style w:type="character" w:customStyle="1" w:styleId="IntenseQuoteChar">
    <w:name w:val="Intense Quote Char"/>
    <w:basedOn w:val="DefaultParagraphFont"/>
    <w:link w:val="IntenseQuote"/>
    <w:uiPriority w:val="30"/>
    <w:rsid w:val="00635624"/>
    <w:rPr>
      <w:rFonts w:ascii="Nunito Sans" w:eastAsia="Nunito Sans" w:hAnsi="Nunito Sans" w:cs="Nunito Sans"/>
      <w:i/>
      <w:iCs/>
      <w:color w:val="ED4024" w:themeColor="accent1"/>
      <w:lang w:val="en-GB" w:eastAsia="en-GB" w:bidi="en-GB"/>
    </w:rPr>
  </w:style>
  <w:style w:type="paragraph" w:customStyle="1" w:styleId="Text">
    <w:name w:val="Text"/>
    <w:basedOn w:val="Normal"/>
    <w:qFormat/>
    <w:rsid w:val="00720E4B"/>
    <w:pPr>
      <w:widowControl/>
      <w:autoSpaceDE/>
      <w:autoSpaceDN/>
      <w:spacing w:after="120"/>
    </w:pPr>
    <w:rPr>
      <w:rFonts w:eastAsiaTheme="minorHAnsi" w:cstheme="minorHAnsi"/>
      <w:color w:val="000000"/>
      <w:lang w:bidi="ar-SA"/>
    </w:rPr>
  </w:style>
  <w:style w:type="paragraph" w:customStyle="1" w:styleId="Heading10">
    <w:name w:val="Heading1"/>
    <w:basedOn w:val="Normal"/>
    <w:next w:val="Text"/>
    <w:qFormat/>
    <w:rsid w:val="006B226D"/>
    <w:pPr>
      <w:keepNext/>
      <w:widowControl/>
      <w:autoSpaceDE/>
      <w:autoSpaceDN/>
      <w:spacing w:before="240" w:after="60"/>
    </w:pPr>
    <w:rPr>
      <w:rFonts w:eastAsiaTheme="minorHAnsi" w:cstheme="minorHAnsi"/>
      <w:b/>
      <w:smallCaps/>
      <w:color w:val="4D2177"/>
      <w:sz w:val="28"/>
      <w:lang w:bidi="ar-SA"/>
    </w:rPr>
  </w:style>
  <w:style w:type="paragraph" w:customStyle="1" w:styleId="Heading20">
    <w:name w:val="Heading2"/>
    <w:basedOn w:val="Normal"/>
    <w:next w:val="Text"/>
    <w:qFormat/>
    <w:rsid w:val="006B226D"/>
    <w:pPr>
      <w:keepNext/>
      <w:widowControl/>
      <w:autoSpaceDE/>
      <w:autoSpaceDN/>
      <w:spacing w:after="60"/>
    </w:pPr>
    <w:rPr>
      <w:rFonts w:eastAsiaTheme="minorHAnsi" w:cstheme="minorHAnsi"/>
      <w:b/>
      <w:color w:val="4D2177"/>
      <w:sz w:val="24"/>
      <w:lang w:bidi="ar-SA"/>
    </w:rPr>
  </w:style>
  <w:style w:type="table" w:styleId="TableGrid">
    <w:name w:val="Table Grid"/>
    <w:basedOn w:val="TableNormal"/>
    <w:uiPriority w:val="39"/>
    <w:rsid w:val="007629A6"/>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rtList">
    <w:name w:val="SortList"/>
    <w:basedOn w:val="Text"/>
    <w:qFormat/>
    <w:rsid w:val="007629A6"/>
    <w:pPr>
      <w:numPr>
        <w:numId w:val="10"/>
      </w:numPr>
      <w:spacing w:after="80"/>
      <w:ind w:left="357" w:hanging="357"/>
    </w:pPr>
  </w:style>
  <w:style w:type="paragraph" w:customStyle="1" w:styleId="THead">
    <w:name w:val="THead"/>
    <w:basedOn w:val="Normal"/>
    <w:qFormat/>
    <w:rsid w:val="007629A6"/>
    <w:pPr>
      <w:widowControl/>
      <w:autoSpaceDE/>
      <w:autoSpaceDN/>
      <w:spacing w:after="120" w:line="240" w:lineRule="atLeast"/>
    </w:pPr>
    <w:rPr>
      <w:rFonts w:eastAsiaTheme="minorHAnsi" w:cstheme="minorBidi"/>
      <w:b/>
      <w:color w:val="4D2177"/>
      <w:lang w:eastAsia="en-US" w:bidi="ar-SA"/>
    </w:rPr>
  </w:style>
  <w:style w:type="paragraph" w:customStyle="1" w:styleId="THead2">
    <w:name w:val="THead2"/>
    <w:basedOn w:val="THead"/>
    <w:qFormat/>
    <w:rsid w:val="007629A6"/>
    <w:pPr>
      <w:spacing w:before="200"/>
    </w:pPr>
  </w:style>
  <w:style w:type="paragraph" w:customStyle="1" w:styleId="Table">
    <w:name w:val="Table"/>
    <w:basedOn w:val="Text"/>
    <w:qFormat/>
    <w:rsid w:val="00581F5B"/>
    <w:pPr>
      <w:spacing w:after="0"/>
    </w:pPr>
  </w:style>
  <w:style w:type="character" w:styleId="FollowedHyperlink">
    <w:name w:val="FollowedHyperlink"/>
    <w:basedOn w:val="DefaultParagraphFont"/>
    <w:uiPriority w:val="99"/>
    <w:semiHidden/>
    <w:unhideWhenUsed/>
    <w:rsid w:val="00C10347"/>
    <w:rPr>
      <w:color w:val="7414DC" w:themeColor="followedHyperlink"/>
      <w:u w:val="single"/>
    </w:rPr>
  </w:style>
  <w:style w:type="character" w:styleId="UnresolvedMention">
    <w:name w:val="Unresolved Mention"/>
    <w:basedOn w:val="DefaultParagraphFont"/>
    <w:uiPriority w:val="99"/>
    <w:semiHidden/>
    <w:unhideWhenUsed/>
    <w:rsid w:val="00AB39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799272">
      <w:bodyDiv w:val="1"/>
      <w:marLeft w:val="0"/>
      <w:marRight w:val="0"/>
      <w:marTop w:val="0"/>
      <w:marBottom w:val="0"/>
      <w:divBdr>
        <w:top w:val="none" w:sz="0" w:space="0" w:color="auto"/>
        <w:left w:val="none" w:sz="0" w:space="0" w:color="auto"/>
        <w:bottom w:val="none" w:sz="0" w:space="0" w:color="auto"/>
        <w:right w:val="none" w:sz="0" w:space="0" w:color="auto"/>
      </w:divBdr>
    </w:div>
    <w:div w:id="1829176942">
      <w:bodyDiv w:val="1"/>
      <w:marLeft w:val="0"/>
      <w:marRight w:val="0"/>
      <w:marTop w:val="0"/>
      <w:marBottom w:val="0"/>
      <w:divBdr>
        <w:top w:val="none" w:sz="0" w:space="0" w:color="auto"/>
        <w:left w:val="none" w:sz="0" w:space="0" w:color="auto"/>
        <w:bottom w:val="none" w:sz="0" w:space="0" w:color="auto"/>
        <w:right w:val="none" w:sz="0" w:space="0" w:color="auto"/>
      </w:divBdr>
    </w:div>
    <w:div w:id="2095542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Data" Target="diagrams/data1.xml"/><Relationship Id="rId26" Type="http://schemas.openxmlformats.org/officeDocument/2006/relationships/diagramColors" Target="diagrams/colors2.xml"/><Relationship Id="rId3" Type="http://schemas.openxmlformats.org/officeDocument/2006/relationships/customXml" Target="../customXml/item3.xml"/><Relationship Id="rId21" Type="http://schemas.openxmlformats.org/officeDocument/2006/relationships/diagramColors" Target="diagrams/colors1.xml"/><Relationship Id="rId34" Type="http://schemas.openxmlformats.org/officeDocument/2006/relationships/hyperlink" Target="mailto:hq@norfolkscouts.org.u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couts.org.uk/por/2-key-policies/" TargetMode="External"/><Relationship Id="rId25" Type="http://schemas.openxmlformats.org/officeDocument/2006/relationships/diagramQuickStyle" Target="diagrams/quickStyle2.xml"/><Relationship Id="rId33" Type="http://schemas.openxmlformats.org/officeDocument/2006/relationships/hyperlink" Target="mailto:hq@norfolkscouts.org.uk"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couts.org.uk/volunteers/learning-development-and-awards/fundamentals-of-scouting/" TargetMode="External"/><Relationship Id="rId20" Type="http://schemas.openxmlformats.org/officeDocument/2006/relationships/diagramQuickStyle" Target="diagrams/quickStyle1.xml"/><Relationship Id="rId29" Type="http://schemas.openxmlformats.org/officeDocument/2006/relationships/header" Target="header1.xml"/><Relationship Id="R705497edbb0e410f"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diagramLayout" Target="diagrams/layout2.xml"/><Relationship Id="rId32" Type="http://schemas.openxmlformats.org/officeDocument/2006/relationships/footer" Target="foot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diagramData" Target="diagrams/data2.xml"/><Relationship Id="rId28" Type="http://schemas.openxmlformats.org/officeDocument/2006/relationships/image" Target="media/image5.png"/><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diagramLayout" Target="diagrams/layout1.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outs.org.uk/about-us/strategy/" TargetMode="External"/><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footer" Target="footer1.xml"/><Relationship Id="rId35"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E4B66F-6501-4A4E-A770-854C99ACABA8}" type="doc">
      <dgm:prSet loTypeId="urn:microsoft.com/office/officeart/2005/8/layout/process3" loCatId="process" qsTypeId="urn:microsoft.com/office/officeart/2005/8/quickstyle/simple2" qsCatId="simple" csTypeId="urn:microsoft.com/office/officeart/2005/8/colors/accent0_3" csCatId="mainScheme" phldr="1"/>
      <dgm:spPr/>
      <dgm:t>
        <a:bodyPr/>
        <a:lstStyle/>
        <a:p>
          <a:endParaRPr lang="en-GB"/>
        </a:p>
      </dgm:t>
    </dgm:pt>
    <dgm:pt modelId="{76AB190A-7464-40AF-BEEE-ACE59761374F}">
      <dgm:prSet phldrT="[Text]"/>
      <dgm:spPr>
        <a:solidFill>
          <a:schemeClr val="accent2"/>
        </a:solidFill>
        <a:ln w="76200">
          <a:solidFill>
            <a:schemeClr val="accent4"/>
          </a:solidFill>
        </a:ln>
      </dgm:spPr>
      <dgm:t>
        <a:bodyPr/>
        <a:lstStyle/>
        <a:p>
          <a:r>
            <a:rPr lang="en-GB"/>
            <a:t>District Commissioner</a:t>
          </a:r>
        </a:p>
      </dgm:t>
    </dgm:pt>
    <dgm:pt modelId="{BAC6E5A8-A782-4377-BD45-410FB552B747}" type="parTrans" cxnId="{AF8C83E6-90FA-490E-873C-11B8869E8A72}">
      <dgm:prSet/>
      <dgm:spPr/>
      <dgm:t>
        <a:bodyPr/>
        <a:lstStyle/>
        <a:p>
          <a:endParaRPr lang="en-GB"/>
        </a:p>
      </dgm:t>
    </dgm:pt>
    <dgm:pt modelId="{9A8AC772-2B38-4D6E-9E66-22FD5254887D}" type="sibTrans" cxnId="{AF8C83E6-90FA-490E-873C-11B8869E8A72}">
      <dgm:prSet/>
      <dgm:spPr>
        <a:solidFill>
          <a:schemeClr val="accent2">
            <a:lumMod val="40000"/>
            <a:lumOff val="60000"/>
          </a:schemeClr>
        </a:solidFill>
      </dgm:spPr>
      <dgm:t>
        <a:bodyPr/>
        <a:lstStyle/>
        <a:p>
          <a:endParaRPr lang="en-GB"/>
        </a:p>
      </dgm:t>
    </dgm:pt>
    <dgm:pt modelId="{61885E81-6FC4-49FE-9320-670DB061C86A}">
      <dgm:prSet phldrT="[Text]"/>
      <dgm:spPr>
        <a:solidFill>
          <a:schemeClr val="accent4">
            <a:alpha val="90000"/>
          </a:schemeClr>
        </a:solidFill>
        <a:ln w="76200">
          <a:solidFill>
            <a:schemeClr val="accent2"/>
          </a:solidFill>
        </a:ln>
      </dgm:spPr>
      <dgm:t>
        <a:bodyPr/>
        <a:lstStyle/>
        <a:p>
          <a:r>
            <a:rPr lang="en-GB"/>
            <a:t> Supports a collection of Groups, known as a District</a:t>
          </a:r>
        </a:p>
      </dgm:t>
    </dgm:pt>
    <dgm:pt modelId="{BC6C9C5E-32F7-4A4A-BBD1-1B106C0AAD93}" type="parTrans" cxnId="{8560B855-A660-41AA-AAA2-8E6143CAC181}">
      <dgm:prSet/>
      <dgm:spPr/>
      <dgm:t>
        <a:bodyPr/>
        <a:lstStyle/>
        <a:p>
          <a:endParaRPr lang="en-GB"/>
        </a:p>
      </dgm:t>
    </dgm:pt>
    <dgm:pt modelId="{119854E3-87BF-4B5C-975F-A8B7EAB99A38}" type="sibTrans" cxnId="{8560B855-A660-41AA-AAA2-8E6143CAC181}">
      <dgm:prSet/>
      <dgm:spPr/>
      <dgm:t>
        <a:bodyPr/>
        <a:lstStyle/>
        <a:p>
          <a:endParaRPr lang="en-GB"/>
        </a:p>
      </dgm:t>
    </dgm:pt>
    <dgm:pt modelId="{EDBA745A-6F6B-4769-A933-B8AAE0CBC530}">
      <dgm:prSet phldrT="[Text]"/>
      <dgm:spPr>
        <a:solidFill>
          <a:schemeClr val="accent2"/>
        </a:solidFill>
        <a:ln>
          <a:noFill/>
        </a:ln>
      </dgm:spPr>
      <dgm:t>
        <a:bodyPr/>
        <a:lstStyle/>
        <a:p>
          <a:r>
            <a:rPr lang="en-GB"/>
            <a:t>County Commissioner</a:t>
          </a:r>
        </a:p>
      </dgm:t>
    </dgm:pt>
    <dgm:pt modelId="{0B5CAFF5-E612-49EA-992D-449D9EDC8653}" type="parTrans" cxnId="{04A53633-72E2-48DE-A31A-0FBD6EF6F47E}">
      <dgm:prSet/>
      <dgm:spPr/>
      <dgm:t>
        <a:bodyPr/>
        <a:lstStyle/>
        <a:p>
          <a:endParaRPr lang="en-GB"/>
        </a:p>
      </dgm:t>
    </dgm:pt>
    <dgm:pt modelId="{19597442-D310-4769-AAA8-81F9DED932BC}" type="sibTrans" cxnId="{04A53633-72E2-48DE-A31A-0FBD6EF6F47E}">
      <dgm:prSet/>
      <dgm:spPr>
        <a:solidFill>
          <a:schemeClr val="accent2">
            <a:lumMod val="40000"/>
            <a:lumOff val="60000"/>
          </a:schemeClr>
        </a:solidFill>
      </dgm:spPr>
      <dgm:t>
        <a:bodyPr/>
        <a:lstStyle/>
        <a:p>
          <a:endParaRPr lang="en-GB"/>
        </a:p>
      </dgm:t>
    </dgm:pt>
    <dgm:pt modelId="{6401AEB2-CD09-48CF-B5E0-FDE3A15091C3}">
      <dgm:prSet phldrT="[Text]"/>
      <dgm:spPr>
        <a:solidFill>
          <a:schemeClr val="accent4">
            <a:alpha val="90000"/>
          </a:schemeClr>
        </a:solidFill>
        <a:ln>
          <a:noFill/>
        </a:ln>
      </dgm:spPr>
      <dgm:t>
        <a:bodyPr/>
        <a:lstStyle/>
        <a:p>
          <a:r>
            <a:rPr lang="en-GB"/>
            <a:t> Supports a collection of Scout Districts, known as a County</a:t>
          </a:r>
        </a:p>
      </dgm:t>
    </dgm:pt>
    <dgm:pt modelId="{35143DA7-C094-42EB-B4A8-76DB338C224B}" type="parTrans" cxnId="{7A3F7FD6-148D-403A-8FC2-DE71C9D0ADF9}">
      <dgm:prSet/>
      <dgm:spPr/>
      <dgm:t>
        <a:bodyPr/>
        <a:lstStyle/>
        <a:p>
          <a:endParaRPr lang="en-GB"/>
        </a:p>
      </dgm:t>
    </dgm:pt>
    <dgm:pt modelId="{F1657D4E-91F7-4AA9-A02D-E0C1C58F83A3}" type="sibTrans" cxnId="{7A3F7FD6-148D-403A-8FC2-DE71C9D0ADF9}">
      <dgm:prSet/>
      <dgm:spPr/>
      <dgm:t>
        <a:bodyPr/>
        <a:lstStyle/>
        <a:p>
          <a:endParaRPr lang="en-GB"/>
        </a:p>
      </dgm:t>
    </dgm:pt>
    <dgm:pt modelId="{37CD4332-1634-4368-B989-C81E192A9123}">
      <dgm:prSet/>
      <dgm:spPr>
        <a:solidFill>
          <a:schemeClr val="accent2"/>
        </a:solidFill>
        <a:ln>
          <a:noFill/>
        </a:ln>
      </dgm:spPr>
      <dgm:t>
        <a:bodyPr/>
        <a:lstStyle/>
        <a:p>
          <a:r>
            <a:rPr lang="en-GB"/>
            <a:t>Regional Commissioner</a:t>
          </a:r>
        </a:p>
      </dgm:t>
    </dgm:pt>
    <dgm:pt modelId="{7CD65386-8B3B-4820-94D9-F70ED7C36F95}" type="parTrans" cxnId="{46B8F08E-3FEC-4FA4-A29C-2B40D32BE10C}">
      <dgm:prSet/>
      <dgm:spPr/>
      <dgm:t>
        <a:bodyPr/>
        <a:lstStyle/>
        <a:p>
          <a:endParaRPr lang="en-GB"/>
        </a:p>
      </dgm:t>
    </dgm:pt>
    <dgm:pt modelId="{8F55B5E2-5633-4EFC-8101-21F7639AF0ED}" type="sibTrans" cxnId="{46B8F08E-3FEC-4FA4-A29C-2B40D32BE10C}">
      <dgm:prSet/>
      <dgm:spPr/>
      <dgm:t>
        <a:bodyPr/>
        <a:lstStyle/>
        <a:p>
          <a:endParaRPr lang="en-GB"/>
        </a:p>
      </dgm:t>
    </dgm:pt>
    <dgm:pt modelId="{A62EDF9F-F9CB-47D8-9FF5-3B0308A4929D}">
      <dgm:prSet/>
      <dgm:spPr>
        <a:solidFill>
          <a:schemeClr val="accent2"/>
        </a:solidFill>
        <a:ln>
          <a:noFill/>
        </a:ln>
      </dgm:spPr>
      <dgm:t>
        <a:bodyPr/>
        <a:lstStyle/>
        <a:p>
          <a:r>
            <a:rPr lang="en-GB"/>
            <a:t>Group Scout Leader</a:t>
          </a:r>
        </a:p>
      </dgm:t>
    </dgm:pt>
    <dgm:pt modelId="{891C99A3-8A81-4E92-B147-A59C89A11869}" type="parTrans" cxnId="{90898F78-81FF-42E2-B7B6-7EFD16299B19}">
      <dgm:prSet/>
      <dgm:spPr/>
      <dgm:t>
        <a:bodyPr/>
        <a:lstStyle/>
        <a:p>
          <a:endParaRPr lang="en-GB"/>
        </a:p>
      </dgm:t>
    </dgm:pt>
    <dgm:pt modelId="{F0BCA9A5-894F-43C5-880F-EBB4DEBB8AFC}" type="sibTrans" cxnId="{90898F78-81FF-42E2-B7B6-7EFD16299B19}">
      <dgm:prSet/>
      <dgm:spPr>
        <a:solidFill>
          <a:schemeClr val="accent2">
            <a:lumMod val="40000"/>
            <a:lumOff val="60000"/>
          </a:schemeClr>
        </a:solidFill>
      </dgm:spPr>
      <dgm:t>
        <a:bodyPr/>
        <a:lstStyle/>
        <a:p>
          <a:endParaRPr lang="en-GB"/>
        </a:p>
      </dgm:t>
    </dgm:pt>
    <dgm:pt modelId="{3F8D093A-3CEC-4303-8BC8-B3A99AD7C709}">
      <dgm:prSet/>
      <dgm:spPr>
        <a:solidFill>
          <a:schemeClr val="accent4">
            <a:alpha val="90000"/>
          </a:schemeClr>
        </a:solidFill>
        <a:ln>
          <a:noFill/>
        </a:ln>
      </dgm:spPr>
      <dgm:t>
        <a:bodyPr/>
        <a:lstStyle/>
        <a:p>
          <a:r>
            <a:rPr lang="en-GB"/>
            <a:t> Supports a Scout Group</a:t>
          </a:r>
        </a:p>
      </dgm:t>
    </dgm:pt>
    <dgm:pt modelId="{B34E81F0-A4FD-406D-B445-B6F240F3B68B}" type="parTrans" cxnId="{A7F520C1-7881-47C6-AF65-7073CE2D4AF5}">
      <dgm:prSet/>
      <dgm:spPr/>
    </dgm:pt>
    <dgm:pt modelId="{2AEAD814-BBE3-4B2F-A5B0-50C46E195A6B}" type="sibTrans" cxnId="{A7F520C1-7881-47C6-AF65-7073CE2D4AF5}">
      <dgm:prSet/>
      <dgm:spPr/>
    </dgm:pt>
    <dgm:pt modelId="{4A4E1714-266C-482F-A1B8-B9CDDDC55F9B}">
      <dgm:prSet/>
      <dgm:spPr>
        <a:solidFill>
          <a:schemeClr val="accent4">
            <a:alpha val="90000"/>
          </a:schemeClr>
        </a:solidFill>
        <a:ln>
          <a:noFill/>
        </a:ln>
      </dgm:spPr>
      <dgm:t>
        <a:bodyPr/>
        <a:lstStyle/>
        <a:p>
          <a:r>
            <a:rPr lang="en-GB"/>
            <a:t> Support the County Commissioners</a:t>
          </a:r>
        </a:p>
      </dgm:t>
    </dgm:pt>
    <dgm:pt modelId="{6B18B9FA-2D22-4D56-A73C-5926B4850B66}" type="parTrans" cxnId="{75E6B30B-4170-424C-8E21-F2024031C687}">
      <dgm:prSet/>
      <dgm:spPr/>
    </dgm:pt>
    <dgm:pt modelId="{351E5264-BB28-4ED6-8EA7-8C1AD1C7E8DB}" type="sibTrans" cxnId="{75E6B30B-4170-424C-8E21-F2024031C687}">
      <dgm:prSet/>
      <dgm:spPr/>
    </dgm:pt>
    <dgm:pt modelId="{927E7129-A6A8-4568-B70D-8D4C9F47099C}" type="pres">
      <dgm:prSet presAssocID="{B5E4B66F-6501-4A4E-A770-854C99ACABA8}" presName="linearFlow" presStyleCnt="0">
        <dgm:presLayoutVars>
          <dgm:dir/>
          <dgm:animLvl val="lvl"/>
          <dgm:resizeHandles val="exact"/>
        </dgm:presLayoutVars>
      </dgm:prSet>
      <dgm:spPr/>
    </dgm:pt>
    <dgm:pt modelId="{572F0810-9C4F-4526-BC91-624B5D2C9CA3}" type="pres">
      <dgm:prSet presAssocID="{A62EDF9F-F9CB-47D8-9FF5-3B0308A4929D}" presName="composite" presStyleCnt="0"/>
      <dgm:spPr/>
    </dgm:pt>
    <dgm:pt modelId="{547BDFBD-D88B-4191-ADBA-DC0FA8B31DB4}" type="pres">
      <dgm:prSet presAssocID="{A62EDF9F-F9CB-47D8-9FF5-3B0308A4929D}" presName="parTx" presStyleLbl="node1" presStyleIdx="0" presStyleCnt="4">
        <dgm:presLayoutVars>
          <dgm:chMax val="0"/>
          <dgm:chPref val="0"/>
          <dgm:bulletEnabled val="1"/>
        </dgm:presLayoutVars>
      </dgm:prSet>
      <dgm:spPr/>
    </dgm:pt>
    <dgm:pt modelId="{DA27F6B1-D792-4B55-8287-AECD60BDF0C6}" type="pres">
      <dgm:prSet presAssocID="{A62EDF9F-F9CB-47D8-9FF5-3B0308A4929D}" presName="parSh" presStyleLbl="node1" presStyleIdx="0" presStyleCnt="4"/>
      <dgm:spPr/>
    </dgm:pt>
    <dgm:pt modelId="{2F1ED69F-E9CE-439F-A9E6-8E8F740D567B}" type="pres">
      <dgm:prSet presAssocID="{A62EDF9F-F9CB-47D8-9FF5-3B0308A4929D}" presName="desTx" presStyleLbl="fgAcc1" presStyleIdx="0" presStyleCnt="4">
        <dgm:presLayoutVars>
          <dgm:bulletEnabled val="1"/>
        </dgm:presLayoutVars>
      </dgm:prSet>
      <dgm:spPr/>
    </dgm:pt>
    <dgm:pt modelId="{E22E4A95-5A27-424B-80C8-BE0D18B4D82C}" type="pres">
      <dgm:prSet presAssocID="{F0BCA9A5-894F-43C5-880F-EBB4DEBB8AFC}" presName="sibTrans" presStyleLbl="sibTrans2D1" presStyleIdx="0" presStyleCnt="3"/>
      <dgm:spPr/>
    </dgm:pt>
    <dgm:pt modelId="{E49DA645-58D6-403F-A559-96AF6EDBCB66}" type="pres">
      <dgm:prSet presAssocID="{F0BCA9A5-894F-43C5-880F-EBB4DEBB8AFC}" presName="connTx" presStyleLbl="sibTrans2D1" presStyleIdx="0" presStyleCnt="3"/>
      <dgm:spPr/>
    </dgm:pt>
    <dgm:pt modelId="{D5CFF185-1A91-4CC5-9635-B267EE1ED7E3}" type="pres">
      <dgm:prSet presAssocID="{76AB190A-7464-40AF-BEEE-ACE59761374F}" presName="composite" presStyleCnt="0"/>
      <dgm:spPr/>
    </dgm:pt>
    <dgm:pt modelId="{5D6386D9-B756-4D52-875F-A4DC37B7F2D3}" type="pres">
      <dgm:prSet presAssocID="{76AB190A-7464-40AF-BEEE-ACE59761374F}" presName="parTx" presStyleLbl="node1" presStyleIdx="0" presStyleCnt="4">
        <dgm:presLayoutVars>
          <dgm:chMax val="0"/>
          <dgm:chPref val="0"/>
          <dgm:bulletEnabled val="1"/>
        </dgm:presLayoutVars>
      </dgm:prSet>
      <dgm:spPr/>
    </dgm:pt>
    <dgm:pt modelId="{91785DD2-3F7E-43EF-9312-4D3E59541B55}" type="pres">
      <dgm:prSet presAssocID="{76AB190A-7464-40AF-BEEE-ACE59761374F}" presName="parSh" presStyleLbl="node1" presStyleIdx="1" presStyleCnt="4"/>
      <dgm:spPr/>
    </dgm:pt>
    <dgm:pt modelId="{36F42DD5-F986-47F8-A87E-9F18EDF9CF9D}" type="pres">
      <dgm:prSet presAssocID="{76AB190A-7464-40AF-BEEE-ACE59761374F}" presName="desTx" presStyleLbl="fgAcc1" presStyleIdx="1" presStyleCnt="4">
        <dgm:presLayoutVars>
          <dgm:bulletEnabled val="1"/>
        </dgm:presLayoutVars>
      </dgm:prSet>
      <dgm:spPr/>
    </dgm:pt>
    <dgm:pt modelId="{89D0A783-C35A-48DF-BEF0-46804351DE52}" type="pres">
      <dgm:prSet presAssocID="{9A8AC772-2B38-4D6E-9E66-22FD5254887D}" presName="sibTrans" presStyleLbl="sibTrans2D1" presStyleIdx="1" presStyleCnt="3"/>
      <dgm:spPr/>
    </dgm:pt>
    <dgm:pt modelId="{D5FDAF4E-9775-42B3-B49C-3F5082B118BE}" type="pres">
      <dgm:prSet presAssocID="{9A8AC772-2B38-4D6E-9E66-22FD5254887D}" presName="connTx" presStyleLbl="sibTrans2D1" presStyleIdx="1" presStyleCnt="3"/>
      <dgm:spPr/>
    </dgm:pt>
    <dgm:pt modelId="{61FCC2EB-33F3-4277-8090-9FB6F46614CC}" type="pres">
      <dgm:prSet presAssocID="{EDBA745A-6F6B-4769-A933-B8AAE0CBC530}" presName="composite" presStyleCnt="0"/>
      <dgm:spPr/>
    </dgm:pt>
    <dgm:pt modelId="{F48B2172-E031-4CA9-BB6D-B49F528A295F}" type="pres">
      <dgm:prSet presAssocID="{EDBA745A-6F6B-4769-A933-B8AAE0CBC530}" presName="parTx" presStyleLbl="node1" presStyleIdx="1" presStyleCnt="4">
        <dgm:presLayoutVars>
          <dgm:chMax val="0"/>
          <dgm:chPref val="0"/>
          <dgm:bulletEnabled val="1"/>
        </dgm:presLayoutVars>
      </dgm:prSet>
      <dgm:spPr/>
    </dgm:pt>
    <dgm:pt modelId="{CA2C14A1-E1AC-4E0E-B484-CB387B61CD4C}" type="pres">
      <dgm:prSet presAssocID="{EDBA745A-6F6B-4769-A933-B8AAE0CBC530}" presName="parSh" presStyleLbl="node1" presStyleIdx="2" presStyleCnt="4"/>
      <dgm:spPr/>
    </dgm:pt>
    <dgm:pt modelId="{15C25750-E263-4E02-9E81-5DF03EB089A6}" type="pres">
      <dgm:prSet presAssocID="{EDBA745A-6F6B-4769-A933-B8AAE0CBC530}" presName="desTx" presStyleLbl="fgAcc1" presStyleIdx="2" presStyleCnt="4">
        <dgm:presLayoutVars>
          <dgm:bulletEnabled val="1"/>
        </dgm:presLayoutVars>
      </dgm:prSet>
      <dgm:spPr/>
    </dgm:pt>
    <dgm:pt modelId="{53AB9B44-534B-4A27-B109-737F44047F24}" type="pres">
      <dgm:prSet presAssocID="{19597442-D310-4769-AAA8-81F9DED932BC}" presName="sibTrans" presStyleLbl="sibTrans2D1" presStyleIdx="2" presStyleCnt="3"/>
      <dgm:spPr/>
    </dgm:pt>
    <dgm:pt modelId="{3835E009-4B6A-4269-8FC4-3533E1AB7B39}" type="pres">
      <dgm:prSet presAssocID="{19597442-D310-4769-AAA8-81F9DED932BC}" presName="connTx" presStyleLbl="sibTrans2D1" presStyleIdx="2" presStyleCnt="3"/>
      <dgm:spPr/>
    </dgm:pt>
    <dgm:pt modelId="{2A027F92-9541-4ED8-9F91-EECBB654A048}" type="pres">
      <dgm:prSet presAssocID="{37CD4332-1634-4368-B989-C81E192A9123}" presName="composite" presStyleCnt="0"/>
      <dgm:spPr/>
    </dgm:pt>
    <dgm:pt modelId="{014E0A8F-2D4F-4DA4-9F64-AE1F5ADC0DCE}" type="pres">
      <dgm:prSet presAssocID="{37CD4332-1634-4368-B989-C81E192A9123}" presName="parTx" presStyleLbl="node1" presStyleIdx="2" presStyleCnt="4">
        <dgm:presLayoutVars>
          <dgm:chMax val="0"/>
          <dgm:chPref val="0"/>
          <dgm:bulletEnabled val="1"/>
        </dgm:presLayoutVars>
      </dgm:prSet>
      <dgm:spPr/>
    </dgm:pt>
    <dgm:pt modelId="{3B1D9D23-4B0F-4FEF-9DB3-F2201C3F5FDF}" type="pres">
      <dgm:prSet presAssocID="{37CD4332-1634-4368-B989-C81E192A9123}" presName="parSh" presStyleLbl="node1" presStyleIdx="3" presStyleCnt="4"/>
      <dgm:spPr/>
    </dgm:pt>
    <dgm:pt modelId="{34804907-4E84-424F-BF62-9CE70D8EDA78}" type="pres">
      <dgm:prSet presAssocID="{37CD4332-1634-4368-B989-C81E192A9123}" presName="desTx" presStyleLbl="fgAcc1" presStyleIdx="3" presStyleCnt="4">
        <dgm:presLayoutVars>
          <dgm:bulletEnabled val="1"/>
        </dgm:presLayoutVars>
      </dgm:prSet>
      <dgm:spPr/>
    </dgm:pt>
  </dgm:ptLst>
  <dgm:cxnLst>
    <dgm:cxn modelId="{75E6B30B-4170-424C-8E21-F2024031C687}" srcId="{37CD4332-1634-4368-B989-C81E192A9123}" destId="{4A4E1714-266C-482F-A1B8-B9CDDDC55F9B}" srcOrd="0" destOrd="0" parTransId="{6B18B9FA-2D22-4D56-A73C-5926B4850B66}" sibTransId="{351E5264-BB28-4ED6-8EA7-8C1AD1C7E8DB}"/>
    <dgm:cxn modelId="{A965CE13-EB95-4568-B4E9-42AE4453D569}" type="presOf" srcId="{19597442-D310-4769-AAA8-81F9DED932BC}" destId="{3835E009-4B6A-4269-8FC4-3533E1AB7B39}" srcOrd="1" destOrd="0" presId="urn:microsoft.com/office/officeart/2005/8/layout/process3"/>
    <dgm:cxn modelId="{EB60F41E-83F7-4E78-B9C8-7374D906860F}" type="presOf" srcId="{76AB190A-7464-40AF-BEEE-ACE59761374F}" destId="{5D6386D9-B756-4D52-875F-A4DC37B7F2D3}" srcOrd="0" destOrd="0" presId="urn:microsoft.com/office/officeart/2005/8/layout/process3"/>
    <dgm:cxn modelId="{04A53633-72E2-48DE-A31A-0FBD6EF6F47E}" srcId="{B5E4B66F-6501-4A4E-A770-854C99ACABA8}" destId="{EDBA745A-6F6B-4769-A933-B8AAE0CBC530}" srcOrd="2" destOrd="0" parTransId="{0B5CAFF5-E612-49EA-992D-449D9EDC8653}" sibTransId="{19597442-D310-4769-AAA8-81F9DED932BC}"/>
    <dgm:cxn modelId="{76E8CE3D-4C7F-48CD-8935-E93BC1AF5223}" type="presOf" srcId="{19597442-D310-4769-AAA8-81F9DED932BC}" destId="{53AB9B44-534B-4A27-B109-737F44047F24}" srcOrd="0" destOrd="0" presId="urn:microsoft.com/office/officeart/2005/8/layout/process3"/>
    <dgm:cxn modelId="{E63C0B41-C28C-4100-A838-F6EB6CE3DF42}" type="presOf" srcId="{B5E4B66F-6501-4A4E-A770-854C99ACABA8}" destId="{927E7129-A6A8-4568-B70D-8D4C9F47099C}" srcOrd="0" destOrd="0" presId="urn:microsoft.com/office/officeart/2005/8/layout/process3"/>
    <dgm:cxn modelId="{35229041-2FCE-4D0F-88DF-EF998DA87712}" type="presOf" srcId="{F0BCA9A5-894F-43C5-880F-EBB4DEBB8AFC}" destId="{E49DA645-58D6-403F-A559-96AF6EDBCB66}" srcOrd="1" destOrd="0" presId="urn:microsoft.com/office/officeart/2005/8/layout/process3"/>
    <dgm:cxn modelId="{EC88F663-D1ED-4A7F-838D-7776F3807B43}" type="presOf" srcId="{76AB190A-7464-40AF-BEEE-ACE59761374F}" destId="{91785DD2-3F7E-43EF-9312-4D3E59541B55}" srcOrd="1" destOrd="0" presId="urn:microsoft.com/office/officeart/2005/8/layout/process3"/>
    <dgm:cxn modelId="{DFE01E45-16B0-4B69-9604-296D88A25B45}" type="presOf" srcId="{9A8AC772-2B38-4D6E-9E66-22FD5254887D}" destId="{89D0A783-C35A-48DF-BEF0-46804351DE52}" srcOrd="0" destOrd="0" presId="urn:microsoft.com/office/officeart/2005/8/layout/process3"/>
    <dgm:cxn modelId="{171FD665-B1B4-4E17-B5F5-0002A9EF1AE5}" type="presOf" srcId="{6401AEB2-CD09-48CF-B5E0-FDE3A15091C3}" destId="{15C25750-E263-4E02-9E81-5DF03EB089A6}" srcOrd="0" destOrd="0" presId="urn:microsoft.com/office/officeart/2005/8/layout/process3"/>
    <dgm:cxn modelId="{D2F9AF4E-70FB-4089-B7DC-DF9C14644CE4}" type="presOf" srcId="{9A8AC772-2B38-4D6E-9E66-22FD5254887D}" destId="{D5FDAF4E-9775-42B3-B49C-3F5082B118BE}" srcOrd="1" destOrd="0" presId="urn:microsoft.com/office/officeart/2005/8/layout/process3"/>
    <dgm:cxn modelId="{D56DDE74-B556-4BF2-A918-35B1E4CEA010}" type="presOf" srcId="{F0BCA9A5-894F-43C5-880F-EBB4DEBB8AFC}" destId="{E22E4A95-5A27-424B-80C8-BE0D18B4D82C}" srcOrd="0" destOrd="0" presId="urn:microsoft.com/office/officeart/2005/8/layout/process3"/>
    <dgm:cxn modelId="{8560B855-A660-41AA-AAA2-8E6143CAC181}" srcId="{76AB190A-7464-40AF-BEEE-ACE59761374F}" destId="{61885E81-6FC4-49FE-9320-670DB061C86A}" srcOrd="0" destOrd="0" parTransId="{BC6C9C5E-32F7-4A4A-BBD1-1B106C0AAD93}" sibTransId="{119854E3-87BF-4B5C-975F-A8B7EAB99A38}"/>
    <dgm:cxn modelId="{D89CBE75-ED5C-4B4A-9F72-E3255609A43B}" type="presOf" srcId="{61885E81-6FC4-49FE-9320-670DB061C86A}" destId="{36F42DD5-F986-47F8-A87E-9F18EDF9CF9D}" srcOrd="0" destOrd="0" presId="urn:microsoft.com/office/officeart/2005/8/layout/process3"/>
    <dgm:cxn modelId="{90898F78-81FF-42E2-B7B6-7EFD16299B19}" srcId="{B5E4B66F-6501-4A4E-A770-854C99ACABA8}" destId="{A62EDF9F-F9CB-47D8-9FF5-3B0308A4929D}" srcOrd="0" destOrd="0" parTransId="{891C99A3-8A81-4E92-B147-A59C89A11869}" sibTransId="{F0BCA9A5-894F-43C5-880F-EBB4DEBB8AFC}"/>
    <dgm:cxn modelId="{46B8F08E-3FEC-4FA4-A29C-2B40D32BE10C}" srcId="{B5E4B66F-6501-4A4E-A770-854C99ACABA8}" destId="{37CD4332-1634-4368-B989-C81E192A9123}" srcOrd="3" destOrd="0" parTransId="{7CD65386-8B3B-4820-94D9-F70ED7C36F95}" sibTransId="{8F55B5E2-5633-4EFC-8101-21F7639AF0ED}"/>
    <dgm:cxn modelId="{8D94858F-F0A5-4246-B0CD-A21D7CF03EC6}" type="presOf" srcId="{EDBA745A-6F6B-4769-A933-B8AAE0CBC530}" destId="{CA2C14A1-E1AC-4E0E-B484-CB387B61CD4C}" srcOrd="1" destOrd="0" presId="urn:microsoft.com/office/officeart/2005/8/layout/process3"/>
    <dgm:cxn modelId="{67334B97-1733-453E-8D9C-35F59D48F7C8}" type="presOf" srcId="{EDBA745A-6F6B-4769-A933-B8AAE0CBC530}" destId="{F48B2172-E031-4CA9-BB6D-B49F528A295F}" srcOrd="0" destOrd="0" presId="urn:microsoft.com/office/officeart/2005/8/layout/process3"/>
    <dgm:cxn modelId="{4183E698-E15B-46F2-85FC-C00A7FB3BAA1}" type="presOf" srcId="{37CD4332-1634-4368-B989-C81E192A9123}" destId="{014E0A8F-2D4F-4DA4-9F64-AE1F5ADC0DCE}" srcOrd="0" destOrd="0" presId="urn:microsoft.com/office/officeart/2005/8/layout/process3"/>
    <dgm:cxn modelId="{AE22DA99-1DBB-4C08-A94D-0446F670D201}" type="presOf" srcId="{3F8D093A-3CEC-4303-8BC8-B3A99AD7C709}" destId="{2F1ED69F-E9CE-439F-A9E6-8E8F740D567B}" srcOrd="0" destOrd="0" presId="urn:microsoft.com/office/officeart/2005/8/layout/process3"/>
    <dgm:cxn modelId="{F471109D-119A-456D-A38C-1613D4990399}" type="presOf" srcId="{A62EDF9F-F9CB-47D8-9FF5-3B0308A4929D}" destId="{DA27F6B1-D792-4B55-8287-AECD60BDF0C6}" srcOrd="1" destOrd="0" presId="urn:microsoft.com/office/officeart/2005/8/layout/process3"/>
    <dgm:cxn modelId="{792780A9-0D00-4C35-9758-1F0CAD9444B6}" type="presOf" srcId="{A62EDF9F-F9CB-47D8-9FF5-3B0308A4929D}" destId="{547BDFBD-D88B-4191-ADBA-DC0FA8B31DB4}" srcOrd="0" destOrd="0" presId="urn:microsoft.com/office/officeart/2005/8/layout/process3"/>
    <dgm:cxn modelId="{A7F520C1-7881-47C6-AF65-7073CE2D4AF5}" srcId="{A62EDF9F-F9CB-47D8-9FF5-3B0308A4929D}" destId="{3F8D093A-3CEC-4303-8BC8-B3A99AD7C709}" srcOrd="0" destOrd="0" parTransId="{B34E81F0-A4FD-406D-B445-B6F240F3B68B}" sibTransId="{2AEAD814-BBE3-4B2F-A5B0-50C46E195A6B}"/>
    <dgm:cxn modelId="{7BCE80CB-EA26-46A6-AA88-B1049CD8A76F}" type="presOf" srcId="{4A4E1714-266C-482F-A1B8-B9CDDDC55F9B}" destId="{34804907-4E84-424F-BF62-9CE70D8EDA78}" srcOrd="0" destOrd="0" presId="urn:microsoft.com/office/officeart/2005/8/layout/process3"/>
    <dgm:cxn modelId="{7A3F7FD6-148D-403A-8FC2-DE71C9D0ADF9}" srcId="{EDBA745A-6F6B-4769-A933-B8AAE0CBC530}" destId="{6401AEB2-CD09-48CF-B5E0-FDE3A15091C3}" srcOrd="0" destOrd="0" parTransId="{35143DA7-C094-42EB-B4A8-76DB338C224B}" sibTransId="{F1657D4E-91F7-4AA9-A02D-E0C1C58F83A3}"/>
    <dgm:cxn modelId="{E7ECD2DF-0DE8-40B0-BD05-AD13D75E26E2}" type="presOf" srcId="{37CD4332-1634-4368-B989-C81E192A9123}" destId="{3B1D9D23-4B0F-4FEF-9DB3-F2201C3F5FDF}" srcOrd="1" destOrd="0" presId="urn:microsoft.com/office/officeart/2005/8/layout/process3"/>
    <dgm:cxn modelId="{AF8C83E6-90FA-490E-873C-11B8869E8A72}" srcId="{B5E4B66F-6501-4A4E-A770-854C99ACABA8}" destId="{76AB190A-7464-40AF-BEEE-ACE59761374F}" srcOrd="1" destOrd="0" parTransId="{BAC6E5A8-A782-4377-BD45-410FB552B747}" sibTransId="{9A8AC772-2B38-4D6E-9E66-22FD5254887D}"/>
    <dgm:cxn modelId="{54B8EABE-97BF-4256-B1C5-973D9429A962}" type="presParOf" srcId="{927E7129-A6A8-4568-B70D-8D4C9F47099C}" destId="{572F0810-9C4F-4526-BC91-624B5D2C9CA3}" srcOrd="0" destOrd="0" presId="urn:microsoft.com/office/officeart/2005/8/layout/process3"/>
    <dgm:cxn modelId="{B817288D-9BC0-41A1-84EE-596076E591E2}" type="presParOf" srcId="{572F0810-9C4F-4526-BC91-624B5D2C9CA3}" destId="{547BDFBD-D88B-4191-ADBA-DC0FA8B31DB4}" srcOrd="0" destOrd="0" presId="urn:microsoft.com/office/officeart/2005/8/layout/process3"/>
    <dgm:cxn modelId="{A8DB51BE-21A7-48D7-ABAF-4E19A75EF0D4}" type="presParOf" srcId="{572F0810-9C4F-4526-BC91-624B5D2C9CA3}" destId="{DA27F6B1-D792-4B55-8287-AECD60BDF0C6}" srcOrd="1" destOrd="0" presId="urn:microsoft.com/office/officeart/2005/8/layout/process3"/>
    <dgm:cxn modelId="{90621590-8C22-4137-AB1C-FA88B20FC136}" type="presParOf" srcId="{572F0810-9C4F-4526-BC91-624B5D2C9CA3}" destId="{2F1ED69F-E9CE-439F-A9E6-8E8F740D567B}" srcOrd="2" destOrd="0" presId="urn:microsoft.com/office/officeart/2005/8/layout/process3"/>
    <dgm:cxn modelId="{DC51CF32-EB13-4D07-AF4C-ED5359346FCC}" type="presParOf" srcId="{927E7129-A6A8-4568-B70D-8D4C9F47099C}" destId="{E22E4A95-5A27-424B-80C8-BE0D18B4D82C}" srcOrd="1" destOrd="0" presId="urn:microsoft.com/office/officeart/2005/8/layout/process3"/>
    <dgm:cxn modelId="{E0A950D1-FA34-4E28-8737-EF305632678A}" type="presParOf" srcId="{E22E4A95-5A27-424B-80C8-BE0D18B4D82C}" destId="{E49DA645-58D6-403F-A559-96AF6EDBCB66}" srcOrd="0" destOrd="0" presId="urn:microsoft.com/office/officeart/2005/8/layout/process3"/>
    <dgm:cxn modelId="{FF4D681C-0B28-4FEA-938B-D6E27EBFE4BE}" type="presParOf" srcId="{927E7129-A6A8-4568-B70D-8D4C9F47099C}" destId="{D5CFF185-1A91-4CC5-9635-B267EE1ED7E3}" srcOrd="2" destOrd="0" presId="urn:microsoft.com/office/officeart/2005/8/layout/process3"/>
    <dgm:cxn modelId="{61C51754-E9EE-46DA-B7B5-CA862BD9CF14}" type="presParOf" srcId="{D5CFF185-1A91-4CC5-9635-B267EE1ED7E3}" destId="{5D6386D9-B756-4D52-875F-A4DC37B7F2D3}" srcOrd="0" destOrd="0" presId="urn:microsoft.com/office/officeart/2005/8/layout/process3"/>
    <dgm:cxn modelId="{2C986D11-761E-4773-B320-40423D26E1BC}" type="presParOf" srcId="{D5CFF185-1A91-4CC5-9635-B267EE1ED7E3}" destId="{91785DD2-3F7E-43EF-9312-4D3E59541B55}" srcOrd="1" destOrd="0" presId="urn:microsoft.com/office/officeart/2005/8/layout/process3"/>
    <dgm:cxn modelId="{6B617EA7-57B2-4247-9ABD-5D4435800F8F}" type="presParOf" srcId="{D5CFF185-1A91-4CC5-9635-B267EE1ED7E3}" destId="{36F42DD5-F986-47F8-A87E-9F18EDF9CF9D}" srcOrd="2" destOrd="0" presId="urn:microsoft.com/office/officeart/2005/8/layout/process3"/>
    <dgm:cxn modelId="{B5543BDE-2AEB-4309-81DD-1F804463305D}" type="presParOf" srcId="{927E7129-A6A8-4568-B70D-8D4C9F47099C}" destId="{89D0A783-C35A-48DF-BEF0-46804351DE52}" srcOrd="3" destOrd="0" presId="urn:microsoft.com/office/officeart/2005/8/layout/process3"/>
    <dgm:cxn modelId="{BD641534-C1D1-44EA-A446-C0611F66D470}" type="presParOf" srcId="{89D0A783-C35A-48DF-BEF0-46804351DE52}" destId="{D5FDAF4E-9775-42B3-B49C-3F5082B118BE}" srcOrd="0" destOrd="0" presId="urn:microsoft.com/office/officeart/2005/8/layout/process3"/>
    <dgm:cxn modelId="{37608786-9F1B-4330-9D3E-E3BF165F0700}" type="presParOf" srcId="{927E7129-A6A8-4568-B70D-8D4C9F47099C}" destId="{61FCC2EB-33F3-4277-8090-9FB6F46614CC}" srcOrd="4" destOrd="0" presId="urn:microsoft.com/office/officeart/2005/8/layout/process3"/>
    <dgm:cxn modelId="{4F381011-5696-48FE-9C08-6CD712BC50C6}" type="presParOf" srcId="{61FCC2EB-33F3-4277-8090-9FB6F46614CC}" destId="{F48B2172-E031-4CA9-BB6D-B49F528A295F}" srcOrd="0" destOrd="0" presId="urn:microsoft.com/office/officeart/2005/8/layout/process3"/>
    <dgm:cxn modelId="{DF1A5AAD-DC64-48BA-A0AF-881CCB7B7F8A}" type="presParOf" srcId="{61FCC2EB-33F3-4277-8090-9FB6F46614CC}" destId="{CA2C14A1-E1AC-4E0E-B484-CB387B61CD4C}" srcOrd="1" destOrd="0" presId="urn:microsoft.com/office/officeart/2005/8/layout/process3"/>
    <dgm:cxn modelId="{EEABDB7A-18A6-44AD-B162-6426729C728B}" type="presParOf" srcId="{61FCC2EB-33F3-4277-8090-9FB6F46614CC}" destId="{15C25750-E263-4E02-9E81-5DF03EB089A6}" srcOrd="2" destOrd="0" presId="urn:microsoft.com/office/officeart/2005/8/layout/process3"/>
    <dgm:cxn modelId="{CE61E36D-D540-4F7E-B632-1B4D83AFFF9F}" type="presParOf" srcId="{927E7129-A6A8-4568-B70D-8D4C9F47099C}" destId="{53AB9B44-534B-4A27-B109-737F44047F24}" srcOrd="5" destOrd="0" presId="urn:microsoft.com/office/officeart/2005/8/layout/process3"/>
    <dgm:cxn modelId="{1CD1E784-3751-45F6-BCCE-8B5D998166E4}" type="presParOf" srcId="{53AB9B44-534B-4A27-B109-737F44047F24}" destId="{3835E009-4B6A-4269-8FC4-3533E1AB7B39}" srcOrd="0" destOrd="0" presId="urn:microsoft.com/office/officeart/2005/8/layout/process3"/>
    <dgm:cxn modelId="{032DCF7A-B9C4-49EF-BC92-2A399D8A58D5}" type="presParOf" srcId="{927E7129-A6A8-4568-B70D-8D4C9F47099C}" destId="{2A027F92-9541-4ED8-9F91-EECBB654A048}" srcOrd="6" destOrd="0" presId="urn:microsoft.com/office/officeart/2005/8/layout/process3"/>
    <dgm:cxn modelId="{CA9B6E00-6925-46F8-B8C6-D0248452A08E}" type="presParOf" srcId="{2A027F92-9541-4ED8-9F91-EECBB654A048}" destId="{014E0A8F-2D4F-4DA4-9F64-AE1F5ADC0DCE}" srcOrd="0" destOrd="0" presId="urn:microsoft.com/office/officeart/2005/8/layout/process3"/>
    <dgm:cxn modelId="{6D86F379-F917-42B5-950E-7419B802A204}" type="presParOf" srcId="{2A027F92-9541-4ED8-9F91-EECBB654A048}" destId="{3B1D9D23-4B0F-4FEF-9DB3-F2201C3F5FDF}" srcOrd="1" destOrd="0" presId="urn:microsoft.com/office/officeart/2005/8/layout/process3"/>
    <dgm:cxn modelId="{E81C3ACB-456B-4C5F-B778-AE0E982F8DDD}" type="presParOf" srcId="{2A027F92-9541-4ED8-9F91-EECBB654A048}" destId="{34804907-4E84-424F-BF62-9CE70D8EDA78}" srcOrd="2" destOrd="0" presId="urn:microsoft.com/office/officeart/2005/8/layout/process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EA49FE2-E1AA-4C41-83F6-6CE56DBB2477}"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GB"/>
        </a:p>
      </dgm:t>
    </dgm:pt>
    <dgm:pt modelId="{F3F723AD-421C-4499-B6C7-780728630972}">
      <dgm:prSet phldrT="[Text]"/>
      <dgm:spPr>
        <a:solidFill>
          <a:schemeClr val="accent4">
            <a:lumMod val="90000"/>
          </a:schemeClr>
        </a:solidFill>
      </dgm:spPr>
      <dgm:t>
        <a:bodyPr/>
        <a:lstStyle/>
        <a:p>
          <a:r>
            <a:rPr lang="en-GB">
              <a:solidFill>
                <a:sysClr val="windowText" lastClr="000000"/>
              </a:solidFill>
            </a:rPr>
            <a:t>Core Skills</a:t>
          </a:r>
        </a:p>
      </dgm:t>
    </dgm:pt>
    <dgm:pt modelId="{18AA04ED-5CD3-4F89-89AD-7BE70062DA2C}" type="parTrans" cxnId="{F3A05F0D-6BF5-443C-BBD3-A74F7AF56589}">
      <dgm:prSet/>
      <dgm:spPr/>
      <dgm:t>
        <a:bodyPr/>
        <a:lstStyle/>
        <a:p>
          <a:endParaRPr lang="en-GB"/>
        </a:p>
      </dgm:t>
    </dgm:pt>
    <dgm:pt modelId="{5947757B-3894-4E78-A0CE-42FDFB6831F8}" type="sibTrans" cxnId="{F3A05F0D-6BF5-443C-BBD3-A74F7AF56589}">
      <dgm:prSet/>
      <dgm:spPr/>
      <dgm:t>
        <a:bodyPr/>
        <a:lstStyle/>
        <a:p>
          <a:endParaRPr lang="en-GB"/>
        </a:p>
      </dgm:t>
    </dgm:pt>
    <dgm:pt modelId="{2A7DBCE8-BCF0-4121-88D2-C14576330ECD}">
      <dgm:prSet phldrT="[Text]"/>
      <dgm:spPr>
        <a:solidFill>
          <a:schemeClr val="accent4"/>
        </a:solidFill>
      </dgm:spPr>
      <dgm:t>
        <a:bodyPr/>
        <a:lstStyle/>
        <a:p>
          <a:r>
            <a:rPr lang="en-GB">
              <a:solidFill>
                <a:sysClr val="windowText" lastClr="000000"/>
              </a:solidFill>
            </a:rPr>
            <a:t>Managing time and personal</a:t>
          </a:r>
        </a:p>
        <a:p>
          <a:r>
            <a:rPr lang="en-GB">
              <a:solidFill>
                <a:sysClr val="windowText" lastClr="000000"/>
              </a:solidFill>
            </a:rPr>
            <a:t>skills</a:t>
          </a:r>
        </a:p>
      </dgm:t>
    </dgm:pt>
    <dgm:pt modelId="{6CBC7469-CE16-426E-AD63-AA22AA1E4DC2}" type="parTrans" cxnId="{291AFBA8-27EB-4F92-9AD8-9F1CF2A8F3F3}">
      <dgm:prSet/>
      <dgm:spPr/>
      <dgm:t>
        <a:bodyPr/>
        <a:lstStyle/>
        <a:p>
          <a:endParaRPr lang="en-GB"/>
        </a:p>
      </dgm:t>
    </dgm:pt>
    <dgm:pt modelId="{A6EF43D7-4EF6-4140-A061-1D42997FA988}" type="sibTrans" cxnId="{291AFBA8-27EB-4F92-9AD8-9F1CF2A8F3F3}">
      <dgm:prSet/>
      <dgm:spPr>
        <a:solidFill>
          <a:schemeClr val="accent4">
            <a:lumMod val="90000"/>
          </a:schemeClr>
        </a:solidFill>
      </dgm:spPr>
      <dgm:t>
        <a:bodyPr/>
        <a:lstStyle/>
        <a:p>
          <a:endParaRPr lang="en-GB"/>
        </a:p>
      </dgm:t>
    </dgm:pt>
    <dgm:pt modelId="{50E859A2-C190-4C14-959C-01519077E20A}">
      <dgm:prSet phldrT="[Text]"/>
      <dgm:spPr>
        <a:solidFill>
          <a:schemeClr val="accent4"/>
        </a:solidFill>
      </dgm:spPr>
      <dgm:t>
        <a:bodyPr/>
        <a:lstStyle/>
        <a:p>
          <a:r>
            <a:rPr lang="en-GB">
              <a:solidFill>
                <a:sysClr val="windowText" lastClr="000000"/>
              </a:solidFill>
            </a:rPr>
            <a:t>Providing</a:t>
          </a:r>
        </a:p>
        <a:p>
          <a:r>
            <a:rPr lang="en-GB">
              <a:solidFill>
                <a:sysClr val="windowText" lastClr="000000"/>
              </a:solidFill>
            </a:rPr>
            <a:t>direction</a:t>
          </a:r>
        </a:p>
      </dgm:t>
    </dgm:pt>
    <dgm:pt modelId="{E144EDEF-5762-4955-A704-6D1B40E39CA9}" type="parTrans" cxnId="{22F32DBF-53C5-455A-9A04-EC35C5F753C2}">
      <dgm:prSet/>
      <dgm:spPr/>
      <dgm:t>
        <a:bodyPr/>
        <a:lstStyle/>
        <a:p>
          <a:endParaRPr lang="en-GB"/>
        </a:p>
      </dgm:t>
    </dgm:pt>
    <dgm:pt modelId="{DB91CDD8-8677-4FC5-9014-1E0490F3BE90}" type="sibTrans" cxnId="{22F32DBF-53C5-455A-9A04-EC35C5F753C2}">
      <dgm:prSet/>
      <dgm:spPr>
        <a:solidFill>
          <a:schemeClr val="accent4">
            <a:lumMod val="90000"/>
          </a:schemeClr>
        </a:solidFill>
      </dgm:spPr>
      <dgm:t>
        <a:bodyPr/>
        <a:lstStyle/>
        <a:p>
          <a:endParaRPr lang="en-GB"/>
        </a:p>
      </dgm:t>
    </dgm:pt>
    <dgm:pt modelId="{9B452F2C-192C-4AE8-9865-1D2CD88784FD}">
      <dgm:prSet/>
      <dgm:spPr>
        <a:solidFill>
          <a:schemeClr val="accent4"/>
        </a:solidFill>
      </dgm:spPr>
      <dgm:t>
        <a:bodyPr/>
        <a:lstStyle/>
        <a:p>
          <a:r>
            <a:rPr lang="en-GB">
              <a:solidFill>
                <a:sysClr val="windowText" lastClr="000000"/>
              </a:solidFill>
            </a:rPr>
            <a:t>Working with people</a:t>
          </a:r>
        </a:p>
      </dgm:t>
    </dgm:pt>
    <dgm:pt modelId="{6BBE6D6D-6E28-4554-9BAE-BA4D5944A501}" type="parTrans" cxnId="{2516F223-2F81-4E99-8BD0-7A7AE3EDD202}">
      <dgm:prSet/>
      <dgm:spPr/>
      <dgm:t>
        <a:bodyPr/>
        <a:lstStyle/>
        <a:p>
          <a:endParaRPr lang="en-GB"/>
        </a:p>
      </dgm:t>
    </dgm:pt>
    <dgm:pt modelId="{2E19608E-8B1D-4217-AC1A-54794EED97FD}" type="sibTrans" cxnId="{2516F223-2F81-4E99-8BD0-7A7AE3EDD202}">
      <dgm:prSet/>
      <dgm:spPr>
        <a:solidFill>
          <a:schemeClr val="accent4">
            <a:lumMod val="90000"/>
          </a:schemeClr>
        </a:solidFill>
      </dgm:spPr>
      <dgm:t>
        <a:bodyPr/>
        <a:lstStyle/>
        <a:p>
          <a:endParaRPr lang="en-GB"/>
        </a:p>
      </dgm:t>
    </dgm:pt>
    <dgm:pt modelId="{6E8F5813-D6D8-4831-BCDE-512158921EB8}">
      <dgm:prSet/>
      <dgm:spPr>
        <a:solidFill>
          <a:schemeClr val="accent4"/>
        </a:solidFill>
      </dgm:spPr>
      <dgm:t>
        <a:bodyPr/>
        <a:lstStyle/>
        <a:p>
          <a:r>
            <a:rPr lang="en-GB">
              <a:solidFill>
                <a:sysClr val="windowText" lastClr="000000"/>
              </a:solidFill>
            </a:rPr>
            <a:t>Achieving results</a:t>
          </a:r>
        </a:p>
      </dgm:t>
    </dgm:pt>
    <dgm:pt modelId="{C4DE6610-BB5C-4B35-8572-F16BC812D1D7}" type="parTrans" cxnId="{487BDAC6-1677-4B71-9650-B4CCEC450CD6}">
      <dgm:prSet/>
      <dgm:spPr/>
      <dgm:t>
        <a:bodyPr/>
        <a:lstStyle/>
        <a:p>
          <a:endParaRPr lang="en-GB"/>
        </a:p>
      </dgm:t>
    </dgm:pt>
    <dgm:pt modelId="{16CDE5CC-5D34-4FE1-8C59-6BAF0C6A1FF4}" type="sibTrans" cxnId="{487BDAC6-1677-4B71-9650-B4CCEC450CD6}">
      <dgm:prSet/>
      <dgm:spPr>
        <a:solidFill>
          <a:schemeClr val="accent4">
            <a:lumMod val="90000"/>
          </a:schemeClr>
        </a:solidFill>
      </dgm:spPr>
      <dgm:t>
        <a:bodyPr/>
        <a:lstStyle/>
        <a:p>
          <a:endParaRPr lang="en-GB"/>
        </a:p>
      </dgm:t>
    </dgm:pt>
    <dgm:pt modelId="{39E84EDD-B9F9-4E48-A154-AEDB77B14662}">
      <dgm:prSet/>
      <dgm:spPr>
        <a:solidFill>
          <a:schemeClr val="accent4"/>
        </a:solidFill>
      </dgm:spPr>
      <dgm:t>
        <a:bodyPr/>
        <a:lstStyle/>
        <a:p>
          <a:r>
            <a:rPr lang="en-GB">
              <a:solidFill>
                <a:sysClr val="windowText" lastClr="000000"/>
              </a:solidFill>
            </a:rPr>
            <a:t>Enabling change</a:t>
          </a:r>
        </a:p>
      </dgm:t>
    </dgm:pt>
    <dgm:pt modelId="{3E1BE6F6-AA3F-4BAE-9124-CBA8B8DD3AD4}" type="sibTrans" cxnId="{95014E20-6711-4B30-A98B-EE2A9A56D27B}">
      <dgm:prSet/>
      <dgm:spPr>
        <a:solidFill>
          <a:schemeClr val="accent4">
            <a:lumMod val="90000"/>
          </a:schemeClr>
        </a:solidFill>
      </dgm:spPr>
      <dgm:t>
        <a:bodyPr/>
        <a:lstStyle/>
        <a:p>
          <a:endParaRPr lang="en-GB"/>
        </a:p>
      </dgm:t>
    </dgm:pt>
    <dgm:pt modelId="{AD854389-239E-4732-8FE6-09E3FD79138F}" type="parTrans" cxnId="{95014E20-6711-4B30-A98B-EE2A9A56D27B}">
      <dgm:prSet/>
      <dgm:spPr/>
      <dgm:t>
        <a:bodyPr/>
        <a:lstStyle/>
        <a:p>
          <a:endParaRPr lang="en-GB"/>
        </a:p>
      </dgm:t>
    </dgm:pt>
    <dgm:pt modelId="{4B3664C8-3435-42D3-BF62-C70D3E0DBF25}">
      <dgm:prSet/>
      <dgm:spPr>
        <a:solidFill>
          <a:schemeClr val="accent4"/>
        </a:solidFill>
      </dgm:spPr>
      <dgm:t>
        <a:bodyPr/>
        <a:lstStyle/>
        <a:p>
          <a:r>
            <a:rPr lang="en-GB">
              <a:solidFill>
                <a:sysClr val="windowText" lastClr="000000"/>
              </a:solidFill>
            </a:rPr>
            <a:t>Using resources</a:t>
          </a:r>
        </a:p>
      </dgm:t>
    </dgm:pt>
    <dgm:pt modelId="{921D4EA0-935A-4C9B-8E7E-966A05BCA584}" type="parTrans" cxnId="{A170E337-227D-494F-893A-E05B2EE3EFFB}">
      <dgm:prSet/>
      <dgm:spPr/>
      <dgm:t>
        <a:bodyPr/>
        <a:lstStyle/>
        <a:p>
          <a:endParaRPr lang="en-GB"/>
        </a:p>
      </dgm:t>
    </dgm:pt>
    <dgm:pt modelId="{FB66C77F-A36E-4CA2-98BC-0107487AABBA}" type="sibTrans" cxnId="{A170E337-227D-494F-893A-E05B2EE3EFFB}">
      <dgm:prSet/>
      <dgm:spPr>
        <a:solidFill>
          <a:schemeClr val="accent4">
            <a:lumMod val="90000"/>
          </a:schemeClr>
        </a:solidFill>
      </dgm:spPr>
      <dgm:t>
        <a:bodyPr/>
        <a:lstStyle/>
        <a:p>
          <a:endParaRPr lang="en-GB"/>
        </a:p>
      </dgm:t>
    </dgm:pt>
    <dgm:pt modelId="{4815406C-4983-43BD-8FFF-1A720930E81A}" type="pres">
      <dgm:prSet presAssocID="{7EA49FE2-E1AA-4C41-83F6-6CE56DBB2477}" presName="Name0" presStyleCnt="0">
        <dgm:presLayoutVars>
          <dgm:chMax val="1"/>
          <dgm:dir/>
          <dgm:animLvl val="ctr"/>
          <dgm:resizeHandles val="exact"/>
        </dgm:presLayoutVars>
      </dgm:prSet>
      <dgm:spPr/>
    </dgm:pt>
    <dgm:pt modelId="{905A0B25-C032-48CA-83CB-99A504493769}" type="pres">
      <dgm:prSet presAssocID="{F3F723AD-421C-4499-B6C7-780728630972}" presName="centerShape" presStyleLbl="node0" presStyleIdx="0" presStyleCnt="1"/>
      <dgm:spPr/>
    </dgm:pt>
    <dgm:pt modelId="{4AC9E367-BB27-4679-9BA3-8541B97B1826}" type="pres">
      <dgm:prSet presAssocID="{2A7DBCE8-BCF0-4121-88D2-C14576330ECD}" presName="node" presStyleLbl="node1" presStyleIdx="0" presStyleCnt="6">
        <dgm:presLayoutVars>
          <dgm:bulletEnabled val="1"/>
        </dgm:presLayoutVars>
      </dgm:prSet>
      <dgm:spPr/>
    </dgm:pt>
    <dgm:pt modelId="{5223CA29-A49C-4E1A-9690-0250986AAAA1}" type="pres">
      <dgm:prSet presAssocID="{2A7DBCE8-BCF0-4121-88D2-C14576330ECD}" presName="dummy" presStyleCnt="0"/>
      <dgm:spPr/>
    </dgm:pt>
    <dgm:pt modelId="{105592E9-9CC0-4045-9B10-C35AF4841EEC}" type="pres">
      <dgm:prSet presAssocID="{A6EF43D7-4EF6-4140-A061-1D42997FA988}" presName="sibTrans" presStyleLbl="sibTrans2D1" presStyleIdx="0" presStyleCnt="6"/>
      <dgm:spPr/>
    </dgm:pt>
    <dgm:pt modelId="{0D433149-B862-4892-882E-7BB6823D67F1}" type="pres">
      <dgm:prSet presAssocID="{50E859A2-C190-4C14-959C-01519077E20A}" presName="node" presStyleLbl="node1" presStyleIdx="1" presStyleCnt="6">
        <dgm:presLayoutVars>
          <dgm:bulletEnabled val="1"/>
        </dgm:presLayoutVars>
      </dgm:prSet>
      <dgm:spPr/>
    </dgm:pt>
    <dgm:pt modelId="{433E1006-1A29-48E4-8A19-22D6D4FD00E1}" type="pres">
      <dgm:prSet presAssocID="{50E859A2-C190-4C14-959C-01519077E20A}" presName="dummy" presStyleCnt="0"/>
      <dgm:spPr/>
    </dgm:pt>
    <dgm:pt modelId="{44E8D0EA-A491-4964-B243-0EEEAF6EFA9B}" type="pres">
      <dgm:prSet presAssocID="{DB91CDD8-8677-4FC5-9014-1E0490F3BE90}" presName="sibTrans" presStyleLbl="sibTrans2D1" presStyleIdx="1" presStyleCnt="6"/>
      <dgm:spPr/>
    </dgm:pt>
    <dgm:pt modelId="{5CB0171F-8B16-4DBB-ADD1-55D4496E426C}" type="pres">
      <dgm:prSet presAssocID="{9B452F2C-192C-4AE8-9865-1D2CD88784FD}" presName="node" presStyleLbl="node1" presStyleIdx="2" presStyleCnt="6">
        <dgm:presLayoutVars>
          <dgm:bulletEnabled val="1"/>
        </dgm:presLayoutVars>
      </dgm:prSet>
      <dgm:spPr/>
    </dgm:pt>
    <dgm:pt modelId="{CBE768F2-BCDE-400A-A2CE-79A7FCCB6694}" type="pres">
      <dgm:prSet presAssocID="{9B452F2C-192C-4AE8-9865-1D2CD88784FD}" presName="dummy" presStyleCnt="0"/>
      <dgm:spPr/>
    </dgm:pt>
    <dgm:pt modelId="{E6C4ABF1-D0B2-45F3-A0B9-241229AE8E1A}" type="pres">
      <dgm:prSet presAssocID="{2E19608E-8B1D-4217-AC1A-54794EED97FD}" presName="sibTrans" presStyleLbl="sibTrans2D1" presStyleIdx="2" presStyleCnt="6"/>
      <dgm:spPr/>
    </dgm:pt>
    <dgm:pt modelId="{CED421C9-A59F-49F5-895B-7BD2491CE44F}" type="pres">
      <dgm:prSet presAssocID="{6E8F5813-D6D8-4831-BCDE-512158921EB8}" presName="node" presStyleLbl="node1" presStyleIdx="3" presStyleCnt="6">
        <dgm:presLayoutVars>
          <dgm:bulletEnabled val="1"/>
        </dgm:presLayoutVars>
      </dgm:prSet>
      <dgm:spPr/>
    </dgm:pt>
    <dgm:pt modelId="{88FE9EA0-C3FD-42E8-8719-CEDA4A8F6A0C}" type="pres">
      <dgm:prSet presAssocID="{6E8F5813-D6D8-4831-BCDE-512158921EB8}" presName="dummy" presStyleCnt="0"/>
      <dgm:spPr/>
    </dgm:pt>
    <dgm:pt modelId="{ADBE659E-9EF1-44F3-AE18-11FD506F61B1}" type="pres">
      <dgm:prSet presAssocID="{16CDE5CC-5D34-4FE1-8C59-6BAF0C6A1FF4}" presName="sibTrans" presStyleLbl="sibTrans2D1" presStyleIdx="3" presStyleCnt="6"/>
      <dgm:spPr/>
    </dgm:pt>
    <dgm:pt modelId="{6FCB3501-4149-43B3-9AE3-77AF30D0ACA8}" type="pres">
      <dgm:prSet presAssocID="{39E84EDD-B9F9-4E48-A154-AEDB77B14662}" presName="node" presStyleLbl="node1" presStyleIdx="4" presStyleCnt="6">
        <dgm:presLayoutVars>
          <dgm:bulletEnabled val="1"/>
        </dgm:presLayoutVars>
      </dgm:prSet>
      <dgm:spPr/>
    </dgm:pt>
    <dgm:pt modelId="{579C77B4-96E3-46F3-BD7B-541DDBC7052F}" type="pres">
      <dgm:prSet presAssocID="{39E84EDD-B9F9-4E48-A154-AEDB77B14662}" presName="dummy" presStyleCnt="0"/>
      <dgm:spPr/>
    </dgm:pt>
    <dgm:pt modelId="{18533632-419A-4D3D-906E-3D5049FDACBB}" type="pres">
      <dgm:prSet presAssocID="{3E1BE6F6-AA3F-4BAE-9124-CBA8B8DD3AD4}" presName="sibTrans" presStyleLbl="sibTrans2D1" presStyleIdx="4" presStyleCnt="6"/>
      <dgm:spPr/>
    </dgm:pt>
    <dgm:pt modelId="{74824501-B6CD-4F29-8590-7B27A9BAAAA4}" type="pres">
      <dgm:prSet presAssocID="{4B3664C8-3435-42D3-BF62-C70D3E0DBF25}" presName="node" presStyleLbl="node1" presStyleIdx="5" presStyleCnt="6">
        <dgm:presLayoutVars>
          <dgm:bulletEnabled val="1"/>
        </dgm:presLayoutVars>
      </dgm:prSet>
      <dgm:spPr/>
    </dgm:pt>
    <dgm:pt modelId="{CCF5D612-2FB2-4C99-AB3A-5447583DE00F}" type="pres">
      <dgm:prSet presAssocID="{4B3664C8-3435-42D3-BF62-C70D3E0DBF25}" presName="dummy" presStyleCnt="0"/>
      <dgm:spPr/>
    </dgm:pt>
    <dgm:pt modelId="{6789F19D-AA56-4308-BB30-DCB0995C9CA7}" type="pres">
      <dgm:prSet presAssocID="{FB66C77F-A36E-4CA2-98BC-0107487AABBA}" presName="sibTrans" presStyleLbl="sibTrans2D1" presStyleIdx="5" presStyleCnt="6"/>
      <dgm:spPr/>
    </dgm:pt>
  </dgm:ptLst>
  <dgm:cxnLst>
    <dgm:cxn modelId="{79ADCC02-2942-49CF-B209-FA2BF8FC96F8}" type="presOf" srcId="{2A7DBCE8-BCF0-4121-88D2-C14576330ECD}" destId="{4AC9E367-BB27-4679-9BA3-8541B97B1826}" srcOrd="0" destOrd="0" presId="urn:microsoft.com/office/officeart/2005/8/layout/radial6"/>
    <dgm:cxn modelId="{F3A05F0D-6BF5-443C-BBD3-A74F7AF56589}" srcId="{7EA49FE2-E1AA-4C41-83F6-6CE56DBB2477}" destId="{F3F723AD-421C-4499-B6C7-780728630972}" srcOrd="0" destOrd="0" parTransId="{18AA04ED-5CD3-4F89-89AD-7BE70062DA2C}" sibTransId="{5947757B-3894-4E78-A0CE-42FDFB6831F8}"/>
    <dgm:cxn modelId="{02FF2814-7CD9-4AFF-88C1-054A968390EC}" type="presOf" srcId="{6E8F5813-D6D8-4831-BCDE-512158921EB8}" destId="{CED421C9-A59F-49F5-895B-7BD2491CE44F}" srcOrd="0" destOrd="0" presId="urn:microsoft.com/office/officeart/2005/8/layout/radial6"/>
    <dgm:cxn modelId="{95014E20-6711-4B30-A98B-EE2A9A56D27B}" srcId="{F3F723AD-421C-4499-B6C7-780728630972}" destId="{39E84EDD-B9F9-4E48-A154-AEDB77B14662}" srcOrd="4" destOrd="0" parTransId="{AD854389-239E-4732-8FE6-09E3FD79138F}" sibTransId="{3E1BE6F6-AA3F-4BAE-9124-CBA8B8DD3AD4}"/>
    <dgm:cxn modelId="{2516F223-2F81-4E99-8BD0-7A7AE3EDD202}" srcId="{F3F723AD-421C-4499-B6C7-780728630972}" destId="{9B452F2C-192C-4AE8-9865-1D2CD88784FD}" srcOrd="2" destOrd="0" parTransId="{6BBE6D6D-6E28-4554-9BAE-BA4D5944A501}" sibTransId="{2E19608E-8B1D-4217-AC1A-54794EED97FD}"/>
    <dgm:cxn modelId="{A170E337-227D-494F-893A-E05B2EE3EFFB}" srcId="{F3F723AD-421C-4499-B6C7-780728630972}" destId="{4B3664C8-3435-42D3-BF62-C70D3E0DBF25}" srcOrd="5" destOrd="0" parTransId="{921D4EA0-935A-4C9B-8E7E-966A05BCA584}" sibTransId="{FB66C77F-A36E-4CA2-98BC-0107487AABBA}"/>
    <dgm:cxn modelId="{9ED13B6B-E2C0-4255-AC3E-39408527F443}" type="presOf" srcId="{50E859A2-C190-4C14-959C-01519077E20A}" destId="{0D433149-B862-4892-882E-7BB6823D67F1}" srcOrd="0" destOrd="0" presId="urn:microsoft.com/office/officeart/2005/8/layout/radial6"/>
    <dgm:cxn modelId="{FE32947D-E8EB-40E9-A893-7348C8B53085}" type="presOf" srcId="{F3F723AD-421C-4499-B6C7-780728630972}" destId="{905A0B25-C032-48CA-83CB-99A504493769}" srcOrd="0" destOrd="0" presId="urn:microsoft.com/office/officeart/2005/8/layout/radial6"/>
    <dgm:cxn modelId="{FA007991-CF79-4AC1-AE95-E3759EB28730}" type="presOf" srcId="{16CDE5CC-5D34-4FE1-8C59-6BAF0C6A1FF4}" destId="{ADBE659E-9EF1-44F3-AE18-11FD506F61B1}" srcOrd="0" destOrd="0" presId="urn:microsoft.com/office/officeart/2005/8/layout/radial6"/>
    <dgm:cxn modelId="{8F224C9D-6EF1-4A28-ABE1-0E0268FEDC27}" type="presOf" srcId="{3E1BE6F6-AA3F-4BAE-9124-CBA8B8DD3AD4}" destId="{18533632-419A-4D3D-906E-3D5049FDACBB}" srcOrd="0" destOrd="0" presId="urn:microsoft.com/office/officeart/2005/8/layout/radial6"/>
    <dgm:cxn modelId="{D83824A1-3888-4697-9385-0E28453C3E8A}" type="presOf" srcId="{A6EF43D7-4EF6-4140-A061-1D42997FA988}" destId="{105592E9-9CC0-4045-9B10-C35AF4841EEC}" srcOrd="0" destOrd="0" presId="urn:microsoft.com/office/officeart/2005/8/layout/radial6"/>
    <dgm:cxn modelId="{291AFBA8-27EB-4F92-9AD8-9F1CF2A8F3F3}" srcId="{F3F723AD-421C-4499-B6C7-780728630972}" destId="{2A7DBCE8-BCF0-4121-88D2-C14576330ECD}" srcOrd="0" destOrd="0" parTransId="{6CBC7469-CE16-426E-AD63-AA22AA1E4DC2}" sibTransId="{A6EF43D7-4EF6-4140-A061-1D42997FA988}"/>
    <dgm:cxn modelId="{22F32DBF-53C5-455A-9A04-EC35C5F753C2}" srcId="{F3F723AD-421C-4499-B6C7-780728630972}" destId="{50E859A2-C190-4C14-959C-01519077E20A}" srcOrd="1" destOrd="0" parTransId="{E144EDEF-5762-4955-A704-6D1B40E39CA9}" sibTransId="{DB91CDD8-8677-4FC5-9014-1E0490F3BE90}"/>
    <dgm:cxn modelId="{487BDAC6-1677-4B71-9650-B4CCEC450CD6}" srcId="{F3F723AD-421C-4499-B6C7-780728630972}" destId="{6E8F5813-D6D8-4831-BCDE-512158921EB8}" srcOrd="3" destOrd="0" parTransId="{C4DE6610-BB5C-4B35-8572-F16BC812D1D7}" sibTransId="{16CDE5CC-5D34-4FE1-8C59-6BAF0C6A1FF4}"/>
    <dgm:cxn modelId="{CC8267C7-98D1-46BE-8767-631EC419AEEB}" type="presOf" srcId="{9B452F2C-192C-4AE8-9865-1D2CD88784FD}" destId="{5CB0171F-8B16-4DBB-ADD1-55D4496E426C}" srcOrd="0" destOrd="0" presId="urn:microsoft.com/office/officeart/2005/8/layout/radial6"/>
    <dgm:cxn modelId="{6648EDCA-B9C1-4850-A4A8-8A542EC30F1E}" type="presOf" srcId="{FB66C77F-A36E-4CA2-98BC-0107487AABBA}" destId="{6789F19D-AA56-4308-BB30-DCB0995C9CA7}" srcOrd="0" destOrd="0" presId="urn:microsoft.com/office/officeart/2005/8/layout/radial6"/>
    <dgm:cxn modelId="{7279A4DB-1D1D-41E7-A8C6-506DCB1533C0}" type="presOf" srcId="{4B3664C8-3435-42D3-BF62-C70D3E0DBF25}" destId="{74824501-B6CD-4F29-8590-7B27A9BAAAA4}" srcOrd="0" destOrd="0" presId="urn:microsoft.com/office/officeart/2005/8/layout/radial6"/>
    <dgm:cxn modelId="{634E1AEB-0FF0-4CCD-B106-040C2E63571E}" type="presOf" srcId="{7EA49FE2-E1AA-4C41-83F6-6CE56DBB2477}" destId="{4815406C-4983-43BD-8FFF-1A720930E81A}" srcOrd="0" destOrd="0" presId="urn:microsoft.com/office/officeart/2005/8/layout/radial6"/>
    <dgm:cxn modelId="{BA88BCF6-5555-4B38-AE67-083F201DD6B5}" type="presOf" srcId="{39E84EDD-B9F9-4E48-A154-AEDB77B14662}" destId="{6FCB3501-4149-43B3-9AE3-77AF30D0ACA8}" srcOrd="0" destOrd="0" presId="urn:microsoft.com/office/officeart/2005/8/layout/radial6"/>
    <dgm:cxn modelId="{B5A310F8-A9DA-49D5-8F69-12F69D05B80B}" type="presOf" srcId="{DB91CDD8-8677-4FC5-9014-1E0490F3BE90}" destId="{44E8D0EA-A491-4964-B243-0EEEAF6EFA9B}" srcOrd="0" destOrd="0" presId="urn:microsoft.com/office/officeart/2005/8/layout/radial6"/>
    <dgm:cxn modelId="{D9C577FC-0FEB-4305-B008-1F2F14C13504}" type="presOf" srcId="{2E19608E-8B1D-4217-AC1A-54794EED97FD}" destId="{E6C4ABF1-D0B2-45F3-A0B9-241229AE8E1A}" srcOrd="0" destOrd="0" presId="urn:microsoft.com/office/officeart/2005/8/layout/radial6"/>
    <dgm:cxn modelId="{AD7B4D36-1395-40C9-A136-497DF6D093C6}" type="presParOf" srcId="{4815406C-4983-43BD-8FFF-1A720930E81A}" destId="{905A0B25-C032-48CA-83CB-99A504493769}" srcOrd="0" destOrd="0" presId="urn:microsoft.com/office/officeart/2005/8/layout/radial6"/>
    <dgm:cxn modelId="{D7BA66DF-7AD4-41E1-937E-6B1E506DEADB}" type="presParOf" srcId="{4815406C-4983-43BD-8FFF-1A720930E81A}" destId="{4AC9E367-BB27-4679-9BA3-8541B97B1826}" srcOrd="1" destOrd="0" presId="urn:microsoft.com/office/officeart/2005/8/layout/radial6"/>
    <dgm:cxn modelId="{58426DA8-7DA7-4F17-B12D-D2EE25A34685}" type="presParOf" srcId="{4815406C-4983-43BD-8FFF-1A720930E81A}" destId="{5223CA29-A49C-4E1A-9690-0250986AAAA1}" srcOrd="2" destOrd="0" presId="urn:microsoft.com/office/officeart/2005/8/layout/radial6"/>
    <dgm:cxn modelId="{F943314F-5BCD-4E82-B26F-560AD0DC9952}" type="presParOf" srcId="{4815406C-4983-43BD-8FFF-1A720930E81A}" destId="{105592E9-9CC0-4045-9B10-C35AF4841EEC}" srcOrd="3" destOrd="0" presId="urn:microsoft.com/office/officeart/2005/8/layout/radial6"/>
    <dgm:cxn modelId="{B4A8EC65-65CE-4740-96E3-59CAA0B2645C}" type="presParOf" srcId="{4815406C-4983-43BD-8FFF-1A720930E81A}" destId="{0D433149-B862-4892-882E-7BB6823D67F1}" srcOrd="4" destOrd="0" presId="urn:microsoft.com/office/officeart/2005/8/layout/radial6"/>
    <dgm:cxn modelId="{F99F39C3-C5EA-4324-8DC5-51D01397FE8D}" type="presParOf" srcId="{4815406C-4983-43BD-8FFF-1A720930E81A}" destId="{433E1006-1A29-48E4-8A19-22D6D4FD00E1}" srcOrd="5" destOrd="0" presId="urn:microsoft.com/office/officeart/2005/8/layout/radial6"/>
    <dgm:cxn modelId="{E0BE919A-7904-4C39-A708-B4CE4DB82090}" type="presParOf" srcId="{4815406C-4983-43BD-8FFF-1A720930E81A}" destId="{44E8D0EA-A491-4964-B243-0EEEAF6EFA9B}" srcOrd="6" destOrd="0" presId="urn:microsoft.com/office/officeart/2005/8/layout/radial6"/>
    <dgm:cxn modelId="{D3565E6E-340E-4DCA-9C2A-8634EA83641E}" type="presParOf" srcId="{4815406C-4983-43BD-8FFF-1A720930E81A}" destId="{5CB0171F-8B16-4DBB-ADD1-55D4496E426C}" srcOrd="7" destOrd="0" presId="urn:microsoft.com/office/officeart/2005/8/layout/radial6"/>
    <dgm:cxn modelId="{D2D8530F-F2A9-47FA-8D7C-400AC3B0C260}" type="presParOf" srcId="{4815406C-4983-43BD-8FFF-1A720930E81A}" destId="{CBE768F2-BCDE-400A-A2CE-79A7FCCB6694}" srcOrd="8" destOrd="0" presId="urn:microsoft.com/office/officeart/2005/8/layout/radial6"/>
    <dgm:cxn modelId="{F76CBAA0-F870-4FBE-A2AD-51FDB703E326}" type="presParOf" srcId="{4815406C-4983-43BD-8FFF-1A720930E81A}" destId="{E6C4ABF1-D0B2-45F3-A0B9-241229AE8E1A}" srcOrd="9" destOrd="0" presId="urn:microsoft.com/office/officeart/2005/8/layout/radial6"/>
    <dgm:cxn modelId="{4B3C50D7-6395-4411-9441-62B2074A5BCF}" type="presParOf" srcId="{4815406C-4983-43BD-8FFF-1A720930E81A}" destId="{CED421C9-A59F-49F5-895B-7BD2491CE44F}" srcOrd="10" destOrd="0" presId="urn:microsoft.com/office/officeart/2005/8/layout/radial6"/>
    <dgm:cxn modelId="{9B99342E-61FA-4356-A5D9-177F9304F642}" type="presParOf" srcId="{4815406C-4983-43BD-8FFF-1A720930E81A}" destId="{88FE9EA0-C3FD-42E8-8719-CEDA4A8F6A0C}" srcOrd="11" destOrd="0" presId="urn:microsoft.com/office/officeart/2005/8/layout/radial6"/>
    <dgm:cxn modelId="{92E0810F-BFEF-4AB2-BD3F-2BF9B20E0F7E}" type="presParOf" srcId="{4815406C-4983-43BD-8FFF-1A720930E81A}" destId="{ADBE659E-9EF1-44F3-AE18-11FD506F61B1}" srcOrd="12" destOrd="0" presId="urn:microsoft.com/office/officeart/2005/8/layout/radial6"/>
    <dgm:cxn modelId="{146CCF24-80AF-49D2-93C4-8AF0A7025660}" type="presParOf" srcId="{4815406C-4983-43BD-8FFF-1A720930E81A}" destId="{6FCB3501-4149-43B3-9AE3-77AF30D0ACA8}" srcOrd="13" destOrd="0" presId="urn:microsoft.com/office/officeart/2005/8/layout/radial6"/>
    <dgm:cxn modelId="{511C93E1-1653-422E-90AE-1DA87DEB90D8}" type="presParOf" srcId="{4815406C-4983-43BD-8FFF-1A720930E81A}" destId="{579C77B4-96E3-46F3-BD7B-541DDBC7052F}" srcOrd="14" destOrd="0" presId="urn:microsoft.com/office/officeart/2005/8/layout/radial6"/>
    <dgm:cxn modelId="{12040529-FE79-4302-8323-A6ACACBFB217}" type="presParOf" srcId="{4815406C-4983-43BD-8FFF-1A720930E81A}" destId="{18533632-419A-4D3D-906E-3D5049FDACBB}" srcOrd="15" destOrd="0" presId="urn:microsoft.com/office/officeart/2005/8/layout/radial6"/>
    <dgm:cxn modelId="{895ABFF5-B937-49E0-A048-34EEA0AEEA50}" type="presParOf" srcId="{4815406C-4983-43BD-8FFF-1A720930E81A}" destId="{74824501-B6CD-4F29-8590-7B27A9BAAAA4}" srcOrd="16" destOrd="0" presId="urn:microsoft.com/office/officeart/2005/8/layout/radial6"/>
    <dgm:cxn modelId="{5D25F8B0-F53B-4A05-965D-F7BC793C055C}" type="presParOf" srcId="{4815406C-4983-43BD-8FFF-1A720930E81A}" destId="{CCF5D612-2FB2-4C99-AB3A-5447583DE00F}" srcOrd="17" destOrd="0" presId="urn:microsoft.com/office/officeart/2005/8/layout/radial6"/>
    <dgm:cxn modelId="{3A2C3732-DA19-40B7-B1CE-7D1655C6D886}" type="presParOf" srcId="{4815406C-4983-43BD-8FFF-1A720930E81A}" destId="{6789F19D-AA56-4308-BB30-DCB0995C9CA7}" srcOrd="18" destOrd="0" presId="urn:microsoft.com/office/officeart/2005/8/layout/radial6"/>
  </dgm:cxnLst>
  <dgm:bg/>
  <dgm:whole/>
  <dgm:extLst>
    <a:ext uri="http://schemas.microsoft.com/office/drawing/2008/diagram">
      <dsp:dataModelExt xmlns:dsp="http://schemas.microsoft.com/office/drawing/2008/diagram" relId="rId2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27F6B1-D792-4B55-8287-AECD60BDF0C6}">
      <dsp:nvSpPr>
        <dsp:cNvPr id="0" name=""/>
        <dsp:cNvSpPr/>
      </dsp:nvSpPr>
      <dsp:spPr>
        <a:xfrm>
          <a:off x="917" y="38413"/>
          <a:ext cx="1152376" cy="642783"/>
        </a:xfrm>
        <a:prstGeom prst="roundRect">
          <a:avLst>
            <a:gd name="adj" fmla="val 10000"/>
          </a:avLst>
        </a:prstGeom>
        <a:solidFill>
          <a:schemeClr val="accent2"/>
        </a:solidFill>
        <a:ln w="38100" cap="flat" cmpd="sng" algn="ctr">
          <a:no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GB" sz="1000" kern="1200"/>
            <a:t>Group Scout Leader</a:t>
          </a:r>
        </a:p>
      </dsp:txBody>
      <dsp:txXfrm>
        <a:off x="917" y="38413"/>
        <a:ext cx="1152376" cy="428522"/>
      </dsp:txXfrm>
    </dsp:sp>
    <dsp:sp modelId="{2F1ED69F-E9CE-439F-A9E6-8E8F740D567B}">
      <dsp:nvSpPr>
        <dsp:cNvPr id="0" name=""/>
        <dsp:cNvSpPr/>
      </dsp:nvSpPr>
      <dsp:spPr>
        <a:xfrm>
          <a:off x="236946" y="466936"/>
          <a:ext cx="1152376" cy="1009125"/>
        </a:xfrm>
        <a:prstGeom prst="roundRect">
          <a:avLst>
            <a:gd name="adj" fmla="val 10000"/>
          </a:avLst>
        </a:prstGeom>
        <a:solidFill>
          <a:schemeClr val="accent4">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GB" sz="1000" kern="1200"/>
            <a:t> Supports a Scout Group</a:t>
          </a:r>
        </a:p>
      </dsp:txBody>
      <dsp:txXfrm>
        <a:off x="266502" y="496492"/>
        <a:ext cx="1093264" cy="950013"/>
      </dsp:txXfrm>
    </dsp:sp>
    <dsp:sp modelId="{E22E4A95-5A27-424B-80C8-BE0D18B4D82C}">
      <dsp:nvSpPr>
        <dsp:cNvPr id="0" name=""/>
        <dsp:cNvSpPr/>
      </dsp:nvSpPr>
      <dsp:spPr>
        <a:xfrm>
          <a:off x="1327990" y="109220"/>
          <a:ext cx="370355" cy="286908"/>
        </a:xfrm>
        <a:prstGeom prst="rightArrow">
          <a:avLst>
            <a:gd name="adj1" fmla="val 60000"/>
            <a:gd name="adj2" fmla="val 50000"/>
          </a:avLst>
        </a:prstGeom>
        <a:solidFill>
          <a:schemeClr val="accent2">
            <a:lumMod val="40000"/>
            <a:lumOff val="6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a:off x="1327990" y="166602"/>
        <a:ext cx="284283" cy="172144"/>
      </dsp:txXfrm>
    </dsp:sp>
    <dsp:sp modelId="{91785DD2-3F7E-43EF-9312-4D3E59541B55}">
      <dsp:nvSpPr>
        <dsp:cNvPr id="0" name=""/>
        <dsp:cNvSpPr/>
      </dsp:nvSpPr>
      <dsp:spPr>
        <a:xfrm>
          <a:off x="1852078" y="38413"/>
          <a:ext cx="1152376" cy="642783"/>
        </a:xfrm>
        <a:prstGeom prst="roundRect">
          <a:avLst>
            <a:gd name="adj" fmla="val 10000"/>
          </a:avLst>
        </a:prstGeom>
        <a:solidFill>
          <a:schemeClr val="accent2"/>
        </a:solidFill>
        <a:ln w="76200" cap="flat" cmpd="sng" algn="ctr">
          <a:solidFill>
            <a:schemeClr val="accent4"/>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GB" sz="1000" kern="1200"/>
            <a:t>District Commissioner</a:t>
          </a:r>
        </a:p>
      </dsp:txBody>
      <dsp:txXfrm>
        <a:off x="1852078" y="38413"/>
        <a:ext cx="1152376" cy="428522"/>
      </dsp:txXfrm>
    </dsp:sp>
    <dsp:sp modelId="{36F42DD5-F986-47F8-A87E-9F18EDF9CF9D}">
      <dsp:nvSpPr>
        <dsp:cNvPr id="0" name=""/>
        <dsp:cNvSpPr/>
      </dsp:nvSpPr>
      <dsp:spPr>
        <a:xfrm>
          <a:off x="2088107" y="466936"/>
          <a:ext cx="1152376" cy="1009125"/>
        </a:xfrm>
        <a:prstGeom prst="roundRect">
          <a:avLst>
            <a:gd name="adj" fmla="val 10000"/>
          </a:avLst>
        </a:prstGeom>
        <a:solidFill>
          <a:schemeClr val="accent4">
            <a:alpha val="90000"/>
          </a:schemeClr>
        </a:solidFill>
        <a:ln w="76200" cap="flat" cmpd="sng" algn="ctr">
          <a:solidFill>
            <a:schemeClr val="accent2"/>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GB" sz="1000" kern="1200"/>
            <a:t> Supports a collection of Groups, known as a District</a:t>
          </a:r>
        </a:p>
      </dsp:txBody>
      <dsp:txXfrm>
        <a:off x="2117663" y="496492"/>
        <a:ext cx="1093264" cy="950013"/>
      </dsp:txXfrm>
    </dsp:sp>
    <dsp:sp modelId="{89D0A783-C35A-48DF-BEF0-46804351DE52}">
      <dsp:nvSpPr>
        <dsp:cNvPr id="0" name=""/>
        <dsp:cNvSpPr/>
      </dsp:nvSpPr>
      <dsp:spPr>
        <a:xfrm>
          <a:off x="3179151" y="109220"/>
          <a:ext cx="370355" cy="286908"/>
        </a:xfrm>
        <a:prstGeom prst="rightArrow">
          <a:avLst>
            <a:gd name="adj1" fmla="val 60000"/>
            <a:gd name="adj2" fmla="val 50000"/>
          </a:avLst>
        </a:prstGeom>
        <a:solidFill>
          <a:schemeClr val="accent2">
            <a:lumMod val="40000"/>
            <a:lumOff val="6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a:off x="3179151" y="166602"/>
        <a:ext cx="284283" cy="172144"/>
      </dsp:txXfrm>
    </dsp:sp>
    <dsp:sp modelId="{CA2C14A1-E1AC-4E0E-B484-CB387B61CD4C}">
      <dsp:nvSpPr>
        <dsp:cNvPr id="0" name=""/>
        <dsp:cNvSpPr/>
      </dsp:nvSpPr>
      <dsp:spPr>
        <a:xfrm>
          <a:off x="3703240" y="38413"/>
          <a:ext cx="1152376" cy="642783"/>
        </a:xfrm>
        <a:prstGeom prst="roundRect">
          <a:avLst>
            <a:gd name="adj" fmla="val 10000"/>
          </a:avLst>
        </a:prstGeom>
        <a:solidFill>
          <a:schemeClr val="accent2"/>
        </a:solidFill>
        <a:ln w="38100" cap="flat" cmpd="sng" algn="ctr">
          <a:no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GB" sz="1000" kern="1200"/>
            <a:t>County Commissioner</a:t>
          </a:r>
        </a:p>
      </dsp:txBody>
      <dsp:txXfrm>
        <a:off x="3703240" y="38413"/>
        <a:ext cx="1152376" cy="428522"/>
      </dsp:txXfrm>
    </dsp:sp>
    <dsp:sp modelId="{15C25750-E263-4E02-9E81-5DF03EB089A6}">
      <dsp:nvSpPr>
        <dsp:cNvPr id="0" name=""/>
        <dsp:cNvSpPr/>
      </dsp:nvSpPr>
      <dsp:spPr>
        <a:xfrm>
          <a:off x="3939269" y="466936"/>
          <a:ext cx="1152376" cy="1009125"/>
        </a:xfrm>
        <a:prstGeom prst="roundRect">
          <a:avLst>
            <a:gd name="adj" fmla="val 10000"/>
          </a:avLst>
        </a:prstGeom>
        <a:solidFill>
          <a:schemeClr val="accent4">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GB" sz="1000" kern="1200"/>
            <a:t> Supports a collection of Scout Districts, known as a County</a:t>
          </a:r>
        </a:p>
      </dsp:txBody>
      <dsp:txXfrm>
        <a:off x="3968825" y="496492"/>
        <a:ext cx="1093264" cy="950013"/>
      </dsp:txXfrm>
    </dsp:sp>
    <dsp:sp modelId="{53AB9B44-534B-4A27-B109-737F44047F24}">
      <dsp:nvSpPr>
        <dsp:cNvPr id="0" name=""/>
        <dsp:cNvSpPr/>
      </dsp:nvSpPr>
      <dsp:spPr>
        <a:xfrm>
          <a:off x="5030313" y="109220"/>
          <a:ext cx="370355" cy="286908"/>
        </a:xfrm>
        <a:prstGeom prst="rightArrow">
          <a:avLst>
            <a:gd name="adj1" fmla="val 60000"/>
            <a:gd name="adj2" fmla="val 50000"/>
          </a:avLst>
        </a:prstGeom>
        <a:solidFill>
          <a:schemeClr val="accent2">
            <a:lumMod val="40000"/>
            <a:lumOff val="6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a:off x="5030313" y="166602"/>
        <a:ext cx="284283" cy="172144"/>
      </dsp:txXfrm>
    </dsp:sp>
    <dsp:sp modelId="{3B1D9D23-4B0F-4FEF-9DB3-F2201C3F5FDF}">
      <dsp:nvSpPr>
        <dsp:cNvPr id="0" name=""/>
        <dsp:cNvSpPr/>
      </dsp:nvSpPr>
      <dsp:spPr>
        <a:xfrm>
          <a:off x="5554402" y="38413"/>
          <a:ext cx="1152376" cy="642783"/>
        </a:xfrm>
        <a:prstGeom prst="roundRect">
          <a:avLst>
            <a:gd name="adj" fmla="val 10000"/>
          </a:avLst>
        </a:prstGeom>
        <a:solidFill>
          <a:schemeClr val="accent2"/>
        </a:solidFill>
        <a:ln w="38100" cap="flat" cmpd="sng" algn="ctr">
          <a:no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GB" sz="1000" kern="1200"/>
            <a:t>Regional Commissioner</a:t>
          </a:r>
        </a:p>
      </dsp:txBody>
      <dsp:txXfrm>
        <a:off x="5554402" y="38413"/>
        <a:ext cx="1152376" cy="428522"/>
      </dsp:txXfrm>
    </dsp:sp>
    <dsp:sp modelId="{34804907-4E84-424F-BF62-9CE70D8EDA78}">
      <dsp:nvSpPr>
        <dsp:cNvPr id="0" name=""/>
        <dsp:cNvSpPr/>
      </dsp:nvSpPr>
      <dsp:spPr>
        <a:xfrm>
          <a:off x="5790431" y="466936"/>
          <a:ext cx="1152376" cy="1009125"/>
        </a:xfrm>
        <a:prstGeom prst="roundRect">
          <a:avLst>
            <a:gd name="adj" fmla="val 10000"/>
          </a:avLst>
        </a:prstGeom>
        <a:solidFill>
          <a:schemeClr val="accent4">
            <a:alpha val="9000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GB" sz="1000" kern="1200"/>
            <a:t> Support the County Commissioners</a:t>
          </a:r>
        </a:p>
      </dsp:txBody>
      <dsp:txXfrm>
        <a:off x="5819987" y="496492"/>
        <a:ext cx="1093264" cy="9500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89F19D-AA56-4308-BB30-DCB0995C9CA7}">
      <dsp:nvSpPr>
        <dsp:cNvPr id="0" name=""/>
        <dsp:cNvSpPr/>
      </dsp:nvSpPr>
      <dsp:spPr>
        <a:xfrm>
          <a:off x="639010" y="332940"/>
          <a:ext cx="2301473" cy="2301473"/>
        </a:xfrm>
        <a:prstGeom prst="blockArc">
          <a:avLst>
            <a:gd name="adj1" fmla="val 12600000"/>
            <a:gd name="adj2" fmla="val 16200000"/>
            <a:gd name="adj3" fmla="val 4486"/>
          </a:avLst>
        </a:prstGeom>
        <a:solidFill>
          <a:schemeClr val="accent4">
            <a:lumMod val="90000"/>
          </a:schemeClr>
        </a:solidFill>
        <a:ln>
          <a:noFill/>
        </a:ln>
        <a:effectLst/>
      </dsp:spPr>
      <dsp:style>
        <a:lnRef idx="0">
          <a:scrgbClr r="0" g="0" b="0"/>
        </a:lnRef>
        <a:fillRef idx="1">
          <a:scrgbClr r="0" g="0" b="0"/>
        </a:fillRef>
        <a:effectRef idx="0">
          <a:scrgbClr r="0" g="0" b="0"/>
        </a:effectRef>
        <a:fontRef idx="minor">
          <a:schemeClr val="lt1"/>
        </a:fontRef>
      </dsp:style>
    </dsp:sp>
    <dsp:sp modelId="{18533632-419A-4D3D-906E-3D5049FDACBB}">
      <dsp:nvSpPr>
        <dsp:cNvPr id="0" name=""/>
        <dsp:cNvSpPr/>
      </dsp:nvSpPr>
      <dsp:spPr>
        <a:xfrm>
          <a:off x="639010" y="332940"/>
          <a:ext cx="2301473" cy="2301473"/>
        </a:xfrm>
        <a:prstGeom prst="blockArc">
          <a:avLst>
            <a:gd name="adj1" fmla="val 9000000"/>
            <a:gd name="adj2" fmla="val 12600000"/>
            <a:gd name="adj3" fmla="val 4486"/>
          </a:avLst>
        </a:prstGeom>
        <a:solidFill>
          <a:schemeClr val="accent4">
            <a:lumMod val="90000"/>
          </a:schemeClr>
        </a:solidFill>
        <a:ln>
          <a:noFill/>
        </a:ln>
        <a:effectLst/>
      </dsp:spPr>
      <dsp:style>
        <a:lnRef idx="0">
          <a:scrgbClr r="0" g="0" b="0"/>
        </a:lnRef>
        <a:fillRef idx="1">
          <a:scrgbClr r="0" g="0" b="0"/>
        </a:fillRef>
        <a:effectRef idx="0">
          <a:scrgbClr r="0" g="0" b="0"/>
        </a:effectRef>
        <a:fontRef idx="minor">
          <a:schemeClr val="lt1"/>
        </a:fontRef>
      </dsp:style>
    </dsp:sp>
    <dsp:sp modelId="{ADBE659E-9EF1-44F3-AE18-11FD506F61B1}">
      <dsp:nvSpPr>
        <dsp:cNvPr id="0" name=""/>
        <dsp:cNvSpPr/>
      </dsp:nvSpPr>
      <dsp:spPr>
        <a:xfrm>
          <a:off x="639010" y="332940"/>
          <a:ext cx="2301473" cy="2301473"/>
        </a:xfrm>
        <a:prstGeom prst="blockArc">
          <a:avLst>
            <a:gd name="adj1" fmla="val 5400000"/>
            <a:gd name="adj2" fmla="val 9000000"/>
            <a:gd name="adj3" fmla="val 4486"/>
          </a:avLst>
        </a:prstGeom>
        <a:solidFill>
          <a:schemeClr val="accent4">
            <a:lumMod val="90000"/>
          </a:schemeClr>
        </a:solidFill>
        <a:ln>
          <a:noFill/>
        </a:ln>
        <a:effectLst/>
      </dsp:spPr>
      <dsp:style>
        <a:lnRef idx="0">
          <a:scrgbClr r="0" g="0" b="0"/>
        </a:lnRef>
        <a:fillRef idx="1">
          <a:scrgbClr r="0" g="0" b="0"/>
        </a:fillRef>
        <a:effectRef idx="0">
          <a:scrgbClr r="0" g="0" b="0"/>
        </a:effectRef>
        <a:fontRef idx="minor">
          <a:schemeClr val="lt1"/>
        </a:fontRef>
      </dsp:style>
    </dsp:sp>
    <dsp:sp modelId="{E6C4ABF1-D0B2-45F3-A0B9-241229AE8E1A}">
      <dsp:nvSpPr>
        <dsp:cNvPr id="0" name=""/>
        <dsp:cNvSpPr/>
      </dsp:nvSpPr>
      <dsp:spPr>
        <a:xfrm>
          <a:off x="639010" y="332940"/>
          <a:ext cx="2301473" cy="2301473"/>
        </a:xfrm>
        <a:prstGeom prst="blockArc">
          <a:avLst>
            <a:gd name="adj1" fmla="val 1800000"/>
            <a:gd name="adj2" fmla="val 5400000"/>
            <a:gd name="adj3" fmla="val 4486"/>
          </a:avLst>
        </a:prstGeom>
        <a:solidFill>
          <a:schemeClr val="accent4">
            <a:lumMod val="90000"/>
          </a:schemeClr>
        </a:solidFill>
        <a:ln>
          <a:noFill/>
        </a:ln>
        <a:effectLst/>
      </dsp:spPr>
      <dsp:style>
        <a:lnRef idx="0">
          <a:scrgbClr r="0" g="0" b="0"/>
        </a:lnRef>
        <a:fillRef idx="1">
          <a:scrgbClr r="0" g="0" b="0"/>
        </a:fillRef>
        <a:effectRef idx="0">
          <a:scrgbClr r="0" g="0" b="0"/>
        </a:effectRef>
        <a:fontRef idx="minor">
          <a:schemeClr val="lt1"/>
        </a:fontRef>
      </dsp:style>
    </dsp:sp>
    <dsp:sp modelId="{44E8D0EA-A491-4964-B243-0EEEAF6EFA9B}">
      <dsp:nvSpPr>
        <dsp:cNvPr id="0" name=""/>
        <dsp:cNvSpPr/>
      </dsp:nvSpPr>
      <dsp:spPr>
        <a:xfrm>
          <a:off x="639010" y="332940"/>
          <a:ext cx="2301473" cy="2301473"/>
        </a:xfrm>
        <a:prstGeom prst="blockArc">
          <a:avLst>
            <a:gd name="adj1" fmla="val 19800000"/>
            <a:gd name="adj2" fmla="val 1800000"/>
            <a:gd name="adj3" fmla="val 4486"/>
          </a:avLst>
        </a:prstGeom>
        <a:solidFill>
          <a:schemeClr val="accent4">
            <a:lumMod val="90000"/>
          </a:schemeClr>
        </a:solidFill>
        <a:ln>
          <a:noFill/>
        </a:ln>
        <a:effectLst/>
      </dsp:spPr>
      <dsp:style>
        <a:lnRef idx="0">
          <a:scrgbClr r="0" g="0" b="0"/>
        </a:lnRef>
        <a:fillRef idx="1">
          <a:scrgbClr r="0" g="0" b="0"/>
        </a:fillRef>
        <a:effectRef idx="0">
          <a:scrgbClr r="0" g="0" b="0"/>
        </a:effectRef>
        <a:fontRef idx="minor">
          <a:schemeClr val="lt1"/>
        </a:fontRef>
      </dsp:style>
    </dsp:sp>
    <dsp:sp modelId="{105592E9-9CC0-4045-9B10-C35AF4841EEC}">
      <dsp:nvSpPr>
        <dsp:cNvPr id="0" name=""/>
        <dsp:cNvSpPr/>
      </dsp:nvSpPr>
      <dsp:spPr>
        <a:xfrm>
          <a:off x="639010" y="332940"/>
          <a:ext cx="2301473" cy="2301473"/>
        </a:xfrm>
        <a:prstGeom prst="blockArc">
          <a:avLst>
            <a:gd name="adj1" fmla="val 16200000"/>
            <a:gd name="adj2" fmla="val 19800000"/>
            <a:gd name="adj3" fmla="val 4486"/>
          </a:avLst>
        </a:prstGeom>
        <a:solidFill>
          <a:schemeClr val="accent4">
            <a:lumMod val="90000"/>
          </a:schemeClr>
        </a:solidFill>
        <a:ln>
          <a:noFill/>
        </a:ln>
        <a:effectLst/>
      </dsp:spPr>
      <dsp:style>
        <a:lnRef idx="0">
          <a:scrgbClr r="0" g="0" b="0"/>
        </a:lnRef>
        <a:fillRef idx="1">
          <a:scrgbClr r="0" g="0" b="0"/>
        </a:fillRef>
        <a:effectRef idx="0">
          <a:scrgbClr r="0" g="0" b="0"/>
        </a:effectRef>
        <a:fontRef idx="minor">
          <a:schemeClr val="lt1"/>
        </a:fontRef>
      </dsp:style>
    </dsp:sp>
    <dsp:sp modelId="{905A0B25-C032-48CA-83CB-99A504493769}">
      <dsp:nvSpPr>
        <dsp:cNvPr id="0" name=""/>
        <dsp:cNvSpPr/>
      </dsp:nvSpPr>
      <dsp:spPr>
        <a:xfrm>
          <a:off x="1277642" y="971572"/>
          <a:ext cx="1024210" cy="1024210"/>
        </a:xfrm>
        <a:prstGeom prst="ellipse">
          <a:avLst/>
        </a:prstGeom>
        <a:solidFill>
          <a:schemeClr val="accent4">
            <a:lumMod val="9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GB" sz="2100" kern="1200">
              <a:solidFill>
                <a:sysClr val="windowText" lastClr="000000"/>
              </a:solidFill>
            </a:rPr>
            <a:t>Core Skills</a:t>
          </a:r>
        </a:p>
      </dsp:txBody>
      <dsp:txXfrm>
        <a:off x="1427634" y="1121564"/>
        <a:ext cx="724226" cy="724226"/>
      </dsp:txXfrm>
    </dsp:sp>
    <dsp:sp modelId="{4AC9E367-BB27-4679-9BA3-8541B97B1826}">
      <dsp:nvSpPr>
        <dsp:cNvPr id="0" name=""/>
        <dsp:cNvSpPr/>
      </dsp:nvSpPr>
      <dsp:spPr>
        <a:xfrm>
          <a:off x="1431273" y="276"/>
          <a:ext cx="716947" cy="716947"/>
        </a:xfrm>
        <a:prstGeom prst="ellipse">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solidFill>
                <a:sysClr val="windowText" lastClr="000000"/>
              </a:solidFill>
            </a:rPr>
            <a:t>Managing time and personal</a:t>
          </a:r>
        </a:p>
        <a:p>
          <a:pPr marL="0" lvl="0" indent="0" algn="ctr" defTabSz="311150">
            <a:lnSpc>
              <a:spcPct val="90000"/>
            </a:lnSpc>
            <a:spcBef>
              <a:spcPct val="0"/>
            </a:spcBef>
            <a:spcAft>
              <a:spcPct val="35000"/>
            </a:spcAft>
            <a:buNone/>
          </a:pPr>
          <a:r>
            <a:rPr lang="en-GB" sz="700" kern="1200">
              <a:solidFill>
                <a:sysClr val="windowText" lastClr="000000"/>
              </a:solidFill>
            </a:rPr>
            <a:t>skills</a:t>
          </a:r>
        </a:p>
      </dsp:txBody>
      <dsp:txXfrm>
        <a:off x="1536267" y="105270"/>
        <a:ext cx="506959" cy="506959"/>
      </dsp:txXfrm>
    </dsp:sp>
    <dsp:sp modelId="{0D433149-B862-4892-882E-7BB6823D67F1}">
      <dsp:nvSpPr>
        <dsp:cNvPr id="0" name=""/>
        <dsp:cNvSpPr/>
      </dsp:nvSpPr>
      <dsp:spPr>
        <a:xfrm>
          <a:off x="2405488" y="562740"/>
          <a:ext cx="716947" cy="716947"/>
        </a:xfrm>
        <a:prstGeom prst="ellipse">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solidFill>
                <a:sysClr val="windowText" lastClr="000000"/>
              </a:solidFill>
            </a:rPr>
            <a:t>Providing</a:t>
          </a:r>
        </a:p>
        <a:p>
          <a:pPr marL="0" lvl="0" indent="0" algn="ctr" defTabSz="311150">
            <a:lnSpc>
              <a:spcPct val="90000"/>
            </a:lnSpc>
            <a:spcBef>
              <a:spcPct val="0"/>
            </a:spcBef>
            <a:spcAft>
              <a:spcPct val="35000"/>
            </a:spcAft>
            <a:buNone/>
          </a:pPr>
          <a:r>
            <a:rPr lang="en-GB" sz="700" kern="1200">
              <a:solidFill>
                <a:sysClr val="windowText" lastClr="000000"/>
              </a:solidFill>
            </a:rPr>
            <a:t>direction</a:t>
          </a:r>
        </a:p>
      </dsp:txBody>
      <dsp:txXfrm>
        <a:off x="2510482" y="667734"/>
        <a:ext cx="506959" cy="506959"/>
      </dsp:txXfrm>
    </dsp:sp>
    <dsp:sp modelId="{5CB0171F-8B16-4DBB-ADD1-55D4496E426C}">
      <dsp:nvSpPr>
        <dsp:cNvPr id="0" name=""/>
        <dsp:cNvSpPr/>
      </dsp:nvSpPr>
      <dsp:spPr>
        <a:xfrm>
          <a:off x="2405488" y="1687667"/>
          <a:ext cx="716947" cy="716947"/>
        </a:xfrm>
        <a:prstGeom prst="ellipse">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solidFill>
                <a:sysClr val="windowText" lastClr="000000"/>
              </a:solidFill>
            </a:rPr>
            <a:t>Working with people</a:t>
          </a:r>
        </a:p>
      </dsp:txBody>
      <dsp:txXfrm>
        <a:off x="2510482" y="1792661"/>
        <a:ext cx="506959" cy="506959"/>
      </dsp:txXfrm>
    </dsp:sp>
    <dsp:sp modelId="{CED421C9-A59F-49F5-895B-7BD2491CE44F}">
      <dsp:nvSpPr>
        <dsp:cNvPr id="0" name=""/>
        <dsp:cNvSpPr/>
      </dsp:nvSpPr>
      <dsp:spPr>
        <a:xfrm>
          <a:off x="1431273" y="2250130"/>
          <a:ext cx="716947" cy="716947"/>
        </a:xfrm>
        <a:prstGeom prst="ellipse">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solidFill>
                <a:sysClr val="windowText" lastClr="000000"/>
              </a:solidFill>
            </a:rPr>
            <a:t>Achieving results</a:t>
          </a:r>
        </a:p>
      </dsp:txBody>
      <dsp:txXfrm>
        <a:off x="1536267" y="2355124"/>
        <a:ext cx="506959" cy="506959"/>
      </dsp:txXfrm>
    </dsp:sp>
    <dsp:sp modelId="{6FCB3501-4149-43B3-9AE3-77AF30D0ACA8}">
      <dsp:nvSpPr>
        <dsp:cNvPr id="0" name=""/>
        <dsp:cNvSpPr/>
      </dsp:nvSpPr>
      <dsp:spPr>
        <a:xfrm>
          <a:off x="457058" y="1687667"/>
          <a:ext cx="716947" cy="716947"/>
        </a:xfrm>
        <a:prstGeom prst="ellipse">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solidFill>
                <a:sysClr val="windowText" lastClr="000000"/>
              </a:solidFill>
            </a:rPr>
            <a:t>Enabling change</a:t>
          </a:r>
        </a:p>
      </dsp:txBody>
      <dsp:txXfrm>
        <a:off x="562052" y="1792661"/>
        <a:ext cx="506959" cy="506959"/>
      </dsp:txXfrm>
    </dsp:sp>
    <dsp:sp modelId="{74824501-B6CD-4F29-8590-7B27A9BAAAA4}">
      <dsp:nvSpPr>
        <dsp:cNvPr id="0" name=""/>
        <dsp:cNvSpPr/>
      </dsp:nvSpPr>
      <dsp:spPr>
        <a:xfrm>
          <a:off x="457058" y="562740"/>
          <a:ext cx="716947" cy="716947"/>
        </a:xfrm>
        <a:prstGeom prst="ellipse">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GB" sz="700" kern="1200">
              <a:solidFill>
                <a:sysClr val="windowText" lastClr="000000"/>
              </a:solidFill>
            </a:rPr>
            <a:t>Using resources</a:t>
          </a:r>
        </a:p>
      </dsp:txBody>
      <dsp:txXfrm>
        <a:off x="562052" y="667734"/>
        <a:ext cx="506959" cy="50695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couts">
  <a:themeElements>
    <a:clrScheme name="Scouts 1">
      <a:dk1>
        <a:srgbClr val="000000"/>
      </a:dk1>
      <a:lt1>
        <a:srgbClr val="FFFFFF"/>
      </a:lt1>
      <a:dk2>
        <a:srgbClr val="7414DC"/>
      </a:dk2>
      <a:lt2>
        <a:srgbClr val="00B8A4"/>
      </a:lt2>
      <a:accent1>
        <a:srgbClr val="ED4024"/>
      </a:accent1>
      <a:accent2>
        <a:srgbClr val="26B756"/>
      </a:accent2>
      <a:accent3>
        <a:srgbClr val="006EE0"/>
      </a:accent3>
      <a:accent4>
        <a:srgbClr val="FFB4E5"/>
      </a:accent4>
      <a:accent5>
        <a:srgbClr val="003A82"/>
      </a:accent5>
      <a:accent6>
        <a:srgbClr val="FFE627"/>
      </a:accent6>
      <a:hlink>
        <a:srgbClr val="00B8B8"/>
      </a:hlink>
      <a:folHlink>
        <a:srgbClr val="7414DC"/>
      </a:folHlink>
    </a:clrScheme>
    <a:fontScheme name="Scouts">
      <a:majorFont>
        <a:latin typeface="Nunito Sans"/>
        <a:ea typeface=""/>
        <a:cs typeface=""/>
      </a:majorFont>
      <a:minorFont>
        <a:latin typeface="Nunito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Scouts" id="{23351AA6-FA18-2842-BDA0-A1810647B333}" vid="{1AF0C061-7EF7-F54E-A488-F178F6BA028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view_x0020_Date xmlns="4cc40431-109f-4398-8c7d-0a9c888c8091">2021-01-01T00:00:00+00:00</Review_x0020_Date>
    <Agreed xmlns="4cc40431-109f-4398-8c7d-0a9c888c8091">2019-01-01T00:00:00+00:00</Agre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E9BCC58E071F46B0811C864EA7E3AD" ma:contentTypeVersion="8" ma:contentTypeDescription="Create a new document." ma:contentTypeScope="" ma:versionID="a963c3b639b19105976567aa60a9f721">
  <xsd:schema xmlns:xsd="http://www.w3.org/2001/XMLSchema" xmlns:xs="http://www.w3.org/2001/XMLSchema" xmlns:p="http://schemas.microsoft.com/office/2006/metadata/properties" xmlns:ns2="4cc40431-109f-4398-8c7d-0a9c888c8091" xmlns:ns3="45b49077-8124-4f72-905f-305cdcf47514" targetNamespace="http://schemas.microsoft.com/office/2006/metadata/properties" ma:root="true" ma:fieldsID="b92759f6085f86f289171c659a339a94" ns2:_="" ns3:_="">
    <xsd:import namespace="4cc40431-109f-4398-8c7d-0a9c888c8091"/>
    <xsd:import namespace="45b49077-8124-4f72-905f-305cdcf47514"/>
    <xsd:element name="properties">
      <xsd:complexType>
        <xsd:sequence>
          <xsd:element name="documentManagement">
            <xsd:complexType>
              <xsd:all>
                <xsd:element ref="ns2:MediaServiceMetadata" minOccurs="0"/>
                <xsd:element ref="ns2:MediaServiceFastMetadata" minOccurs="0"/>
                <xsd:element ref="ns2:Agreed"/>
                <xsd:element ref="ns2:Review_x0020_Date"/>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40431-109f-4398-8c7d-0a9c888c80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Agreed" ma:index="10" ma:displayName="Agreed" ma:format="DateOnly" ma:internalName="Agreed">
      <xsd:simpleType>
        <xsd:restriction base="dms:DateTime"/>
      </xsd:simpleType>
    </xsd:element>
    <xsd:element name="Review_x0020_Date" ma:index="11" ma:displayName="Review Date" ma:format="DateOnly" ma:internalName="Review_x0020_Date">
      <xsd:simpleType>
        <xsd:restriction base="dms:DateTim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b49077-8124-4f72-905f-305cdcf475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D4A51-3EF4-456D-91FB-3515E2A0B2FB}">
  <ds:schemaRefs>
    <ds:schemaRef ds:uri="http://schemas.openxmlformats.org/officeDocument/2006/bibliography"/>
  </ds:schemaRefs>
</ds:datastoreItem>
</file>

<file path=customXml/itemProps2.xml><?xml version="1.0" encoding="utf-8"?>
<ds:datastoreItem xmlns:ds="http://schemas.openxmlformats.org/officeDocument/2006/customXml" ds:itemID="{339F1B12-AB02-4825-A66D-6BF61ABD7948}">
  <ds:schemaRefs>
    <ds:schemaRef ds:uri="http://schemas.microsoft.com/office/2006/metadata/properties"/>
    <ds:schemaRef ds:uri="http://schemas.microsoft.com/office/infopath/2007/PartnerControls"/>
    <ds:schemaRef ds:uri="4cc40431-109f-4398-8c7d-0a9c888c8091"/>
  </ds:schemaRefs>
</ds:datastoreItem>
</file>

<file path=customXml/itemProps3.xml><?xml version="1.0" encoding="utf-8"?>
<ds:datastoreItem xmlns:ds="http://schemas.openxmlformats.org/officeDocument/2006/customXml" ds:itemID="{7FB95BF6-84AC-4A8D-87F6-73E24A047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40431-109f-4398-8c7d-0a9c888c8091"/>
    <ds:schemaRef ds:uri="45b49077-8124-4f72-905f-305cdcf47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430EAF-9FF9-45B3-BB1E-871B16ECF7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2845</Words>
  <Characters>16221</Characters>
  <Application>Microsoft Office Word</Application>
  <DocSecurity>0</DocSecurity>
  <Lines>135</Lines>
  <Paragraphs>38</Paragraphs>
  <ScaleCrop>false</ScaleCrop>
  <Company/>
  <LinksUpToDate>false</LinksUpToDate>
  <CharactersWithSpaces>1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dc:creator>
  <cp:keywords/>
  <cp:lastModifiedBy>Matthew Burrell</cp:lastModifiedBy>
  <cp:revision>15</cp:revision>
  <cp:lastPrinted>2021-02-19T23:57:00Z</cp:lastPrinted>
  <dcterms:created xsi:type="dcterms:W3CDTF">2021-06-27T21:03:00Z</dcterms:created>
  <dcterms:modified xsi:type="dcterms:W3CDTF">2021-06-30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EEE9BCC58E071F46B0811C864EA7E3AD</vt:lpwstr>
  </property>
</Properties>
</file>